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317F57" w14:textId="46CC31ED" w:rsidR="00EE2ABB" w:rsidRPr="00806443" w:rsidRDefault="00EE2ABB" w:rsidP="00EE2ABB">
      <w:pPr>
        <w:spacing w:line="360" w:lineRule="auto"/>
        <w:rPr>
          <w:b/>
          <w:bCs/>
          <w:lang w:val="cs-CZ"/>
        </w:rPr>
      </w:pPr>
      <w:r w:rsidRPr="00806443">
        <w:rPr>
          <w:b/>
          <w:bCs/>
          <w:lang w:val="cs-CZ"/>
        </w:rPr>
        <w:t>CZECH VERSION</w:t>
      </w:r>
    </w:p>
    <w:p w14:paraId="135197DB" w14:textId="77ADFF8B" w:rsidR="00EE2ABB" w:rsidRPr="00806443" w:rsidRDefault="00EE2ABB" w:rsidP="00EE2ABB">
      <w:pPr>
        <w:spacing w:line="360" w:lineRule="auto"/>
        <w:rPr>
          <w:b/>
          <w:bCs/>
          <w:lang w:val="cs-CZ"/>
        </w:rPr>
      </w:pPr>
      <w:r w:rsidRPr="00806443">
        <w:rPr>
          <w:b/>
          <w:bCs/>
          <w:lang w:val="cs-CZ"/>
        </w:rPr>
        <w:t xml:space="preserve">Instrukce </w:t>
      </w:r>
    </w:p>
    <w:p w14:paraId="3C3B5CE3" w14:textId="77777777" w:rsidR="00EE2ABB" w:rsidRPr="00806443" w:rsidRDefault="26EC5E97" w:rsidP="2F805ABB">
      <w:pPr>
        <w:spacing w:line="360" w:lineRule="auto"/>
        <w:rPr>
          <w:lang w:val="cs-CZ"/>
        </w:rPr>
      </w:pPr>
      <w:r w:rsidRPr="2F805ABB">
        <w:rPr>
          <w:lang w:val="cs-CZ"/>
        </w:rPr>
        <w:t>Vážení respondenti,</w:t>
      </w:r>
    </w:p>
    <w:p w14:paraId="4C67505F" w14:textId="39CA0A9F" w:rsidR="00EE2ABB" w:rsidRPr="00806443" w:rsidRDefault="27F668CD" w:rsidP="7D94E1EF">
      <w:pPr>
        <w:spacing w:line="360" w:lineRule="auto"/>
        <w:jc w:val="both"/>
        <w:rPr>
          <w:lang w:val="cs-CZ"/>
        </w:rPr>
      </w:pPr>
      <w:r w:rsidRPr="2F805ABB">
        <w:rPr>
          <w:lang w:val="cs-CZ"/>
        </w:rPr>
        <w:t>d</w:t>
      </w:r>
      <w:r w:rsidR="006ABF8F" w:rsidRPr="2F805ABB">
        <w:rPr>
          <w:lang w:val="cs-CZ"/>
        </w:rPr>
        <w:t>ěkujeme za vaši ochotu účastnit se tohoto dotazníkového šetření. Šetření je součástí mezinárodního projektu, který koordinuje Katedra sociální psychologie z Goethovy univerzity ve Frankfurtu. Společně s kolegy z dalších zemí zkoumáme, jak pracovníci vnímají svou současnou pracovní situaci a svého lídra (ve smyslu přímého nadřízeného).</w:t>
      </w:r>
    </w:p>
    <w:p w14:paraId="6F42FB42" w14:textId="6A35F926" w:rsidR="00EE2ABB" w:rsidRPr="00806443" w:rsidRDefault="58C6FAFE" w:rsidP="00BA7D67">
      <w:pPr>
        <w:spacing w:line="360" w:lineRule="auto"/>
        <w:jc w:val="both"/>
        <w:rPr>
          <w:lang w:val="cs-CZ"/>
        </w:rPr>
      </w:pPr>
      <w:r w:rsidRPr="7D94E1EF">
        <w:rPr>
          <w:lang w:val="cs-CZ"/>
        </w:rPr>
        <w:t xml:space="preserve">Na otázky prosím odpovídejte spontánně, bez dlouhého přemýšlení. Buďte přitom </w:t>
      </w:r>
      <w:proofErr w:type="gramStart"/>
      <w:r w:rsidRPr="7D94E1EF">
        <w:rPr>
          <w:lang w:val="cs-CZ"/>
        </w:rPr>
        <w:t>upřímní - zajímají</w:t>
      </w:r>
      <w:proofErr w:type="gramEnd"/>
      <w:r w:rsidRPr="7D94E1EF">
        <w:rPr>
          <w:lang w:val="cs-CZ"/>
        </w:rPr>
        <w:t xml:space="preserve"> nás vaše osobní zkušenosti. Nejsou zde tedy žádné správné a špatné odpovědi. Pokud máte nějaké otázky, neváhejte kontaktovat</w:t>
      </w:r>
      <w:r w:rsidR="00BA7D67">
        <w:rPr>
          <w:lang w:val="cs-CZ"/>
        </w:rPr>
        <w:t xml:space="preserve"> </w:t>
      </w:r>
      <w:proofErr w:type="gramStart"/>
      <w:r w:rsidR="00EE2ABB" w:rsidRPr="00806443">
        <w:rPr>
          <w:lang w:val="cs-CZ"/>
        </w:rPr>
        <w:t>Doc.</w:t>
      </w:r>
      <w:proofErr w:type="gramEnd"/>
      <w:r w:rsidR="00EE2ABB" w:rsidRPr="00806443">
        <w:rPr>
          <w:lang w:val="cs-CZ"/>
        </w:rPr>
        <w:t xml:space="preserve"> PhDr. Danielu </w:t>
      </w:r>
      <w:proofErr w:type="spellStart"/>
      <w:r w:rsidR="00EE2ABB" w:rsidRPr="00806443">
        <w:rPr>
          <w:lang w:val="cs-CZ"/>
        </w:rPr>
        <w:t>Pauknerovou</w:t>
      </w:r>
      <w:proofErr w:type="spellEnd"/>
      <w:r w:rsidR="00EE2ABB" w:rsidRPr="00806443">
        <w:rPr>
          <w:lang w:val="cs-CZ"/>
        </w:rPr>
        <w:t>, Ph.D., email: danielap@vse.cz</w:t>
      </w:r>
      <w:r w:rsidR="00BA7D67">
        <w:rPr>
          <w:lang w:val="cs-CZ"/>
        </w:rPr>
        <w:t>.</w:t>
      </w:r>
    </w:p>
    <w:p w14:paraId="0F5439CA" w14:textId="0D8E195B" w:rsidR="00D259F7" w:rsidRPr="00806443" w:rsidRDefault="0E3F521E" w:rsidP="00D259F7">
      <w:pPr>
        <w:spacing w:line="360" w:lineRule="auto"/>
        <w:rPr>
          <w:lang w:val="cs-CZ"/>
        </w:rPr>
      </w:pPr>
      <w:r w:rsidRPr="00806443">
        <w:rPr>
          <w:lang w:val="cs-CZ"/>
        </w:rPr>
        <w:t>Předtím než začnete vyplňovat dotazník, pročtěte si prosím následující poznámky:</w:t>
      </w:r>
    </w:p>
    <w:p w14:paraId="3D6F1D35" w14:textId="0A225A4B" w:rsidR="0E3F521E" w:rsidRPr="00806443" w:rsidRDefault="4D7C5040" w:rsidP="7D94E1EF">
      <w:pPr>
        <w:spacing w:line="360" w:lineRule="auto"/>
        <w:jc w:val="both"/>
        <w:rPr>
          <w:lang w:val="cs-CZ"/>
        </w:rPr>
      </w:pPr>
      <w:r w:rsidRPr="2F805ABB">
        <w:rPr>
          <w:lang w:val="cs-CZ"/>
        </w:rPr>
        <w:t>Dobrovolnost: účast v tomto výzkumu je dobrovolná</w:t>
      </w:r>
      <w:r w:rsidR="100D4296" w:rsidRPr="2F805ABB">
        <w:rPr>
          <w:lang w:val="cs-CZ"/>
        </w:rPr>
        <w:t>. Svůj souhlas s účastí v tomto výzkumu můžete kdykoli a bez udání důvodu bez problémů zrušit. Stačí, když svou</w:t>
      </w:r>
      <w:r w:rsidR="100D4296" w:rsidRPr="2F805ABB">
        <w:rPr>
          <w:rFonts w:eastAsia="Arial"/>
          <w:lang w:val="cs-CZ"/>
        </w:rPr>
        <w:t xml:space="preserve"> </w:t>
      </w:r>
      <w:r w:rsidR="68313414" w:rsidRPr="2F805ABB">
        <w:rPr>
          <w:rFonts w:eastAsia="Arial"/>
          <w:lang w:val="cs-CZ"/>
        </w:rPr>
        <w:t>účast ukončíte</w:t>
      </w:r>
      <w:r w:rsidR="100D4296" w:rsidRPr="2F805ABB">
        <w:rPr>
          <w:lang w:val="cs-CZ"/>
        </w:rPr>
        <w:t>.</w:t>
      </w:r>
      <w:r w:rsidR="56A55EB1" w:rsidRPr="2F805ABB">
        <w:rPr>
          <w:lang w:val="cs-CZ"/>
        </w:rPr>
        <w:t xml:space="preserve"> Stejně tak </w:t>
      </w:r>
      <w:r w:rsidR="4DE3CBCA" w:rsidRPr="2F805ABB">
        <w:rPr>
          <w:lang w:val="cs-CZ"/>
        </w:rPr>
        <w:t xml:space="preserve">můžete kdykoli odvolat </w:t>
      </w:r>
      <w:r w:rsidR="56A55EB1" w:rsidRPr="2F805ABB">
        <w:rPr>
          <w:lang w:val="cs-CZ"/>
        </w:rPr>
        <w:t>s</w:t>
      </w:r>
      <w:r w:rsidR="100D4296" w:rsidRPr="2F805ABB">
        <w:rPr>
          <w:lang w:val="cs-CZ"/>
        </w:rPr>
        <w:t>vůj souhlas</w:t>
      </w:r>
      <w:r w:rsidR="03A8F40C" w:rsidRPr="2F805ABB">
        <w:rPr>
          <w:lang w:val="cs-CZ"/>
        </w:rPr>
        <w:t xml:space="preserve"> </w:t>
      </w:r>
      <w:r w:rsidR="03251266" w:rsidRPr="2F805ABB">
        <w:rPr>
          <w:lang w:val="cs-CZ"/>
        </w:rPr>
        <w:t xml:space="preserve">s </w:t>
      </w:r>
      <w:r w:rsidR="100D4296" w:rsidRPr="2F805ABB">
        <w:rPr>
          <w:lang w:val="cs-CZ"/>
        </w:rPr>
        <w:t>uložení</w:t>
      </w:r>
      <w:r w:rsidR="01F25EE7" w:rsidRPr="2F805ABB">
        <w:rPr>
          <w:lang w:val="cs-CZ"/>
        </w:rPr>
        <w:t>m vašich</w:t>
      </w:r>
      <w:r w:rsidR="100D4296" w:rsidRPr="2F805ABB">
        <w:rPr>
          <w:rFonts w:eastAsia="Arial"/>
          <w:lang w:val="cs-CZ"/>
        </w:rPr>
        <w:t xml:space="preserve"> </w:t>
      </w:r>
      <w:r w:rsidR="689BF70E" w:rsidRPr="2F805ABB">
        <w:rPr>
          <w:rFonts w:eastAsia="Arial"/>
          <w:lang w:val="cs-CZ"/>
        </w:rPr>
        <w:t>odpovědí</w:t>
      </w:r>
      <w:r w:rsidR="61EF1A72" w:rsidRPr="2F805ABB">
        <w:rPr>
          <w:rFonts w:eastAsia="Arial"/>
          <w:lang w:val="cs-CZ"/>
        </w:rPr>
        <w:t>.</w:t>
      </w:r>
      <w:r w:rsidR="502ABFA8" w:rsidRPr="2F805ABB">
        <w:rPr>
          <w:rFonts w:eastAsia="Arial"/>
          <w:lang w:val="cs-CZ"/>
        </w:rPr>
        <w:t xml:space="preserve"> </w:t>
      </w:r>
      <w:r w:rsidR="100D4296" w:rsidRPr="2F805ABB">
        <w:rPr>
          <w:lang w:val="cs-CZ"/>
        </w:rPr>
        <w:t xml:space="preserve"> </w:t>
      </w:r>
      <w:r w:rsidR="6EE98BAE" w:rsidRPr="2F805ABB">
        <w:rPr>
          <w:lang w:val="cs-CZ"/>
        </w:rPr>
        <w:t xml:space="preserve">Pokud si to přejete, </w:t>
      </w:r>
      <w:r w:rsidR="1EAC2DDB" w:rsidRPr="2F805ABB">
        <w:rPr>
          <w:lang w:val="cs-CZ"/>
        </w:rPr>
        <w:t>uveďte to</w:t>
      </w:r>
      <w:r w:rsidR="7DA08259" w:rsidRPr="2F805ABB">
        <w:rPr>
          <w:lang w:val="cs-CZ"/>
        </w:rPr>
        <w:t xml:space="preserve"> </w:t>
      </w:r>
      <w:r w:rsidR="100D4296" w:rsidRPr="2F805ABB">
        <w:rPr>
          <w:lang w:val="cs-CZ"/>
        </w:rPr>
        <w:t>na konci průzkumu v poli pro komentář.</w:t>
      </w:r>
    </w:p>
    <w:p w14:paraId="478471A3" w14:textId="11FA419D" w:rsidR="0E677229" w:rsidRPr="00806443" w:rsidRDefault="2F84F876" w:rsidP="7D94E1EF">
      <w:pPr>
        <w:spacing w:line="360" w:lineRule="auto"/>
        <w:jc w:val="both"/>
        <w:rPr>
          <w:lang w:val="cs-CZ"/>
        </w:rPr>
      </w:pPr>
      <w:r w:rsidRPr="2F805ABB">
        <w:rPr>
          <w:lang w:val="cs-CZ"/>
        </w:rPr>
        <w:t xml:space="preserve">Ochrana osobních údajů: Způsob sběru dat v tomto výzkumu neumožňuje spojit </w:t>
      </w:r>
      <w:r w:rsidR="48849FAF" w:rsidRPr="2F805ABB">
        <w:rPr>
          <w:lang w:val="cs-CZ"/>
        </w:rPr>
        <w:t>v</w:t>
      </w:r>
      <w:r w:rsidRPr="2F805ABB">
        <w:rPr>
          <w:lang w:val="cs-CZ"/>
        </w:rPr>
        <w:t xml:space="preserve">aše odpovědi s vaší </w:t>
      </w:r>
      <w:proofErr w:type="gramStart"/>
      <w:r w:rsidRPr="2F805ABB">
        <w:rPr>
          <w:lang w:val="cs-CZ"/>
        </w:rPr>
        <w:t xml:space="preserve">identitou - </w:t>
      </w:r>
      <w:r w:rsidR="54C745C7" w:rsidRPr="2F805ABB">
        <w:rPr>
          <w:lang w:val="cs-CZ"/>
        </w:rPr>
        <w:t>datový</w:t>
      </w:r>
      <w:proofErr w:type="gramEnd"/>
      <w:r w:rsidR="54C745C7" w:rsidRPr="2F805ABB">
        <w:rPr>
          <w:lang w:val="cs-CZ"/>
        </w:rPr>
        <w:t xml:space="preserve"> </w:t>
      </w:r>
      <w:r w:rsidRPr="2F805ABB">
        <w:rPr>
          <w:lang w:val="cs-CZ"/>
        </w:rPr>
        <w:t xml:space="preserve">soubor je anonymní. </w:t>
      </w:r>
      <w:r w:rsidR="31AEE4CF" w:rsidRPr="2F805ABB">
        <w:rPr>
          <w:lang w:val="cs-CZ"/>
        </w:rPr>
        <w:t xml:space="preserve"> Jak již víte, máte</w:t>
      </w:r>
      <w:r w:rsidRPr="2F805ABB">
        <w:rPr>
          <w:lang w:val="cs-CZ"/>
        </w:rPr>
        <w:t xml:space="preserve"> právo kdykoli odvolat svůj souhlas s použitím vašich </w:t>
      </w:r>
      <w:r w:rsidR="6F944566" w:rsidRPr="2F805ABB">
        <w:rPr>
          <w:lang w:val="cs-CZ"/>
        </w:rPr>
        <w:t>odpovědí</w:t>
      </w:r>
      <w:r w:rsidRPr="2F805ABB">
        <w:rPr>
          <w:lang w:val="cs-CZ"/>
        </w:rPr>
        <w:t xml:space="preserve">. </w:t>
      </w:r>
      <w:r w:rsidR="1CC8F6C5" w:rsidRPr="2F805ABB">
        <w:rPr>
          <w:lang w:val="cs-CZ"/>
        </w:rPr>
        <w:t>Vzhledem k tomu, že v</w:t>
      </w:r>
      <w:r w:rsidRPr="2F805ABB">
        <w:rPr>
          <w:lang w:val="cs-CZ"/>
        </w:rPr>
        <w:t xml:space="preserve">aše </w:t>
      </w:r>
      <w:r w:rsidR="3C52253E" w:rsidRPr="2F805ABB">
        <w:rPr>
          <w:lang w:val="cs-CZ"/>
        </w:rPr>
        <w:t>odpovědi</w:t>
      </w:r>
      <w:r w:rsidRPr="2F805ABB">
        <w:rPr>
          <w:lang w:val="cs-CZ"/>
        </w:rPr>
        <w:t xml:space="preserve"> ukládáme a zpracováváme pouze anonymně, nemůžeme </w:t>
      </w:r>
      <w:r w:rsidR="1E7C59A8" w:rsidRPr="2F805ABB">
        <w:rPr>
          <w:lang w:val="cs-CZ"/>
        </w:rPr>
        <w:t xml:space="preserve">ale </w:t>
      </w:r>
      <w:r w:rsidRPr="2F805ABB">
        <w:rPr>
          <w:lang w:val="cs-CZ"/>
        </w:rPr>
        <w:t xml:space="preserve">zpětně určit, který soubor </w:t>
      </w:r>
      <w:r w:rsidR="22201794" w:rsidRPr="2F805ABB">
        <w:rPr>
          <w:lang w:val="cs-CZ"/>
        </w:rPr>
        <w:t>odpovědí</w:t>
      </w:r>
      <w:r w:rsidRPr="2F805ABB">
        <w:rPr>
          <w:lang w:val="cs-CZ"/>
        </w:rPr>
        <w:t xml:space="preserve"> je váš. V souladu s </w:t>
      </w:r>
      <w:r w:rsidR="72B7B2FB" w:rsidRPr="2F805ABB">
        <w:rPr>
          <w:lang w:val="cs-CZ"/>
        </w:rPr>
        <w:t xml:space="preserve">touto skutečností, </w:t>
      </w:r>
      <w:r w:rsidR="53E2E6A4" w:rsidRPr="2F805ABB">
        <w:rPr>
          <w:lang w:val="cs-CZ"/>
        </w:rPr>
        <w:t>v</w:t>
      </w:r>
      <w:r w:rsidR="72B7B2FB" w:rsidRPr="2F805ABB">
        <w:rPr>
          <w:lang w:val="cs-CZ"/>
        </w:rPr>
        <w:t xml:space="preserve">ás </w:t>
      </w:r>
      <w:r w:rsidR="3B091F8C" w:rsidRPr="2F805ABB">
        <w:rPr>
          <w:lang w:val="cs-CZ"/>
        </w:rPr>
        <w:t xml:space="preserve">tedy </w:t>
      </w:r>
      <w:r w:rsidRPr="2F805ABB">
        <w:rPr>
          <w:lang w:val="cs-CZ"/>
        </w:rPr>
        <w:t xml:space="preserve">chceme upozornit, že není možné, abychom soubor </w:t>
      </w:r>
      <w:r w:rsidR="016DABA9" w:rsidRPr="2F805ABB">
        <w:rPr>
          <w:lang w:val="cs-CZ"/>
        </w:rPr>
        <w:t>s vašimi</w:t>
      </w:r>
      <w:r w:rsidR="016DABA9" w:rsidRPr="2F805ABB">
        <w:rPr>
          <w:rFonts w:eastAsia="Arial"/>
          <w:lang w:val="cs-CZ"/>
        </w:rPr>
        <w:t xml:space="preserve"> </w:t>
      </w:r>
      <w:r w:rsidR="54D32105" w:rsidRPr="2F805ABB">
        <w:rPr>
          <w:rFonts w:eastAsia="Arial"/>
          <w:lang w:val="cs-CZ"/>
        </w:rPr>
        <w:t>odpověďmi</w:t>
      </w:r>
      <w:r w:rsidRPr="2F805ABB">
        <w:rPr>
          <w:rFonts w:eastAsia="Arial"/>
          <w:lang w:val="cs-CZ"/>
        </w:rPr>
        <w:t xml:space="preserve"> v</w:t>
      </w:r>
      <w:r w:rsidRPr="2F805ABB">
        <w:rPr>
          <w:lang w:val="cs-CZ"/>
        </w:rPr>
        <w:t>ymazali</w:t>
      </w:r>
      <w:r w:rsidR="0D065A5B" w:rsidRPr="2F805ABB">
        <w:rPr>
          <w:lang w:val="cs-CZ"/>
        </w:rPr>
        <w:t xml:space="preserve"> zpětně</w:t>
      </w:r>
      <w:r w:rsidRPr="2F805ABB">
        <w:rPr>
          <w:lang w:val="cs-CZ"/>
        </w:rPr>
        <w:t>.</w:t>
      </w:r>
    </w:p>
    <w:p w14:paraId="48848210" w14:textId="745BAE28" w:rsidR="5433F5C6" w:rsidRPr="00806443" w:rsidRDefault="6EE5D0C9" w:rsidP="7D94E1EF">
      <w:pPr>
        <w:spacing w:line="360" w:lineRule="auto"/>
        <w:jc w:val="both"/>
        <w:rPr>
          <w:lang w:val="cs-CZ"/>
        </w:rPr>
      </w:pPr>
      <w:r w:rsidRPr="2F805ABB">
        <w:rPr>
          <w:lang w:val="cs-CZ"/>
        </w:rPr>
        <w:t xml:space="preserve">Použití vašich anonymních </w:t>
      </w:r>
      <w:r w:rsidR="2EEFB5FB" w:rsidRPr="2F805ABB">
        <w:rPr>
          <w:lang w:val="cs-CZ"/>
        </w:rPr>
        <w:t>dat</w:t>
      </w:r>
      <w:r w:rsidRPr="2F805ABB">
        <w:rPr>
          <w:lang w:val="cs-CZ"/>
        </w:rPr>
        <w:t xml:space="preserve">: Výsledky a </w:t>
      </w:r>
      <w:r w:rsidR="5B9F541E" w:rsidRPr="2F805ABB">
        <w:rPr>
          <w:lang w:val="cs-CZ"/>
        </w:rPr>
        <w:t xml:space="preserve">data </w:t>
      </w:r>
      <w:r w:rsidRPr="2F805ABB">
        <w:rPr>
          <w:lang w:val="cs-CZ"/>
        </w:rPr>
        <w:t>z tohoto výzkumu budou použity ve vědeckých publikacích. B</w:t>
      </w:r>
      <w:r w:rsidR="32EFBC3D" w:rsidRPr="2F805ABB">
        <w:rPr>
          <w:lang w:val="cs-CZ"/>
        </w:rPr>
        <w:t>udou mít</w:t>
      </w:r>
      <w:r w:rsidRPr="2F805ABB">
        <w:rPr>
          <w:lang w:val="cs-CZ"/>
        </w:rPr>
        <w:t xml:space="preserve"> anonymní podob</w:t>
      </w:r>
      <w:r w:rsidR="1E7972C3" w:rsidRPr="2F805ABB">
        <w:rPr>
          <w:lang w:val="cs-CZ"/>
        </w:rPr>
        <w:t>u</w:t>
      </w:r>
      <w:r w:rsidRPr="2F805ABB">
        <w:rPr>
          <w:lang w:val="cs-CZ"/>
        </w:rPr>
        <w:t xml:space="preserve">, což znamená, že žádné údaje nelze spojit s konkrétní osobou. V případě zveřejnění tohoto výzkumu bude plně anonymní soubor dat zpřístupněn ostatním </w:t>
      </w:r>
      <w:r w:rsidR="1ABCCE2C" w:rsidRPr="2F805ABB">
        <w:rPr>
          <w:lang w:val="cs-CZ"/>
        </w:rPr>
        <w:t xml:space="preserve">vědeckým pracovníkům </w:t>
      </w:r>
      <w:r w:rsidRPr="2F805ABB">
        <w:rPr>
          <w:lang w:val="cs-CZ"/>
        </w:rPr>
        <w:t xml:space="preserve">v datovém úložišti na internetu (prostřednictvím </w:t>
      </w:r>
      <w:r w:rsidR="1EB17493" w:rsidRPr="2F805ABB">
        <w:rPr>
          <w:lang w:val="cs-CZ"/>
        </w:rPr>
        <w:t xml:space="preserve">platformy </w:t>
      </w:r>
      <w:r w:rsidRPr="2F805ABB">
        <w:rPr>
          <w:lang w:val="cs-CZ"/>
        </w:rPr>
        <w:t>Open Science</w:t>
      </w:r>
      <w:r w:rsidR="7FA96218" w:rsidRPr="2F805ABB">
        <w:rPr>
          <w:lang w:val="cs-CZ"/>
        </w:rPr>
        <w:t xml:space="preserve"> Framework</w:t>
      </w:r>
      <w:r w:rsidRPr="2F805ABB">
        <w:rPr>
          <w:lang w:val="cs-CZ"/>
        </w:rPr>
        <w:t>).</w:t>
      </w:r>
    </w:p>
    <w:p w14:paraId="7909CC34" w14:textId="3349A9EB" w:rsidR="0A735E7F" w:rsidRPr="00806443" w:rsidRDefault="1661860E" w:rsidP="7D94E1EF">
      <w:pPr>
        <w:spacing w:line="360" w:lineRule="auto"/>
        <w:jc w:val="both"/>
        <w:rPr>
          <w:lang w:val="cs-CZ"/>
        </w:rPr>
      </w:pPr>
      <w:r w:rsidRPr="2F805ABB">
        <w:rPr>
          <w:lang w:val="cs-CZ"/>
        </w:rPr>
        <w:t xml:space="preserve">Kliknutím na tlačítko "pokračovat" potvrzujete, že souhlasíte s použitím </w:t>
      </w:r>
      <w:r w:rsidR="052D97D2" w:rsidRPr="2F805ABB">
        <w:rPr>
          <w:lang w:val="cs-CZ"/>
        </w:rPr>
        <w:t>vašich odpovědí</w:t>
      </w:r>
      <w:r w:rsidRPr="2F805ABB">
        <w:rPr>
          <w:lang w:val="cs-CZ"/>
        </w:rPr>
        <w:t xml:space="preserve">, jak je popsáno výše, a že se účastníte dobrovolně.  </w:t>
      </w:r>
    </w:p>
    <w:p w14:paraId="6034A5B8" w14:textId="750CA8A0" w:rsidR="0A735E7F" w:rsidRPr="00806443" w:rsidRDefault="0A735E7F" w:rsidP="0A2EE4BE">
      <w:pPr>
        <w:spacing w:line="360" w:lineRule="auto"/>
        <w:rPr>
          <w:lang w:val="cs-CZ"/>
        </w:rPr>
      </w:pPr>
      <w:r w:rsidRPr="00806443">
        <w:rPr>
          <w:lang w:val="cs-CZ"/>
        </w:rPr>
        <w:t>Děkujeme vám!</w:t>
      </w:r>
    </w:p>
    <w:p w14:paraId="705AF4A1" w14:textId="2BC8F3D8" w:rsidR="00EE2ABB" w:rsidRPr="00806443" w:rsidRDefault="00EE2ABB" w:rsidP="00EE2ABB">
      <w:pPr>
        <w:spacing w:line="360" w:lineRule="auto"/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r w:rsidRPr="00806443">
        <w:rPr>
          <w:lang w:val="cs-CZ"/>
        </w:rPr>
        <w:t>Pokračovat</w:t>
      </w:r>
    </w:p>
    <w:p w14:paraId="75667112" w14:textId="4D82A691" w:rsidR="02B6E078" w:rsidRPr="00806443" w:rsidRDefault="6731CA27" w:rsidP="7D94E1EF">
      <w:pPr>
        <w:jc w:val="both"/>
        <w:rPr>
          <w:lang w:val="cs-CZ"/>
        </w:rPr>
      </w:pPr>
      <w:r w:rsidRPr="2F805ABB">
        <w:rPr>
          <w:lang w:val="cs-CZ"/>
        </w:rPr>
        <w:lastRenderedPageBreak/>
        <w:t xml:space="preserve">Níže bychom vás rádi požádali, abyste se zamysleli nad </w:t>
      </w:r>
      <w:r w:rsidR="0A62AC32" w:rsidRPr="2F805ABB">
        <w:rPr>
          <w:lang w:val="cs-CZ"/>
        </w:rPr>
        <w:t xml:space="preserve">vaším </w:t>
      </w:r>
      <w:r w:rsidRPr="2F805ABB">
        <w:rPr>
          <w:lang w:val="cs-CZ"/>
        </w:rPr>
        <w:t>týmem a</w:t>
      </w:r>
      <w:r w:rsidR="2B6988E9" w:rsidRPr="2F805ABB">
        <w:rPr>
          <w:lang w:val="cs-CZ"/>
        </w:rPr>
        <w:t xml:space="preserve"> </w:t>
      </w:r>
      <w:r w:rsidR="2B6988E9" w:rsidRPr="2F805ABB">
        <w:rPr>
          <w:rFonts w:eastAsia="Arial"/>
          <w:lang w:val="cs-CZ"/>
        </w:rPr>
        <w:t>vaš</w:t>
      </w:r>
      <w:r w:rsidR="4D4B7C54" w:rsidRPr="2F805ABB">
        <w:rPr>
          <w:rFonts w:eastAsia="Arial"/>
          <w:lang w:val="cs-CZ"/>
        </w:rPr>
        <w:t>ím</w:t>
      </w:r>
      <w:r w:rsidR="4D4B7C54" w:rsidRPr="2F805ABB">
        <w:rPr>
          <w:lang w:val="cs-CZ"/>
        </w:rPr>
        <w:t xml:space="preserve"> </w:t>
      </w:r>
      <w:r w:rsidR="2B6988E9" w:rsidRPr="2F805ABB">
        <w:rPr>
          <w:lang w:val="cs-CZ"/>
        </w:rPr>
        <w:t>lídrem</w:t>
      </w:r>
      <w:r w:rsidRPr="2F805ABB">
        <w:rPr>
          <w:lang w:val="cs-CZ"/>
        </w:rPr>
        <w:t xml:space="preserve"> (tj. </w:t>
      </w:r>
      <w:r w:rsidR="655570AD" w:rsidRPr="2F805ABB">
        <w:rPr>
          <w:lang w:val="cs-CZ"/>
        </w:rPr>
        <w:t xml:space="preserve">vaším </w:t>
      </w:r>
      <w:r w:rsidRPr="2F805ABB">
        <w:rPr>
          <w:lang w:val="cs-CZ"/>
        </w:rPr>
        <w:t>přímým nadřízeným). V celém dotazníku se prosím soustřeďte na stejný tým a příslušného nadřízeného.</w:t>
      </w:r>
    </w:p>
    <w:p w14:paraId="38857C92" w14:textId="33A40571" w:rsidR="00EE2ABB" w:rsidRPr="00806443" w:rsidRDefault="00EE2ABB">
      <w:pPr>
        <w:rPr>
          <w:lang w:val="cs-CZ"/>
        </w:rPr>
      </w:pPr>
    </w:p>
    <w:p w14:paraId="6AB0F5ED" w14:textId="77777777" w:rsidR="00090FEC" w:rsidRPr="00806443" w:rsidRDefault="001203C5">
      <w:pPr>
        <w:contextualSpacing/>
        <w:rPr>
          <w:b/>
          <w:u w:val="single"/>
          <w:lang w:val="cs-CZ"/>
        </w:rPr>
      </w:pPr>
      <w:r w:rsidRPr="00806443">
        <w:rPr>
          <w:b/>
          <w:u w:val="single"/>
          <w:lang w:val="cs-CZ"/>
        </w:rPr>
        <w:t xml:space="preserve">Identity </w:t>
      </w:r>
      <w:proofErr w:type="spellStart"/>
      <w:r w:rsidRPr="00806443">
        <w:rPr>
          <w:b/>
          <w:u w:val="single"/>
          <w:lang w:val="cs-CZ"/>
        </w:rPr>
        <w:t>Leadership</w:t>
      </w:r>
      <w:proofErr w:type="spellEnd"/>
      <w:r w:rsidRPr="00806443">
        <w:rPr>
          <w:b/>
          <w:u w:val="single"/>
          <w:lang w:val="cs-CZ"/>
        </w:rPr>
        <w:t xml:space="preserve"> </w:t>
      </w:r>
      <w:proofErr w:type="spellStart"/>
      <w:r w:rsidRPr="00806443">
        <w:rPr>
          <w:b/>
          <w:u w:val="single"/>
          <w:lang w:val="cs-CZ"/>
        </w:rPr>
        <w:t>Inventory</w:t>
      </w:r>
      <w:proofErr w:type="spellEnd"/>
    </w:p>
    <w:p w14:paraId="21D7739E" w14:textId="77777777" w:rsidR="007779EF" w:rsidRPr="00806443" w:rsidRDefault="007779EF">
      <w:pPr>
        <w:contextualSpacing/>
        <w:rPr>
          <w:sz w:val="18"/>
          <w:szCs w:val="18"/>
          <w:lang w:val="cs-CZ"/>
        </w:rPr>
      </w:pPr>
      <w:proofErr w:type="spellStart"/>
      <w:r w:rsidRPr="00806443">
        <w:rPr>
          <w:sz w:val="18"/>
          <w:szCs w:val="18"/>
          <w:lang w:val="cs-CZ"/>
        </w:rPr>
        <w:t>Steffens</w:t>
      </w:r>
      <w:proofErr w:type="spellEnd"/>
      <w:r w:rsidRPr="00806443">
        <w:rPr>
          <w:sz w:val="18"/>
          <w:szCs w:val="18"/>
          <w:lang w:val="cs-CZ"/>
        </w:rPr>
        <w:t xml:space="preserve">, N. K., </w:t>
      </w:r>
      <w:proofErr w:type="spellStart"/>
      <w:r w:rsidRPr="00806443">
        <w:rPr>
          <w:sz w:val="18"/>
          <w:szCs w:val="18"/>
          <w:lang w:val="cs-CZ"/>
        </w:rPr>
        <w:t>Haslam</w:t>
      </w:r>
      <w:proofErr w:type="spellEnd"/>
      <w:r w:rsidRPr="00806443">
        <w:rPr>
          <w:sz w:val="18"/>
          <w:szCs w:val="18"/>
          <w:lang w:val="cs-CZ"/>
        </w:rPr>
        <w:t xml:space="preserve">, S. A., </w:t>
      </w:r>
      <w:proofErr w:type="spellStart"/>
      <w:r w:rsidRPr="00806443">
        <w:rPr>
          <w:sz w:val="18"/>
          <w:szCs w:val="18"/>
          <w:lang w:val="cs-CZ"/>
        </w:rPr>
        <w:t>Reicher</w:t>
      </w:r>
      <w:proofErr w:type="spellEnd"/>
      <w:r w:rsidRPr="00806443">
        <w:rPr>
          <w:sz w:val="18"/>
          <w:szCs w:val="18"/>
          <w:lang w:val="cs-CZ"/>
        </w:rPr>
        <w:t xml:space="preserve">, S. D., </w:t>
      </w:r>
      <w:proofErr w:type="spellStart"/>
      <w:r w:rsidRPr="00806443">
        <w:rPr>
          <w:sz w:val="18"/>
          <w:szCs w:val="18"/>
          <w:lang w:val="cs-CZ"/>
        </w:rPr>
        <w:t>Platow</w:t>
      </w:r>
      <w:proofErr w:type="spellEnd"/>
      <w:r w:rsidRPr="00806443">
        <w:rPr>
          <w:sz w:val="18"/>
          <w:szCs w:val="18"/>
          <w:lang w:val="cs-CZ"/>
        </w:rPr>
        <w:t xml:space="preserve">, M. J., </w:t>
      </w:r>
      <w:proofErr w:type="spellStart"/>
      <w:r w:rsidRPr="00806443">
        <w:rPr>
          <w:sz w:val="18"/>
          <w:szCs w:val="18"/>
          <w:lang w:val="cs-CZ"/>
        </w:rPr>
        <w:t>Fransen</w:t>
      </w:r>
      <w:proofErr w:type="spellEnd"/>
      <w:r w:rsidRPr="00806443">
        <w:rPr>
          <w:sz w:val="18"/>
          <w:szCs w:val="18"/>
          <w:lang w:val="cs-CZ"/>
        </w:rPr>
        <w:t xml:space="preserve">, K. </w:t>
      </w:r>
      <w:proofErr w:type="spellStart"/>
      <w:r w:rsidRPr="00806443">
        <w:rPr>
          <w:sz w:val="18"/>
          <w:szCs w:val="18"/>
          <w:lang w:val="cs-CZ"/>
        </w:rPr>
        <w:t>Yang</w:t>
      </w:r>
      <w:proofErr w:type="spellEnd"/>
      <w:r w:rsidRPr="00806443">
        <w:rPr>
          <w:sz w:val="18"/>
          <w:szCs w:val="18"/>
          <w:lang w:val="cs-CZ"/>
        </w:rPr>
        <w:t xml:space="preserve">, J., Ryan, M. K., </w:t>
      </w:r>
      <w:proofErr w:type="spellStart"/>
      <w:r w:rsidRPr="00806443">
        <w:rPr>
          <w:sz w:val="18"/>
          <w:szCs w:val="18"/>
          <w:lang w:val="cs-CZ"/>
        </w:rPr>
        <w:t>Jetten</w:t>
      </w:r>
      <w:proofErr w:type="spellEnd"/>
      <w:r w:rsidRPr="00806443">
        <w:rPr>
          <w:sz w:val="18"/>
          <w:szCs w:val="18"/>
          <w:lang w:val="cs-CZ"/>
        </w:rPr>
        <w:t xml:space="preserve">, J., </w:t>
      </w:r>
      <w:proofErr w:type="spellStart"/>
      <w:r w:rsidRPr="00806443">
        <w:rPr>
          <w:sz w:val="18"/>
          <w:szCs w:val="18"/>
          <w:lang w:val="cs-CZ"/>
        </w:rPr>
        <w:t>Peters</w:t>
      </w:r>
      <w:proofErr w:type="spellEnd"/>
      <w:r w:rsidRPr="00806443">
        <w:rPr>
          <w:sz w:val="18"/>
          <w:szCs w:val="18"/>
          <w:lang w:val="cs-CZ"/>
        </w:rPr>
        <w:t xml:space="preserve"> &amp; K. </w:t>
      </w:r>
      <w:proofErr w:type="spellStart"/>
      <w:r w:rsidRPr="00806443">
        <w:rPr>
          <w:sz w:val="18"/>
          <w:szCs w:val="18"/>
          <w:lang w:val="cs-CZ"/>
        </w:rPr>
        <w:t>Boen</w:t>
      </w:r>
      <w:proofErr w:type="spellEnd"/>
      <w:r w:rsidRPr="00806443">
        <w:rPr>
          <w:sz w:val="18"/>
          <w:szCs w:val="18"/>
          <w:lang w:val="cs-CZ"/>
        </w:rPr>
        <w:t xml:space="preserve">, </w:t>
      </w:r>
      <w:proofErr w:type="gramStart"/>
      <w:r w:rsidRPr="00806443">
        <w:rPr>
          <w:sz w:val="18"/>
          <w:szCs w:val="18"/>
          <w:lang w:val="cs-CZ"/>
        </w:rPr>
        <w:t>F.(</w:t>
      </w:r>
      <w:proofErr w:type="gramEnd"/>
      <w:r w:rsidRPr="00806443">
        <w:rPr>
          <w:sz w:val="18"/>
          <w:szCs w:val="18"/>
          <w:lang w:val="cs-CZ"/>
        </w:rPr>
        <w:t xml:space="preserve">2014). </w:t>
      </w:r>
      <w:proofErr w:type="spellStart"/>
      <w:r w:rsidRPr="00806443">
        <w:rPr>
          <w:sz w:val="18"/>
          <w:szCs w:val="18"/>
          <w:lang w:val="cs-CZ"/>
        </w:rPr>
        <w:t>Leadership</w:t>
      </w:r>
      <w:proofErr w:type="spellEnd"/>
      <w:r w:rsidRPr="00806443">
        <w:rPr>
          <w:sz w:val="18"/>
          <w:szCs w:val="18"/>
          <w:lang w:val="cs-CZ"/>
        </w:rPr>
        <w:t xml:space="preserve"> as </w:t>
      </w:r>
      <w:proofErr w:type="spellStart"/>
      <w:r w:rsidRPr="00806443">
        <w:rPr>
          <w:sz w:val="18"/>
          <w:szCs w:val="18"/>
          <w:lang w:val="cs-CZ"/>
        </w:rPr>
        <w:t>social</w:t>
      </w:r>
      <w:proofErr w:type="spellEnd"/>
      <w:r w:rsidRPr="00806443">
        <w:rPr>
          <w:sz w:val="18"/>
          <w:szCs w:val="18"/>
          <w:lang w:val="cs-CZ"/>
        </w:rPr>
        <w:t xml:space="preserve"> identity management: </w:t>
      </w:r>
      <w:proofErr w:type="spellStart"/>
      <w:r w:rsidRPr="00806443">
        <w:rPr>
          <w:sz w:val="18"/>
          <w:szCs w:val="18"/>
          <w:lang w:val="cs-CZ"/>
        </w:rPr>
        <w:t>Introducing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the</w:t>
      </w:r>
      <w:proofErr w:type="spellEnd"/>
      <w:r w:rsidRPr="00806443">
        <w:rPr>
          <w:sz w:val="18"/>
          <w:szCs w:val="18"/>
          <w:lang w:val="cs-CZ"/>
        </w:rPr>
        <w:t xml:space="preserve"> Identity </w:t>
      </w:r>
      <w:proofErr w:type="spellStart"/>
      <w:r w:rsidRPr="00806443">
        <w:rPr>
          <w:sz w:val="18"/>
          <w:szCs w:val="18"/>
          <w:lang w:val="cs-CZ"/>
        </w:rPr>
        <w:t>Leadership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Inventory</w:t>
      </w:r>
      <w:proofErr w:type="spellEnd"/>
      <w:r w:rsidRPr="00806443">
        <w:rPr>
          <w:sz w:val="18"/>
          <w:szCs w:val="18"/>
          <w:lang w:val="cs-CZ"/>
        </w:rPr>
        <w:t xml:space="preserve"> (ILI) to </w:t>
      </w:r>
      <w:proofErr w:type="spellStart"/>
      <w:r w:rsidRPr="00806443">
        <w:rPr>
          <w:sz w:val="18"/>
          <w:szCs w:val="18"/>
          <w:lang w:val="cs-CZ"/>
        </w:rPr>
        <w:t>assess</w:t>
      </w:r>
      <w:proofErr w:type="spellEnd"/>
      <w:r w:rsidRPr="00806443">
        <w:rPr>
          <w:sz w:val="18"/>
          <w:szCs w:val="18"/>
          <w:lang w:val="cs-CZ"/>
        </w:rPr>
        <w:t xml:space="preserve"> and </w:t>
      </w:r>
      <w:proofErr w:type="spellStart"/>
      <w:r w:rsidRPr="00806443">
        <w:rPr>
          <w:sz w:val="18"/>
          <w:szCs w:val="18"/>
          <w:lang w:val="cs-CZ"/>
        </w:rPr>
        <w:t>validate</w:t>
      </w:r>
      <w:proofErr w:type="spellEnd"/>
      <w:r w:rsidRPr="00806443">
        <w:rPr>
          <w:sz w:val="18"/>
          <w:szCs w:val="18"/>
          <w:lang w:val="cs-CZ"/>
        </w:rPr>
        <w:t xml:space="preserve"> a </w:t>
      </w:r>
      <w:proofErr w:type="spellStart"/>
      <w:r w:rsidRPr="00806443">
        <w:rPr>
          <w:sz w:val="18"/>
          <w:szCs w:val="18"/>
          <w:lang w:val="cs-CZ"/>
        </w:rPr>
        <w:t>four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dimensional</w:t>
      </w:r>
      <w:proofErr w:type="spellEnd"/>
      <w:r w:rsidRPr="00806443">
        <w:rPr>
          <w:sz w:val="18"/>
          <w:szCs w:val="18"/>
          <w:lang w:val="cs-CZ"/>
        </w:rPr>
        <w:t xml:space="preserve"> model. </w:t>
      </w:r>
      <w:proofErr w:type="spellStart"/>
      <w:r w:rsidRPr="00806443">
        <w:rPr>
          <w:i/>
          <w:sz w:val="18"/>
          <w:szCs w:val="18"/>
          <w:lang w:val="cs-CZ"/>
        </w:rPr>
        <w:t>The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Leadership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Quarterly</w:t>
      </w:r>
      <w:proofErr w:type="spellEnd"/>
      <w:r w:rsidRPr="00806443">
        <w:rPr>
          <w:sz w:val="18"/>
          <w:szCs w:val="18"/>
          <w:lang w:val="cs-CZ"/>
        </w:rPr>
        <w:t>, 25, 1001-1024</w:t>
      </w:r>
    </w:p>
    <w:p w14:paraId="2C7CFA9E" w14:textId="77777777" w:rsidR="004074E4" w:rsidRPr="00806443" w:rsidRDefault="004074E4">
      <w:pPr>
        <w:contextualSpacing/>
        <w:rPr>
          <w:lang w:val="cs-CZ"/>
        </w:rPr>
      </w:pPr>
    </w:p>
    <w:p w14:paraId="51FF7122" w14:textId="75872BFD" w:rsidR="00090FEC" w:rsidRPr="00806443" w:rsidRDefault="4B743ABF" w:rsidP="766DFD2F">
      <w:pPr>
        <w:contextualSpacing/>
        <w:rPr>
          <w:b/>
          <w:bCs/>
          <w:lang w:val="cs-CZ"/>
        </w:rPr>
      </w:pPr>
      <w:r w:rsidRPr="00806443">
        <w:rPr>
          <w:b/>
          <w:bCs/>
          <w:lang w:val="cs-CZ"/>
        </w:rPr>
        <w:t xml:space="preserve">Můj </w:t>
      </w:r>
      <w:r w:rsidR="22030615" w:rsidRPr="00806443">
        <w:rPr>
          <w:b/>
          <w:bCs/>
          <w:lang w:val="cs-CZ"/>
        </w:rPr>
        <w:t xml:space="preserve">přímý </w:t>
      </w:r>
      <w:r w:rsidRPr="00806443">
        <w:rPr>
          <w:b/>
          <w:bCs/>
          <w:lang w:val="cs-CZ"/>
        </w:rPr>
        <w:t>nadřízený...</w:t>
      </w:r>
    </w:p>
    <w:tbl>
      <w:tblPr>
        <w:tblW w:w="9187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25"/>
        <w:gridCol w:w="746"/>
        <w:gridCol w:w="746"/>
        <w:gridCol w:w="746"/>
        <w:gridCol w:w="746"/>
        <w:gridCol w:w="746"/>
        <w:gridCol w:w="746"/>
        <w:gridCol w:w="786"/>
      </w:tblGrid>
      <w:tr w:rsidR="00072E61" w:rsidRPr="00806443" w14:paraId="19BF71A6" w14:textId="77777777" w:rsidTr="00BA7D67">
        <w:trPr>
          <w:cantSplit/>
          <w:trHeight w:val="1510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4FA40E40" w14:textId="77777777" w:rsidR="00072E61" w:rsidRPr="00806443" w:rsidRDefault="00072E61" w:rsidP="00B27C3B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63C3927A" w14:textId="7A1070CD" w:rsidR="00072E61" w:rsidRPr="00806443" w:rsidRDefault="00F0661A" w:rsidP="002A1872">
            <w:pPr>
              <w:spacing w:before="40"/>
              <w:ind w:left="113" w:right="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nesouhlasím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60D73B5E" w14:textId="77777777" w:rsidR="00072E61" w:rsidRPr="00806443" w:rsidRDefault="00072E61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3C0D7850" w14:textId="77777777" w:rsidR="00072E61" w:rsidRPr="00806443" w:rsidRDefault="00072E61" w:rsidP="00B27C3B">
            <w:pPr>
              <w:tabs>
                <w:tab w:val="left" w:pos="5529"/>
              </w:tabs>
              <w:spacing w:before="40"/>
              <w:ind w:left="-113" w:right="-2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6BCD75DE" w14:textId="77777777" w:rsidR="00072E61" w:rsidRPr="00806443" w:rsidRDefault="00072E61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2FB990" w14:textId="77777777" w:rsidR="00072E61" w:rsidRPr="00806443" w:rsidRDefault="00072E61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5EEA326" w14:textId="77777777" w:rsidR="00072E61" w:rsidRPr="00806443" w:rsidRDefault="00072E61" w:rsidP="00B27C3B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textDirection w:val="btLr"/>
            <w:vAlign w:val="center"/>
          </w:tcPr>
          <w:p w14:paraId="5EF5E0D7" w14:textId="3DBFB068" w:rsidR="00072E61" w:rsidRPr="00806443" w:rsidRDefault="00F0661A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souhlasím</w:t>
            </w:r>
          </w:p>
        </w:tc>
      </w:tr>
      <w:tr w:rsidR="00072E61" w:rsidRPr="00806443" w14:paraId="20501659" w14:textId="77777777" w:rsidTr="00BA7D67">
        <w:trPr>
          <w:cantSplit/>
          <w:trHeight w:hRule="exact" w:val="388"/>
        </w:trPr>
        <w:tc>
          <w:tcPr>
            <w:tcW w:w="392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077A31A" w14:textId="77777777" w:rsidR="00072E61" w:rsidRPr="00806443" w:rsidRDefault="00072E61" w:rsidP="00B27C3B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4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8B90651" w14:textId="77777777" w:rsidR="00072E61" w:rsidRPr="00806443" w:rsidRDefault="00072E61" w:rsidP="00B27C3B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1</w:t>
            </w:r>
          </w:p>
        </w:tc>
        <w:tc>
          <w:tcPr>
            <w:tcW w:w="74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D344485" w14:textId="77777777" w:rsidR="00072E61" w:rsidRPr="00806443" w:rsidRDefault="00072E61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2</w:t>
            </w:r>
          </w:p>
        </w:tc>
        <w:tc>
          <w:tcPr>
            <w:tcW w:w="74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93555CA" w14:textId="77777777" w:rsidR="00072E61" w:rsidRPr="00806443" w:rsidRDefault="00072E61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3</w:t>
            </w:r>
          </w:p>
        </w:tc>
        <w:tc>
          <w:tcPr>
            <w:tcW w:w="74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E291E6C" w14:textId="77777777" w:rsidR="00072E61" w:rsidRPr="00806443" w:rsidRDefault="00072E61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4</w:t>
            </w:r>
          </w:p>
        </w:tc>
        <w:tc>
          <w:tcPr>
            <w:tcW w:w="74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A80C869" w14:textId="77777777" w:rsidR="00072E61" w:rsidRPr="00806443" w:rsidRDefault="00072E61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5</w:t>
            </w:r>
          </w:p>
        </w:tc>
        <w:tc>
          <w:tcPr>
            <w:tcW w:w="74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995404F" w14:textId="77777777" w:rsidR="00072E61" w:rsidRPr="00806443" w:rsidRDefault="00072E61" w:rsidP="00B27C3B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6</w:t>
            </w:r>
          </w:p>
        </w:tc>
        <w:tc>
          <w:tcPr>
            <w:tcW w:w="78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DD0DA37" w14:textId="77777777" w:rsidR="00072E61" w:rsidRPr="00806443" w:rsidRDefault="00072E61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7</w:t>
            </w:r>
          </w:p>
        </w:tc>
      </w:tr>
      <w:tr w:rsidR="00072E61" w:rsidRPr="00806443" w14:paraId="0E630943" w14:textId="77777777" w:rsidTr="00BA7D67">
        <w:trPr>
          <w:cantSplit/>
          <w:trHeight w:hRule="exact" w:val="757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9526DE7" w14:textId="6D061767" w:rsidR="00BA7D67" w:rsidRDefault="16605E8F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7D94E1EF">
              <w:rPr>
                <w:sz w:val="20"/>
                <w:szCs w:val="20"/>
                <w:lang w:val="cs-CZ"/>
              </w:rPr>
              <w:t xml:space="preserve">... </w:t>
            </w:r>
            <w:r w:rsidR="58C6FAFE" w:rsidRPr="7D94E1EF">
              <w:rPr>
                <w:sz w:val="20"/>
                <w:szCs w:val="20"/>
                <w:lang w:val="cs-CZ"/>
              </w:rPr>
              <w:t>j</w:t>
            </w:r>
            <w:r w:rsidR="146CB0A5" w:rsidRPr="7D94E1EF">
              <w:rPr>
                <w:sz w:val="20"/>
                <w:szCs w:val="20"/>
                <w:lang w:val="cs-CZ"/>
              </w:rPr>
              <w:t>e ztělesněním to</w:t>
            </w:r>
            <w:r w:rsidR="00BA7D67">
              <w:rPr>
                <w:sz w:val="20"/>
                <w:szCs w:val="20"/>
                <w:lang w:val="cs-CZ"/>
              </w:rPr>
              <w:t>ho, co je pro tým zásadní.</w:t>
            </w:r>
          </w:p>
          <w:p w14:paraId="5ABAC0AD" w14:textId="77777777" w:rsidR="00BA7D67" w:rsidRDefault="00BA7D67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</w:p>
          <w:p w14:paraId="175AD018" w14:textId="77777777" w:rsidR="00BA7D67" w:rsidRDefault="00BA7D67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</w:p>
          <w:p w14:paraId="3B7607CF" w14:textId="497E8FAE" w:rsidR="00072E61" w:rsidRPr="00806443" w:rsidRDefault="00BA7D67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proofErr w:type="spellStart"/>
            <w:proofErr w:type="gramStart"/>
            <w:r>
              <w:rPr>
                <w:sz w:val="20"/>
                <w:szCs w:val="20"/>
                <w:lang w:val="cs-CZ"/>
              </w:rPr>
              <w:t>zásadní.</w:t>
            </w:r>
            <w:r w:rsidR="146CB0A5" w:rsidRPr="7D94E1EF">
              <w:rPr>
                <w:sz w:val="20"/>
                <w:szCs w:val="20"/>
                <w:lang w:val="cs-CZ"/>
              </w:rPr>
              <w:t>zásadní</w:t>
            </w:r>
            <w:proofErr w:type="spellEnd"/>
            <w:proofErr w:type="gramEnd"/>
            <w:r w:rsidR="146CB0A5" w:rsidRPr="7D94E1EF">
              <w:rPr>
                <w:sz w:val="20"/>
                <w:szCs w:val="20"/>
                <w:lang w:val="cs-CZ"/>
              </w:rPr>
              <w:t xml:space="preserve">. </w:t>
            </w:r>
            <w:r w:rsidR="4D512CA8" w:rsidRPr="7D94E1EF">
              <w:rPr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A1661DF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7B58168" w14:textId="77777777" w:rsidR="00072E61" w:rsidRPr="00806443" w:rsidRDefault="00072E61" w:rsidP="00B27C3B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9321AA4" w14:textId="77777777" w:rsidR="00072E61" w:rsidRPr="00806443" w:rsidRDefault="00072E61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234F7B1" w14:textId="77777777" w:rsidR="00072E61" w:rsidRPr="00806443" w:rsidRDefault="00072E61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50F33A3" w14:textId="77777777" w:rsidR="00072E61" w:rsidRPr="00806443" w:rsidRDefault="00072E61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3CFB9C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58D7234" w14:textId="77777777" w:rsidR="00072E61" w:rsidRPr="00806443" w:rsidRDefault="00072E61" w:rsidP="00B27C3B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6BDE598D" w14:textId="77777777" w:rsidTr="00BA7D67">
        <w:trPr>
          <w:cantSplit/>
          <w:trHeight w:hRule="exact" w:val="713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867170D" w14:textId="3083BB08" w:rsidR="00072E61" w:rsidRPr="00806443" w:rsidRDefault="16605E8F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7D94E1EF">
              <w:rPr>
                <w:sz w:val="20"/>
                <w:szCs w:val="20"/>
                <w:lang w:val="cs-CZ"/>
              </w:rPr>
              <w:t>…</w:t>
            </w:r>
            <w:r w:rsidR="35AF2241" w:rsidRPr="7D94E1EF">
              <w:rPr>
                <w:sz w:val="20"/>
                <w:szCs w:val="20"/>
                <w:lang w:val="cs-CZ"/>
              </w:rPr>
              <w:t>reprezentuje</w:t>
            </w:r>
            <w:r w:rsidR="35AF2241" w:rsidRPr="7D94E1EF">
              <w:rPr>
                <w:rFonts w:eastAsia="Arial"/>
                <w:sz w:val="20"/>
                <w:szCs w:val="20"/>
                <w:lang w:val="cs-CZ"/>
              </w:rPr>
              <w:t xml:space="preserve"> </w:t>
            </w:r>
            <w:r w:rsidR="77E042A4" w:rsidRPr="7D94E1EF">
              <w:rPr>
                <w:rFonts w:eastAsia="Arial"/>
                <w:sz w:val="20"/>
                <w:szCs w:val="20"/>
                <w:lang w:val="cs-CZ"/>
              </w:rPr>
              <w:t>člen</w:t>
            </w:r>
            <w:r w:rsidR="67A1ECB8" w:rsidRPr="7D94E1EF">
              <w:rPr>
                <w:rFonts w:eastAsia="Arial"/>
                <w:sz w:val="20"/>
                <w:szCs w:val="20"/>
                <w:lang w:val="cs-CZ"/>
              </w:rPr>
              <w:t>y</w:t>
            </w:r>
            <w:r w:rsidR="77E042A4" w:rsidRPr="7D94E1EF">
              <w:rPr>
                <w:rFonts w:eastAsia="Arial"/>
                <w:sz w:val="20"/>
                <w:szCs w:val="20"/>
                <w:lang w:val="cs-CZ"/>
              </w:rPr>
              <w:t xml:space="preserve"> </w:t>
            </w:r>
            <w:r w:rsidR="77E042A4" w:rsidRPr="7D94E1EF">
              <w:rPr>
                <w:sz w:val="20"/>
                <w:szCs w:val="20"/>
                <w:lang w:val="cs-CZ"/>
              </w:rPr>
              <w:t>týmu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5EBFAAD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8FCBE73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3232882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6D5B7E7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FFCE6FF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4368273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A37705C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30695DBF" w14:textId="77777777" w:rsidTr="00BA7D67">
        <w:trPr>
          <w:cantSplit/>
          <w:trHeight w:hRule="exact" w:val="388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C1E7826" w14:textId="342646EA" w:rsidR="00072E61" w:rsidRPr="00806443" w:rsidRDefault="55D443F9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... </w:t>
            </w:r>
            <w:r w:rsidR="76F7CA68" w:rsidRPr="00806443">
              <w:rPr>
                <w:sz w:val="20"/>
                <w:szCs w:val="20"/>
                <w:lang w:val="cs-CZ"/>
              </w:rPr>
              <w:t>je vzorovým členem týmu</w:t>
            </w:r>
            <w:r w:rsidR="6DDAFE67" w:rsidRPr="00806443">
              <w:rPr>
                <w:sz w:val="20"/>
                <w:szCs w:val="20"/>
                <w:lang w:val="cs-CZ"/>
              </w:rPr>
              <w:t>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7F42272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BDA44AE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F89BC2C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204D2A7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E123572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B993C04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0A04AFB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1F43AE8F" w14:textId="77777777" w:rsidTr="00BA7D67">
        <w:trPr>
          <w:cantSplit/>
          <w:trHeight w:hRule="exact" w:val="713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53E24B4" w14:textId="32065F85" w:rsidR="00072E61" w:rsidRPr="00806443" w:rsidRDefault="55D443F9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... </w:t>
            </w:r>
            <w:r w:rsidR="777BFC8A" w:rsidRPr="00806443">
              <w:rPr>
                <w:sz w:val="20"/>
                <w:szCs w:val="20"/>
                <w:lang w:val="cs-CZ"/>
              </w:rPr>
              <w:t>je příkladem toho, co znamená být členem týmu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4C12EFB2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0D82657F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E7C66D7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65823EAA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0AAE390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6E8E30E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F5B5E75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3AEBB276" w14:textId="77777777" w:rsidTr="00BA7D67">
        <w:trPr>
          <w:cantSplit/>
          <w:trHeight w:val="669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28C67C3" w14:textId="3A7650EF" w:rsidR="00072E61" w:rsidRPr="00806443" w:rsidRDefault="55D443F9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... </w:t>
            </w:r>
            <w:r w:rsidR="5714FC11" w:rsidRPr="00806443">
              <w:rPr>
                <w:sz w:val="20"/>
                <w:szCs w:val="20"/>
                <w:lang w:val="cs-CZ"/>
              </w:rPr>
              <w:t>prosazuje zájmy členů týmu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F756613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5D9D6A0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10B7BF0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09E686D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818E6F4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E60FD4F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9E2BFF9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17C93287" w14:textId="77777777" w:rsidTr="00BA7D67">
        <w:trPr>
          <w:cantSplit/>
          <w:trHeight w:hRule="exact" w:val="388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7F2A2E22" w14:textId="3B9B7678" w:rsidR="00072E61" w:rsidRPr="00806443" w:rsidRDefault="55D443F9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... </w:t>
            </w:r>
            <w:r w:rsidR="7F0CD1C6" w:rsidRPr="00806443">
              <w:rPr>
                <w:sz w:val="20"/>
                <w:szCs w:val="20"/>
                <w:lang w:val="cs-CZ"/>
              </w:rPr>
              <w:t>bojuje za svůj tým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1038C351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6CA9C2BB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47A064A3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6F419FD9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39E317B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6DD1A05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B3BFF98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53C990C1" w14:textId="77777777" w:rsidTr="00BA7D67">
        <w:trPr>
          <w:cantSplit/>
          <w:trHeight w:hRule="exact" w:val="388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CA42363" w14:textId="21BF1601" w:rsidR="00072E61" w:rsidRPr="00806443" w:rsidRDefault="55D443F9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...</w:t>
            </w:r>
            <w:r w:rsidR="3510CE3C" w:rsidRPr="00806443">
              <w:rPr>
                <w:sz w:val="20"/>
                <w:szCs w:val="20"/>
                <w:lang w:val="cs-CZ"/>
              </w:rPr>
              <w:t xml:space="preserve">se zastává týmu. 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FEE453C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2E2F872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8620B99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463D2CA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49A3991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B9F53A1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A582D2A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20262192" w14:textId="77777777" w:rsidTr="00BA7D67">
        <w:trPr>
          <w:cantSplit/>
          <w:trHeight w:hRule="exact" w:val="713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76C3168C" w14:textId="2CAE9E28" w:rsidR="00072E61" w:rsidRPr="00806443" w:rsidRDefault="55D443F9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... </w:t>
            </w:r>
            <w:r w:rsidR="13A56284" w:rsidRPr="00806443">
              <w:rPr>
                <w:sz w:val="20"/>
                <w:szCs w:val="20"/>
                <w:lang w:val="cs-CZ"/>
              </w:rPr>
              <w:t>má při svém jednání na mysli zájmy týmu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5450247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3753CBA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3A78ABB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D81F5A2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DB92F8E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4621D0D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301339F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7A6BA379" w14:textId="77777777" w:rsidTr="00BA7D67">
        <w:trPr>
          <w:cantSplit/>
          <w:trHeight w:hRule="exact" w:val="713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1E2AA77" w14:textId="648C772F" w:rsidR="00072E61" w:rsidRPr="00806443" w:rsidRDefault="55D443F9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... </w:t>
            </w:r>
            <w:r w:rsidR="329DEE34" w:rsidRPr="00806443">
              <w:rPr>
                <w:sz w:val="20"/>
                <w:szCs w:val="20"/>
                <w:lang w:val="cs-CZ"/>
              </w:rPr>
              <w:t>dává lidem pocit, že jsou součástí stejného týmu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FB27B90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D3AFF2F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B5C6691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2D7C73B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B02F454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B6428CF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C7E756C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4DCC7A0A" w14:textId="77777777" w:rsidTr="00BA7D67">
        <w:trPr>
          <w:cantSplit/>
          <w:trHeight w:hRule="exact" w:val="713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0E6B40BC" w14:textId="6129E73A" w:rsidR="00072E61" w:rsidRPr="00806443" w:rsidRDefault="55D443F9" w:rsidP="00EE2ABB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... </w:t>
            </w:r>
            <w:r w:rsidR="14B1E9CB" w:rsidRPr="00806443">
              <w:rPr>
                <w:sz w:val="20"/>
                <w:szCs w:val="20"/>
                <w:lang w:val="cs-CZ"/>
              </w:rPr>
              <w:t>vytváří v týmu pocit soudržnosti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439F35CD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4DDFDA94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1FD14931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AF1A615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7D3FD4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7069DCD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3E0AFFE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020BE459" w14:textId="77777777" w:rsidTr="00BA7D67">
        <w:trPr>
          <w:cantSplit/>
          <w:trHeight w:hRule="exact" w:val="713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872B883" w14:textId="1DBCBBB6" w:rsidR="00072E61" w:rsidRPr="00806443" w:rsidRDefault="15538472" w:rsidP="00F0661A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2F805ABB">
              <w:rPr>
                <w:sz w:val="20"/>
                <w:szCs w:val="20"/>
                <w:lang w:val="cs-CZ"/>
              </w:rPr>
              <w:t>...</w:t>
            </w:r>
            <w:r w:rsidR="70E057E3" w:rsidRPr="2F805ABB">
              <w:rPr>
                <w:sz w:val="20"/>
                <w:szCs w:val="20"/>
                <w:lang w:val="cs-CZ"/>
              </w:rPr>
              <w:t xml:space="preserve">vytváří porozumění </w:t>
            </w:r>
            <w:r w:rsidR="4161F1D0" w:rsidRPr="2F805ABB">
              <w:rPr>
                <w:sz w:val="20"/>
                <w:szCs w:val="20"/>
                <w:lang w:val="cs-CZ"/>
              </w:rPr>
              <w:t>to</w:t>
            </w:r>
            <w:r w:rsidR="0B27A164" w:rsidRPr="2F805ABB">
              <w:rPr>
                <w:sz w:val="20"/>
                <w:szCs w:val="20"/>
                <w:lang w:val="cs-CZ"/>
              </w:rPr>
              <w:t>mu</w:t>
            </w:r>
            <w:r w:rsidR="4161F1D0" w:rsidRPr="2F805ABB">
              <w:rPr>
                <w:sz w:val="20"/>
                <w:szCs w:val="20"/>
                <w:lang w:val="cs-CZ"/>
              </w:rPr>
              <w:t>, co</w:t>
            </w:r>
            <w:r w:rsidR="5ED256CC" w:rsidRPr="2F805ABB">
              <w:rPr>
                <w:sz w:val="20"/>
                <w:szCs w:val="20"/>
                <w:lang w:val="cs-CZ"/>
              </w:rPr>
              <w:t xml:space="preserve"> to</w:t>
            </w:r>
            <w:r w:rsidR="4161F1D0" w:rsidRPr="2F805ABB">
              <w:rPr>
                <w:sz w:val="20"/>
                <w:szCs w:val="20"/>
                <w:lang w:val="cs-CZ"/>
              </w:rPr>
              <w:t xml:space="preserve"> znamen</w:t>
            </w:r>
            <w:r w:rsidR="005A6CBF">
              <w:rPr>
                <w:sz w:val="20"/>
                <w:szCs w:val="20"/>
                <w:lang w:val="cs-CZ"/>
              </w:rPr>
              <w:t xml:space="preserve">á </w:t>
            </w:r>
            <w:r w:rsidR="4161F1D0" w:rsidRPr="2F805ABB">
              <w:rPr>
                <w:sz w:val="20"/>
                <w:szCs w:val="20"/>
                <w:lang w:val="cs-CZ"/>
              </w:rPr>
              <w:t>být členem týmu</w:t>
            </w:r>
            <w:r w:rsidR="005A6CBF">
              <w:rPr>
                <w:sz w:val="20"/>
                <w:szCs w:val="20"/>
                <w:lang w:val="cs-CZ"/>
              </w:rPr>
              <w:t>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41D3C21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0987CDB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4FAA03F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DE25DB0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03109BF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44FB1F1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06A1DF5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3CD5C96F" w14:textId="77777777" w:rsidTr="00BA7D67">
        <w:trPr>
          <w:cantSplit/>
          <w:trHeight w:hRule="exact" w:val="713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1D43E17C" w14:textId="29CFE46F" w:rsidR="00072E61" w:rsidRPr="00806443" w:rsidRDefault="59CC2B2F" w:rsidP="0A2EE4BE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7D94E1EF">
              <w:rPr>
                <w:sz w:val="20"/>
                <w:szCs w:val="20"/>
                <w:lang w:val="cs-CZ"/>
              </w:rPr>
              <w:t>... formuje</w:t>
            </w:r>
            <w:r w:rsidR="43EF2A44" w:rsidRPr="7D94E1EF">
              <w:rPr>
                <w:sz w:val="20"/>
                <w:szCs w:val="20"/>
                <w:lang w:val="cs-CZ"/>
              </w:rPr>
              <w:t xml:space="preserve"> u členů </w:t>
            </w:r>
            <w:r w:rsidR="43301E52" w:rsidRPr="7D94E1EF">
              <w:rPr>
                <w:sz w:val="20"/>
                <w:szCs w:val="20"/>
                <w:lang w:val="cs-CZ"/>
              </w:rPr>
              <w:t>týmu vnímání</w:t>
            </w:r>
            <w:r w:rsidRPr="7D94E1EF">
              <w:rPr>
                <w:sz w:val="20"/>
                <w:szCs w:val="20"/>
                <w:lang w:val="cs-CZ"/>
              </w:rPr>
              <w:t xml:space="preserve"> </w:t>
            </w:r>
            <w:r w:rsidR="740D24F6" w:rsidRPr="7D94E1EF">
              <w:rPr>
                <w:sz w:val="20"/>
                <w:szCs w:val="20"/>
                <w:lang w:val="cs-CZ"/>
              </w:rPr>
              <w:t xml:space="preserve">týmových </w:t>
            </w:r>
            <w:r w:rsidRPr="7D94E1EF">
              <w:rPr>
                <w:sz w:val="20"/>
                <w:szCs w:val="20"/>
                <w:lang w:val="cs-CZ"/>
              </w:rPr>
              <w:t>hodnot a ideálů</w:t>
            </w:r>
            <w:r w:rsidR="71D5261C" w:rsidRPr="7D94E1EF">
              <w:rPr>
                <w:sz w:val="20"/>
                <w:szCs w:val="20"/>
                <w:lang w:val="cs-CZ"/>
              </w:rPr>
              <w:t>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02E0508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1083F131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0C8A88A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1CF67167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56949E5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344A8FD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C13C0BD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5DC1C0D6" w14:textId="77777777" w:rsidTr="00BA7D67">
        <w:trPr>
          <w:cantSplit/>
          <w:trHeight w:hRule="exact" w:val="713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09D78B2" w14:textId="0A661A77" w:rsidR="00072E61" w:rsidRPr="00806443" w:rsidRDefault="23809C33" w:rsidP="0A2EE4BE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… vymýšlí aktivity, které stmelují tým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42C288B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D1C3B49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F1B0A62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B6A012F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CBC28A9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970CB43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732AA73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1C265C75" w14:textId="77777777" w:rsidTr="00BA7D67">
        <w:trPr>
          <w:cantSplit/>
          <w:trHeight w:hRule="exact" w:val="713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6D0FC162" w14:textId="21DDF769" w:rsidR="00072E61" w:rsidRPr="00806443" w:rsidRDefault="7D862AD3" w:rsidP="0A2EE4BE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lastRenderedPageBreak/>
              <w:t>… organizuje akce, které pomáhají týmu fungovat efektivně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107ABF2C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004A41F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D190862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2463909D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AAF97ED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D641E1C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4E40F28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072E61" w:rsidRPr="00806443" w14:paraId="7AD73D03" w14:textId="77777777" w:rsidTr="00BA7D67">
        <w:trPr>
          <w:cantSplit/>
          <w:trHeight w:hRule="exact" w:val="713"/>
        </w:trPr>
        <w:tc>
          <w:tcPr>
            <w:tcW w:w="39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6B5AFB3" w14:textId="3800EFA7" w:rsidR="00072E61" w:rsidRPr="00806443" w:rsidRDefault="035ED71D" w:rsidP="0A2EE4BE">
            <w:pPr>
              <w:spacing w:before="40"/>
              <w:ind w:left="365" w:hanging="270"/>
              <w:rPr>
                <w:sz w:val="20"/>
                <w:szCs w:val="20"/>
                <w:lang w:val="cs-CZ"/>
              </w:rPr>
            </w:pPr>
            <w:r w:rsidRPr="2F805ABB">
              <w:rPr>
                <w:sz w:val="20"/>
                <w:szCs w:val="20"/>
                <w:lang w:val="cs-CZ"/>
              </w:rPr>
              <w:t>... vytváří struktury, které jsou pro členy týmu užitečné.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3222C8A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1135AB0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E8AE063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0CF2DA0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716301D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9408BF8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C469537" w14:textId="77777777" w:rsidR="00072E61" w:rsidRPr="00806443" w:rsidRDefault="00072E61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</w:tbl>
    <w:p w14:paraId="4BD85DC9" w14:textId="281D0256" w:rsidR="00CA4FAA" w:rsidRPr="00806443" w:rsidRDefault="00CA4FAA">
      <w:pPr>
        <w:rPr>
          <w:b/>
          <w:lang w:val="cs-CZ"/>
        </w:rPr>
      </w:pPr>
    </w:p>
    <w:p w14:paraId="2DE19EA7" w14:textId="77777777" w:rsidR="007779EF" w:rsidRPr="00806443" w:rsidRDefault="007779EF" w:rsidP="007779EF">
      <w:pPr>
        <w:contextualSpacing/>
        <w:jc w:val="both"/>
        <w:rPr>
          <w:b/>
          <w:u w:val="single"/>
          <w:lang w:val="cs-CZ"/>
        </w:rPr>
      </w:pPr>
      <w:r w:rsidRPr="00806443">
        <w:rPr>
          <w:b/>
          <w:u w:val="single"/>
          <w:lang w:val="cs-CZ"/>
        </w:rPr>
        <w:t>Leader-</w:t>
      </w:r>
      <w:proofErr w:type="spellStart"/>
      <w:r w:rsidRPr="00806443">
        <w:rPr>
          <w:b/>
          <w:u w:val="single"/>
          <w:lang w:val="cs-CZ"/>
        </w:rPr>
        <w:t>member</w:t>
      </w:r>
      <w:proofErr w:type="spellEnd"/>
      <w:r w:rsidRPr="00806443">
        <w:rPr>
          <w:b/>
          <w:u w:val="single"/>
          <w:lang w:val="cs-CZ"/>
        </w:rPr>
        <w:t>-</w:t>
      </w:r>
      <w:proofErr w:type="spellStart"/>
      <w:r w:rsidRPr="00806443">
        <w:rPr>
          <w:b/>
          <w:u w:val="single"/>
          <w:lang w:val="cs-CZ"/>
        </w:rPr>
        <w:t>exchange</w:t>
      </w:r>
      <w:proofErr w:type="spellEnd"/>
      <w:r w:rsidRPr="00806443">
        <w:rPr>
          <w:b/>
          <w:u w:val="single"/>
          <w:lang w:val="cs-CZ"/>
        </w:rPr>
        <w:t xml:space="preserve"> (LMX)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9066"/>
      </w:tblGrid>
      <w:tr w:rsidR="007779EF" w:rsidRPr="00806443" w14:paraId="522D587D" w14:textId="77777777" w:rsidTr="00B27C3B">
        <w:trPr>
          <w:tblCellSpacing w:w="0" w:type="dxa"/>
        </w:trPr>
        <w:tc>
          <w:tcPr>
            <w:tcW w:w="0" w:type="auto"/>
            <w:vAlign w:val="center"/>
            <w:hideMark/>
          </w:tcPr>
          <w:p w14:paraId="43904156" w14:textId="77777777" w:rsidR="007779EF" w:rsidRPr="00806443" w:rsidRDefault="007779EF" w:rsidP="00B27C3B">
            <w:pPr>
              <w:contextualSpacing/>
              <w:rPr>
                <w:sz w:val="18"/>
                <w:szCs w:val="18"/>
                <w:lang w:val="cs-CZ"/>
              </w:rPr>
            </w:pPr>
          </w:p>
        </w:tc>
        <w:tc>
          <w:tcPr>
            <w:tcW w:w="0" w:type="auto"/>
            <w:hideMark/>
          </w:tcPr>
          <w:p w14:paraId="102763D3" w14:textId="77777777" w:rsidR="007779EF" w:rsidRPr="00806443" w:rsidRDefault="007779EF" w:rsidP="00B27C3B">
            <w:pPr>
              <w:contextualSpacing/>
              <w:rPr>
                <w:sz w:val="18"/>
                <w:szCs w:val="18"/>
                <w:lang w:val="cs-CZ"/>
              </w:rPr>
            </w:pPr>
            <w:proofErr w:type="spellStart"/>
            <w:r w:rsidRPr="00806443">
              <w:rPr>
                <w:sz w:val="18"/>
                <w:szCs w:val="18"/>
                <w:lang w:val="cs-CZ"/>
              </w:rPr>
              <w:t>Graen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>, G.B. &amp; Uhl-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Bien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, M. (1995).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Development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of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 leader-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member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exchange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 (LMX)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theory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of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leadership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over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 25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years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: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Applying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 a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multi-level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multi-domain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806443">
              <w:rPr>
                <w:sz w:val="18"/>
                <w:szCs w:val="18"/>
                <w:lang w:val="cs-CZ"/>
              </w:rPr>
              <w:t>perspective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. </w:t>
            </w:r>
            <w:proofErr w:type="spellStart"/>
            <w:r w:rsidRPr="00806443">
              <w:rPr>
                <w:i/>
                <w:iCs/>
                <w:sz w:val="18"/>
                <w:szCs w:val="18"/>
                <w:lang w:val="cs-CZ"/>
              </w:rPr>
              <w:t>Leadership</w:t>
            </w:r>
            <w:proofErr w:type="spellEnd"/>
            <w:r w:rsidRPr="00806443">
              <w:rPr>
                <w:i/>
                <w:iCs/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806443">
              <w:rPr>
                <w:i/>
                <w:iCs/>
                <w:sz w:val="18"/>
                <w:szCs w:val="18"/>
                <w:lang w:val="cs-CZ"/>
              </w:rPr>
              <w:t>Quarterly</w:t>
            </w:r>
            <w:proofErr w:type="spellEnd"/>
            <w:r w:rsidRPr="00806443">
              <w:rPr>
                <w:sz w:val="18"/>
                <w:szCs w:val="18"/>
                <w:lang w:val="cs-CZ"/>
              </w:rPr>
              <w:t xml:space="preserve">, </w:t>
            </w:r>
            <w:r w:rsidRPr="00806443">
              <w:rPr>
                <w:i/>
                <w:iCs/>
                <w:sz w:val="18"/>
                <w:szCs w:val="18"/>
                <w:lang w:val="cs-CZ"/>
              </w:rPr>
              <w:t>6</w:t>
            </w:r>
            <w:r w:rsidRPr="00806443">
              <w:rPr>
                <w:sz w:val="18"/>
                <w:szCs w:val="18"/>
                <w:lang w:val="cs-CZ"/>
              </w:rPr>
              <w:t xml:space="preserve">, </w:t>
            </w:r>
            <w:proofErr w:type="gramStart"/>
            <w:r w:rsidRPr="00806443">
              <w:rPr>
                <w:sz w:val="18"/>
                <w:szCs w:val="18"/>
                <w:lang w:val="cs-CZ"/>
              </w:rPr>
              <w:t>219– 247</w:t>
            </w:r>
            <w:proofErr w:type="gramEnd"/>
            <w:r w:rsidRPr="00806443">
              <w:rPr>
                <w:sz w:val="18"/>
                <w:szCs w:val="18"/>
                <w:lang w:val="cs-CZ"/>
              </w:rPr>
              <w:t xml:space="preserve"> </w:t>
            </w:r>
          </w:p>
        </w:tc>
      </w:tr>
    </w:tbl>
    <w:p w14:paraId="30A88E26" w14:textId="77777777" w:rsidR="007779EF" w:rsidRPr="00806443" w:rsidRDefault="007779EF" w:rsidP="007779EF">
      <w:pPr>
        <w:contextualSpacing/>
        <w:jc w:val="both"/>
        <w:rPr>
          <w:sz w:val="18"/>
          <w:szCs w:val="18"/>
          <w:lang w:val="cs-CZ"/>
        </w:rPr>
      </w:pPr>
      <w:proofErr w:type="spellStart"/>
      <w:r w:rsidRPr="00806443">
        <w:rPr>
          <w:sz w:val="18"/>
          <w:szCs w:val="18"/>
          <w:lang w:val="cs-CZ"/>
        </w:rPr>
        <w:t>Schyns</w:t>
      </w:r>
      <w:proofErr w:type="spellEnd"/>
      <w:r w:rsidRPr="00806443">
        <w:rPr>
          <w:sz w:val="18"/>
          <w:szCs w:val="18"/>
          <w:lang w:val="cs-CZ"/>
        </w:rPr>
        <w:t xml:space="preserve">, B. (2002). </w:t>
      </w:r>
      <w:proofErr w:type="spellStart"/>
      <w:r w:rsidRPr="00806443">
        <w:rPr>
          <w:sz w:val="18"/>
          <w:szCs w:val="18"/>
          <w:lang w:val="cs-CZ"/>
        </w:rPr>
        <w:t>Überprüfung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einer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deutsprachigen</w:t>
      </w:r>
      <w:proofErr w:type="spellEnd"/>
      <w:r w:rsidRPr="00806443">
        <w:rPr>
          <w:sz w:val="18"/>
          <w:szCs w:val="18"/>
          <w:lang w:val="cs-CZ"/>
        </w:rPr>
        <w:t xml:space="preserve"> Skala </w:t>
      </w:r>
      <w:proofErr w:type="spellStart"/>
      <w:r w:rsidRPr="00806443">
        <w:rPr>
          <w:sz w:val="18"/>
          <w:szCs w:val="18"/>
          <w:lang w:val="cs-CZ"/>
        </w:rPr>
        <w:t>zum</w:t>
      </w:r>
      <w:proofErr w:type="spellEnd"/>
      <w:r w:rsidRPr="00806443">
        <w:rPr>
          <w:sz w:val="18"/>
          <w:szCs w:val="18"/>
          <w:lang w:val="cs-CZ"/>
        </w:rPr>
        <w:t xml:space="preserve"> Leader-</w:t>
      </w:r>
      <w:proofErr w:type="spellStart"/>
      <w:r w:rsidRPr="00806443">
        <w:rPr>
          <w:sz w:val="18"/>
          <w:szCs w:val="18"/>
          <w:lang w:val="cs-CZ"/>
        </w:rPr>
        <w:t>Member</w:t>
      </w:r>
      <w:proofErr w:type="spellEnd"/>
      <w:r w:rsidRPr="00806443">
        <w:rPr>
          <w:sz w:val="18"/>
          <w:szCs w:val="18"/>
          <w:lang w:val="cs-CZ"/>
        </w:rPr>
        <w:t>-Exchange-</w:t>
      </w:r>
      <w:proofErr w:type="spellStart"/>
      <w:r w:rsidRPr="00806443">
        <w:rPr>
          <w:sz w:val="18"/>
          <w:szCs w:val="18"/>
          <w:lang w:val="cs-CZ"/>
        </w:rPr>
        <w:t>Ansatz</w:t>
      </w:r>
      <w:proofErr w:type="spellEnd"/>
      <w:r w:rsidRPr="00806443">
        <w:rPr>
          <w:sz w:val="18"/>
          <w:szCs w:val="18"/>
          <w:lang w:val="cs-CZ"/>
        </w:rPr>
        <w:t xml:space="preserve">. </w:t>
      </w:r>
      <w:proofErr w:type="spellStart"/>
      <w:r w:rsidRPr="00806443">
        <w:rPr>
          <w:i/>
          <w:sz w:val="18"/>
          <w:szCs w:val="18"/>
          <w:lang w:val="cs-CZ"/>
        </w:rPr>
        <w:t>Zeitschrift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für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Differentielle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und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Diagnostische</w:t>
      </w:r>
      <w:proofErr w:type="spellEnd"/>
      <w:r w:rsidRPr="00806443">
        <w:rPr>
          <w:i/>
          <w:sz w:val="18"/>
          <w:szCs w:val="18"/>
          <w:lang w:val="cs-CZ"/>
        </w:rPr>
        <w:t xml:space="preserve"> Psychologie</w:t>
      </w:r>
      <w:r w:rsidRPr="00806443">
        <w:rPr>
          <w:sz w:val="18"/>
          <w:szCs w:val="18"/>
          <w:lang w:val="cs-CZ"/>
        </w:rPr>
        <w:t>, 23, 235-245</w:t>
      </w:r>
    </w:p>
    <w:p w14:paraId="38D7F711" w14:textId="77777777" w:rsidR="004074E4" w:rsidRPr="00806443" w:rsidRDefault="004074E4">
      <w:pPr>
        <w:contextualSpacing/>
        <w:rPr>
          <w:lang w:val="cs-CZ"/>
        </w:rPr>
      </w:pPr>
    </w:p>
    <w:p w14:paraId="1FF6CF9F" w14:textId="156306D6" w:rsidR="00C01498" w:rsidRPr="00806443" w:rsidRDefault="449E072F" w:rsidP="00806443">
      <w:pPr>
        <w:spacing w:after="0"/>
        <w:jc w:val="both"/>
        <w:rPr>
          <w:rFonts w:ascii="Calibri" w:eastAsia="Calibri" w:hAnsi="Calibri" w:cs="Calibri"/>
          <w:lang w:val="cs-CZ"/>
        </w:rPr>
      </w:pPr>
      <w:r w:rsidRPr="00806443">
        <w:rPr>
          <w:lang w:val="cs-CZ"/>
        </w:rPr>
        <w:t xml:space="preserve">Následující část je o vašem hodnocení </w:t>
      </w:r>
      <w:r w:rsidRPr="00806443">
        <w:rPr>
          <w:b/>
          <w:bCs/>
          <w:lang w:val="cs-CZ"/>
        </w:rPr>
        <w:t>interakce mezi Vámi a l</w:t>
      </w:r>
      <w:r w:rsidR="5EC3C13C" w:rsidRPr="00806443">
        <w:rPr>
          <w:b/>
          <w:bCs/>
          <w:lang w:val="cs-CZ"/>
        </w:rPr>
        <w:t>í</w:t>
      </w:r>
      <w:r w:rsidRPr="00806443">
        <w:rPr>
          <w:b/>
          <w:bCs/>
          <w:lang w:val="cs-CZ"/>
        </w:rPr>
        <w:t xml:space="preserve">drem vašeho týmu (tj. </w:t>
      </w:r>
      <w:r w:rsidR="0536AD89" w:rsidRPr="00806443">
        <w:rPr>
          <w:b/>
          <w:bCs/>
          <w:lang w:val="cs-CZ"/>
        </w:rPr>
        <w:t>v</w:t>
      </w:r>
      <w:r w:rsidRPr="00806443">
        <w:rPr>
          <w:b/>
          <w:bCs/>
          <w:lang w:val="cs-CZ"/>
        </w:rPr>
        <w:t>aším přímým nadřízeným)</w:t>
      </w:r>
      <w:r w:rsidRPr="00806443">
        <w:rPr>
          <w:lang w:val="cs-CZ"/>
        </w:rPr>
        <w:t xml:space="preserve">. </w:t>
      </w:r>
      <w:r w:rsidR="00806443" w:rsidRPr="00806443">
        <w:rPr>
          <w:lang w:val="cs-CZ"/>
        </w:rPr>
        <w:t>Prosím, označte hodící se</w:t>
      </w:r>
      <w:r w:rsidRPr="00806443">
        <w:rPr>
          <w:lang w:val="cs-CZ"/>
        </w:rPr>
        <w:t>:</w:t>
      </w:r>
    </w:p>
    <w:p w14:paraId="4D62205F" w14:textId="601D8351" w:rsidR="00C01498" w:rsidRPr="00806443" w:rsidRDefault="00C01498" w:rsidP="13E33CAD">
      <w:pPr>
        <w:contextualSpacing/>
        <w:rPr>
          <w:lang w:val="cs-CZ"/>
        </w:rPr>
      </w:pPr>
    </w:p>
    <w:tbl>
      <w:tblPr>
        <w:tblStyle w:val="EinfacheTabelle11"/>
        <w:tblW w:w="10201" w:type="dxa"/>
        <w:tblLayout w:type="fixed"/>
        <w:tblLook w:val="04A0" w:firstRow="1" w:lastRow="0" w:firstColumn="1" w:lastColumn="0" w:noHBand="0" w:noVBand="1"/>
      </w:tblPr>
      <w:tblGrid>
        <w:gridCol w:w="3397"/>
        <w:gridCol w:w="1053"/>
        <w:gridCol w:w="931"/>
        <w:gridCol w:w="931"/>
        <w:gridCol w:w="931"/>
        <w:gridCol w:w="931"/>
        <w:gridCol w:w="931"/>
        <w:gridCol w:w="1096"/>
      </w:tblGrid>
      <w:tr w:rsidR="00C01498" w:rsidRPr="00806443" w14:paraId="44412629" w14:textId="77777777" w:rsidTr="2F805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4880AAD0" w14:textId="77777777" w:rsidR="00C01498" w:rsidRPr="00806443" w:rsidRDefault="00C01498" w:rsidP="00B27C3B">
            <w:pPr>
              <w:spacing w:before="40"/>
              <w:rPr>
                <w:rFonts w:ascii="Arial" w:hAnsi="Arial" w:cs="Arial"/>
                <w:b w:val="0"/>
                <w:sz w:val="18"/>
                <w:szCs w:val="20"/>
                <w:lang w:val="cs-CZ"/>
              </w:rPr>
            </w:pPr>
          </w:p>
        </w:tc>
        <w:tc>
          <w:tcPr>
            <w:tcW w:w="1053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0B25C049" w14:textId="77777777" w:rsidR="00C01498" w:rsidRPr="00806443" w:rsidRDefault="00C01498" w:rsidP="00B27C3B">
            <w:pPr>
              <w:spacing w:before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20"/>
                <w:lang w:val="cs-CZ"/>
              </w:rPr>
            </w:pPr>
            <w:r w:rsidRPr="00806443">
              <w:rPr>
                <w:rFonts w:ascii="Arial" w:hAnsi="Arial" w:cs="Arial"/>
                <w:sz w:val="18"/>
                <w:szCs w:val="20"/>
                <w:lang w:val="cs-CZ"/>
              </w:rPr>
              <w:t>1</w:t>
            </w:r>
          </w:p>
        </w:tc>
        <w:tc>
          <w:tcPr>
            <w:tcW w:w="931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424E7860" w14:textId="77777777" w:rsidR="00C01498" w:rsidRPr="00806443" w:rsidRDefault="00C01498" w:rsidP="00B27C3B">
            <w:pPr>
              <w:spacing w:before="40"/>
              <w:ind w:left="-57" w:right="-5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20"/>
                <w:lang w:val="cs-CZ"/>
              </w:rPr>
            </w:pPr>
            <w:r w:rsidRPr="00806443">
              <w:rPr>
                <w:rFonts w:ascii="Arial" w:hAnsi="Arial" w:cs="Arial"/>
                <w:sz w:val="18"/>
                <w:szCs w:val="20"/>
                <w:lang w:val="cs-CZ"/>
              </w:rPr>
              <w:t>2</w:t>
            </w:r>
          </w:p>
        </w:tc>
        <w:tc>
          <w:tcPr>
            <w:tcW w:w="931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CDC21" w14:textId="77777777" w:rsidR="00C01498" w:rsidRPr="00806443" w:rsidRDefault="00C01498" w:rsidP="00B27C3B">
            <w:pPr>
              <w:spacing w:before="40"/>
              <w:ind w:left="-113" w:right="-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20"/>
                <w:lang w:val="cs-CZ"/>
              </w:rPr>
            </w:pPr>
            <w:r w:rsidRPr="00806443">
              <w:rPr>
                <w:rFonts w:ascii="Arial" w:hAnsi="Arial" w:cs="Arial"/>
                <w:sz w:val="18"/>
                <w:szCs w:val="20"/>
                <w:lang w:val="cs-CZ"/>
              </w:rPr>
              <w:t>3</w:t>
            </w:r>
          </w:p>
        </w:tc>
        <w:tc>
          <w:tcPr>
            <w:tcW w:w="931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0645D55A" w14:textId="77777777" w:rsidR="00C01498" w:rsidRPr="00806443" w:rsidRDefault="00C01498" w:rsidP="00B27C3B">
            <w:pPr>
              <w:spacing w:before="40"/>
              <w:ind w:left="-113" w:right="-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20"/>
                <w:lang w:val="cs-CZ"/>
              </w:rPr>
            </w:pPr>
            <w:r w:rsidRPr="00806443">
              <w:rPr>
                <w:rFonts w:ascii="Arial" w:hAnsi="Arial" w:cs="Arial"/>
                <w:sz w:val="18"/>
                <w:szCs w:val="20"/>
                <w:lang w:val="cs-CZ"/>
              </w:rPr>
              <w:t>4</w:t>
            </w:r>
          </w:p>
        </w:tc>
        <w:tc>
          <w:tcPr>
            <w:tcW w:w="931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40169EBC" w14:textId="77777777" w:rsidR="00C01498" w:rsidRPr="00806443" w:rsidRDefault="00C01498" w:rsidP="00B27C3B">
            <w:pPr>
              <w:spacing w:before="40"/>
              <w:ind w:left="-113" w:right="-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20"/>
                <w:lang w:val="cs-CZ"/>
              </w:rPr>
            </w:pPr>
            <w:r w:rsidRPr="00806443">
              <w:rPr>
                <w:rFonts w:ascii="Arial" w:hAnsi="Arial" w:cs="Arial"/>
                <w:sz w:val="18"/>
                <w:szCs w:val="20"/>
                <w:lang w:val="cs-CZ"/>
              </w:rPr>
              <w:t>5</w:t>
            </w:r>
          </w:p>
        </w:tc>
        <w:tc>
          <w:tcPr>
            <w:tcW w:w="931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3ED45F40" w14:textId="77777777" w:rsidR="00C01498" w:rsidRPr="00806443" w:rsidRDefault="00C01498" w:rsidP="00B27C3B">
            <w:pPr>
              <w:spacing w:before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20"/>
                <w:lang w:val="cs-CZ"/>
              </w:rPr>
            </w:pPr>
            <w:r w:rsidRPr="00806443">
              <w:rPr>
                <w:rFonts w:ascii="Arial" w:hAnsi="Arial" w:cs="Arial"/>
                <w:sz w:val="18"/>
                <w:szCs w:val="20"/>
                <w:lang w:val="cs-CZ"/>
              </w:rPr>
              <w:t>6</w:t>
            </w:r>
          </w:p>
        </w:tc>
        <w:tc>
          <w:tcPr>
            <w:tcW w:w="1096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7456E2A1" w14:textId="77777777" w:rsidR="00C01498" w:rsidRPr="00806443" w:rsidRDefault="00C01498" w:rsidP="00B27C3B">
            <w:pPr>
              <w:spacing w:before="40"/>
              <w:ind w:left="-57" w:right="-5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20"/>
                <w:lang w:val="cs-CZ"/>
              </w:rPr>
            </w:pPr>
            <w:r w:rsidRPr="00806443">
              <w:rPr>
                <w:rFonts w:ascii="Arial" w:hAnsi="Arial" w:cs="Arial"/>
                <w:sz w:val="18"/>
                <w:szCs w:val="20"/>
                <w:lang w:val="cs-CZ"/>
              </w:rPr>
              <w:t>7</w:t>
            </w:r>
          </w:p>
        </w:tc>
      </w:tr>
      <w:tr w:rsidR="00C01498" w:rsidRPr="00806443" w14:paraId="3B0A41F4" w14:textId="77777777" w:rsidTr="2F805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1261CD7C" w14:textId="45B1BE37" w:rsidR="00C01498" w:rsidRPr="00806443" w:rsidRDefault="1B3D70AB" w:rsidP="0A2EE4BE">
            <w:pPr>
              <w:spacing w:before="40"/>
              <w:ind w:left="180" w:hanging="180"/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</w:pP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Máte zpětnou vazbu k tomu, jak </w:t>
            </w:r>
            <w:r w:rsidR="6A929FD7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</w:t>
            </w: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ás </w:t>
            </w:r>
            <w:r w:rsidR="5E258D4D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</w:t>
            </w: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áš l</w:t>
            </w:r>
            <w:r w:rsidR="2444BF6A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íd</w:t>
            </w: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r bere a jak je spokojený s </w:t>
            </w:r>
            <w:r w:rsidR="11C24AEF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</w:t>
            </w: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aší prací</w:t>
            </w:r>
            <w:r w:rsidR="2A116987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?</w:t>
            </w:r>
          </w:p>
        </w:tc>
        <w:tc>
          <w:tcPr>
            <w:tcW w:w="1053" w:type="dxa"/>
          </w:tcPr>
          <w:p w14:paraId="4D14D8AD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  <w:p w14:paraId="33C93B64" w14:textId="672B905A" w:rsidR="002A1872" w:rsidRPr="00806443" w:rsidRDefault="664987B1" w:rsidP="13E33CAD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</w:pPr>
            <w:r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Vzácně</w:t>
            </w:r>
          </w:p>
        </w:tc>
        <w:tc>
          <w:tcPr>
            <w:tcW w:w="931" w:type="dxa"/>
          </w:tcPr>
          <w:p w14:paraId="49F83D4D" w14:textId="77777777" w:rsidR="00C01498" w:rsidRPr="00806443" w:rsidRDefault="00C01498" w:rsidP="00B27C3B">
            <w:pPr>
              <w:spacing w:before="40"/>
              <w:ind w:left="-57" w:right="-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535481DF" w14:textId="77777777" w:rsidR="00C01498" w:rsidRPr="00806443" w:rsidRDefault="00C01498" w:rsidP="00B27C3B">
            <w:pPr>
              <w:spacing w:before="40"/>
              <w:ind w:left="-113" w:right="-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6C072C1D" w14:textId="7461A560" w:rsidR="00C01498" w:rsidRPr="00806443" w:rsidRDefault="00C01498" w:rsidP="00B27C3B">
            <w:pPr>
              <w:spacing w:before="40"/>
              <w:ind w:left="-113" w:right="-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6A344826" w14:textId="77777777" w:rsidR="00C01498" w:rsidRPr="00806443" w:rsidRDefault="00C01498" w:rsidP="00B27C3B">
            <w:pPr>
              <w:spacing w:before="40"/>
              <w:ind w:left="-113" w:right="-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72C0BE22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1096" w:type="dxa"/>
          </w:tcPr>
          <w:p w14:paraId="674B0081" w14:textId="77777777" w:rsidR="00C01498" w:rsidRPr="00806443" w:rsidRDefault="00C01498" w:rsidP="00B27C3B">
            <w:pPr>
              <w:spacing w:before="40"/>
              <w:ind w:left="-57" w:right="-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  <w:p w14:paraId="435F5344" w14:textId="15A3F89D" w:rsidR="00AB493C" w:rsidRPr="00806443" w:rsidRDefault="6067236F" w:rsidP="13E33CAD">
            <w:pPr>
              <w:spacing w:before="40"/>
              <w:ind w:left="-57" w:right="-5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</w:pPr>
            <w:r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Velmi často</w:t>
            </w:r>
          </w:p>
        </w:tc>
      </w:tr>
      <w:tr w:rsidR="00C01498" w:rsidRPr="00806443" w14:paraId="78C3F9A9" w14:textId="77777777" w:rsidTr="2F805ABB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D9D9D9" w:themeFill="background1" w:themeFillShade="D9"/>
          </w:tcPr>
          <w:p w14:paraId="1390F6D9" w14:textId="6A6FAB79" w:rsidR="00C01498" w:rsidRPr="00806443" w:rsidRDefault="0191F16C" w:rsidP="0A2EE4BE">
            <w:pPr>
              <w:spacing w:before="40"/>
              <w:ind w:left="180" w:hanging="180"/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</w:pPr>
            <w:r w:rsidRPr="7D94E1EF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Jak dobře váš </w:t>
            </w:r>
            <w:r w:rsidR="1ECDC04B" w:rsidRPr="7D94E1EF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lídr </w:t>
            </w:r>
            <w:r w:rsidR="7FD1F428" w:rsidRPr="7D94E1EF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chápe </w:t>
            </w:r>
            <w:r w:rsidRPr="7D94E1EF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aš</w:t>
            </w:r>
            <w:r w:rsidR="4955B5E7" w:rsidRPr="7D94E1EF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e</w:t>
            </w:r>
            <w:r w:rsidRPr="7D94E1EF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 pracovní problém</w:t>
            </w:r>
            <w:r w:rsidR="53DCA09C" w:rsidRPr="7D94E1EF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y</w:t>
            </w:r>
            <w:r w:rsidRPr="7D94E1EF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 a potřeb</w:t>
            </w:r>
            <w:r w:rsidR="6C432759" w:rsidRPr="7D94E1EF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y</w:t>
            </w:r>
            <w:r w:rsidRPr="7D94E1EF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?</w:t>
            </w:r>
          </w:p>
        </w:tc>
        <w:tc>
          <w:tcPr>
            <w:tcW w:w="1053" w:type="dxa"/>
            <w:shd w:val="clear" w:color="auto" w:fill="D9D9D9" w:themeFill="background1" w:themeFillShade="D9"/>
          </w:tcPr>
          <w:p w14:paraId="3B5AA811" w14:textId="306DE227" w:rsidR="00C01498" w:rsidRPr="00806443" w:rsidRDefault="6D1EE6BF" w:rsidP="13E33CAD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</w:pPr>
            <w:r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Vůbec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1FEE67B9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180DEBFE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69232332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040A30A6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15F910F8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1096" w:type="dxa"/>
            <w:shd w:val="clear" w:color="auto" w:fill="D9D9D9" w:themeFill="background1" w:themeFillShade="D9"/>
          </w:tcPr>
          <w:p w14:paraId="0F0CCA92" w14:textId="600CBB79" w:rsidR="00C01498" w:rsidRPr="00806443" w:rsidRDefault="127E0A5D" w:rsidP="13E33CAD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</w:pPr>
            <w:r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Velice</w:t>
            </w:r>
          </w:p>
        </w:tc>
      </w:tr>
      <w:tr w:rsidR="00C01498" w:rsidRPr="00806443" w14:paraId="51B424FC" w14:textId="77777777" w:rsidTr="2F805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114DB232" w14:textId="4EC60134" w:rsidR="00C01498" w:rsidRPr="00806443" w:rsidRDefault="517CECA1" w:rsidP="0A2EE4BE">
            <w:pPr>
              <w:spacing w:before="40"/>
              <w:ind w:left="180" w:hanging="180"/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</w:pP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Dává </w:t>
            </w:r>
            <w:r w:rsidR="6B053CB6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</w:t>
            </w: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ám l</w:t>
            </w:r>
            <w:r w:rsidR="4A1C2630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í</w:t>
            </w: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dr najevo, že vidí </w:t>
            </w:r>
            <w:r w:rsidR="5DA0187D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áš potenciál?</w:t>
            </w:r>
          </w:p>
        </w:tc>
        <w:tc>
          <w:tcPr>
            <w:tcW w:w="1053" w:type="dxa"/>
          </w:tcPr>
          <w:p w14:paraId="6CB9EDEB" w14:textId="486F3EC7" w:rsidR="00C01498" w:rsidRPr="00806443" w:rsidRDefault="00C01498" w:rsidP="00F0661A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  <w:r w:rsidRPr="00806443">
              <w:rPr>
                <w:lang w:val="cs-CZ"/>
              </w:rPr>
              <w:br/>
            </w:r>
            <w:r w:rsidR="3DCA5683"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Vůbec</w:t>
            </w:r>
          </w:p>
        </w:tc>
        <w:tc>
          <w:tcPr>
            <w:tcW w:w="931" w:type="dxa"/>
          </w:tcPr>
          <w:p w14:paraId="33E954B2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1963021D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0654D706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7FC9B567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78412168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1096" w:type="dxa"/>
          </w:tcPr>
          <w:p w14:paraId="1C57066A" w14:textId="6EC846F6" w:rsidR="00C01498" w:rsidRPr="00806443" w:rsidRDefault="00C01498" w:rsidP="13E33CAD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  <w:r w:rsidRPr="00806443">
              <w:rPr>
                <w:lang w:val="cs-CZ"/>
              </w:rPr>
              <w:br/>
            </w:r>
          </w:p>
          <w:p w14:paraId="75AB8FAF" w14:textId="33246029" w:rsidR="00C01498" w:rsidRPr="00806443" w:rsidRDefault="5D2CBBB0" w:rsidP="13E33CAD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</w:pPr>
            <w:r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Plně</w:t>
            </w:r>
          </w:p>
        </w:tc>
      </w:tr>
      <w:tr w:rsidR="00C01498" w:rsidRPr="00806443" w14:paraId="2661EFC1" w14:textId="77777777" w:rsidTr="2F805A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D9D9D9" w:themeFill="background1" w:themeFillShade="D9"/>
          </w:tcPr>
          <w:p w14:paraId="06FBAD7E" w14:textId="55DACB2F" w:rsidR="00C01498" w:rsidRPr="00806443" w:rsidRDefault="32C947BA" w:rsidP="0A2EE4BE">
            <w:pPr>
              <w:spacing w:before="40"/>
              <w:ind w:left="180" w:hanging="180"/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</w:pP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Jaká je pravděpodobnost, že by </w:t>
            </w:r>
            <w:r w:rsidR="6D04D5A4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</w:t>
            </w: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áš l</w:t>
            </w:r>
            <w:r w:rsidR="7E33AB62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í</w:t>
            </w: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dr využil svůj vliv k tomu, aby </w:t>
            </w:r>
            <w:r w:rsidR="2E962B61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</w:t>
            </w: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ám pomohl s řešením </w:t>
            </w:r>
            <w:r w:rsidR="24E6D247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</w:t>
            </w:r>
            <w:r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ašich pracovních probl</w:t>
            </w:r>
            <w:r w:rsidR="1A7972ED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émů (posuzujte jeho/její připravenost pomoci, ne sílu jeho formálního postavení)</w:t>
            </w:r>
            <w:r w:rsidR="6FAB6C6F" w:rsidRPr="00806443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?</w:t>
            </w:r>
          </w:p>
        </w:tc>
        <w:tc>
          <w:tcPr>
            <w:tcW w:w="1053" w:type="dxa"/>
            <w:shd w:val="clear" w:color="auto" w:fill="D9D9D9" w:themeFill="background1" w:themeFillShade="D9"/>
          </w:tcPr>
          <w:p w14:paraId="381A2205" w14:textId="6625DEA2" w:rsidR="00C01498" w:rsidRPr="00806443" w:rsidRDefault="00C01498" w:rsidP="13E33CAD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  <w:r w:rsidRPr="00806443">
              <w:rPr>
                <w:lang w:val="cs-CZ"/>
              </w:rPr>
              <w:br/>
            </w:r>
          </w:p>
          <w:p w14:paraId="003B7B5E" w14:textId="7AA65C52" w:rsidR="00C01498" w:rsidRPr="00806443" w:rsidRDefault="7A06ECCC" w:rsidP="13E33CAD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</w:pPr>
            <w:r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Žádná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04F8684B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48C5BFFE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656344B4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2C4FA7C0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06E33BFB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1096" w:type="dxa"/>
            <w:shd w:val="clear" w:color="auto" w:fill="D9D9D9" w:themeFill="background1" w:themeFillShade="D9"/>
          </w:tcPr>
          <w:p w14:paraId="5680CDBF" w14:textId="6FDC012C" w:rsidR="00C01498" w:rsidRPr="00806443" w:rsidRDefault="00C01498" w:rsidP="00F0661A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  <w:r w:rsidRPr="00806443">
              <w:rPr>
                <w:lang w:val="cs-CZ"/>
              </w:rPr>
              <w:br/>
            </w:r>
            <w:r w:rsidR="249FFF94"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Velmi vysoká</w:t>
            </w:r>
          </w:p>
        </w:tc>
      </w:tr>
      <w:tr w:rsidR="00C01498" w:rsidRPr="00806443" w14:paraId="3AD2F24A" w14:textId="77777777" w:rsidTr="2F805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16379103" w14:textId="096298BD" w:rsidR="00C01498" w:rsidRPr="00806443" w:rsidRDefault="056E8A58" w:rsidP="0A2EE4BE">
            <w:pPr>
              <w:spacing w:before="40"/>
              <w:ind w:left="180" w:hanging="180"/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</w:pP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Jaká je pravděpodobnost, že by vás váš </w:t>
            </w:r>
            <w:r w:rsidR="21BEBA75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l</w:t>
            </w:r>
            <w:r w:rsidR="405E9A78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í</w:t>
            </w:r>
            <w:r w:rsidR="21BEBA75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dr vytáhl</w:t>
            </w:r>
            <w:r w:rsidR="273D9FC2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(</w:t>
            </w:r>
            <w:r w:rsidR="21BEBA75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a</w:t>
            </w:r>
            <w:r w:rsidR="305DB25F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)</w:t>
            </w:r>
            <w:r w:rsidR="21BEBA75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 z maléru i za cenu toho, že </w:t>
            </w:r>
            <w:r w:rsidR="5CF37BF7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ho/ji to bude něco stát? (opět posuzujte to, zda by </w:t>
            </w:r>
            <w:r w:rsidR="2C8F312F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</w:t>
            </w:r>
            <w:r w:rsidR="5CF37BF7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ám pomohl</w:t>
            </w:r>
            <w:r w:rsidR="0C90814D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(</w:t>
            </w:r>
            <w:r w:rsidR="5CF37BF7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a</w:t>
            </w:r>
            <w:r w:rsidR="7109F796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)</w:t>
            </w:r>
            <w:r w:rsidR="5CF37BF7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, ne to, jak silné je jeho/její fo</w:t>
            </w:r>
            <w:r w:rsidR="4BF62389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rmální postavení) </w:t>
            </w:r>
          </w:p>
        </w:tc>
        <w:tc>
          <w:tcPr>
            <w:tcW w:w="1053" w:type="dxa"/>
          </w:tcPr>
          <w:p w14:paraId="6CC2E805" w14:textId="44733139" w:rsidR="00C01498" w:rsidRPr="00806443" w:rsidRDefault="00C01498" w:rsidP="00F0661A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  <w:r w:rsidRPr="00806443">
              <w:rPr>
                <w:lang w:val="cs-CZ"/>
              </w:rPr>
              <w:br/>
            </w:r>
            <w:r w:rsidR="246E9F0D"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Žádná</w:t>
            </w:r>
          </w:p>
        </w:tc>
        <w:tc>
          <w:tcPr>
            <w:tcW w:w="931" w:type="dxa"/>
          </w:tcPr>
          <w:p w14:paraId="0C4BF00C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5844A2F2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5C2C0CA8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20EE74B5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76FFF7E7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1096" w:type="dxa"/>
          </w:tcPr>
          <w:p w14:paraId="54D642F1" w14:textId="4D12A763" w:rsidR="00C01498" w:rsidRPr="00806443" w:rsidRDefault="00C01498" w:rsidP="00F0661A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  <w:r w:rsidRPr="00806443">
              <w:rPr>
                <w:lang w:val="cs-CZ"/>
              </w:rPr>
              <w:br/>
            </w:r>
            <w:r w:rsidR="6B38D673"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Velmi vysoká</w:t>
            </w:r>
          </w:p>
        </w:tc>
      </w:tr>
      <w:tr w:rsidR="00C01498" w:rsidRPr="00806443" w14:paraId="030B2837" w14:textId="77777777" w:rsidTr="2F805ABB">
        <w:trPr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D9D9D9" w:themeFill="background1" w:themeFillShade="D9"/>
          </w:tcPr>
          <w:p w14:paraId="02EFA40E" w14:textId="20709C44" w:rsidR="00C01498" w:rsidRPr="00806443" w:rsidRDefault="26CC09B2" w:rsidP="0A2EE4BE">
            <w:pPr>
              <w:spacing w:before="40"/>
              <w:ind w:left="180" w:hanging="180"/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</w:pP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ěřím svému l</w:t>
            </w:r>
            <w:r w:rsidR="0377DE98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í</w:t>
            </w: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drovi </w:t>
            </w:r>
            <w:r w:rsidR="0A0C6631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tak moc</w:t>
            </w: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, že bych hájil</w:t>
            </w:r>
            <w:r w:rsidR="10843350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(</w:t>
            </w: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a</w:t>
            </w:r>
            <w:r w:rsidR="7E19188B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)</w:t>
            </w: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 a ospravedlňoval</w:t>
            </w:r>
            <w:r w:rsidR="21AC9E70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(</w:t>
            </w: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a</w:t>
            </w:r>
            <w:r w:rsidR="005A6CBF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)</w:t>
            </w:r>
            <w:r w:rsidR="005A6CBF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 </w:t>
            </w: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jeho/její rozhodnutí, pokud by to k</w:t>
            </w:r>
            <w:r w:rsidR="6A17D5DF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ů</w:t>
            </w: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li</w:t>
            </w:r>
            <w:r w:rsidR="083EC844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 své nepřítomnosti nemohl</w:t>
            </w:r>
            <w:r w:rsidR="39A07118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(</w:t>
            </w:r>
            <w:r w:rsidR="083EC844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a</w:t>
            </w:r>
            <w:r w:rsidR="7F3519A4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)</w:t>
            </w:r>
            <w:r w:rsidR="083EC844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 dělat sám</w:t>
            </w:r>
            <w:r w:rsidR="28AAAAE3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(</w:t>
            </w:r>
            <w:r w:rsidR="083EC844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a</w:t>
            </w:r>
            <w:r w:rsidR="22EBBF33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)</w:t>
            </w:r>
            <w:r w:rsidR="083EC844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.</w:t>
            </w:r>
          </w:p>
          <w:p w14:paraId="49A5D973" w14:textId="6178472F" w:rsidR="00C01498" w:rsidRPr="00806443" w:rsidRDefault="00C01498" w:rsidP="00EE2ABB">
            <w:pPr>
              <w:spacing w:before="40"/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7A93DF13" w14:textId="1AEBECBE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  <w:r w:rsidRPr="00806443">
              <w:rPr>
                <w:lang w:val="cs-CZ"/>
              </w:rPr>
              <w:br/>
            </w:r>
            <w:r w:rsidR="65CC85ED"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Silně nesouhlasím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15E1D4FD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13B4B5C5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16AE0177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2C7ADCDE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  <w:shd w:val="clear" w:color="auto" w:fill="D9D9D9" w:themeFill="background1" w:themeFillShade="D9"/>
          </w:tcPr>
          <w:p w14:paraId="0077F1B1" w14:textId="77777777" w:rsidR="00C01498" w:rsidRPr="00806443" w:rsidRDefault="00C01498" w:rsidP="00B27C3B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1096" w:type="dxa"/>
            <w:shd w:val="clear" w:color="auto" w:fill="D9D9D9" w:themeFill="background1" w:themeFillShade="D9"/>
          </w:tcPr>
          <w:p w14:paraId="147FB9E4" w14:textId="40C91123" w:rsidR="00C01498" w:rsidRPr="00806443" w:rsidRDefault="00C01498" w:rsidP="00F0661A">
            <w:pPr>
              <w:spacing w:before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  <w:r w:rsidRPr="00806443">
              <w:rPr>
                <w:lang w:val="cs-CZ"/>
              </w:rPr>
              <w:br/>
            </w:r>
            <w:r w:rsidR="0CBAFEAA"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Silně souhlasím</w:t>
            </w:r>
          </w:p>
        </w:tc>
      </w:tr>
      <w:tr w:rsidR="00C01498" w:rsidRPr="00806443" w14:paraId="6F56E472" w14:textId="77777777" w:rsidTr="2F805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5E12706D" w14:textId="1B9936F0" w:rsidR="00C01498" w:rsidRPr="00806443" w:rsidRDefault="50555A2B" w:rsidP="0A2EE4BE">
            <w:pPr>
              <w:spacing w:before="40"/>
              <w:ind w:left="180" w:hanging="180"/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</w:pP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Jak</w:t>
            </w:r>
            <w:r w:rsidR="22879778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ý je z vašeho pohledu </w:t>
            </w:r>
            <w:r w:rsidR="3B46C435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</w:t>
            </w:r>
            <w:r w:rsidR="6551279E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áš </w:t>
            </w: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 xml:space="preserve">pracovní vztah s </w:t>
            </w:r>
            <w:r w:rsidR="64C591AC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v</w:t>
            </w:r>
            <w:r w:rsidR="62C36ADE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aším l</w:t>
            </w:r>
            <w:r w:rsidR="01B7CC3F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í</w:t>
            </w:r>
            <w:r w:rsidR="62C36ADE"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drem</w:t>
            </w:r>
            <w:r w:rsidRPr="2F805ABB">
              <w:rPr>
                <w:rFonts w:ascii="Arial" w:hAnsi="Arial" w:cs="Arial"/>
                <w:b w:val="0"/>
                <w:bCs w:val="0"/>
                <w:sz w:val="20"/>
                <w:szCs w:val="20"/>
                <w:lang w:val="cs-CZ"/>
              </w:rPr>
              <w:t>?</w:t>
            </w:r>
          </w:p>
        </w:tc>
        <w:tc>
          <w:tcPr>
            <w:tcW w:w="1053" w:type="dxa"/>
          </w:tcPr>
          <w:p w14:paraId="046FEEC4" w14:textId="29AA8355" w:rsidR="00C01498" w:rsidRPr="00806443" w:rsidRDefault="00C01498" w:rsidP="00AB493C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  <w:r w:rsidRPr="00806443">
              <w:rPr>
                <w:lang w:val="cs-CZ"/>
              </w:rPr>
              <w:br/>
            </w:r>
            <w:r w:rsidR="2957BB4C" w:rsidRPr="00806443">
              <w:rPr>
                <w:rFonts w:ascii="Arial" w:hAnsi="Arial" w:cs="Arial"/>
                <w:b/>
                <w:bCs/>
                <w:sz w:val="20"/>
                <w:szCs w:val="20"/>
                <w:lang w:val="cs-CZ"/>
              </w:rPr>
              <w:t>Silně neefektivní</w:t>
            </w:r>
          </w:p>
        </w:tc>
        <w:tc>
          <w:tcPr>
            <w:tcW w:w="931" w:type="dxa"/>
          </w:tcPr>
          <w:p w14:paraId="552789E0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68E14AD0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25FFF1BE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66E9DA3E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931" w:type="dxa"/>
          </w:tcPr>
          <w:p w14:paraId="34665CA8" w14:textId="77777777" w:rsidR="00C01498" w:rsidRPr="00806443" w:rsidRDefault="00C01498" w:rsidP="00B27C3B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1096" w:type="dxa"/>
          </w:tcPr>
          <w:p w14:paraId="776EC3B5" w14:textId="7A9F41F6" w:rsidR="00AB493C" w:rsidRPr="00806443" w:rsidRDefault="00C01498" w:rsidP="00F0661A">
            <w:pPr>
              <w:spacing w:before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  <w:r w:rsidR="00AB493C" w:rsidRPr="00806443">
              <w:rPr>
                <w:rFonts w:ascii="Wingdings" w:hAnsi="Wingdings"/>
                <w:sz w:val="20"/>
                <w:szCs w:val="20"/>
                <w:lang w:val="cs-CZ"/>
              </w:rPr>
              <w:br/>
            </w:r>
            <w:r w:rsidR="1BD1A0E2" w:rsidRPr="00806443">
              <w:rPr>
                <w:rFonts w:ascii="Arial" w:hAnsi="Arial" w:cs="Arial"/>
                <w:sz w:val="20"/>
                <w:szCs w:val="20"/>
                <w:lang w:val="cs-CZ"/>
              </w:rPr>
              <w:t>Vysoce efektivní</w:t>
            </w:r>
          </w:p>
        </w:tc>
      </w:tr>
    </w:tbl>
    <w:p w14:paraId="53BF454E" w14:textId="0DAD283E" w:rsidR="2F805ABB" w:rsidRDefault="2F805ABB"/>
    <w:p w14:paraId="7053F395" w14:textId="77777777" w:rsidR="003F1916" w:rsidRPr="00806443" w:rsidRDefault="003F1916" w:rsidP="003F1916">
      <w:pPr>
        <w:tabs>
          <w:tab w:val="left" w:pos="1710"/>
        </w:tabs>
        <w:contextualSpacing/>
        <w:rPr>
          <w:b/>
          <w:u w:val="single"/>
          <w:lang w:val="cs-CZ"/>
        </w:rPr>
      </w:pPr>
    </w:p>
    <w:p w14:paraId="512B396C" w14:textId="5FB4A166" w:rsidR="004074E4" w:rsidRPr="00806443" w:rsidRDefault="00DA5193" w:rsidP="003F1916">
      <w:pPr>
        <w:tabs>
          <w:tab w:val="left" w:pos="1710"/>
        </w:tabs>
        <w:contextualSpacing/>
        <w:rPr>
          <w:sz w:val="18"/>
          <w:szCs w:val="18"/>
          <w:lang w:val="cs-CZ"/>
        </w:rPr>
      </w:pPr>
      <w:r w:rsidRPr="00806443">
        <w:rPr>
          <w:b/>
          <w:u w:val="single"/>
          <w:lang w:val="cs-CZ"/>
        </w:rPr>
        <w:t>OCB</w:t>
      </w:r>
      <w:r w:rsidRPr="00806443">
        <w:rPr>
          <w:b/>
          <w:u w:val="single"/>
          <w:lang w:val="cs-CZ"/>
        </w:rPr>
        <w:br/>
      </w:r>
      <w:r w:rsidR="004074E4" w:rsidRPr="00806443">
        <w:rPr>
          <w:sz w:val="18"/>
          <w:szCs w:val="18"/>
          <w:lang w:val="cs-CZ"/>
        </w:rPr>
        <w:t xml:space="preserve">Van Dick, R., </w:t>
      </w:r>
      <w:proofErr w:type="spellStart"/>
      <w:r w:rsidR="004074E4" w:rsidRPr="00806443">
        <w:rPr>
          <w:sz w:val="18"/>
          <w:szCs w:val="18"/>
          <w:lang w:val="cs-CZ"/>
        </w:rPr>
        <w:t>Grojean</w:t>
      </w:r>
      <w:proofErr w:type="spellEnd"/>
      <w:r w:rsidR="004074E4" w:rsidRPr="00806443">
        <w:rPr>
          <w:sz w:val="18"/>
          <w:szCs w:val="18"/>
          <w:lang w:val="cs-CZ"/>
        </w:rPr>
        <w:t xml:space="preserve">, M.W., Christ, O., &amp; </w:t>
      </w:r>
      <w:proofErr w:type="spellStart"/>
      <w:r w:rsidR="004074E4" w:rsidRPr="00806443">
        <w:rPr>
          <w:sz w:val="18"/>
          <w:szCs w:val="18"/>
          <w:lang w:val="cs-CZ"/>
        </w:rPr>
        <w:t>Wieseke</w:t>
      </w:r>
      <w:proofErr w:type="spellEnd"/>
      <w:r w:rsidR="004074E4" w:rsidRPr="00806443">
        <w:rPr>
          <w:sz w:val="18"/>
          <w:szCs w:val="18"/>
          <w:lang w:val="cs-CZ"/>
        </w:rPr>
        <w:t xml:space="preserve">, J. (2006). Identity and </w:t>
      </w:r>
      <w:proofErr w:type="spellStart"/>
      <w:r w:rsidR="004074E4" w:rsidRPr="00806443">
        <w:rPr>
          <w:sz w:val="18"/>
          <w:szCs w:val="18"/>
          <w:lang w:val="cs-CZ"/>
        </w:rPr>
        <w:t>the</w:t>
      </w:r>
      <w:proofErr w:type="spellEnd"/>
      <w:r w:rsidR="004074E4" w:rsidRPr="00806443">
        <w:rPr>
          <w:sz w:val="18"/>
          <w:szCs w:val="18"/>
          <w:lang w:val="cs-CZ"/>
        </w:rPr>
        <w:t xml:space="preserve"> </w:t>
      </w:r>
      <w:proofErr w:type="spellStart"/>
      <w:r w:rsidR="004074E4" w:rsidRPr="00806443">
        <w:rPr>
          <w:sz w:val="18"/>
          <w:szCs w:val="18"/>
          <w:lang w:val="cs-CZ"/>
        </w:rPr>
        <w:t>extra-</w:t>
      </w:r>
      <w:proofErr w:type="gramStart"/>
      <w:r w:rsidR="004074E4" w:rsidRPr="00806443">
        <w:rPr>
          <w:sz w:val="18"/>
          <w:szCs w:val="18"/>
          <w:lang w:val="cs-CZ"/>
        </w:rPr>
        <w:t>mile:Relationships</w:t>
      </w:r>
      <w:proofErr w:type="spellEnd"/>
      <w:proofErr w:type="gramEnd"/>
      <w:r w:rsidR="004074E4" w:rsidRPr="00806443">
        <w:rPr>
          <w:sz w:val="18"/>
          <w:szCs w:val="18"/>
          <w:lang w:val="cs-CZ"/>
        </w:rPr>
        <w:t xml:space="preserve"> </w:t>
      </w:r>
      <w:proofErr w:type="spellStart"/>
      <w:r w:rsidR="004074E4" w:rsidRPr="00806443">
        <w:rPr>
          <w:sz w:val="18"/>
          <w:szCs w:val="18"/>
          <w:lang w:val="cs-CZ"/>
        </w:rPr>
        <w:t>between</w:t>
      </w:r>
      <w:proofErr w:type="spellEnd"/>
      <w:r w:rsidR="004074E4" w:rsidRPr="00806443">
        <w:rPr>
          <w:sz w:val="18"/>
          <w:szCs w:val="18"/>
          <w:lang w:val="cs-CZ"/>
        </w:rPr>
        <w:t xml:space="preserve"> </w:t>
      </w:r>
      <w:proofErr w:type="spellStart"/>
      <w:r w:rsidR="004074E4" w:rsidRPr="00806443">
        <w:rPr>
          <w:sz w:val="18"/>
          <w:szCs w:val="18"/>
          <w:lang w:val="cs-CZ"/>
        </w:rPr>
        <w:t>organizational</w:t>
      </w:r>
      <w:proofErr w:type="spellEnd"/>
      <w:r w:rsidR="004074E4" w:rsidRPr="00806443">
        <w:rPr>
          <w:sz w:val="18"/>
          <w:szCs w:val="18"/>
          <w:lang w:val="cs-CZ"/>
        </w:rPr>
        <w:t xml:space="preserve"> </w:t>
      </w:r>
      <w:proofErr w:type="spellStart"/>
      <w:r w:rsidR="004074E4" w:rsidRPr="00806443">
        <w:rPr>
          <w:sz w:val="18"/>
          <w:szCs w:val="18"/>
          <w:lang w:val="cs-CZ"/>
        </w:rPr>
        <w:t>identification</w:t>
      </w:r>
      <w:proofErr w:type="spellEnd"/>
      <w:r w:rsidR="004074E4" w:rsidRPr="00806443">
        <w:rPr>
          <w:sz w:val="18"/>
          <w:szCs w:val="18"/>
          <w:lang w:val="cs-CZ"/>
        </w:rPr>
        <w:t xml:space="preserve"> and </w:t>
      </w:r>
      <w:proofErr w:type="spellStart"/>
      <w:r w:rsidR="004074E4" w:rsidRPr="00806443">
        <w:rPr>
          <w:sz w:val="18"/>
          <w:szCs w:val="18"/>
          <w:lang w:val="cs-CZ"/>
        </w:rPr>
        <w:t>organizational</w:t>
      </w:r>
      <w:proofErr w:type="spellEnd"/>
      <w:r w:rsidR="004074E4" w:rsidRPr="00806443">
        <w:rPr>
          <w:sz w:val="18"/>
          <w:szCs w:val="18"/>
          <w:lang w:val="cs-CZ"/>
        </w:rPr>
        <w:t xml:space="preserve"> </w:t>
      </w:r>
      <w:proofErr w:type="spellStart"/>
      <w:r w:rsidR="004074E4" w:rsidRPr="00806443">
        <w:rPr>
          <w:sz w:val="18"/>
          <w:szCs w:val="18"/>
          <w:lang w:val="cs-CZ"/>
        </w:rPr>
        <w:t>citizenship</w:t>
      </w:r>
      <w:proofErr w:type="spellEnd"/>
      <w:r w:rsidR="004074E4" w:rsidRPr="00806443">
        <w:rPr>
          <w:sz w:val="18"/>
          <w:szCs w:val="18"/>
          <w:lang w:val="cs-CZ"/>
        </w:rPr>
        <w:t xml:space="preserve"> </w:t>
      </w:r>
      <w:proofErr w:type="spellStart"/>
      <w:r w:rsidR="004074E4" w:rsidRPr="00806443">
        <w:rPr>
          <w:sz w:val="18"/>
          <w:szCs w:val="18"/>
          <w:lang w:val="cs-CZ"/>
        </w:rPr>
        <w:t>behaviour</w:t>
      </w:r>
      <w:proofErr w:type="spellEnd"/>
      <w:r w:rsidR="004074E4" w:rsidRPr="00806443">
        <w:rPr>
          <w:sz w:val="18"/>
          <w:szCs w:val="18"/>
          <w:lang w:val="cs-CZ"/>
        </w:rPr>
        <w:t xml:space="preserve">. </w:t>
      </w:r>
      <w:proofErr w:type="spellStart"/>
      <w:r w:rsidR="004074E4" w:rsidRPr="00806443">
        <w:rPr>
          <w:i/>
          <w:sz w:val="18"/>
          <w:szCs w:val="18"/>
          <w:lang w:val="cs-CZ"/>
        </w:rPr>
        <w:t>British</w:t>
      </w:r>
      <w:proofErr w:type="spellEnd"/>
      <w:r w:rsidR="004074E4"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="004074E4" w:rsidRPr="00806443">
        <w:rPr>
          <w:i/>
          <w:sz w:val="18"/>
          <w:szCs w:val="18"/>
          <w:lang w:val="cs-CZ"/>
        </w:rPr>
        <w:t>Journal</w:t>
      </w:r>
      <w:proofErr w:type="spellEnd"/>
      <w:r w:rsidR="004074E4"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="004074E4" w:rsidRPr="00806443">
        <w:rPr>
          <w:i/>
          <w:sz w:val="18"/>
          <w:szCs w:val="18"/>
          <w:lang w:val="cs-CZ"/>
        </w:rPr>
        <w:t>of</w:t>
      </w:r>
      <w:proofErr w:type="spellEnd"/>
      <w:r w:rsidR="004074E4" w:rsidRPr="00806443">
        <w:rPr>
          <w:i/>
          <w:sz w:val="18"/>
          <w:szCs w:val="18"/>
          <w:lang w:val="cs-CZ"/>
        </w:rPr>
        <w:t xml:space="preserve"> Management</w:t>
      </w:r>
      <w:r w:rsidR="004074E4" w:rsidRPr="00806443">
        <w:rPr>
          <w:sz w:val="18"/>
          <w:szCs w:val="18"/>
          <w:lang w:val="cs-CZ"/>
        </w:rPr>
        <w:t>, 17, 283-301</w:t>
      </w:r>
    </w:p>
    <w:p w14:paraId="6C979B10" w14:textId="77777777" w:rsidR="004074E4" w:rsidRPr="00806443" w:rsidRDefault="004074E4">
      <w:pPr>
        <w:contextualSpacing/>
        <w:rPr>
          <w:sz w:val="18"/>
          <w:szCs w:val="18"/>
          <w:lang w:val="cs-CZ"/>
        </w:rPr>
      </w:pPr>
    </w:p>
    <w:p w14:paraId="194A2952" w14:textId="33A27815" w:rsidR="00103888" w:rsidRPr="00806443" w:rsidRDefault="620A5471" w:rsidP="7D94E1EF">
      <w:pPr>
        <w:contextualSpacing/>
        <w:jc w:val="both"/>
        <w:rPr>
          <w:lang w:val="cs-CZ"/>
        </w:rPr>
      </w:pPr>
      <w:r w:rsidRPr="7D94E1EF">
        <w:rPr>
          <w:lang w:val="cs-CZ"/>
        </w:rPr>
        <w:lastRenderedPageBreak/>
        <w:t xml:space="preserve">Prosím, posuďte </w:t>
      </w:r>
      <w:r w:rsidRPr="7D94E1EF">
        <w:rPr>
          <w:b/>
          <w:bCs/>
          <w:lang w:val="cs-CZ"/>
        </w:rPr>
        <w:t>sebe</w:t>
      </w:r>
      <w:r w:rsidRPr="7D94E1EF">
        <w:rPr>
          <w:lang w:val="cs-CZ"/>
        </w:rPr>
        <w:t xml:space="preserve"> ve vztahu k vaší práci v následujících částech a zhodnoťte odpovídajícím způsobem, které formulace jsou </w:t>
      </w:r>
      <w:r w:rsidR="00BA7D67">
        <w:rPr>
          <w:lang w:val="cs-CZ"/>
        </w:rPr>
        <w:t xml:space="preserve">s vámi </w:t>
      </w:r>
      <w:r w:rsidRPr="7D94E1EF">
        <w:rPr>
          <w:lang w:val="cs-CZ"/>
        </w:rPr>
        <w:t>v souladu</w:t>
      </w:r>
      <w:r w:rsidR="7F25F414" w:rsidRPr="7D94E1EF">
        <w:rPr>
          <w:rFonts w:eastAsia="Arial"/>
          <w:lang w:val="cs-CZ"/>
        </w:rPr>
        <w:t>.</w:t>
      </w:r>
    </w:p>
    <w:tbl>
      <w:tblPr>
        <w:tblW w:w="9382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36"/>
        <w:gridCol w:w="778"/>
        <w:gridCol w:w="778"/>
        <w:gridCol w:w="778"/>
        <w:gridCol w:w="778"/>
        <w:gridCol w:w="778"/>
        <w:gridCol w:w="778"/>
        <w:gridCol w:w="778"/>
      </w:tblGrid>
      <w:tr w:rsidR="00103888" w:rsidRPr="00806443" w14:paraId="6F49B473" w14:textId="77777777" w:rsidTr="2F805ABB">
        <w:trPr>
          <w:cantSplit/>
          <w:trHeight w:val="1204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4D1FF43F" w14:textId="77777777" w:rsidR="00103888" w:rsidRPr="00806443" w:rsidRDefault="00103888" w:rsidP="00B27C3B">
            <w:pPr>
              <w:spacing w:before="40"/>
              <w:contextualSpacing/>
              <w:rPr>
                <w:b/>
                <w:sz w:val="18"/>
                <w:szCs w:val="18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  <w:textDirection w:val="btLr"/>
            <w:vAlign w:val="center"/>
          </w:tcPr>
          <w:p w14:paraId="5DE9FD56" w14:textId="7BC3DE1A" w:rsidR="00103888" w:rsidRPr="00806443" w:rsidRDefault="00F0661A" w:rsidP="00B27C3B">
            <w:pPr>
              <w:spacing w:before="40"/>
              <w:ind w:left="113" w:right="113"/>
              <w:contextualSpacing/>
              <w:jc w:val="center"/>
              <w:rPr>
                <w:b/>
                <w:sz w:val="18"/>
                <w:szCs w:val="18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nesouhlasím</w:t>
            </w:r>
          </w:p>
        </w:tc>
        <w:tc>
          <w:tcPr>
            <w:tcW w:w="778" w:type="dxa"/>
            <w:tcBorders>
              <w:bottom w:val="nil"/>
            </w:tcBorders>
            <w:vAlign w:val="center"/>
          </w:tcPr>
          <w:p w14:paraId="74A8AE05" w14:textId="77777777" w:rsidR="00103888" w:rsidRPr="00806443" w:rsidRDefault="00103888" w:rsidP="00B27C3B">
            <w:pPr>
              <w:spacing w:before="40"/>
              <w:ind w:left="-57" w:right="-57"/>
              <w:contextualSpacing/>
              <w:jc w:val="center"/>
              <w:rPr>
                <w:b/>
                <w:sz w:val="18"/>
                <w:szCs w:val="18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</w:tcPr>
          <w:p w14:paraId="0628F799" w14:textId="77777777" w:rsidR="00103888" w:rsidRPr="00806443" w:rsidRDefault="00103888" w:rsidP="00B27C3B">
            <w:pPr>
              <w:tabs>
                <w:tab w:val="left" w:pos="5529"/>
              </w:tabs>
              <w:spacing w:before="40"/>
              <w:ind w:left="-113" w:right="-240"/>
              <w:contextualSpacing/>
              <w:jc w:val="center"/>
              <w:rPr>
                <w:b/>
                <w:sz w:val="18"/>
                <w:szCs w:val="18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</w:tcPr>
          <w:p w14:paraId="6CAF4CC5" w14:textId="77777777" w:rsidR="00103888" w:rsidRPr="00806443" w:rsidRDefault="00103888" w:rsidP="00B27C3B">
            <w:pPr>
              <w:spacing w:before="40"/>
              <w:ind w:left="-113" w:right="-113"/>
              <w:contextualSpacing/>
              <w:jc w:val="center"/>
              <w:rPr>
                <w:b/>
                <w:sz w:val="18"/>
                <w:szCs w:val="18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  <w:vAlign w:val="center"/>
          </w:tcPr>
          <w:p w14:paraId="1C211782" w14:textId="77777777" w:rsidR="00103888" w:rsidRPr="00806443" w:rsidRDefault="00103888" w:rsidP="00B27C3B">
            <w:pPr>
              <w:spacing w:before="40"/>
              <w:ind w:left="-113" w:right="-113"/>
              <w:contextualSpacing/>
              <w:jc w:val="center"/>
              <w:rPr>
                <w:b/>
                <w:sz w:val="18"/>
                <w:szCs w:val="18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  <w:vAlign w:val="center"/>
          </w:tcPr>
          <w:p w14:paraId="3C8F861B" w14:textId="77777777" w:rsidR="00103888" w:rsidRPr="00806443" w:rsidRDefault="00103888" w:rsidP="00B27C3B">
            <w:pPr>
              <w:spacing w:before="40"/>
              <w:contextualSpacing/>
              <w:jc w:val="center"/>
              <w:rPr>
                <w:b/>
                <w:sz w:val="18"/>
                <w:szCs w:val="18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  <w:textDirection w:val="btLr"/>
            <w:vAlign w:val="center"/>
          </w:tcPr>
          <w:p w14:paraId="69189645" w14:textId="21D0A7FE" w:rsidR="00103888" w:rsidRPr="00806443" w:rsidRDefault="00F0661A" w:rsidP="00B27C3B">
            <w:pPr>
              <w:spacing w:before="40"/>
              <w:ind w:left="-57" w:right="-57"/>
              <w:contextualSpacing/>
              <w:jc w:val="center"/>
              <w:rPr>
                <w:b/>
                <w:sz w:val="18"/>
                <w:szCs w:val="18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souhlasím</w:t>
            </w:r>
          </w:p>
        </w:tc>
      </w:tr>
      <w:tr w:rsidR="00103888" w:rsidRPr="00806443" w14:paraId="7788574A" w14:textId="77777777" w:rsidTr="2F805ABB">
        <w:trPr>
          <w:cantSplit/>
          <w:trHeight w:hRule="exact" w:val="340"/>
        </w:trPr>
        <w:tc>
          <w:tcPr>
            <w:tcW w:w="393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99C8261" w14:textId="77777777" w:rsidR="00103888" w:rsidRPr="00806443" w:rsidRDefault="00103888" w:rsidP="00B27C3B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nil"/>
            </w:tcBorders>
            <w:vAlign w:val="center"/>
          </w:tcPr>
          <w:p w14:paraId="0442C4F1" w14:textId="77777777" w:rsidR="00103888" w:rsidRPr="00806443" w:rsidRDefault="00103888" w:rsidP="00B27C3B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1</w:t>
            </w:r>
          </w:p>
        </w:tc>
        <w:tc>
          <w:tcPr>
            <w:tcW w:w="778" w:type="dxa"/>
            <w:tcBorders>
              <w:top w:val="nil"/>
            </w:tcBorders>
            <w:vAlign w:val="center"/>
          </w:tcPr>
          <w:p w14:paraId="108A1537" w14:textId="77777777" w:rsidR="00103888" w:rsidRPr="00806443" w:rsidRDefault="00103888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2</w:t>
            </w:r>
          </w:p>
        </w:tc>
        <w:tc>
          <w:tcPr>
            <w:tcW w:w="778" w:type="dxa"/>
            <w:tcBorders>
              <w:top w:val="nil"/>
            </w:tcBorders>
          </w:tcPr>
          <w:p w14:paraId="1C5C9348" w14:textId="77777777" w:rsidR="00103888" w:rsidRPr="00806443" w:rsidRDefault="00103888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3</w:t>
            </w:r>
          </w:p>
        </w:tc>
        <w:tc>
          <w:tcPr>
            <w:tcW w:w="778" w:type="dxa"/>
            <w:tcBorders>
              <w:top w:val="nil"/>
            </w:tcBorders>
          </w:tcPr>
          <w:p w14:paraId="268B02C1" w14:textId="77777777" w:rsidR="00103888" w:rsidRPr="00806443" w:rsidRDefault="00103888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4</w:t>
            </w:r>
          </w:p>
        </w:tc>
        <w:tc>
          <w:tcPr>
            <w:tcW w:w="778" w:type="dxa"/>
            <w:tcBorders>
              <w:top w:val="nil"/>
            </w:tcBorders>
            <w:vAlign w:val="center"/>
          </w:tcPr>
          <w:p w14:paraId="3DF57889" w14:textId="77777777" w:rsidR="00103888" w:rsidRPr="00806443" w:rsidRDefault="00103888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5</w:t>
            </w:r>
          </w:p>
        </w:tc>
        <w:tc>
          <w:tcPr>
            <w:tcW w:w="778" w:type="dxa"/>
            <w:tcBorders>
              <w:top w:val="nil"/>
            </w:tcBorders>
            <w:vAlign w:val="center"/>
          </w:tcPr>
          <w:p w14:paraId="0D1DF21F" w14:textId="77777777" w:rsidR="00103888" w:rsidRPr="00806443" w:rsidRDefault="00103888" w:rsidP="00B27C3B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6</w:t>
            </w:r>
          </w:p>
        </w:tc>
        <w:tc>
          <w:tcPr>
            <w:tcW w:w="778" w:type="dxa"/>
            <w:tcBorders>
              <w:top w:val="nil"/>
            </w:tcBorders>
            <w:vAlign w:val="center"/>
          </w:tcPr>
          <w:p w14:paraId="50DE3447" w14:textId="77777777" w:rsidR="00103888" w:rsidRPr="00806443" w:rsidRDefault="00103888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7</w:t>
            </w:r>
          </w:p>
        </w:tc>
      </w:tr>
      <w:tr w:rsidR="00103888" w:rsidRPr="00806443" w14:paraId="38134BE1" w14:textId="77777777" w:rsidTr="2F805ABB">
        <w:trPr>
          <w:cantSplit/>
          <w:trHeight w:hRule="exact" w:val="340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489A75F" w14:textId="3A50C364" w:rsidR="00103888" w:rsidRPr="00806443" w:rsidRDefault="63A34BAC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Vždy dodržuji čas a termíny.</w:t>
            </w:r>
          </w:p>
        </w:tc>
        <w:tc>
          <w:tcPr>
            <w:tcW w:w="778" w:type="dxa"/>
            <w:vAlign w:val="center"/>
          </w:tcPr>
          <w:p w14:paraId="6FE6BA28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018077C9" w14:textId="77777777" w:rsidR="00103888" w:rsidRPr="00806443" w:rsidRDefault="00103888" w:rsidP="00B27C3B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3880192F" w14:textId="77777777" w:rsidR="00103888" w:rsidRPr="00806443" w:rsidRDefault="00103888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2552FEA3" w14:textId="77777777" w:rsidR="00103888" w:rsidRPr="00806443" w:rsidRDefault="00103888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7BFF7AFE" w14:textId="77777777" w:rsidR="00103888" w:rsidRPr="00806443" w:rsidRDefault="00103888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131E62EE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0FC5F34B" w14:textId="77777777" w:rsidR="00103888" w:rsidRPr="00806443" w:rsidRDefault="00103888" w:rsidP="00B27C3B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103888" w:rsidRPr="00806443" w14:paraId="7BC36C24" w14:textId="77777777" w:rsidTr="2F805ABB">
        <w:trPr>
          <w:cantSplit/>
          <w:trHeight w:hRule="exact" w:val="340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5752C317" w14:textId="1CCA54B5" w:rsidR="00103888" w:rsidRPr="00806443" w:rsidRDefault="441DD6AA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Vždy důsledně dodržuji pravidla.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1D1326B8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02C120C3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461289FE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5044B51C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76E4C9DC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42210332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07845BD3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103888" w:rsidRPr="00806443" w14:paraId="5EA17099" w14:textId="77777777" w:rsidTr="2F805ABB">
        <w:trPr>
          <w:cantSplit/>
          <w:trHeight w:hRule="exact" w:val="624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3188DA7" w14:textId="48889B76" w:rsidR="00103888" w:rsidRPr="00806443" w:rsidRDefault="192B731F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Rád</w:t>
            </w:r>
            <w:r w:rsidR="76645122" w:rsidRPr="00806443">
              <w:rPr>
                <w:sz w:val="20"/>
                <w:szCs w:val="20"/>
                <w:lang w:val="cs-CZ"/>
              </w:rPr>
              <w:t>(</w:t>
            </w:r>
            <w:r w:rsidRPr="00806443">
              <w:rPr>
                <w:sz w:val="20"/>
                <w:szCs w:val="20"/>
                <w:lang w:val="cs-CZ"/>
              </w:rPr>
              <w:t>a</w:t>
            </w:r>
            <w:r w:rsidR="54079D45" w:rsidRPr="00806443">
              <w:rPr>
                <w:sz w:val="20"/>
                <w:szCs w:val="20"/>
                <w:lang w:val="cs-CZ"/>
              </w:rPr>
              <w:t>)</w:t>
            </w:r>
            <w:r w:rsidRPr="00806443">
              <w:rPr>
                <w:sz w:val="20"/>
                <w:szCs w:val="20"/>
                <w:lang w:val="cs-CZ"/>
              </w:rPr>
              <w:t xml:space="preserve"> pomáhám novým kolegům se zorientovat.</w:t>
            </w:r>
          </w:p>
        </w:tc>
        <w:tc>
          <w:tcPr>
            <w:tcW w:w="778" w:type="dxa"/>
            <w:vAlign w:val="center"/>
          </w:tcPr>
          <w:p w14:paraId="2FFEFACA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63E7D6EC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502CF6C6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6803D801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7682828A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07D6E2B8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59C4669D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103888" w:rsidRPr="00806443" w14:paraId="4E6785B9" w14:textId="77777777" w:rsidTr="2F805ABB">
        <w:trPr>
          <w:cantSplit/>
          <w:trHeight w:hRule="exact" w:val="624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72697612" w14:textId="5714ECB5" w:rsidR="00103888" w:rsidRPr="00806443" w:rsidRDefault="37C4EA35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Pomáhám kolegům, kteří jsou pracovně velmi vytíženi.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52E37E3C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7C6E9AA3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3A2F4D0F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43AC1D61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3CEFDF6A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595AC2CB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09EFC50F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103888" w:rsidRPr="00806443" w14:paraId="269D62F7" w14:textId="77777777" w:rsidTr="2F805ABB">
        <w:trPr>
          <w:cantSplit/>
          <w:trHeight w:hRule="exact" w:val="624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481E9AA" w14:textId="05287796" w:rsidR="00103888" w:rsidRPr="00806443" w:rsidRDefault="0B4DD0C0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Včas informuji kolegy a nadřízené, když nemohu přijít do práce.</w:t>
            </w:r>
          </w:p>
        </w:tc>
        <w:tc>
          <w:tcPr>
            <w:tcW w:w="778" w:type="dxa"/>
            <w:vAlign w:val="center"/>
          </w:tcPr>
          <w:p w14:paraId="36EE0855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64C27C2B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14226EEA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0805D310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627ECE4C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35BD305F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vAlign w:val="center"/>
          </w:tcPr>
          <w:p w14:paraId="35F58288" w14:textId="77777777" w:rsidR="00103888" w:rsidRPr="00806443" w:rsidRDefault="00103888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</w:tbl>
    <w:p w14:paraId="4A40EADC" w14:textId="7013E42F" w:rsidR="2F805ABB" w:rsidRDefault="2F805ABB"/>
    <w:p w14:paraId="7EEA631C" w14:textId="4A9AFB9A" w:rsidR="002A1872" w:rsidRPr="00806443" w:rsidRDefault="002A1872">
      <w:pPr>
        <w:rPr>
          <w:sz w:val="18"/>
          <w:szCs w:val="18"/>
          <w:lang w:val="cs-CZ"/>
        </w:rPr>
      </w:pPr>
    </w:p>
    <w:p w14:paraId="00E93105" w14:textId="77777777" w:rsidR="002A1872" w:rsidRPr="00806443" w:rsidRDefault="002A1872" w:rsidP="00ED2FA6">
      <w:pPr>
        <w:contextualSpacing/>
        <w:jc w:val="both"/>
        <w:rPr>
          <w:lang w:val="cs-CZ"/>
        </w:rPr>
      </w:pPr>
      <w:proofErr w:type="spellStart"/>
      <w:r w:rsidRPr="00806443">
        <w:rPr>
          <w:b/>
          <w:u w:val="single"/>
          <w:lang w:val="cs-CZ"/>
        </w:rPr>
        <w:t>Work</w:t>
      </w:r>
      <w:proofErr w:type="spellEnd"/>
      <w:r w:rsidRPr="00806443">
        <w:rPr>
          <w:b/>
          <w:u w:val="single"/>
          <w:lang w:val="cs-CZ"/>
        </w:rPr>
        <w:t xml:space="preserve"> </w:t>
      </w:r>
      <w:proofErr w:type="spellStart"/>
      <w:r w:rsidRPr="00806443">
        <w:rPr>
          <w:b/>
          <w:u w:val="single"/>
          <w:lang w:val="cs-CZ"/>
        </w:rPr>
        <w:t>satisfaction</w:t>
      </w:r>
      <w:proofErr w:type="spellEnd"/>
    </w:p>
    <w:p w14:paraId="4CB24381" w14:textId="799E3842" w:rsidR="00F608AC" w:rsidRPr="00806443" w:rsidRDefault="00F608AC" w:rsidP="00ED2FA6">
      <w:pPr>
        <w:contextualSpacing/>
        <w:jc w:val="both"/>
        <w:rPr>
          <w:lang w:val="cs-CZ"/>
        </w:rPr>
      </w:pPr>
      <w:r w:rsidRPr="00806443">
        <w:rPr>
          <w:sz w:val="18"/>
          <w:szCs w:val="18"/>
          <w:lang w:val="cs-CZ"/>
        </w:rPr>
        <w:t xml:space="preserve">Van Dick, R., </w:t>
      </w:r>
      <w:proofErr w:type="spellStart"/>
      <w:r w:rsidRPr="00806443">
        <w:rPr>
          <w:sz w:val="18"/>
          <w:szCs w:val="18"/>
          <w:lang w:val="cs-CZ"/>
        </w:rPr>
        <w:t>Schnitger</w:t>
      </w:r>
      <w:proofErr w:type="spellEnd"/>
      <w:r w:rsidRPr="00806443">
        <w:rPr>
          <w:sz w:val="18"/>
          <w:szCs w:val="18"/>
          <w:lang w:val="cs-CZ"/>
        </w:rPr>
        <w:t xml:space="preserve">, C., </w:t>
      </w:r>
      <w:proofErr w:type="spellStart"/>
      <w:r w:rsidRPr="00806443">
        <w:rPr>
          <w:sz w:val="18"/>
          <w:szCs w:val="18"/>
          <w:lang w:val="cs-CZ"/>
        </w:rPr>
        <w:t>Schwartzmann-Buchelt</w:t>
      </w:r>
      <w:proofErr w:type="spellEnd"/>
      <w:r w:rsidRPr="00806443">
        <w:rPr>
          <w:sz w:val="18"/>
          <w:szCs w:val="18"/>
          <w:lang w:val="cs-CZ"/>
        </w:rPr>
        <w:t xml:space="preserve">, C. &amp; Wagner, U. (2001). Der Job </w:t>
      </w:r>
      <w:proofErr w:type="spellStart"/>
      <w:r w:rsidRPr="00806443">
        <w:rPr>
          <w:sz w:val="18"/>
          <w:szCs w:val="18"/>
          <w:lang w:val="cs-CZ"/>
        </w:rPr>
        <w:t>Diagnostic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Survey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im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Bildungsbereich</w:t>
      </w:r>
      <w:proofErr w:type="spellEnd"/>
      <w:r w:rsidRPr="00806443">
        <w:rPr>
          <w:sz w:val="18"/>
          <w:szCs w:val="18"/>
          <w:lang w:val="cs-CZ"/>
        </w:rPr>
        <w:t xml:space="preserve">: </w:t>
      </w:r>
      <w:proofErr w:type="spellStart"/>
      <w:r w:rsidRPr="00806443">
        <w:rPr>
          <w:sz w:val="18"/>
          <w:szCs w:val="18"/>
          <w:lang w:val="cs-CZ"/>
        </w:rPr>
        <w:t>Eine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Überprüfung</w:t>
      </w:r>
      <w:proofErr w:type="spellEnd"/>
      <w:r w:rsidRPr="00806443">
        <w:rPr>
          <w:sz w:val="18"/>
          <w:szCs w:val="18"/>
          <w:lang w:val="cs-CZ"/>
        </w:rPr>
        <w:t xml:space="preserve"> der </w:t>
      </w:r>
      <w:proofErr w:type="spellStart"/>
      <w:r w:rsidRPr="00806443">
        <w:rPr>
          <w:sz w:val="18"/>
          <w:szCs w:val="18"/>
          <w:lang w:val="cs-CZ"/>
        </w:rPr>
        <w:t>Gültigkeit</w:t>
      </w:r>
      <w:proofErr w:type="spellEnd"/>
      <w:r w:rsidRPr="00806443">
        <w:rPr>
          <w:sz w:val="18"/>
          <w:szCs w:val="18"/>
          <w:lang w:val="cs-CZ"/>
        </w:rPr>
        <w:t xml:space="preserve"> des Job </w:t>
      </w:r>
      <w:proofErr w:type="spellStart"/>
      <w:r w:rsidRPr="00806443">
        <w:rPr>
          <w:sz w:val="18"/>
          <w:szCs w:val="18"/>
          <w:lang w:val="cs-CZ"/>
        </w:rPr>
        <w:t>Characteristics</w:t>
      </w:r>
      <w:proofErr w:type="spellEnd"/>
      <w:r w:rsidRPr="00806443">
        <w:rPr>
          <w:sz w:val="18"/>
          <w:szCs w:val="18"/>
          <w:lang w:val="cs-CZ"/>
        </w:rPr>
        <w:t xml:space="preserve"> Model </w:t>
      </w:r>
      <w:proofErr w:type="spellStart"/>
      <w:r w:rsidRPr="00806443">
        <w:rPr>
          <w:sz w:val="18"/>
          <w:szCs w:val="18"/>
          <w:lang w:val="cs-CZ"/>
        </w:rPr>
        <w:t>bei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Lehrerinnen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und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Lehrern</w:t>
      </w:r>
      <w:proofErr w:type="spellEnd"/>
      <w:r w:rsidRPr="00806443">
        <w:rPr>
          <w:sz w:val="18"/>
          <w:szCs w:val="18"/>
          <w:lang w:val="cs-CZ"/>
        </w:rPr>
        <w:t xml:space="preserve">, </w:t>
      </w:r>
      <w:proofErr w:type="spellStart"/>
      <w:r w:rsidRPr="00806443">
        <w:rPr>
          <w:sz w:val="18"/>
          <w:szCs w:val="18"/>
          <w:lang w:val="cs-CZ"/>
        </w:rPr>
        <w:t>Hochschulangehörigen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und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Erzieherinnen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mit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berufsspezifischen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Weiterentwicklungen</w:t>
      </w:r>
      <w:proofErr w:type="spellEnd"/>
      <w:r w:rsidRPr="00806443">
        <w:rPr>
          <w:sz w:val="18"/>
          <w:szCs w:val="18"/>
          <w:lang w:val="cs-CZ"/>
        </w:rPr>
        <w:t xml:space="preserve"> des JDS. [</w:t>
      </w:r>
      <w:proofErr w:type="spellStart"/>
      <w:r w:rsidRPr="00806443">
        <w:rPr>
          <w:sz w:val="18"/>
          <w:szCs w:val="18"/>
          <w:lang w:val="cs-CZ"/>
        </w:rPr>
        <w:t>The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job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diagnostic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survey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for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educational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sector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occupations</w:t>
      </w:r>
      <w:proofErr w:type="spellEnd"/>
      <w:r w:rsidRPr="00806443">
        <w:rPr>
          <w:sz w:val="18"/>
          <w:szCs w:val="18"/>
          <w:lang w:val="cs-CZ"/>
        </w:rPr>
        <w:t xml:space="preserve">] </w:t>
      </w:r>
      <w:proofErr w:type="spellStart"/>
      <w:r w:rsidRPr="00806443">
        <w:rPr>
          <w:i/>
          <w:sz w:val="18"/>
          <w:szCs w:val="18"/>
          <w:lang w:val="cs-CZ"/>
        </w:rPr>
        <w:t>Zeitschrift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für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proofErr w:type="gramStart"/>
      <w:r w:rsidRPr="00806443">
        <w:rPr>
          <w:i/>
          <w:sz w:val="18"/>
          <w:szCs w:val="18"/>
          <w:lang w:val="cs-CZ"/>
        </w:rPr>
        <w:t>Arbeits</w:t>
      </w:r>
      <w:proofErr w:type="spellEnd"/>
      <w:r w:rsidRPr="00806443">
        <w:rPr>
          <w:i/>
          <w:sz w:val="18"/>
          <w:szCs w:val="18"/>
          <w:lang w:val="cs-CZ"/>
        </w:rPr>
        <w:t xml:space="preserve">- </w:t>
      </w:r>
      <w:proofErr w:type="spellStart"/>
      <w:r w:rsidRPr="00806443">
        <w:rPr>
          <w:i/>
          <w:sz w:val="18"/>
          <w:szCs w:val="18"/>
          <w:lang w:val="cs-CZ"/>
        </w:rPr>
        <w:t>und</w:t>
      </w:r>
      <w:proofErr w:type="spellEnd"/>
      <w:proofErr w:type="gram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Organisationspsychologie</w:t>
      </w:r>
      <w:proofErr w:type="spellEnd"/>
      <w:r w:rsidRPr="00806443">
        <w:rPr>
          <w:sz w:val="18"/>
          <w:szCs w:val="18"/>
          <w:lang w:val="cs-CZ"/>
        </w:rPr>
        <w:t>, 45</w:t>
      </w:r>
      <w:r w:rsidR="00973042" w:rsidRPr="00806443">
        <w:rPr>
          <w:sz w:val="18"/>
          <w:szCs w:val="18"/>
          <w:lang w:val="cs-CZ"/>
        </w:rPr>
        <w:t>(2)</w:t>
      </w:r>
      <w:r w:rsidRPr="00806443">
        <w:rPr>
          <w:sz w:val="18"/>
          <w:szCs w:val="18"/>
          <w:lang w:val="cs-CZ"/>
        </w:rPr>
        <w:t>, 74-92.</w:t>
      </w:r>
    </w:p>
    <w:p w14:paraId="36B32421" w14:textId="77777777" w:rsidR="004074E4" w:rsidRPr="00806443" w:rsidRDefault="004074E4" w:rsidP="00ED2FA6">
      <w:pPr>
        <w:contextualSpacing/>
        <w:jc w:val="both"/>
        <w:rPr>
          <w:lang w:val="cs-CZ"/>
        </w:rPr>
      </w:pPr>
    </w:p>
    <w:p w14:paraId="6FF31762" w14:textId="77777777" w:rsidR="00806443" w:rsidRPr="00806443" w:rsidRDefault="57D5E27B" w:rsidP="00806443">
      <w:pPr>
        <w:spacing w:after="0"/>
        <w:jc w:val="both"/>
        <w:rPr>
          <w:lang w:val="cs-CZ"/>
        </w:rPr>
      </w:pPr>
      <w:r w:rsidRPr="00806443">
        <w:rPr>
          <w:lang w:val="cs-CZ"/>
        </w:rPr>
        <w:t xml:space="preserve">Následující část je o </w:t>
      </w:r>
      <w:r w:rsidRPr="00806443">
        <w:rPr>
          <w:b/>
          <w:bCs/>
          <w:lang w:val="cs-CZ"/>
        </w:rPr>
        <w:t>vaší spokojenosti s vaší aktuální prací</w:t>
      </w:r>
      <w:r w:rsidRPr="00806443">
        <w:rPr>
          <w:lang w:val="cs-CZ"/>
        </w:rPr>
        <w:t xml:space="preserve">. </w:t>
      </w:r>
      <w:r w:rsidR="00806443" w:rsidRPr="00806443">
        <w:rPr>
          <w:lang w:val="cs-CZ"/>
        </w:rPr>
        <w:t>Prosím, označte hodící se.</w:t>
      </w:r>
    </w:p>
    <w:p w14:paraId="5F22F9F7" w14:textId="5BD4EABC" w:rsidR="002A1872" w:rsidRPr="00806443" w:rsidRDefault="002A1872" w:rsidP="00806443">
      <w:pPr>
        <w:contextualSpacing/>
        <w:jc w:val="both"/>
        <w:rPr>
          <w:color w:val="FF0000"/>
          <w:sz w:val="18"/>
          <w:szCs w:val="18"/>
          <w:lang w:val="cs-CZ"/>
        </w:rPr>
      </w:pPr>
    </w:p>
    <w:tbl>
      <w:tblPr>
        <w:tblW w:w="9382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36"/>
        <w:gridCol w:w="778"/>
        <w:gridCol w:w="778"/>
        <w:gridCol w:w="778"/>
        <w:gridCol w:w="778"/>
        <w:gridCol w:w="778"/>
        <w:gridCol w:w="778"/>
        <w:gridCol w:w="778"/>
      </w:tblGrid>
      <w:tr w:rsidR="002A1872" w:rsidRPr="00806443" w14:paraId="0D6D1E3A" w14:textId="77777777" w:rsidTr="2F805ABB">
        <w:trPr>
          <w:cantSplit/>
          <w:trHeight w:val="1351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5BDC748C" w14:textId="77777777" w:rsidR="002A1872" w:rsidRPr="00806443" w:rsidRDefault="002A1872" w:rsidP="00B27C3B">
            <w:pPr>
              <w:tabs>
                <w:tab w:val="left" w:pos="0"/>
              </w:tabs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  <w:textDirection w:val="btLr"/>
            <w:vAlign w:val="center"/>
          </w:tcPr>
          <w:p w14:paraId="3370121A" w14:textId="6FB582E6" w:rsidR="002A1872" w:rsidRPr="00806443" w:rsidRDefault="00F0661A" w:rsidP="00B27C3B">
            <w:pPr>
              <w:spacing w:before="40"/>
              <w:ind w:left="113" w:right="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Neplatí</w:t>
            </w:r>
          </w:p>
        </w:tc>
        <w:tc>
          <w:tcPr>
            <w:tcW w:w="778" w:type="dxa"/>
            <w:tcBorders>
              <w:bottom w:val="nil"/>
            </w:tcBorders>
            <w:vAlign w:val="center"/>
          </w:tcPr>
          <w:p w14:paraId="6D7330DB" w14:textId="77777777" w:rsidR="002A1872" w:rsidRPr="00806443" w:rsidRDefault="002A1872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</w:tcPr>
          <w:p w14:paraId="77263159" w14:textId="77777777" w:rsidR="002A1872" w:rsidRPr="00806443" w:rsidRDefault="002A1872" w:rsidP="00B27C3B">
            <w:pPr>
              <w:tabs>
                <w:tab w:val="left" w:pos="5529"/>
              </w:tabs>
              <w:spacing w:before="40"/>
              <w:ind w:left="-113" w:right="-2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</w:tcPr>
          <w:p w14:paraId="0F4023D6" w14:textId="77777777" w:rsidR="002A1872" w:rsidRPr="00806443" w:rsidRDefault="002A1872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  <w:vAlign w:val="center"/>
          </w:tcPr>
          <w:p w14:paraId="2AAB9000" w14:textId="77777777" w:rsidR="002A1872" w:rsidRPr="00806443" w:rsidRDefault="002A1872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  <w:vAlign w:val="center"/>
          </w:tcPr>
          <w:p w14:paraId="12C01FE0" w14:textId="77777777" w:rsidR="002A1872" w:rsidRPr="00806443" w:rsidRDefault="002A1872" w:rsidP="00B27C3B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bottom w:val="nil"/>
            </w:tcBorders>
            <w:textDirection w:val="btLr"/>
            <w:vAlign w:val="center"/>
          </w:tcPr>
          <w:p w14:paraId="6F939FFA" w14:textId="4BA42F03" w:rsidR="002A1872" w:rsidRPr="00806443" w:rsidRDefault="00F0661A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platí</w:t>
            </w:r>
          </w:p>
        </w:tc>
      </w:tr>
      <w:tr w:rsidR="002A1872" w:rsidRPr="00806443" w14:paraId="781FE53A" w14:textId="77777777" w:rsidTr="2F805ABB">
        <w:trPr>
          <w:cantSplit/>
        </w:trPr>
        <w:tc>
          <w:tcPr>
            <w:tcW w:w="393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E2D59D5" w14:textId="77777777" w:rsidR="002A1872" w:rsidRPr="00806443" w:rsidRDefault="002A1872" w:rsidP="00B27C3B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nil"/>
            </w:tcBorders>
            <w:vAlign w:val="center"/>
          </w:tcPr>
          <w:p w14:paraId="1CDC1427" w14:textId="77777777" w:rsidR="002A1872" w:rsidRPr="00806443" w:rsidRDefault="002A1872" w:rsidP="00B27C3B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1</w:t>
            </w:r>
          </w:p>
        </w:tc>
        <w:tc>
          <w:tcPr>
            <w:tcW w:w="778" w:type="dxa"/>
            <w:tcBorders>
              <w:top w:val="nil"/>
            </w:tcBorders>
            <w:vAlign w:val="center"/>
          </w:tcPr>
          <w:p w14:paraId="41FDD27E" w14:textId="77777777" w:rsidR="002A1872" w:rsidRPr="00806443" w:rsidRDefault="002A1872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2</w:t>
            </w:r>
          </w:p>
        </w:tc>
        <w:tc>
          <w:tcPr>
            <w:tcW w:w="778" w:type="dxa"/>
            <w:tcBorders>
              <w:top w:val="nil"/>
            </w:tcBorders>
          </w:tcPr>
          <w:p w14:paraId="4180F9B3" w14:textId="77777777" w:rsidR="002A1872" w:rsidRPr="00806443" w:rsidRDefault="002A1872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3</w:t>
            </w:r>
          </w:p>
        </w:tc>
        <w:tc>
          <w:tcPr>
            <w:tcW w:w="778" w:type="dxa"/>
            <w:tcBorders>
              <w:top w:val="nil"/>
            </w:tcBorders>
          </w:tcPr>
          <w:p w14:paraId="0BF81E46" w14:textId="77777777" w:rsidR="002A1872" w:rsidRPr="00806443" w:rsidRDefault="002A1872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4</w:t>
            </w:r>
          </w:p>
        </w:tc>
        <w:tc>
          <w:tcPr>
            <w:tcW w:w="778" w:type="dxa"/>
            <w:tcBorders>
              <w:top w:val="nil"/>
            </w:tcBorders>
            <w:vAlign w:val="center"/>
          </w:tcPr>
          <w:p w14:paraId="48AE1987" w14:textId="77777777" w:rsidR="002A1872" w:rsidRPr="00806443" w:rsidRDefault="002A1872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5</w:t>
            </w:r>
          </w:p>
        </w:tc>
        <w:tc>
          <w:tcPr>
            <w:tcW w:w="778" w:type="dxa"/>
            <w:tcBorders>
              <w:top w:val="nil"/>
            </w:tcBorders>
            <w:vAlign w:val="center"/>
          </w:tcPr>
          <w:p w14:paraId="5A162F6D" w14:textId="77777777" w:rsidR="002A1872" w:rsidRPr="00806443" w:rsidRDefault="002A1872" w:rsidP="00B27C3B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6</w:t>
            </w:r>
          </w:p>
        </w:tc>
        <w:tc>
          <w:tcPr>
            <w:tcW w:w="778" w:type="dxa"/>
            <w:tcBorders>
              <w:top w:val="nil"/>
            </w:tcBorders>
            <w:vAlign w:val="center"/>
          </w:tcPr>
          <w:p w14:paraId="20264B35" w14:textId="77777777" w:rsidR="002A1872" w:rsidRPr="00806443" w:rsidRDefault="002A1872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7</w:t>
            </w:r>
          </w:p>
        </w:tc>
      </w:tr>
      <w:tr w:rsidR="002A1872" w:rsidRPr="00806443" w14:paraId="5B90A27E" w14:textId="77777777" w:rsidTr="2F805ABB">
        <w:trPr>
          <w:cantSplit/>
          <w:trHeight w:val="284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AA9CC04" w14:textId="3B20ED11" w:rsidR="002A1872" w:rsidRPr="00806443" w:rsidRDefault="1082E520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V zásadě jsem s touto prací velmi spokojen</w:t>
            </w:r>
            <w:r w:rsidR="00851AB7">
              <w:rPr>
                <w:sz w:val="20"/>
                <w:szCs w:val="20"/>
                <w:lang w:val="cs-CZ"/>
              </w:rPr>
              <w:t>(</w:t>
            </w:r>
            <w:r w:rsidRPr="00806443">
              <w:rPr>
                <w:sz w:val="20"/>
                <w:szCs w:val="20"/>
                <w:lang w:val="cs-CZ"/>
              </w:rPr>
              <w:t>a</w:t>
            </w:r>
            <w:r w:rsidR="00851AB7">
              <w:rPr>
                <w:sz w:val="20"/>
                <w:szCs w:val="20"/>
                <w:lang w:val="cs-CZ"/>
              </w:rPr>
              <w:t>)</w:t>
            </w:r>
            <w:r w:rsidRPr="00806443">
              <w:rPr>
                <w:sz w:val="20"/>
                <w:szCs w:val="20"/>
                <w:lang w:val="cs-CZ"/>
              </w:rPr>
              <w:t>.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vAlign w:val="center"/>
          </w:tcPr>
          <w:p w14:paraId="5F04AFA9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vAlign w:val="center"/>
          </w:tcPr>
          <w:p w14:paraId="51D3CA20" w14:textId="77777777" w:rsidR="002A1872" w:rsidRPr="00806443" w:rsidRDefault="002A1872" w:rsidP="00B27C3B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vAlign w:val="center"/>
          </w:tcPr>
          <w:p w14:paraId="44FDFE66" w14:textId="77777777" w:rsidR="002A1872" w:rsidRPr="00806443" w:rsidRDefault="002A1872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vAlign w:val="center"/>
          </w:tcPr>
          <w:p w14:paraId="5F15618D" w14:textId="77777777" w:rsidR="002A1872" w:rsidRPr="00806443" w:rsidRDefault="002A1872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vAlign w:val="center"/>
          </w:tcPr>
          <w:p w14:paraId="524C3789" w14:textId="77777777" w:rsidR="002A1872" w:rsidRPr="00806443" w:rsidRDefault="002A1872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vAlign w:val="center"/>
          </w:tcPr>
          <w:p w14:paraId="50FB7064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vAlign w:val="center"/>
          </w:tcPr>
          <w:p w14:paraId="59137C33" w14:textId="77777777" w:rsidR="002A1872" w:rsidRPr="00806443" w:rsidRDefault="002A1872" w:rsidP="00B27C3B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2A1872" w:rsidRPr="00806443" w14:paraId="76DAE5A7" w14:textId="77777777" w:rsidTr="2F805ABB">
        <w:trPr>
          <w:cantSplit/>
          <w:trHeight w:val="284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56B6A02D" w14:textId="7B111522" w:rsidR="002A1872" w:rsidRPr="00806443" w:rsidRDefault="1D500577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7D94E1EF">
              <w:rPr>
                <w:sz w:val="20"/>
                <w:szCs w:val="20"/>
                <w:lang w:val="cs-CZ"/>
              </w:rPr>
              <w:t>V zásadě jsem spokojen</w:t>
            </w:r>
            <w:r w:rsidR="00851AB7">
              <w:rPr>
                <w:sz w:val="20"/>
                <w:szCs w:val="20"/>
                <w:lang w:val="cs-CZ"/>
              </w:rPr>
              <w:t>(</w:t>
            </w:r>
            <w:r w:rsidRPr="7D94E1EF">
              <w:rPr>
                <w:sz w:val="20"/>
                <w:szCs w:val="20"/>
                <w:lang w:val="cs-CZ"/>
              </w:rPr>
              <w:t>a</w:t>
            </w:r>
            <w:r w:rsidR="00851AB7">
              <w:rPr>
                <w:sz w:val="20"/>
                <w:szCs w:val="20"/>
                <w:lang w:val="cs-CZ"/>
              </w:rPr>
              <w:t>)</w:t>
            </w:r>
            <w:r w:rsidRPr="7D94E1EF">
              <w:rPr>
                <w:sz w:val="20"/>
                <w:szCs w:val="20"/>
                <w:lang w:val="cs-CZ"/>
              </w:rPr>
              <w:t xml:space="preserve"> s druhem práce, kterou </w:t>
            </w:r>
            <w:r w:rsidR="44EC97F6" w:rsidRPr="7D94E1EF">
              <w:rPr>
                <w:sz w:val="20"/>
                <w:szCs w:val="20"/>
                <w:lang w:val="cs-CZ"/>
              </w:rPr>
              <w:t xml:space="preserve">aktuálně </w:t>
            </w:r>
            <w:r w:rsidRPr="7D94E1EF">
              <w:rPr>
                <w:sz w:val="20"/>
                <w:szCs w:val="20"/>
                <w:lang w:val="cs-CZ"/>
              </w:rPr>
              <w:t>vykonávám.</w:t>
            </w:r>
            <w:r w:rsidR="56564761" w:rsidRPr="7D94E1EF">
              <w:rPr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372BC779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259040BB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2A0FFC42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424D3DE7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284C9D2A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1E360A5C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1A382472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2A1872" w:rsidRPr="00806443" w14:paraId="3C98292C" w14:textId="77777777" w:rsidTr="2F805ABB">
        <w:trPr>
          <w:cantSplit/>
          <w:trHeight w:val="284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248E3DF" w14:textId="06A9B84B" w:rsidR="002A1872" w:rsidRPr="00806443" w:rsidRDefault="0ED96BDC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Jsem spokojen</w:t>
            </w:r>
            <w:r w:rsidR="00851AB7">
              <w:rPr>
                <w:sz w:val="20"/>
                <w:szCs w:val="20"/>
                <w:lang w:val="cs-CZ"/>
              </w:rPr>
              <w:t>(</w:t>
            </w:r>
            <w:r w:rsidRPr="00806443">
              <w:rPr>
                <w:sz w:val="20"/>
                <w:szCs w:val="20"/>
                <w:lang w:val="cs-CZ"/>
              </w:rPr>
              <w:t>a</w:t>
            </w:r>
            <w:r w:rsidR="00851AB7">
              <w:rPr>
                <w:sz w:val="20"/>
                <w:szCs w:val="20"/>
                <w:lang w:val="cs-CZ"/>
              </w:rPr>
              <w:t xml:space="preserve">) </w:t>
            </w:r>
            <w:r w:rsidRPr="00806443">
              <w:rPr>
                <w:sz w:val="20"/>
                <w:szCs w:val="20"/>
                <w:lang w:val="cs-CZ"/>
              </w:rPr>
              <w:t>s jistot</w:t>
            </w:r>
            <w:r w:rsidR="365C5851" w:rsidRPr="00806443">
              <w:rPr>
                <w:sz w:val="20"/>
                <w:szCs w:val="20"/>
                <w:lang w:val="cs-CZ"/>
              </w:rPr>
              <w:t>ou</w:t>
            </w:r>
            <w:r w:rsidRPr="00806443">
              <w:rPr>
                <w:sz w:val="20"/>
                <w:szCs w:val="20"/>
                <w:lang w:val="cs-CZ"/>
              </w:rPr>
              <w:t xml:space="preserve"> </w:t>
            </w:r>
            <w:r w:rsidR="46D360B0" w:rsidRPr="00806443">
              <w:rPr>
                <w:sz w:val="20"/>
                <w:szCs w:val="20"/>
                <w:lang w:val="cs-CZ"/>
              </w:rPr>
              <w:t>svého pracovního místa.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15AA2E6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D2836EF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1AD05674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5915BA2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7475383B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FFB1C3B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6F76D361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2A1872" w:rsidRPr="00806443" w14:paraId="11750978" w14:textId="77777777" w:rsidTr="2F805ABB">
        <w:trPr>
          <w:cantSplit/>
          <w:trHeight w:val="284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2AFDEBF2" w14:textId="0A999CBD" w:rsidR="002A1872" w:rsidRPr="00806443" w:rsidRDefault="6D32C1B7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Jsem spokojen</w:t>
            </w:r>
            <w:r w:rsidR="00851AB7">
              <w:rPr>
                <w:sz w:val="20"/>
                <w:szCs w:val="20"/>
                <w:lang w:val="cs-CZ"/>
              </w:rPr>
              <w:t>(</w:t>
            </w:r>
            <w:r w:rsidRPr="00806443">
              <w:rPr>
                <w:sz w:val="20"/>
                <w:szCs w:val="20"/>
                <w:lang w:val="cs-CZ"/>
              </w:rPr>
              <w:t>a</w:t>
            </w:r>
            <w:r w:rsidR="00851AB7">
              <w:rPr>
                <w:sz w:val="20"/>
                <w:szCs w:val="20"/>
                <w:lang w:val="cs-CZ"/>
              </w:rPr>
              <w:t xml:space="preserve">) </w:t>
            </w:r>
            <w:r w:rsidRPr="00806443">
              <w:rPr>
                <w:sz w:val="20"/>
                <w:szCs w:val="20"/>
                <w:lang w:val="cs-CZ"/>
              </w:rPr>
              <w:t>s výší platu a benefit</w:t>
            </w:r>
            <w:r w:rsidR="4D8B0898" w:rsidRPr="00806443">
              <w:rPr>
                <w:sz w:val="20"/>
                <w:szCs w:val="20"/>
                <w:lang w:val="cs-CZ"/>
              </w:rPr>
              <w:t>y</w:t>
            </w:r>
            <w:r w:rsidRPr="00806443">
              <w:rPr>
                <w:sz w:val="20"/>
                <w:szCs w:val="20"/>
                <w:lang w:val="cs-CZ"/>
              </w:rPr>
              <w:t xml:space="preserve">, které dostávám.  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6A5177A8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52685294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0734DCD9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12092596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03F39A2D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336E6A0B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bottom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2DE6FC97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2A1872" w:rsidRPr="00806443" w14:paraId="059638DA" w14:textId="77777777" w:rsidTr="2F805ABB">
        <w:trPr>
          <w:cantSplit/>
          <w:trHeight w:val="284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D19DD11" w14:textId="4FACBB95" w:rsidR="002A1872" w:rsidRPr="00806443" w:rsidRDefault="07AB04B0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Jsem spokojen</w:t>
            </w:r>
            <w:r w:rsidR="00851AB7">
              <w:rPr>
                <w:sz w:val="20"/>
                <w:szCs w:val="20"/>
                <w:lang w:val="cs-CZ"/>
              </w:rPr>
              <w:t>(</w:t>
            </w:r>
            <w:r w:rsidRPr="00806443">
              <w:rPr>
                <w:sz w:val="20"/>
                <w:szCs w:val="20"/>
                <w:lang w:val="cs-CZ"/>
              </w:rPr>
              <w:t>a</w:t>
            </w:r>
            <w:r w:rsidR="00851AB7">
              <w:rPr>
                <w:sz w:val="20"/>
                <w:szCs w:val="20"/>
                <w:lang w:val="cs-CZ"/>
              </w:rPr>
              <w:t>)</w:t>
            </w:r>
            <w:r w:rsidRPr="00806443">
              <w:rPr>
                <w:sz w:val="20"/>
                <w:szCs w:val="20"/>
                <w:lang w:val="cs-CZ"/>
              </w:rPr>
              <w:t xml:space="preserve"> s lidmi, se kterými v této práci mluvím a pracuji.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6442E1D0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74DDE684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7FE13CC0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7EE49A0B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22F6816C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65CFD596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7141D506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2A1872" w:rsidRPr="00806443" w14:paraId="30337A6B" w14:textId="77777777" w:rsidTr="2F805ABB">
        <w:trPr>
          <w:cantSplit/>
          <w:trHeight w:val="284"/>
        </w:trPr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398A912F" w14:textId="437C39B7" w:rsidR="002A1872" w:rsidRPr="00806443" w:rsidRDefault="090B2757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Jsem spokojen</w:t>
            </w:r>
            <w:r w:rsidR="00851AB7">
              <w:rPr>
                <w:sz w:val="20"/>
                <w:szCs w:val="20"/>
                <w:lang w:val="cs-CZ"/>
              </w:rPr>
              <w:t>(</w:t>
            </w:r>
            <w:r w:rsidRPr="00806443">
              <w:rPr>
                <w:sz w:val="20"/>
                <w:szCs w:val="20"/>
                <w:lang w:val="cs-CZ"/>
              </w:rPr>
              <w:t>a</w:t>
            </w:r>
            <w:r w:rsidR="00851AB7">
              <w:rPr>
                <w:sz w:val="20"/>
                <w:szCs w:val="20"/>
                <w:lang w:val="cs-CZ"/>
              </w:rPr>
              <w:t>)</w:t>
            </w:r>
            <w:r w:rsidRPr="00806443">
              <w:rPr>
                <w:sz w:val="20"/>
                <w:szCs w:val="20"/>
                <w:lang w:val="cs-CZ"/>
              </w:rPr>
              <w:t xml:space="preserve"> s mírou respektu a spravedlivého zacházení, kterého se mi dostává od mého nadřízeného.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13F09AC2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106DC06C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5D7BAEB2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6CE9DD18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62D3DA47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7469B9AB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1704DA32" w14:textId="77777777" w:rsidR="002A1872" w:rsidRPr="00806443" w:rsidRDefault="002A1872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</w:tbl>
    <w:p w14:paraId="1D376245" w14:textId="0BF44855" w:rsidR="2F805ABB" w:rsidRDefault="2F805ABB"/>
    <w:p w14:paraId="0C61479C" w14:textId="3CA1BE51" w:rsidR="00B27C3B" w:rsidRPr="00806443" w:rsidRDefault="00B27C3B" w:rsidP="00B27C3B">
      <w:pPr>
        <w:contextualSpacing/>
        <w:jc w:val="both"/>
        <w:rPr>
          <w:b/>
          <w:u w:val="single"/>
          <w:lang w:val="cs-CZ"/>
        </w:rPr>
      </w:pPr>
      <w:proofErr w:type="spellStart"/>
      <w:r w:rsidRPr="00806443">
        <w:rPr>
          <w:b/>
          <w:u w:val="single"/>
          <w:lang w:val="cs-CZ"/>
        </w:rPr>
        <w:lastRenderedPageBreak/>
        <w:t>Identification</w:t>
      </w:r>
      <w:proofErr w:type="spellEnd"/>
      <w:r w:rsidRPr="00806443">
        <w:rPr>
          <w:b/>
          <w:u w:val="single"/>
          <w:lang w:val="cs-CZ"/>
        </w:rPr>
        <w:t xml:space="preserve"> and trust in </w:t>
      </w:r>
      <w:proofErr w:type="spellStart"/>
      <w:r w:rsidRPr="00806443">
        <w:rPr>
          <w:b/>
          <w:u w:val="single"/>
          <w:lang w:val="cs-CZ"/>
        </w:rPr>
        <w:t>the</w:t>
      </w:r>
      <w:proofErr w:type="spellEnd"/>
      <w:r w:rsidRPr="00806443">
        <w:rPr>
          <w:b/>
          <w:u w:val="single"/>
          <w:lang w:val="cs-CZ"/>
        </w:rPr>
        <w:t xml:space="preserve"> </w:t>
      </w:r>
      <w:r w:rsidR="007E4100" w:rsidRPr="00806443">
        <w:rPr>
          <w:b/>
          <w:u w:val="single"/>
          <w:lang w:val="cs-CZ"/>
        </w:rPr>
        <w:t>leader</w:t>
      </w:r>
    </w:p>
    <w:p w14:paraId="0B04EFEF" w14:textId="77777777" w:rsidR="00B27C3B" w:rsidRPr="00806443" w:rsidRDefault="00B27C3B" w:rsidP="00B27C3B">
      <w:pPr>
        <w:contextualSpacing/>
        <w:jc w:val="both"/>
        <w:rPr>
          <w:sz w:val="18"/>
          <w:szCs w:val="18"/>
          <w:lang w:val="cs-CZ"/>
        </w:rPr>
      </w:pPr>
      <w:r w:rsidRPr="00806443">
        <w:rPr>
          <w:sz w:val="18"/>
          <w:szCs w:val="18"/>
          <w:lang w:val="cs-CZ"/>
        </w:rPr>
        <w:t xml:space="preserve">Van Dick, R., </w:t>
      </w:r>
      <w:proofErr w:type="spellStart"/>
      <w:r w:rsidRPr="00806443">
        <w:rPr>
          <w:sz w:val="18"/>
          <w:szCs w:val="18"/>
          <w:lang w:val="cs-CZ"/>
        </w:rPr>
        <w:t>Grojean</w:t>
      </w:r>
      <w:proofErr w:type="spellEnd"/>
      <w:r w:rsidRPr="00806443">
        <w:rPr>
          <w:sz w:val="18"/>
          <w:szCs w:val="18"/>
          <w:lang w:val="cs-CZ"/>
        </w:rPr>
        <w:t xml:space="preserve">, M.W., Christ, O., &amp; </w:t>
      </w:r>
      <w:proofErr w:type="spellStart"/>
      <w:r w:rsidRPr="00806443">
        <w:rPr>
          <w:sz w:val="18"/>
          <w:szCs w:val="18"/>
          <w:lang w:val="cs-CZ"/>
        </w:rPr>
        <w:t>Wieseke</w:t>
      </w:r>
      <w:proofErr w:type="spellEnd"/>
      <w:r w:rsidRPr="00806443">
        <w:rPr>
          <w:sz w:val="18"/>
          <w:szCs w:val="18"/>
          <w:lang w:val="cs-CZ"/>
        </w:rPr>
        <w:t xml:space="preserve">, J. (2006). Identity and </w:t>
      </w:r>
      <w:proofErr w:type="spellStart"/>
      <w:r w:rsidRPr="00806443">
        <w:rPr>
          <w:sz w:val="18"/>
          <w:szCs w:val="18"/>
          <w:lang w:val="cs-CZ"/>
        </w:rPr>
        <w:t>the</w:t>
      </w:r>
      <w:proofErr w:type="spellEnd"/>
      <w:r w:rsidRPr="00806443">
        <w:rPr>
          <w:sz w:val="18"/>
          <w:szCs w:val="18"/>
          <w:lang w:val="cs-CZ"/>
        </w:rPr>
        <w:t xml:space="preserve"> extra-mile:</w:t>
      </w:r>
      <w:r w:rsidR="00F82168"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Relationships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between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organizational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identification</w:t>
      </w:r>
      <w:proofErr w:type="spellEnd"/>
      <w:r w:rsidRPr="00806443">
        <w:rPr>
          <w:sz w:val="18"/>
          <w:szCs w:val="18"/>
          <w:lang w:val="cs-CZ"/>
        </w:rPr>
        <w:t xml:space="preserve"> and </w:t>
      </w:r>
      <w:proofErr w:type="spellStart"/>
      <w:r w:rsidRPr="00806443">
        <w:rPr>
          <w:sz w:val="18"/>
          <w:szCs w:val="18"/>
          <w:lang w:val="cs-CZ"/>
        </w:rPr>
        <w:t>organizational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citizenship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proofErr w:type="gramStart"/>
      <w:r w:rsidRPr="00806443">
        <w:rPr>
          <w:sz w:val="18"/>
          <w:szCs w:val="18"/>
          <w:lang w:val="cs-CZ"/>
        </w:rPr>
        <w:t>behaviour.</w:t>
      </w:r>
      <w:r w:rsidRPr="00806443">
        <w:rPr>
          <w:i/>
          <w:sz w:val="18"/>
          <w:szCs w:val="18"/>
          <w:lang w:val="cs-CZ"/>
        </w:rPr>
        <w:t>British</w:t>
      </w:r>
      <w:proofErr w:type="spellEnd"/>
      <w:proofErr w:type="gram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Journal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of</w:t>
      </w:r>
      <w:proofErr w:type="spellEnd"/>
      <w:r w:rsidRPr="00806443">
        <w:rPr>
          <w:i/>
          <w:sz w:val="18"/>
          <w:szCs w:val="18"/>
          <w:lang w:val="cs-CZ"/>
        </w:rPr>
        <w:t xml:space="preserve"> Management</w:t>
      </w:r>
      <w:r w:rsidRPr="00806443">
        <w:rPr>
          <w:sz w:val="18"/>
          <w:szCs w:val="18"/>
          <w:lang w:val="cs-CZ"/>
        </w:rPr>
        <w:t>, 17, 283-301</w:t>
      </w:r>
    </w:p>
    <w:p w14:paraId="57756982" w14:textId="77777777" w:rsidR="00B27C3B" w:rsidRPr="00806443" w:rsidRDefault="00B27C3B" w:rsidP="00B27C3B">
      <w:pPr>
        <w:contextualSpacing/>
        <w:jc w:val="both"/>
        <w:rPr>
          <w:sz w:val="18"/>
          <w:szCs w:val="18"/>
          <w:lang w:val="cs-CZ"/>
        </w:rPr>
      </w:pPr>
      <w:proofErr w:type="spellStart"/>
      <w:r w:rsidRPr="00806443">
        <w:rPr>
          <w:sz w:val="18"/>
          <w:szCs w:val="18"/>
          <w:lang w:val="cs-CZ"/>
        </w:rPr>
        <w:t>Podsakoff</w:t>
      </w:r>
      <w:proofErr w:type="spellEnd"/>
      <w:r w:rsidRPr="00806443">
        <w:rPr>
          <w:sz w:val="18"/>
          <w:szCs w:val="18"/>
          <w:lang w:val="cs-CZ"/>
        </w:rPr>
        <w:t xml:space="preserve">, P. M., </w:t>
      </w:r>
      <w:proofErr w:type="spellStart"/>
      <w:r w:rsidRPr="00806443">
        <w:rPr>
          <w:sz w:val="18"/>
          <w:szCs w:val="18"/>
          <w:lang w:val="cs-CZ"/>
        </w:rPr>
        <w:t>MacKenzie</w:t>
      </w:r>
      <w:proofErr w:type="spellEnd"/>
      <w:r w:rsidRPr="00806443">
        <w:rPr>
          <w:sz w:val="18"/>
          <w:szCs w:val="18"/>
          <w:lang w:val="cs-CZ"/>
        </w:rPr>
        <w:t xml:space="preserve">, S. B., </w:t>
      </w:r>
      <w:proofErr w:type="spellStart"/>
      <w:r w:rsidRPr="00806443">
        <w:rPr>
          <w:sz w:val="18"/>
          <w:szCs w:val="18"/>
          <w:lang w:val="cs-CZ"/>
        </w:rPr>
        <w:t>Moorman</w:t>
      </w:r>
      <w:proofErr w:type="spellEnd"/>
      <w:r w:rsidRPr="00806443">
        <w:rPr>
          <w:sz w:val="18"/>
          <w:szCs w:val="18"/>
          <w:lang w:val="cs-CZ"/>
        </w:rPr>
        <w:t xml:space="preserve">, R. H., </w:t>
      </w:r>
      <w:proofErr w:type="spellStart"/>
      <w:r w:rsidRPr="00806443">
        <w:rPr>
          <w:sz w:val="18"/>
          <w:szCs w:val="18"/>
          <w:lang w:val="cs-CZ"/>
        </w:rPr>
        <w:t>Fetter</w:t>
      </w:r>
      <w:proofErr w:type="spellEnd"/>
      <w:r w:rsidRPr="00806443">
        <w:rPr>
          <w:sz w:val="18"/>
          <w:szCs w:val="18"/>
          <w:lang w:val="cs-CZ"/>
        </w:rPr>
        <w:t xml:space="preserve">, R. (1990). </w:t>
      </w:r>
      <w:proofErr w:type="spellStart"/>
      <w:r w:rsidRPr="00806443">
        <w:rPr>
          <w:sz w:val="18"/>
          <w:szCs w:val="18"/>
          <w:lang w:val="cs-CZ"/>
        </w:rPr>
        <w:t>Transformational</w:t>
      </w:r>
      <w:proofErr w:type="spellEnd"/>
      <w:r w:rsidRPr="00806443">
        <w:rPr>
          <w:sz w:val="18"/>
          <w:szCs w:val="18"/>
          <w:lang w:val="cs-CZ"/>
        </w:rPr>
        <w:t xml:space="preserve"> leader </w:t>
      </w:r>
      <w:proofErr w:type="spellStart"/>
      <w:r w:rsidRPr="00806443">
        <w:rPr>
          <w:sz w:val="18"/>
          <w:szCs w:val="18"/>
          <w:lang w:val="cs-CZ"/>
        </w:rPr>
        <w:t>behaviors</w:t>
      </w:r>
      <w:proofErr w:type="spellEnd"/>
      <w:r w:rsidRPr="00806443">
        <w:rPr>
          <w:sz w:val="18"/>
          <w:szCs w:val="18"/>
          <w:lang w:val="cs-CZ"/>
        </w:rPr>
        <w:t xml:space="preserve"> and </w:t>
      </w:r>
      <w:proofErr w:type="spellStart"/>
      <w:r w:rsidRPr="00806443">
        <w:rPr>
          <w:sz w:val="18"/>
          <w:szCs w:val="18"/>
          <w:lang w:val="cs-CZ"/>
        </w:rPr>
        <w:t>their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effects</w:t>
      </w:r>
      <w:proofErr w:type="spellEnd"/>
      <w:r w:rsidRPr="00806443">
        <w:rPr>
          <w:sz w:val="18"/>
          <w:szCs w:val="18"/>
          <w:lang w:val="cs-CZ"/>
        </w:rPr>
        <w:t xml:space="preserve"> on </w:t>
      </w:r>
      <w:proofErr w:type="spellStart"/>
      <w:r w:rsidRPr="00806443">
        <w:rPr>
          <w:sz w:val="18"/>
          <w:szCs w:val="18"/>
          <w:lang w:val="cs-CZ"/>
        </w:rPr>
        <w:t>followers</w:t>
      </w:r>
      <w:proofErr w:type="spellEnd"/>
      <w:r w:rsidRPr="00806443">
        <w:rPr>
          <w:sz w:val="18"/>
          <w:szCs w:val="18"/>
          <w:lang w:val="cs-CZ"/>
        </w:rPr>
        <w:t xml:space="preserve">‘ trust in leader, </w:t>
      </w:r>
      <w:proofErr w:type="spellStart"/>
      <w:r w:rsidRPr="00806443">
        <w:rPr>
          <w:sz w:val="18"/>
          <w:szCs w:val="18"/>
          <w:lang w:val="cs-CZ"/>
        </w:rPr>
        <w:t>satisfaction</w:t>
      </w:r>
      <w:proofErr w:type="spellEnd"/>
      <w:r w:rsidRPr="00806443">
        <w:rPr>
          <w:sz w:val="18"/>
          <w:szCs w:val="18"/>
          <w:lang w:val="cs-CZ"/>
        </w:rPr>
        <w:t xml:space="preserve">, and </w:t>
      </w:r>
      <w:proofErr w:type="spellStart"/>
      <w:r w:rsidRPr="00806443">
        <w:rPr>
          <w:sz w:val="18"/>
          <w:szCs w:val="18"/>
          <w:lang w:val="cs-CZ"/>
        </w:rPr>
        <w:t>organizational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citizenship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behaviors</w:t>
      </w:r>
      <w:proofErr w:type="spellEnd"/>
      <w:r w:rsidRPr="00806443">
        <w:rPr>
          <w:sz w:val="18"/>
          <w:szCs w:val="18"/>
          <w:lang w:val="cs-CZ"/>
        </w:rPr>
        <w:t xml:space="preserve">. </w:t>
      </w:r>
      <w:proofErr w:type="spellStart"/>
      <w:r w:rsidRPr="00806443">
        <w:rPr>
          <w:i/>
          <w:sz w:val="18"/>
          <w:szCs w:val="18"/>
          <w:lang w:val="cs-CZ"/>
        </w:rPr>
        <w:t>Leadership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Quarterly</w:t>
      </w:r>
      <w:proofErr w:type="spellEnd"/>
      <w:r w:rsidRPr="00806443">
        <w:rPr>
          <w:sz w:val="18"/>
          <w:szCs w:val="18"/>
          <w:lang w:val="cs-CZ"/>
        </w:rPr>
        <w:t>, 1(2), 107-142.</w:t>
      </w:r>
    </w:p>
    <w:p w14:paraId="5B14D3EB" w14:textId="17A36007" w:rsidR="004074E4" w:rsidRPr="00806443" w:rsidRDefault="004A2AC3" w:rsidP="004A2AC3">
      <w:pPr>
        <w:tabs>
          <w:tab w:val="left" w:pos="2730"/>
        </w:tabs>
        <w:contextualSpacing/>
        <w:jc w:val="both"/>
        <w:rPr>
          <w:lang w:val="cs-CZ"/>
        </w:rPr>
      </w:pPr>
      <w:r w:rsidRPr="00806443">
        <w:rPr>
          <w:lang w:val="cs-CZ"/>
        </w:rPr>
        <w:tab/>
      </w:r>
    </w:p>
    <w:p w14:paraId="168A764A" w14:textId="77777777" w:rsidR="00F578C7" w:rsidRPr="00806443" w:rsidRDefault="00F578C7" w:rsidP="00F578C7">
      <w:pPr>
        <w:spacing w:after="0"/>
        <w:jc w:val="both"/>
        <w:rPr>
          <w:lang w:val="cs-CZ"/>
        </w:rPr>
      </w:pPr>
      <w:r w:rsidRPr="00806443">
        <w:rPr>
          <w:lang w:val="cs-CZ"/>
        </w:rPr>
        <w:t>Prosím, označte hodící se.</w:t>
      </w:r>
    </w:p>
    <w:tbl>
      <w:tblPr>
        <w:tblW w:w="9223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20"/>
        <w:gridCol w:w="766"/>
        <w:gridCol w:w="765"/>
        <w:gridCol w:w="765"/>
        <w:gridCol w:w="765"/>
        <w:gridCol w:w="771"/>
        <w:gridCol w:w="771"/>
        <w:gridCol w:w="786"/>
        <w:gridCol w:w="14"/>
      </w:tblGrid>
      <w:tr w:rsidR="00D74C31" w:rsidRPr="00806443" w14:paraId="2F2F4CF0" w14:textId="77777777" w:rsidTr="2F805ABB">
        <w:trPr>
          <w:cantSplit/>
          <w:trHeight w:val="1315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72B374C2" w14:textId="77777777" w:rsidR="00D74C31" w:rsidRPr="00806443" w:rsidRDefault="00D74C31" w:rsidP="00D74C31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69933960" w14:textId="40F24710" w:rsidR="00D74C31" w:rsidRPr="00806443" w:rsidRDefault="00D74C31" w:rsidP="00D74C31">
            <w:pPr>
              <w:spacing w:before="40"/>
              <w:ind w:left="113" w:right="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nesouhlasím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500CFE4D" w14:textId="77777777" w:rsidR="00D74C31" w:rsidRPr="00806443" w:rsidRDefault="00D74C31" w:rsidP="00D74C31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1D84B56E" w14:textId="77777777" w:rsidR="00D74C31" w:rsidRPr="00806443" w:rsidRDefault="00D74C31" w:rsidP="00D74C31">
            <w:pPr>
              <w:tabs>
                <w:tab w:val="left" w:pos="5529"/>
              </w:tabs>
              <w:spacing w:before="40"/>
              <w:ind w:left="-113" w:right="-2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0730EE31" w14:textId="77777777" w:rsidR="00D74C31" w:rsidRPr="00806443" w:rsidRDefault="00D74C31" w:rsidP="00D74C31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2E8E3C" w14:textId="77777777" w:rsidR="00D74C31" w:rsidRPr="00806443" w:rsidRDefault="00D74C31" w:rsidP="00D74C31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139C17" w14:textId="77777777" w:rsidR="00D74C31" w:rsidRPr="00806443" w:rsidRDefault="00D74C31" w:rsidP="00D74C31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800" w:type="dxa"/>
            <w:gridSpan w:val="2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textDirection w:val="btLr"/>
            <w:vAlign w:val="center"/>
          </w:tcPr>
          <w:p w14:paraId="3F5807C8" w14:textId="534BD941" w:rsidR="00D74C31" w:rsidRPr="00806443" w:rsidRDefault="00D74C31" w:rsidP="00D74C31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</w:t>
            </w:r>
            <w:r>
              <w:rPr>
                <w:b/>
                <w:sz w:val="18"/>
                <w:szCs w:val="20"/>
                <w:lang w:val="cs-CZ"/>
              </w:rPr>
              <w:t xml:space="preserve">a </w:t>
            </w:r>
            <w:r w:rsidRPr="00806443">
              <w:rPr>
                <w:b/>
                <w:sz w:val="18"/>
                <w:szCs w:val="20"/>
                <w:lang w:val="cs-CZ"/>
              </w:rPr>
              <w:t>souhlasím</w:t>
            </w:r>
          </w:p>
        </w:tc>
      </w:tr>
      <w:tr w:rsidR="00B27C3B" w:rsidRPr="00806443" w14:paraId="5AF98D5C" w14:textId="77777777" w:rsidTr="2F805ABB">
        <w:trPr>
          <w:cantSplit/>
          <w:trHeight w:hRule="exact" w:val="340"/>
        </w:trPr>
        <w:tc>
          <w:tcPr>
            <w:tcW w:w="382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4A75F64" w14:textId="77777777" w:rsidR="00B27C3B" w:rsidRPr="00806443" w:rsidRDefault="00B27C3B" w:rsidP="00B27C3B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4034EC0" w14:textId="77777777" w:rsidR="00B27C3B" w:rsidRPr="00806443" w:rsidRDefault="00B27C3B" w:rsidP="00B27C3B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1</w:t>
            </w:r>
          </w:p>
        </w:tc>
        <w:tc>
          <w:tcPr>
            <w:tcW w:w="76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DF10A44" w14:textId="77777777" w:rsidR="00B27C3B" w:rsidRPr="00806443" w:rsidRDefault="00B27C3B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2</w:t>
            </w:r>
          </w:p>
        </w:tc>
        <w:tc>
          <w:tcPr>
            <w:tcW w:w="76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323CFD5" w14:textId="77777777" w:rsidR="00B27C3B" w:rsidRPr="00806443" w:rsidRDefault="00B27C3B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3</w:t>
            </w:r>
          </w:p>
        </w:tc>
        <w:tc>
          <w:tcPr>
            <w:tcW w:w="76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FE90568" w14:textId="77777777" w:rsidR="00B27C3B" w:rsidRPr="00806443" w:rsidRDefault="00B27C3B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4</w:t>
            </w:r>
          </w:p>
        </w:tc>
        <w:tc>
          <w:tcPr>
            <w:tcW w:w="77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9813741" w14:textId="77777777" w:rsidR="00B27C3B" w:rsidRPr="00806443" w:rsidRDefault="00B27C3B" w:rsidP="00B27C3B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5</w:t>
            </w:r>
          </w:p>
        </w:tc>
        <w:tc>
          <w:tcPr>
            <w:tcW w:w="77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D319599" w14:textId="77777777" w:rsidR="00B27C3B" w:rsidRPr="00806443" w:rsidRDefault="00B27C3B" w:rsidP="00B27C3B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6</w:t>
            </w:r>
          </w:p>
        </w:tc>
        <w:tc>
          <w:tcPr>
            <w:tcW w:w="800" w:type="dxa"/>
            <w:gridSpan w:val="2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244F861" w14:textId="77777777" w:rsidR="00B27C3B" w:rsidRPr="00806443" w:rsidRDefault="00B27C3B" w:rsidP="00B27C3B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7</w:t>
            </w:r>
          </w:p>
        </w:tc>
      </w:tr>
      <w:tr w:rsidR="00B27C3B" w:rsidRPr="00806443" w14:paraId="0DBB173E" w14:textId="77777777" w:rsidTr="2F805ABB">
        <w:trPr>
          <w:cantSplit/>
          <w:trHeight w:hRule="exact" w:val="340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2B0E075" w14:textId="001B861E" w:rsidR="00B27C3B" w:rsidRPr="00806443" w:rsidRDefault="3870FF3A" w:rsidP="0A2EE4BE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Ztotožňuji se se svou organizací.</w:t>
            </w: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69FC0C5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9B31E5A" w14:textId="77777777" w:rsidR="00B27C3B" w:rsidRPr="00806443" w:rsidRDefault="00B27C3B" w:rsidP="00B27C3B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7A06C43" w14:textId="77777777" w:rsidR="00B27C3B" w:rsidRPr="00806443" w:rsidRDefault="00B27C3B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0663310" w14:textId="77777777" w:rsidR="00B27C3B" w:rsidRPr="00806443" w:rsidRDefault="00B27C3B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BC1B5CB" w14:textId="77777777" w:rsidR="00B27C3B" w:rsidRPr="00806443" w:rsidRDefault="00B27C3B" w:rsidP="00B27C3B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1680371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80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E58BF98" w14:textId="77777777" w:rsidR="00B27C3B" w:rsidRPr="00806443" w:rsidRDefault="00B27C3B" w:rsidP="00B27C3B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B27C3B" w:rsidRPr="00806443" w14:paraId="5789B1B4" w14:textId="77777777" w:rsidTr="2F805ABB">
        <w:trPr>
          <w:cantSplit/>
          <w:trHeight w:hRule="exact" w:val="340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D776403" w14:textId="43696BD5" w:rsidR="00B27C3B" w:rsidRPr="00806443" w:rsidRDefault="2E8F78EF" w:rsidP="0A2EE4BE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Ztotožňuji se se svým nadřízeným.</w:t>
            </w: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844B3A9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EAD3BCE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6DC0669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1EEA2F0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AEDC541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EB50FF4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80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331C619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B27C3B" w:rsidRPr="00806443" w14:paraId="498034F7" w14:textId="77777777" w:rsidTr="2F805ABB">
        <w:trPr>
          <w:cantSplit/>
          <w:trHeight w:hRule="exact" w:val="340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87333B6" w14:textId="769F56F1" w:rsidR="00B27C3B" w:rsidRPr="00806443" w:rsidRDefault="69A71A77" w:rsidP="0A2EE4BE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Ztotožňuji se se svým týmem.</w:t>
            </w: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693A77B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98CF5C4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FBD6979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08417CF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692134D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CFB462B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80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EBFA740" w14:textId="77777777" w:rsidR="00B27C3B" w:rsidRPr="00806443" w:rsidRDefault="00B27C3B" w:rsidP="00B27C3B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522DA7" w:rsidRPr="00806443" w14:paraId="244D17D2" w14:textId="77777777" w:rsidTr="2F805ABB">
        <w:trPr>
          <w:cantSplit/>
          <w:trHeight w:val="284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67CC52A" w14:textId="6F02A73B" w:rsidR="00522DA7" w:rsidRPr="00806443" w:rsidRDefault="7D8F7338" w:rsidP="0A2EE4BE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Považuji se za součást svého týmu.</w:t>
            </w: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0BA4C982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4BD32D42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7F7C1D2E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778769B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36AECC1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80976C9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80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E1EF296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522DA7" w:rsidRPr="00806443" w14:paraId="61ACFFA9" w14:textId="77777777" w:rsidTr="2F805ABB">
        <w:trPr>
          <w:cantSplit/>
          <w:trHeight w:val="284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157B9CDD" w14:textId="32557391" w:rsidR="00522DA7" w:rsidRPr="00806443" w:rsidRDefault="7F4265B3" w:rsidP="7D94E1EF">
            <w:pPr>
              <w:spacing w:before="40"/>
              <w:ind w:left="185" w:hanging="90"/>
              <w:rPr>
                <w:rFonts w:eastAsia="Arial"/>
                <w:sz w:val="20"/>
                <w:szCs w:val="20"/>
                <w:lang w:val="cs-CZ"/>
              </w:rPr>
            </w:pPr>
            <w:r w:rsidRPr="7D94E1EF">
              <w:rPr>
                <w:rFonts w:eastAsia="Arial"/>
                <w:sz w:val="20"/>
                <w:szCs w:val="20"/>
                <w:lang w:val="cs-CZ"/>
              </w:rPr>
              <w:t>Jsem rád</w:t>
            </w:r>
            <w:r w:rsidR="1E374FE0" w:rsidRPr="7D94E1EF">
              <w:rPr>
                <w:rFonts w:eastAsia="Arial"/>
                <w:sz w:val="20"/>
                <w:szCs w:val="20"/>
                <w:lang w:val="cs-CZ"/>
              </w:rPr>
              <w:t>(</w:t>
            </w:r>
            <w:r w:rsidRPr="7D94E1EF">
              <w:rPr>
                <w:rFonts w:eastAsia="Arial"/>
                <w:sz w:val="20"/>
                <w:szCs w:val="20"/>
                <w:lang w:val="cs-CZ"/>
              </w:rPr>
              <w:t>a</w:t>
            </w:r>
            <w:r w:rsidR="1211A9DA" w:rsidRPr="7D94E1EF">
              <w:rPr>
                <w:rFonts w:eastAsia="Arial"/>
                <w:sz w:val="20"/>
                <w:szCs w:val="20"/>
                <w:lang w:val="cs-CZ"/>
              </w:rPr>
              <w:t>)</w:t>
            </w:r>
            <w:r w:rsidRPr="7D94E1EF">
              <w:rPr>
                <w:rFonts w:eastAsia="Arial"/>
                <w:sz w:val="20"/>
                <w:szCs w:val="20"/>
                <w:lang w:val="cs-CZ"/>
              </w:rPr>
              <w:t xml:space="preserve">, že mohu pracovat v tomto týmu. </w:t>
            </w: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23D93DD" w14:textId="50F54920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F5E6D5C" w14:textId="6D03443D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749647B9" w14:textId="315DBC6A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44A743A" w14:textId="741209D8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7599DD3" w14:textId="73108D6A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088FCE" w14:textId="5D0E15B7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80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78197E6" w14:textId="0063F137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522DA7" w:rsidRPr="00806443" w14:paraId="186D6FA5" w14:textId="77777777" w:rsidTr="2F805ABB">
        <w:trPr>
          <w:cantSplit/>
          <w:trHeight w:val="284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0EA43E71" w14:textId="18BF36D1" w:rsidR="00522DA7" w:rsidRPr="00806443" w:rsidRDefault="7F1A9ACF" w:rsidP="0A2EE4BE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Mám </w:t>
            </w:r>
            <w:r w:rsidR="7AAAD057" w:rsidRPr="00806443">
              <w:rPr>
                <w:sz w:val="20"/>
                <w:szCs w:val="20"/>
                <w:lang w:val="cs-CZ"/>
              </w:rPr>
              <w:t xml:space="preserve">silné vazby s kolegy v týmu. </w:t>
            </w: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4DFC3BDC" w14:textId="72894FD3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60913359" w14:textId="18C83956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D6BC1A9" w14:textId="544C62A5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69F1528C" w14:textId="11713BF2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9F8C31C" w14:textId="40156AE3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7620BDA" w14:textId="10B2543E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80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76D5547" w14:textId="245696D5" w:rsidR="00522DA7" w:rsidRPr="00806443" w:rsidRDefault="00522DA7" w:rsidP="00522DA7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522DA7" w:rsidRPr="00806443" w14:paraId="1FF46F90" w14:textId="77777777" w:rsidTr="2F805ABB">
        <w:trPr>
          <w:gridAfter w:val="1"/>
          <w:wAfter w:w="14" w:type="dxa"/>
          <w:cantSplit/>
          <w:trHeight w:val="1351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3C979706" w14:textId="77777777" w:rsidR="00522DA7" w:rsidRPr="00806443" w:rsidRDefault="00522DA7" w:rsidP="00522DA7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66" w:type="dxa"/>
            <w:tcBorders>
              <w:bottom w:val="nil"/>
            </w:tcBorders>
            <w:textDirection w:val="btLr"/>
            <w:vAlign w:val="center"/>
          </w:tcPr>
          <w:p w14:paraId="1E89A2D0" w14:textId="566C13AC" w:rsidR="00522DA7" w:rsidRPr="00806443" w:rsidRDefault="00D74C31" w:rsidP="00522DA7">
            <w:pPr>
              <w:spacing w:before="40"/>
              <w:ind w:left="113" w:right="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Neplatí</w:t>
            </w:r>
          </w:p>
        </w:tc>
        <w:tc>
          <w:tcPr>
            <w:tcW w:w="765" w:type="dxa"/>
            <w:tcBorders>
              <w:bottom w:val="nil"/>
            </w:tcBorders>
            <w:vAlign w:val="center"/>
          </w:tcPr>
          <w:p w14:paraId="2137D30A" w14:textId="77777777" w:rsidR="00522DA7" w:rsidRPr="00806443" w:rsidRDefault="00522DA7" w:rsidP="00522DA7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65" w:type="dxa"/>
            <w:tcBorders>
              <w:bottom w:val="nil"/>
            </w:tcBorders>
          </w:tcPr>
          <w:p w14:paraId="75A7F96D" w14:textId="77777777" w:rsidR="00522DA7" w:rsidRPr="00806443" w:rsidRDefault="00522DA7" w:rsidP="00522DA7">
            <w:pPr>
              <w:tabs>
                <w:tab w:val="left" w:pos="5529"/>
              </w:tabs>
              <w:spacing w:before="40"/>
              <w:ind w:left="-113" w:right="-2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65" w:type="dxa"/>
            <w:tcBorders>
              <w:bottom w:val="nil"/>
            </w:tcBorders>
          </w:tcPr>
          <w:p w14:paraId="4818BFC9" w14:textId="77777777" w:rsidR="00522DA7" w:rsidRPr="00806443" w:rsidRDefault="00522DA7" w:rsidP="00522DA7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1" w:type="dxa"/>
            <w:tcBorders>
              <w:bottom w:val="nil"/>
            </w:tcBorders>
            <w:vAlign w:val="center"/>
          </w:tcPr>
          <w:p w14:paraId="78825F27" w14:textId="77777777" w:rsidR="00522DA7" w:rsidRPr="00806443" w:rsidRDefault="00522DA7" w:rsidP="00522DA7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1" w:type="dxa"/>
            <w:tcBorders>
              <w:bottom w:val="nil"/>
            </w:tcBorders>
            <w:vAlign w:val="center"/>
          </w:tcPr>
          <w:p w14:paraId="3C8952E7" w14:textId="77777777" w:rsidR="00522DA7" w:rsidRPr="00806443" w:rsidRDefault="00522DA7" w:rsidP="00522DA7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86" w:type="dxa"/>
            <w:tcBorders>
              <w:bottom w:val="nil"/>
            </w:tcBorders>
            <w:textDirection w:val="btLr"/>
            <w:vAlign w:val="center"/>
          </w:tcPr>
          <w:p w14:paraId="7B3E4BF2" w14:textId="7D599E37" w:rsidR="00522DA7" w:rsidRPr="00806443" w:rsidRDefault="49153D23" w:rsidP="7D94E1EF">
            <w:pPr>
              <w:spacing w:before="40"/>
              <w:ind w:left="-57" w:right="-57"/>
              <w:jc w:val="center"/>
              <w:rPr>
                <w:b/>
                <w:bCs/>
                <w:sz w:val="18"/>
                <w:szCs w:val="18"/>
                <w:lang w:val="cs-CZ"/>
              </w:rPr>
            </w:pPr>
            <w:r w:rsidRPr="7D94E1EF">
              <w:rPr>
                <w:b/>
                <w:bCs/>
                <w:sz w:val="18"/>
                <w:szCs w:val="18"/>
                <w:lang w:val="cs-CZ"/>
              </w:rPr>
              <w:t>Zcela platí</w:t>
            </w:r>
          </w:p>
        </w:tc>
      </w:tr>
      <w:tr w:rsidR="00522DA7" w:rsidRPr="00806443" w14:paraId="03F9186D" w14:textId="77777777" w:rsidTr="2F805ABB">
        <w:trPr>
          <w:gridAfter w:val="1"/>
          <w:wAfter w:w="14" w:type="dxa"/>
          <w:cantSplit/>
          <w:trHeight w:val="300"/>
        </w:trPr>
        <w:tc>
          <w:tcPr>
            <w:tcW w:w="382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F68A978" w14:textId="77777777" w:rsidR="00522DA7" w:rsidRPr="00806443" w:rsidRDefault="00522DA7" w:rsidP="00522DA7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66" w:type="dxa"/>
            <w:tcBorders>
              <w:top w:val="nil"/>
            </w:tcBorders>
            <w:vAlign w:val="center"/>
          </w:tcPr>
          <w:p w14:paraId="6D3A6FB4" w14:textId="77777777" w:rsidR="00522DA7" w:rsidRPr="00806443" w:rsidRDefault="00522DA7" w:rsidP="00522DA7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1</w:t>
            </w:r>
          </w:p>
        </w:tc>
        <w:tc>
          <w:tcPr>
            <w:tcW w:w="765" w:type="dxa"/>
            <w:tcBorders>
              <w:top w:val="nil"/>
            </w:tcBorders>
            <w:vAlign w:val="center"/>
          </w:tcPr>
          <w:p w14:paraId="75DC4A31" w14:textId="77777777" w:rsidR="00522DA7" w:rsidRPr="00806443" w:rsidRDefault="00522DA7" w:rsidP="00522DA7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2</w:t>
            </w:r>
          </w:p>
        </w:tc>
        <w:tc>
          <w:tcPr>
            <w:tcW w:w="765" w:type="dxa"/>
            <w:tcBorders>
              <w:top w:val="nil"/>
            </w:tcBorders>
          </w:tcPr>
          <w:p w14:paraId="1F17391B" w14:textId="77777777" w:rsidR="00522DA7" w:rsidRPr="00806443" w:rsidRDefault="00522DA7" w:rsidP="00522DA7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3</w:t>
            </w:r>
          </w:p>
        </w:tc>
        <w:tc>
          <w:tcPr>
            <w:tcW w:w="765" w:type="dxa"/>
            <w:tcBorders>
              <w:top w:val="nil"/>
            </w:tcBorders>
          </w:tcPr>
          <w:p w14:paraId="58F68BA9" w14:textId="77777777" w:rsidR="00522DA7" w:rsidRPr="00806443" w:rsidRDefault="00522DA7" w:rsidP="00522DA7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4</w:t>
            </w:r>
          </w:p>
        </w:tc>
        <w:tc>
          <w:tcPr>
            <w:tcW w:w="771" w:type="dxa"/>
            <w:tcBorders>
              <w:top w:val="nil"/>
            </w:tcBorders>
            <w:vAlign w:val="center"/>
          </w:tcPr>
          <w:p w14:paraId="0558BDD8" w14:textId="77777777" w:rsidR="00522DA7" w:rsidRPr="00806443" w:rsidRDefault="00522DA7" w:rsidP="00522DA7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5</w:t>
            </w:r>
          </w:p>
        </w:tc>
        <w:tc>
          <w:tcPr>
            <w:tcW w:w="771" w:type="dxa"/>
            <w:tcBorders>
              <w:top w:val="nil"/>
            </w:tcBorders>
            <w:vAlign w:val="center"/>
          </w:tcPr>
          <w:p w14:paraId="3877CD14" w14:textId="77777777" w:rsidR="00522DA7" w:rsidRPr="00806443" w:rsidRDefault="00522DA7" w:rsidP="00522DA7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6</w:t>
            </w:r>
          </w:p>
        </w:tc>
        <w:tc>
          <w:tcPr>
            <w:tcW w:w="786" w:type="dxa"/>
            <w:tcBorders>
              <w:top w:val="nil"/>
            </w:tcBorders>
            <w:vAlign w:val="center"/>
          </w:tcPr>
          <w:p w14:paraId="67034849" w14:textId="77777777" w:rsidR="00522DA7" w:rsidRPr="00806443" w:rsidRDefault="00522DA7" w:rsidP="00522DA7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7</w:t>
            </w:r>
          </w:p>
        </w:tc>
      </w:tr>
      <w:tr w:rsidR="00522DA7" w:rsidRPr="00806443" w14:paraId="41B10D1B" w14:textId="77777777" w:rsidTr="2F805ABB">
        <w:trPr>
          <w:gridAfter w:val="1"/>
          <w:wAfter w:w="14" w:type="dxa"/>
          <w:cantSplit/>
          <w:trHeight w:val="284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62AC366" w14:textId="7DAC7419" w:rsidR="00522DA7" w:rsidRPr="00806443" w:rsidRDefault="36851A8A" w:rsidP="0A2EE4BE">
            <w:pPr>
              <w:spacing w:before="40"/>
              <w:ind w:left="275" w:hanging="18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Mám jistotu, že se ke mně můj nadřízený bude vždy snažit chovat spravedlivě.</w:t>
            </w:r>
          </w:p>
        </w:tc>
        <w:tc>
          <w:tcPr>
            <w:tcW w:w="766" w:type="dxa"/>
            <w:vAlign w:val="center"/>
          </w:tcPr>
          <w:p w14:paraId="3196E391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04A4FE68" w14:textId="77777777" w:rsidR="00522DA7" w:rsidRPr="00806443" w:rsidRDefault="00522DA7" w:rsidP="00522DA7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48C08F42" w14:textId="77777777" w:rsidR="00522DA7" w:rsidRPr="00806443" w:rsidRDefault="00522DA7" w:rsidP="00522DA7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1E44A8A7" w14:textId="77777777" w:rsidR="00522DA7" w:rsidRPr="00806443" w:rsidRDefault="00522DA7" w:rsidP="00522DA7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4B06C1B2" w14:textId="77777777" w:rsidR="00522DA7" w:rsidRPr="00806443" w:rsidRDefault="00522DA7" w:rsidP="00522DA7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5D4197E3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vAlign w:val="center"/>
          </w:tcPr>
          <w:p w14:paraId="386CD195" w14:textId="77777777" w:rsidR="00522DA7" w:rsidRPr="00806443" w:rsidRDefault="00522DA7" w:rsidP="00522DA7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522DA7" w:rsidRPr="00806443" w14:paraId="69741618" w14:textId="77777777" w:rsidTr="2F805ABB">
        <w:trPr>
          <w:gridAfter w:val="1"/>
          <w:wAfter w:w="14" w:type="dxa"/>
          <w:cantSplit/>
          <w:trHeight w:val="284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050A5B1" w14:textId="26C5FEF5" w:rsidR="00522DA7" w:rsidRPr="00806443" w:rsidRDefault="63386E81" w:rsidP="0A2EE4BE">
            <w:pPr>
              <w:spacing w:before="40"/>
              <w:ind w:left="275" w:hanging="180"/>
              <w:rPr>
                <w:sz w:val="20"/>
                <w:szCs w:val="20"/>
                <w:lang w:val="cs-CZ"/>
              </w:rPr>
            </w:pPr>
            <w:r w:rsidRPr="2F805ABB">
              <w:rPr>
                <w:sz w:val="20"/>
                <w:szCs w:val="20"/>
                <w:lang w:val="cs-CZ"/>
              </w:rPr>
              <w:t>Můj nadřízený by se nikdy nesnažil získat výhodu tím, že by pracovníky klamal.</w:t>
            </w:r>
          </w:p>
        </w:tc>
        <w:tc>
          <w:tcPr>
            <w:tcW w:w="766" w:type="dxa"/>
            <w:vAlign w:val="center"/>
          </w:tcPr>
          <w:p w14:paraId="70F14BD1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73F68CEE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548977FA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38CC92DA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1B2A97A7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4C08AF12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vAlign w:val="center"/>
          </w:tcPr>
          <w:p w14:paraId="0431115F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522DA7" w:rsidRPr="00806443" w14:paraId="0BA8387A" w14:textId="77777777" w:rsidTr="2F805ABB">
        <w:trPr>
          <w:gridAfter w:val="1"/>
          <w:wAfter w:w="14" w:type="dxa"/>
          <w:cantSplit/>
          <w:trHeight w:val="284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580737B" w14:textId="0ACEA18C" w:rsidR="00522DA7" w:rsidRPr="00806443" w:rsidRDefault="3641E674" w:rsidP="0A2EE4BE">
            <w:pPr>
              <w:spacing w:before="40"/>
              <w:ind w:left="275" w:hanging="180"/>
              <w:rPr>
                <w:sz w:val="20"/>
                <w:szCs w:val="20"/>
                <w:lang w:val="cs-CZ"/>
              </w:rPr>
            </w:pPr>
            <w:r w:rsidRPr="2F805ABB">
              <w:rPr>
                <w:sz w:val="20"/>
                <w:szCs w:val="20"/>
                <w:lang w:val="cs-CZ"/>
              </w:rPr>
              <w:t>Mám naprostou důvěru</w:t>
            </w:r>
            <w:r w:rsidR="2F1AD020" w:rsidRPr="2F805ABB">
              <w:rPr>
                <w:sz w:val="20"/>
                <w:szCs w:val="20"/>
                <w:lang w:val="cs-CZ"/>
              </w:rPr>
              <w:t xml:space="preserve"> </w:t>
            </w:r>
            <w:r w:rsidR="11F2194E" w:rsidRPr="2F805ABB">
              <w:rPr>
                <w:sz w:val="20"/>
                <w:szCs w:val="20"/>
                <w:lang w:val="cs-CZ"/>
              </w:rPr>
              <w:t>v</w:t>
            </w:r>
            <w:r w:rsidR="00851AB7">
              <w:rPr>
                <w:sz w:val="20"/>
                <w:szCs w:val="20"/>
                <w:lang w:val="cs-CZ"/>
              </w:rPr>
              <w:t xml:space="preserve"> morální </w:t>
            </w:r>
            <w:r w:rsidR="2F1AD020" w:rsidRPr="2F805ABB">
              <w:rPr>
                <w:sz w:val="20"/>
                <w:szCs w:val="20"/>
                <w:lang w:val="cs-CZ"/>
              </w:rPr>
              <w:t>integritu</w:t>
            </w:r>
            <w:r w:rsidRPr="2F805ABB">
              <w:rPr>
                <w:sz w:val="20"/>
                <w:szCs w:val="20"/>
                <w:lang w:val="cs-CZ"/>
              </w:rPr>
              <w:t xml:space="preserve"> svého nadřízeného.</w:t>
            </w:r>
          </w:p>
        </w:tc>
        <w:tc>
          <w:tcPr>
            <w:tcW w:w="766" w:type="dxa"/>
            <w:vAlign w:val="center"/>
          </w:tcPr>
          <w:p w14:paraId="4BDB0A94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2D31A1E3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641C5E4D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2F5A8BD6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3FB35EBE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5F467C3C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vAlign w:val="center"/>
          </w:tcPr>
          <w:p w14:paraId="2E18E224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522DA7" w:rsidRPr="00806443" w14:paraId="02B16D93" w14:textId="77777777" w:rsidTr="2F805ABB">
        <w:trPr>
          <w:gridAfter w:val="1"/>
          <w:wAfter w:w="14" w:type="dxa"/>
          <w:cantSplit/>
          <w:trHeight w:val="284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F8B590A" w14:textId="1FE7FF85" w:rsidR="00522DA7" w:rsidRPr="00806443" w:rsidRDefault="2E6FE42A" w:rsidP="0A2EE4BE">
            <w:pPr>
              <w:spacing w:before="40"/>
              <w:ind w:left="275" w:hanging="18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Ke svému nadřízenému cítím silnou loajalitu.</w:t>
            </w:r>
          </w:p>
        </w:tc>
        <w:tc>
          <w:tcPr>
            <w:tcW w:w="766" w:type="dxa"/>
            <w:vAlign w:val="center"/>
          </w:tcPr>
          <w:p w14:paraId="2FE3C1BB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4F8BE864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455F2CC7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6F45B012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5F80A450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652C81FA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vAlign w:val="center"/>
          </w:tcPr>
          <w:p w14:paraId="778349C1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522DA7" w:rsidRPr="00806443" w14:paraId="77ED9590" w14:textId="77777777" w:rsidTr="2F805ABB">
        <w:trPr>
          <w:gridAfter w:val="1"/>
          <w:wAfter w:w="14" w:type="dxa"/>
          <w:cantSplit/>
          <w:trHeight w:val="284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BC548A3" w14:textId="3A3A793A" w:rsidR="00522DA7" w:rsidRPr="00806443" w:rsidRDefault="0733B16A" w:rsidP="0A2EE4BE">
            <w:pPr>
              <w:spacing w:before="40"/>
              <w:ind w:left="275" w:hanging="180"/>
              <w:rPr>
                <w:sz w:val="20"/>
                <w:szCs w:val="20"/>
                <w:lang w:val="cs-CZ"/>
              </w:rPr>
            </w:pPr>
            <w:r w:rsidRPr="2F805ABB">
              <w:rPr>
                <w:sz w:val="20"/>
                <w:szCs w:val="20"/>
                <w:lang w:val="cs-CZ"/>
              </w:rPr>
              <w:t>Svého nadřízeného bych podpořil</w:t>
            </w:r>
            <w:r w:rsidR="4DAF9706" w:rsidRPr="2F805ABB">
              <w:rPr>
                <w:sz w:val="20"/>
                <w:szCs w:val="20"/>
                <w:lang w:val="cs-CZ"/>
              </w:rPr>
              <w:t>(a)</w:t>
            </w:r>
            <w:r w:rsidRPr="2F805ABB">
              <w:rPr>
                <w:sz w:val="20"/>
                <w:szCs w:val="20"/>
                <w:lang w:val="cs-CZ"/>
              </w:rPr>
              <w:t xml:space="preserve"> téměř v každé krizové situaci.</w:t>
            </w:r>
          </w:p>
        </w:tc>
        <w:tc>
          <w:tcPr>
            <w:tcW w:w="766" w:type="dxa"/>
            <w:vAlign w:val="center"/>
          </w:tcPr>
          <w:p w14:paraId="0A8083D1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7F4D9102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5DC100BF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50468583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3C7CE289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1E0B637C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vAlign w:val="center"/>
          </w:tcPr>
          <w:p w14:paraId="35F44AFD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522DA7" w:rsidRPr="00806443" w14:paraId="5691D6BD" w14:textId="77777777" w:rsidTr="2F805ABB">
        <w:trPr>
          <w:gridAfter w:val="1"/>
          <w:wAfter w:w="14" w:type="dxa"/>
          <w:cantSplit/>
          <w:trHeight w:val="284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08FA45B" w14:textId="2E7DC8EE" w:rsidR="00522DA7" w:rsidRPr="00806443" w:rsidRDefault="0B5806BE" w:rsidP="0A2EE4BE">
            <w:pPr>
              <w:spacing w:before="40"/>
              <w:ind w:left="275" w:hanging="18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Co se loajality vůči mému nadřízenému týče, mám rozporuplné pocity.</w:t>
            </w:r>
          </w:p>
        </w:tc>
        <w:tc>
          <w:tcPr>
            <w:tcW w:w="766" w:type="dxa"/>
            <w:vAlign w:val="center"/>
          </w:tcPr>
          <w:p w14:paraId="51A11864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2C318C5F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03E2DC67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vAlign w:val="center"/>
          </w:tcPr>
          <w:p w14:paraId="312DFE43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4C801593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vAlign w:val="center"/>
          </w:tcPr>
          <w:p w14:paraId="68C87BF2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86" w:type="dxa"/>
            <w:vAlign w:val="center"/>
          </w:tcPr>
          <w:p w14:paraId="6E47E10E" w14:textId="77777777" w:rsidR="00522DA7" w:rsidRPr="00806443" w:rsidRDefault="00522DA7" w:rsidP="00522DA7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</w:tbl>
    <w:p w14:paraId="33E7E5DB" w14:textId="77777777" w:rsidR="00B27C3B" w:rsidRPr="00806443" w:rsidRDefault="00B27C3B" w:rsidP="00B27C3B">
      <w:pPr>
        <w:rPr>
          <w:lang w:val="cs-CZ"/>
        </w:rPr>
      </w:pPr>
    </w:p>
    <w:p w14:paraId="6269CA30" w14:textId="77777777" w:rsidR="00B27C3B" w:rsidRPr="00806443" w:rsidRDefault="00B27C3B" w:rsidP="00B27C3B">
      <w:pPr>
        <w:rPr>
          <w:lang w:val="cs-CZ"/>
        </w:rPr>
      </w:pPr>
      <w:r w:rsidRPr="00806443">
        <w:rPr>
          <w:lang w:val="cs-CZ"/>
        </w:rPr>
        <w:br w:type="page"/>
      </w:r>
    </w:p>
    <w:p w14:paraId="0F7E8628" w14:textId="77777777" w:rsidR="007F1AA7" w:rsidRPr="00806443" w:rsidRDefault="007F1AA7" w:rsidP="007F1AA7">
      <w:pPr>
        <w:contextualSpacing/>
        <w:rPr>
          <w:b/>
          <w:u w:val="single"/>
          <w:lang w:val="cs-CZ"/>
        </w:rPr>
      </w:pPr>
      <w:proofErr w:type="spellStart"/>
      <w:r w:rsidRPr="00806443">
        <w:rPr>
          <w:b/>
          <w:u w:val="single"/>
          <w:lang w:val="cs-CZ"/>
        </w:rPr>
        <w:lastRenderedPageBreak/>
        <w:t>Innovative</w:t>
      </w:r>
      <w:proofErr w:type="spellEnd"/>
      <w:r w:rsidRPr="00806443">
        <w:rPr>
          <w:b/>
          <w:u w:val="single"/>
          <w:lang w:val="cs-CZ"/>
        </w:rPr>
        <w:t xml:space="preserve"> </w:t>
      </w:r>
      <w:proofErr w:type="spellStart"/>
      <w:r w:rsidRPr="00806443">
        <w:rPr>
          <w:b/>
          <w:u w:val="single"/>
          <w:lang w:val="cs-CZ"/>
        </w:rPr>
        <w:t>work</w:t>
      </w:r>
      <w:proofErr w:type="spellEnd"/>
      <w:r w:rsidRPr="00806443">
        <w:rPr>
          <w:b/>
          <w:u w:val="single"/>
          <w:lang w:val="cs-CZ"/>
        </w:rPr>
        <w:t xml:space="preserve"> </w:t>
      </w:r>
      <w:proofErr w:type="spellStart"/>
      <w:r w:rsidRPr="00806443">
        <w:rPr>
          <w:b/>
          <w:u w:val="single"/>
          <w:lang w:val="cs-CZ"/>
        </w:rPr>
        <w:t>behaviour</w:t>
      </w:r>
      <w:proofErr w:type="spellEnd"/>
    </w:p>
    <w:p w14:paraId="03ED6388" w14:textId="77777777" w:rsidR="007F1AA7" w:rsidRPr="00806443" w:rsidRDefault="007F1AA7" w:rsidP="007F1AA7">
      <w:pPr>
        <w:contextualSpacing/>
        <w:rPr>
          <w:sz w:val="18"/>
          <w:szCs w:val="18"/>
          <w:lang w:val="cs-CZ"/>
        </w:rPr>
      </w:pPr>
      <w:proofErr w:type="spellStart"/>
      <w:r w:rsidRPr="00806443">
        <w:rPr>
          <w:sz w:val="18"/>
          <w:szCs w:val="18"/>
          <w:lang w:val="cs-CZ"/>
        </w:rPr>
        <w:t>Janssen</w:t>
      </w:r>
      <w:proofErr w:type="spellEnd"/>
      <w:r w:rsidRPr="00806443">
        <w:rPr>
          <w:sz w:val="18"/>
          <w:szCs w:val="18"/>
          <w:lang w:val="cs-CZ"/>
        </w:rPr>
        <w:t xml:space="preserve">, O. (2000). Job </w:t>
      </w:r>
      <w:proofErr w:type="spellStart"/>
      <w:r w:rsidRPr="00806443">
        <w:rPr>
          <w:sz w:val="18"/>
          <w:szCs w:val="18"/>
          <w:lang w:val="cs-CZ"/>
        </w:rPr>
        <w:t>demands</w:t>
      </w:r>
      <w:proofErr w:type="spellEnd"/>
      <w:r w:rsidRPr="00806443">
        <w:rPr>
          <w:sz w:val="18"/>
          <w:szCs w:val="18"/>
          <w:lang w:val="cs-CZ"/>
        </w:rPr>
        <w:t xml:space="preserve">, </w:t>
      </w:r>
      <w:proofErr w:type="spellStart"/>
      <w:r w:rsidRPr="00806443">
        <w:rPr>
          <w:sz w:val="18"/>
          <w:szCs w:val="18"/>
          <w:lang w:val="cs-CZ"/>
        </w:rPr>
        <w:t>perceptions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of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effort-reward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fairness</w:t>
      </w:r>
      <w:proofErr w:type="spellEnd"/>
      <w:r w:rsidRPr="00806443">
        <w:rPr>
          <w:sz w:val="18"/>
          <w:szCs w:val="18"/>
          <w:lang w:val="cs-CZ"/>
        </w:rPr>
        <w:t xml:space="preserve"> and </w:t>
      </w:r>
      <w:proofErr w:type="spellStart"/>
      <w:r w:rsidRPr="00806443">
        <w:rPr>
          <w:sz w:val="18"/>
          <w:szCs w:val="18"/>
          <w:lang w:val="cs-CZ"/>
        </w:rPr>
        <w:t>innovative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work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behaviour</w:t>
      </w:r>
      <w:proofErr w:type="spellEnd"/>
      <w:r w:rsidRPr="00806443">
        <w:rPr>
          <w:sz w:val="18"/>
          <w:szCs w:val="18"/>
          <w:lang w:val="cs-CZ"/>
        </w:rPr>
        <w:t xml:space="preserve">. </w:t>
      </w:r>
      <w:proofErr w:type="spellStart"/>
      <w:r w:rsidRPr="00806443">
        <w:rPr>
          <w:i/>
          <w:sz w:val="18"/>
          <w:szCs w:val="18"/>
          <w:lang w:val="cs-CZ"/>
        </w:rPr>
        <w:t>Journal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of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Occupational</w:t>
      </w:r>
      <w:proofErr w:type="spellEnd"/>
      <w:r w:rsidRPr="00806443">
        <w:rPr>
          <w:i/>
          <w:sz w:val="18"/>
          <w:szCs w:val="18"/>
          <w:lang w:val="cs-CZ"/>
        </w:rPr>
        <w:t xml:space="preserve"> and </w:t>
      </w:r>
      <w:proofErr w:type="spellStart"/>
      <w:r w:rsidRPr="00806443">
        <w:rPr>
          <w:i/>
          <w:sz w:val="18"/>
          <w:szCs w:val="18"/>
          <w:lang w:val="cs-CZ"/>
        </w:rPr>
        <w:t>Organizational</w:t>
      </w:r>
      <w:proofErr w:type="spellEnd"/>
      <w:r w:rsidRPr="00806443">
        <w:rPr>
          <w:i/>
          <w:sz w:val="18"/>
          <w:szCs w:val="18"/>
          <w:lang w:val="cs-CZ"/>
        </w:rPr>
        <w:t xml:space="preserve"> Psychology</w:t>
      </w:r>
      <w:r w:rsidRPr="00806443">
        <w:rPr>
          <w:sz w:val="18"/>
          <w:szCs w:val="18"/>
          <w:lang w:val="cs-CZ"/>
        </w:rPr>
        <w:t>, 73(3), 287–302.</w:t>
      </w:r>
    </w:p>
    <w:p w14:paraId="186FD6C1" w14:textId="77777777" w:rsidR="004074E4" w:rsidRPr="00806443" w:rsidRDefault="004074E4" w:rsidP="007F1AA7">
      <w:pPr>
        <w:contextualSpacing/>
        <w:rPr>
          <w:lang w:val="cs-CZ"/>
        </w:rPr>
      </w:pPr>
    </w:p>
    <w:p w14:paraId="4BE0796B" w14:textId="4AE4F8FC" w:rsidR="007F1AA7" w:rsidRPr="00806443" w:rsidRDefault="6F66A3E1" w:rsidP="00F578C7">
      <w:pPr>
        <w:contextualSpacing/>
        <w:rPr>
          <w:lang w:val="cs-CZ"/>
        </w:rPr>
      </w:pPr>
      <w:r w:rsidRPr="00806443">
        <w:rPr>
          <w:lang w:val="cs-CZ"/>
        </w:rPr>
        <w:t>Uveďte, do jaké míry projevujete následující chování v práci.</w:t>
      </w:r>
    </w:p>
    <w:p w14:paraId="1581D94F" w14:textId="55195B24" w:rsidR="007F1AA7" w:rsidRPr="00806443" w:rsidRDefault="6F66A3E1" w:rsidP="00F578C7">
      <w:pPr>
        <w:contextualSpacing/>
        <w:rPr>
          <w:lang w:val="cs-CZ"/>
        </w:rPr>
      </w:pPr>
      <w:r w:rsidRPr="00806443">
        <w:rPr>
          <w:lang w:val="cs-CZ"/>
        </w:rPr>
        <w:t>Jak často…</w:t>
      </w:r>
    </w:p>
    <w:tbl>
      <w:tblPr>
        <w:tblW w:w="927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3"/>
        <w:gridCol w:w="681"/>
        <w:gridCol w:w="682"/>
        <w:gridCol w:w="682"/>
        <w:gridCol w:w="681"/>
        <w:gridCol w:w="682"/>
        <w:gridCol w:w="682"/>
        <w:gridCol w:w="682"/>
      </w:tblGrid>
      <w:tr w:rsidR="007F1AA7" w:rsidRPr="00806443" w14:paraId="7647B7C0" w14:textId="77777777" w:rsidTr="2F805ABB">
        <w:trPr>
          <w:cantSplit/>
          <w:trHeight w:val="1134"/>
        </w:trPr>
        <w:tc>
          <w:tcPr>
            <w:tcW w:w="4503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17A652C" w14:textId="77777777" w:rsidR="007F1AA7" w:rsidRPr="00806443" w:rsidRDefault="007F1AA7" w:rsidP="00E31254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textDirection w:val="btLr"/>
            <w:vAlign w:val="center"/>
          </w:tcPr>
          <w:p w14:paraId="3F8808AC" w14:textId="21D52388" w:rsidR="007F1AA7" w:rsidRPr="00806443" w:rsidRDefault="00D74C31" w:rsidP="00E31254">
            <w:pPr>
              <w:spacing w:before="40"/>
              <w:ind w:left="113" w:right="113"/>
              <w:jc w:val="center"/>
              <w:rPr>
                <w:b/>
                <w:sz w:val="18"/>
                <w:szCs w:val="20"/>
                <w:lang w:val="cs-CZ"/>
              </w:rPr>
            </w:pPr>
            <w:r>
              <w:rPr>
                <w:b/>
                <w:sz w:val="20"/>
                <w:szCs w:val="20"/>
                <w:lang w:val="cs-CZ"/>
              </w:rPr>
              <w:t>Nikdy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0C19775" w14:textId="77777777" w:rsidR="007F1AA7" w:rsidRPr="00806443" w:rsidRDefault="007F1AA7" w:rsidP="00E31254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7DDC4FB2" w14:textId="77777777" w:rsidR="007F1AA7" w:rsidRPr="00806443" w:rsidRDefault="007F1AA7" w:rsidP="00E31254">
            <w:pPr>
              <w:tabs>
                <w:tab w:val="left" w:pos="5529"/>
              </w:tabs>
              <w:spacing w:before="40"/>
              <w:ind w:left="-113" w:right="-2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07EA6AF6" w14:textId="77777777" w:rsidR="007F1AA7" w:rsidRPr="00806443" w:rsidRDefault="007F1AA7" w:rsidP="00E31254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7160641" w14:textId="77777777" w:rsidR="007F1AA7" w:rsidRPr="00806443" w:rsidRDefault="007F1AA7" w:rsidP="00E31254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2FACFDE" w14:textId="77777777" w:rsidR="007F1AA7" w:rsidRPr="00806443" w:rsidRDefault="007F1AA7" w:rsidP="00E31254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textDirection w:val="btLr"/>
            <w:vAlign w:val="center"/>
          </w:tcPr>
          <w:p w14:paraId="5B0552D6" w14:textId="1A7ED6E0" w:rsidR="007F1AA7" w:rsidRPr="00806443" w:rsidRDefault="5EBBD69F" w:rsidP="7D94E1EF">
            <w:pPr>
              <w:spacing w:before="40"/>
              <w:ind w:left="-57" w:right="-57"/>
              <w:jc w:val="center"/>
              <w:rPr>
                <w:b/>
                <w:bCs/>
                <w:sz w:val="18"/>
                <w:szCs w:val="18"/>
                <w:lang w:val="cs-CZ"/>
              </w:rPr>
            </w:pPr>
            <w:r w:rsidRPr="2F805ABB">
              <w:rPr>
                <w:b/>
                <w:bCs/>
                <w:sz w:val="18"/>
                <w:szCs w:val="18"/>
                <w:lang w:val="cs-CZ"/>
              </w:rPr>
              <w:t>S</w:t>
            </w:r>
            <w:r w:rsidR="19E0CF8E" w:rsidRPr="2F805ABB">
              <w:rPr>
                <w:b/>
                <w:bCs/>
                <w:sz w:val="18"/>
                <w:szCs w:val="18"/>
                <w:lang w:val="cs-CZ"/>
              </w:rPr>
              <w:t>tále</w:t>
            </w:r>
          </w:p>
        </w:tc>
      </w:tr>
      <w:tr w:rsidR="007F1AA7" w:rsidRPr="00806443" w14:paraId="7655B707" w14:textId="77777777" w:rsidTr="2F805ABB">
        <w:trPr>
          <w:cantSplit/>
        </w:trPr>
        <w:tc>
          <w:tcPr>
            <w:tcW w:w="450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861430D" w14:textId="77777777" w:rsidR="007F1AA7" w:rsidRPr="00806443" w:rsidRDefault="007F1AA7" w:rsidP="00E31254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68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6561EC5" w14:textId="77777777" w:rsidR="007F1AA7" w:rsidRPr="00806443" w:rsidRDefault="007F1AA7" w:rsidP="00E31254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1</w:t>
            </w:r>
          </w:p>
        </w:tc>
        <w:tc>
          <w:tcPr>
            <w:tcW w:w="682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0E72543" w14:textId="77777777" w:rsidR="007F1AA7" w:rsidRPr="00806443" w:rsidRDefault="007F1AA7" w:rsidP="00E31254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2</w:t>
            </w:r>
          </w:p>
        </w:tc>
        <w:tc>
          <w:tcPr>
            <w:tcW w:w="682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E8D4FEF" w14:textId="77777777" w:rsidR="007F1AA7" w:rsidRPr="00806443" w:rsidRDefault="007F1AA7" w:rsidP="00E31254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3</w:t>
            </w:r>
          </w:p>
        </w:tc>
        <w:tc>
          <w:tcPr>
            <w:tcW w:w="68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E40606F" w14:textId="77777777" w:rsidR="007F1AA7" w:rsidRPr="00806443" w:rsidRDefault="007F1AA7" w:rsidP="00E31254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4</w:t>
            </w:r>
          </w:p>
        </w:tc>
        <w:tc>
          <w:tcPr>
            <w:tcW w:w="682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6C06FA6" w14:textId="77777777" w:rsidR="007F1AA7" w:rsidRPr="00806443" w:rsidRDefault="007F1AA7" w:rsidP="00E31254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5</w:t>
            </w:r>
          </w:p>
        </w:tc>
        <w:tc>
          <w:tcPr>
            <w:tcW w:w="682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F87E762" w14:textId="77777777" w:rsidR="007F1AA7" w:rsidRPr="00806443" w:rsidRDefault="007F1AA7" w:rsidP="00E31254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6</w:t>
            </w:r>
          </w:p>
        </w:tc>
        <w:tc>
          <w:tcPr>
            <w:tcW w:w="682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BC4574B" w14:textId="77777777" w:rsidR="007F1AA7" w:rsidRPr="00806443" w:rsidRDefault="007F1AA7" w:rsidP="00E31254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7</w:t>
            </w:r>
          </w:p>
        </w:tc>
      </w:tr>
      <w:tr w:rsidR="007F1AA7" w:rsidRPr="00806443" w14:paraId="33D010DF" w14:textId="77777777" w:rsidTr="2F805ABB">
        <w:trPr>
          <w:cantSplit/>
          <w:trHeight w:val="284"/>
        </w:trPr>
        <w:tc>
          <w:tcPr>
            <w:tcW w:w="450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515B7F21" w14:textId="4F8A9448" w:rsidR="007F1AA7" w:rsidRPr="00806443" w:rsidRDefault="3EFC2303" w:rsidP="0A2EE4BE">
            <w:pPr>
              <w:spacing w:before="40"/>
              <w:ind w:left="270" w:hanging="18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...přicházíte s novými nápady k vyřešení obtížných problémů?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3E28EAEE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42C9936A" w14:textId="77777777" w:rsidR="007F1AA7" w:rsidRPr="00806443" w:rsidRDefault="007F1AA7" w:rsidP="00E31254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A291303" w14:textId="77777777" w:rsidR="007F1AA7" w:rsidRPr="00806443" w:rsidRDefault="007F1AA7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4CB3B33" w14:textId="77777777" w:rsidR="007F1AA7" w:rsidRPr="00806443" w:rsidRDefault="007F1AA7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23AAD697" w14:textId="77777777" w:rsidR="007F1AA7" w:rsidRPr="00806443" w:rsidRDefault="007F1AA7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6BF72822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03CB92EC" w14:textId="77777777" w:rsidR="007F1AA7" w:rsidRPr="00806443" w:rsidRDefault="007F1AA7" w:rsidP="00E31254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7F1AA7" w:rsidRPr="00806443" w14:paraId="50397470" w14:textId="77777777" w:rsidTr="2F805ABB">
        <w:trPr>
          <w:cantSplit/>
          <w:trHeight w:val="284"/>
        </w:trPr>
        <w:tc>
          <w:tcPr>
            <w:tcW w:w="450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50240A23" w14:textId="005F4E0B" w:rsidR="007F1AA7" w:rsidRPr="00806443" w:rsidRDefault="35E50097" w:rsidP="0A2EE4BE">
            <w:pPr>
              <w:spacing w:before="40"/>
              <w:ind w:left="270" w:hanging="18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... hledáte nové pracovní metody/techniky nebo nástroje?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1A5B35D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CDEB7AD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73926DD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694BCE8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231FFB35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CF4DB73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8939148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7F1AA7" w:rsidRPr="00806443" w14:paraId="27D06643" w14:textId="77777777" w:rsidTr="2F805ABB">
        <w:trPr>
          <w:cantSplit/>
          <w:trHeight w:val="284"/>
        </w:trPr>
        <w:tc>
          <w:tcPr>
            <w:tcW w:w="450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4734BB23" w14:textId="4C8762C3" w:rsidR="007F1AA7" w:rsidRPr="00806443" w:rsidRDefault="5FA120E5" w:rsidP="0A2EE4BE">
            <w:pPr>
              <w:spacing w:before="40"/>
              <w:ind w:left="270" w:hanging="18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... vytváříte originální řešení problémů?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CFC0E5F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CC0387C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543F56A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B2AD3D3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450D2A48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51BE3D3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9FFDD0F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7F1AA7" w:rsidRPr="00806443" w14:paraId="5B60F53F" w14:textId="77777777" w:rsidTr="2F805ABB">
        <w:trPr>
          <w:cantSplit/>
          <w:trHeight w:val="284"/>
        </w:trPr>
        <w:tc>
          <w:tcPr>
            <w:tcW w:w="450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00EFDBB4" w14:textId="068B0261" w:rsidR="007F1AA7" w:rsidRPr="00806443" w:rsidRDefault="794503F7" w:rsidP="0A2EE4BE">
            <w:pPr>
              <w:spacing w:before="40"/>
              <w:ind w:left="270" w:hanging="18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...</w:t>
            </w:r>
            <w:r w:rsidR="0454B3A1" w:rsidRPr="00806443">
              <w:rPr>
                <w:sz w:val="20"/>
                <w:szCs w:val="20"/>
                <w:lang w:val="cs-CZ"/>
              </w:rPr>
              <w:t>se</w:t>
            </w:r>
            <w:r w:rsidRPr="00806443">
              <w:rPr>
                <w:sz w:val="20"/>
                <w:szCs w:val="20"/>
                <w:lang w:val="cs-CZ"/>
              </w:rPr>
              <w:t xml:space="preserve"> </w:t>
            </w:r>
            <w:r w:rsidR="7CCD9766" w:rsidRPr="00806443">
              <w:rPr>
                <w:sz w:val="20"/>
                <w:szCs w:val="20"/>
                <w:lang w:val="cs-CZ"/>
              </w:rPr>
              <w:t xml:space="preserve">snažíte získat podporu </w:t>
            </w:r>
            <w:r w:rsidRPr="00806443">
              <w:rPr>
                <w:sz w:val="20"/>
                <w:szCs w:val="20"/>
                <w:lang w:val="cs-CZ"/>
              </w:rPr>
              <w:t>pro inovativní nápady?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CCC472F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13D391CC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68CF52C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8A661B3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1FF07EB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2FDF6776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890F057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7F1AA7" w:rsidRPr="00806443" w14:paraId="27007388" w14:textId="77777777" w:rsidTr="2F805ABB">
        <w:trPr>
          <w:cantSplit/>
          <w:trHeight w:val="284"/>
        </w:trPr>
        <w:tc>
          <w:tcPr>
            <w:tcW w:w="450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31AD6235" w14:textId="1C581227" w:rsidR="007F1AA7" w:rsidRPr="00806443" w:rsidRDefault="00B1F6CC" w:rsidP="0A2EE4BE">
            <w:pPr>
              <w:spacing w:before="40"/>
              <w:ind w:left="270" w:hanging="180"/>
              <w:rPr>
                <w:sz w:val="20"/>
                <w:szCs w:val="20"/>
                <w:lang w:val="cs-CZ"/>
              </w:rPr>
            </w:pPr>
            <w:r w:rsidRPr="7D94E1EF">
              <w:rPr>
                <w:sz w:val="20"/>
                <w:szCs w:val="20"/>
                <w:lang w:val="cs-CZ"/>
              </w:rPr>
              <w:t xml:space="preserve">... </w:t>
            </w:r>
            <w:r w:rsidR="72CB713E" w:rsidRPr="7D94E1EF">
              <w:rPr>
                <w:sz w:val="20"/>
                <w:szCs w:val="20"/>
                <w:lang w:val="cs-CZ"/>
              </w:rPr>
              <w:t>se vám daří dosahovat schválení</w:t>
            </w:r>
            <w:r w:rsidRPr="7D94E1EF">
              <w:rPr>
                <w:sz w:val="20"/>
                <w:szCs w:val="20"/>
                <w:lang w:val="cs-CZ"/>
              </w:rPr>
              <w:t xml:space="preserve"> inovativní</w:t>
            </w:r>
            <w:r w:rsidR="658E4E08" w:rsidRPr="7D94E1EF">
              <w:rPr>
                <w:sz w:val="20"/>
                <w:szCs w:val="20"/>
                <w:lang w:val="cs-CZ"/>
              </w:rPr>
              <w:t>ch</w:t>
            </w:r>
            <w:r w:rsidRPr="7D94E1EF">
              <w:rPr>
                <w:sz w:val="20"/>
                <w:szCs w:val="20"/>
                <w:lang w:val="cs-CZ"/>
              </w:rPr>
              <w:t xml:space="preserve"> nápad</w:t>
            </w:r>
            <w:r w:rsidR="7AC1C29C" w:rsidRPr="7D94E1EF">
              <w:rPr>
                <w:rFonts w:eastAsia="Arial"/>
                <w:sz w:val="20"/>
                <w:szCs w:val="20"/>
                <w:lang w:val="cs-CZ"/>
              </w:rPr>
              <w:t>ů</w:t>
            </w:r>
            <w:r w:rsidRPr="7D94E1EF">
              <w:rPr>
                <w:rFonts w:eastAsia="Arial"/>
                <w:sz w:val="20"/>
                <w:szCs w:val="20"/>
                <w:lang w:val="cs-CZ"/>
              </w:rPr>
              <w:t>?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9D4971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24176B1D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1750310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1035A3F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8AA1022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1F39BBE6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4EA2E57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7F1AA7" w:rsidRPr="00806443" w14:paraId="4378C8C8" w14:textId="77777777" w:rsidTr="2F805ABB">
        <w:trPr>
          <w:cantSplit/>
          <w:trHeight w:val="284"/>
        </w:trPr>
        <w:tc>
          <w:tcPr>
            <w:tcW w:w="450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575CFD86" w14:textId="79BD32B6" w:rsidR="007F1AA7" w:rsidRPr="00806443" w:rsidRDefault="2951FB1B" w:rsidP="0A2EE4BE">
            <w:pPr>
              <w:spacing w:before="40"/>
              <w:ind w:left="270" w:hanging="18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… </w:t>
            </w:r>
            <w:r w:rsidR="5ED97EE8" w:rsidRPr="00806443">
              <w:rPr>
                <w:sz w:val="20"/>
                <w:szCs w:val="20"/>
                <w:lang w:val="cs-CZ"/>
              </w:rPr>
              <w:t xml:space="preserve">se vám daří nadchnout </w:t>
            </w:r>
            <w:r w:rsidRPr="00806443">
              <w:rPr>
                <w:sz w:val="20"/>
                <w:szCs w:val="20"/>
                <w:lang w:val="cs-CZ"/>
              </w:rPr>
              <w:t>důležité členy organizace pro inovativní nápady?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576E4B5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D30C43A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2E4C20F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0CF57CE3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40C4D639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5A5B26AA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5E73F6A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7F1AA7" w:rsidRPr="00806443" w14:paraId="644CFE3C" w14:textId="77777777" w:rsidTr="2F805ABB">
        <w:trPr>
          <w:cantSplit/>
          <w:trHeight w:val="284"/>
        </w:trPr>
        <w:tc>
          <w:tcPr>
            <w:tcW w:w="450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0BBB837D" w14:textId="0618DA28" w:rsidR="007F1AA7" w:rsidRPr="00806443" w:rsidRDefault="5F6D0413" w:rsidP="0A2EE4BE">
            <w:pPr>
              <w:spacing w:before="40"/>
              <w:ind w:left="270" w:hanging="18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… proměňujete inovativní nápady v </w:t>
            </w:r>
            <w:r w:rsidR="785F5A7A" w:rsidRPr="00806443">
              <w:rPr>
                <w:sz w:val="20"/>
                <w:szCs w:val="20"/>
                <w:lang w:val="cs-CZ"/>
              </w:rPr>
              <w:t xml:space="preserve">užitečné </w:t>
            </w:r>
            <w:r w:rsidR="6CDBF3E7" w:rsidRPr="00806443">
              <w:rPr>
                <w:sz w:val="20"/>
                <w:szCs w:val="20"/>
                <w:lang w:val="cs-CZ"/>
              </w:rPr>
              <w:t>praktické výstupy</w:t>
            </w:r>
            <w:r w:rsidRPr="00806443">
              <w:rPr>
                <w:sz w:val="20"/>
                <w:szCs w:val="20"/>
                <w:lang w:val="cs-CZ"/>
              </w:rPr>
              <w:t>?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3B01C4A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063A2079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EFC7069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5715DA9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922FD6D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2E61210E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F3DE37C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7F1AA7" w:rsidRPr="00806443" w14:paraId="225E737C" w14:textId="77777777" w:rsidTr="2F805ABB">
        <w:trPr>
          <w:cantSplit/>
          <w:trHeight w:val="284"/>
        </w:trPr>
        <w:tc>
          <w:tcPr>
            <w:tcW w:w="450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8C23D1A" w14:textId="13FE4222" w:rsidR="007F1AA7" w:rsidRPr="00806443" w:rsidRDefault="00851AB7" w:rsidP="0A2EE4BE">
            <w:pPr>
              <w:spacing w:before="40"/>
              <w:ind w:left="270" w:hanging="180"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…</w:t>
            </w:r>
            <w:r w:rsidR="7907295B" w:rsidRPr="00806443">
              <w:rPr>
                <w:sz w:val="20"/>
                <w:szCs w:val="20"/>
                <w:lang w:val="cs-CZ"/>
              </w:rPr>
              <w:t>zavádíte inovativní nápady do pracovního prostředí systematickým způsobem?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EAF1192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D41E316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3B17CB0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B094088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CFD7E05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3D84CC5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C06224B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7F1AA7" w:rsidRPr="00806443" w14:paraId="1DEFE2E0" w14:textId="77777777" w:rsidTr="2F805ABB">
        <w:trPr>
          <w:cantSplit/>
          <w:trHeight w:val="284"/>
        </w:trPr>
        <w:tc>
          <w:tcPr>
            <w:tcW w:w="450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C812687" w14:textId="603998BD" w:rsidR="007F1AA7" w:rsidRPr="00806443" w:rsidRDefault="677AC752" w:rsidP="0A2EE4BE">
            <w:pPr>
              <w:spacing w:before="40"/>
              <w:ind w:left="270" w:hanging="18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… hodnotíte využitelnost inovativních nápadů?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1AFD1A7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10AA784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0C96778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9932B75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DF6D834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1D145A4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697D12" w14:textId="77777777" w:rsidR="007F1AA7" w:rsidRPr="00806443" w:rsidRDefault="007F1AA7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</w:tbl>
    <w:p w14:paraId="16DF5BDB" w14:textId="77777777" w:rsidR="007F1AA7" w:rsidRPr="00806443" w:rsidRDefault="007F1AA7" w:rsidP="007F1AA7">
      <w:pPr>
        <w:rPr>
          <w:lang w:val="cs-CZ"/>
        </w:rPr>
      </w:pPr>
    </w:p>
    <w:p w14:paraId="11D3A80B" w14:textId="7AE587CE" w:rsidR="007F1AA7" w:rsidRPr="00806443" w:rsidRDefault="007F1AA7" w:rsidP="007F1AA7">
      <w:pPr>
        <w:rPr>
          <w:lang w:val="cs-CZ"/>
        </w:rPr>
      </w:pPr>
    </w:p>
    <w:p w14:paraId="7FE26C68" w14:textId="77777777" w:rsidR="00E31254" w:rsidRPr="00806443" w:rsidRDefault="00E31254" w:rsidP="00E31254">
      <w:pPr>
        <w:contextualSpacing/>
        <w:rPr>
          <w:b/>
          <w:u w:val="single"/>
          <w:lang w:val="cs-CZ"/>
        </w:rPr>
      </w:pPr>
      <w:proofErr w:type="spellStart"/>
      <w:r w:rsidRPr="00806443">
        <w:rPr>
          <w:b/>
          <w:u w:val="single"/>
          <w:lang w:val="cs-CZ"/>
        </w:rPr>
        <w:t>Burnout</w:t>
      </w:r>
      <w:proofErr w:type="spellEnd"/>
    </w:p>
    <w:p w14:paraId="2C65DDC0" w14:textId="77777777" w:rsidR="00E31254" w:rsidRPr="00806443" w:rsidRDefault="00E31254" w:rsidP="00E31254">
      <w:pPr>
        <w:contextualSpacing/>
        <w:rPr>
          <w:i/>
          <w:sz w:val="18"/>
          <w:szCs w:val="18"/>
          <w:lang w:val="cs-CZ"/>
        </w:rPr>
      </w:pPr>
      <w:r w:rsidRPr="00806443">
        <w:rPr>
          <w:sz w:val="18"/>
          <w:szCs w:val="18"/>
          <w:lang w:val="cs-CZ"/>
        </w:rPr>
        <w:t xml:space="preserve">Maslach, C. &amp; Jackson, S. </w:t>
      </w:r>
      <w:proofErr w:type="gramStart"/>
      <w:r w:rsidRPr="00806443">
        <w:rPr>
          <w:sz w:val="18"/>
          <w:szCs w:val="18"/>
          <w:lang w:val="cs-CZ"/>
        </w:rPr>
        <w:t>E.(</w:t>
      </w:r>
      <w:proofErr w:type="gramEnd"/>
      <w:r w:rsidRPr="00806443">
        <w:rPr>
          <w:sz w:val="18"/>
          <w:szCs w:val="18"/>
          <w:lang w:val="cs-CZ"/>
        </w:rPr>
        <w:t xml:space="preserve">1981). </w:t>
      </w:r>
      <w:proofErr w:type="spellStart"/>
      <w:r w:rsidRPr="00806443">
        <w:rPr>
          <w:sz w:val="18"/>
          <w:szCs w:val="18"/>
          <w:lang w:val="cs-CZ"/>
        </w:rPr>
        <w:t>The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measurement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of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experienced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burnout</w:t>
      </w:r>
      <w:proofErr w:type="spellEnd"/>
      <w:r w:rsidRPr="00806443">
        <w:rPr>
          <w:sz w:val="18"/>
          <w:szCs w:val="18"/>
          <w:lang w:val="cs-CZ"/>
        </w:rPr>
        <w:t xml:space="preserve">. </w:t>
      </w:r>
      <w:proofErr w:type="spellStart"/>
      <w:r w:rsidRPr="00806443">
        <w:rPr>
          <w:i/>
          <w:sz w:val="18"/>
          <w:szCs w:val="18"/>
          <w:lang w:val="cs-CZ"/>
        </w:rPr>
        <w:t>Journal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of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Occupational</w:t>
      </w:r>
      <w:proofErr w:type="spellEnd"/>
      <w:r w:rsidRPr="00806443">
        <w:rPr>
          <w:i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sz w:val="18"/>
          <w:szCs w:val="18"/>
          <w:lang w:val="cs-CZ"/>
        </w:rPr>
        <w:t>Behaviour</w:t>
      </w:r>
      <w:proofErr w:type="spellEnd"/>
      <w:r w:rsidRPr="00806443">
        <w:rPr>
          <w:i/>
          <w:sz w:val="18"/>
          <w:szCs w:val="18"/>
          <w:lang w:val="cs-CZ"/>
        </w:rPr>
        <w:t xml:space="preserve">, </w:t>
      </w:r>
      <w:r w:rsidRPr="00806443">
        <w:rPr>
          <w:sz w:val="18"/>
          <w:szCs w:val="18"/>
          <w:lang w:val="cs-CZ"/>
        </w:rPr>
        <w:t>2, 99-113</w:t>
      </w:r>
    </w:p>
    <w:p w14:paraId="158E6263" w14:textId="77777777" w:rsidR="004074E4" w:rsidRPr="00806443" w:rsidRDefault="004074E4" w:rsidP="00E31254">
      <w:pPr>
        <w:contextualSpacing/>
        <w:rPr>
          <w:lang w:val="cs-CZ"/>
        </w:rPr>
      </w:pPr>
    </w:p>
    <w:p w14:paraId="16006892" w14:textId="62FF1283" w:rsidR="00E31254" w:rsidRPr="00806443" w:rsidRDefault="20581955" w:rsidP="00E31254">
      <w:pPr>
        <w:contextualSpacing/>
        <w:rPr>
          <w:lang w:val="cs-CZ"/>
        </w:rPr>
      </w:pPr>
      <w:r w:rsidRPr="00806443">
        <w:rPr>
          <w:lang w:val="cs-CZ"/>
        </w:rPr>
        <w:t>V následující sekci prosím zhodnoťte, zda a jak na vás vaše práce působí. Označte, prosím, do jaké míry se na vás vztahují následující výroky.</w:t>
      </w:r>
    </w:p>
    <w:tbl>
      <w:tblPr>
        <w:tblW w:w="9219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6"/>
        <w:gridCol w:w="729"/>
        <w:gridCol w:w="729"/>
        <w:gridCol w:w="729"/>
        <w:gridCol w:w="729"/>
        <w:gridCol w:w="729"/>
        <w:gridCol w:w="729"/>
        <w:gridCol w:w="729"/>
      </w:tblGrid>
      <w:tr w:rsidR="00E31254" w:rsidRPr="00806443" w14:paraId="78C23FBB" w14:textId="77777777" w:rsidTr="2F805ABB">
        <w:trPr>
          <w:cantSplit/>
          <w:trHeight w:val="1352"/>
        </w:trPr>
        <w:tc>
          <w:tcPr>
            <w:tcW w:w="411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28B8655C" w14:textId="77777777" w:rsidR="00E31254" w:rsidRPr="00806443" w:rsidRDefault="00E31254" w:rsidP="00E31254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4515365D" w14:textId="7562DB56" w:rsidR="00E31254" w:rsidRPr="00806443" w:rsidRDefault="00F578C7" w:rsidP="00E31254">
            <w:pPr>
              <w:spacing w:before="40"/>
              <w:ind w:left="113" w:right="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Nikdy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59D3739D" w14:textId="7662B6CA" w:rsidR="00E31254" w:rsidRPr="00806443" w:rsidRDefault="00F578C7" w:rsidP="00E31254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Několikrát do roka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</w:tcPr>
          <w:p w14:paraId="2007221B" w14:textId="6CC94ED0" w:rsidR="00E31254" w:rsidRPr="00806443" w:rsidRDefault="00F578C7" w:rsidP="00E31254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Měsíční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</w:tcPr>
          <w:p w14:paraId="4CB43801" w14:textId="2106AB08" w:rsidR="00E31254" w:rsidRPr="00806443" w:rsidRDefault="00F578C7" w:rsidP="00E31254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Několikrát za měsíc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textDirection w:val="btLr"/>
            <w:vAlign w:val="center"/>
          </w:tcPr>
          <w:p w14:paraId="38D5622B" w14:textId="3A8DD851" w:rsidR="00E31254" w:rsidRPr="00806443" w:rsidRDefault="00F578C7" w:rsidP="002E1248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Každý týden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</w:tcPr>
          <w:p w14:paraId="6D23E35C" w14:textId="138ECED8" w:rsidR="00E31254" w:rsidRPr="00806443" w:rsidRDefault="00F578C7" w:rsidP="00E31254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Několikrát do týdne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</w:tcPr>
          <w:p w14:paraId="14D6352A" w14:textId="0C1D85C9" w:rsidR="00E31254" w:rsidRPr="00806443" w:rsidRDefault="00F578C7" w:rsidP="00E31254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Každý den</w:t>
            </w:r>
          </w:p>
        </w:tc>
      </w:tr>
      <w:tr w:rsidR="00E31254" w:rsidRPr="00806443" w14:paraId="77026D51" w14:textId="77777777" w:rsidTr="2F805ABB">
        <w:trPr>
          <w:cantSplit/>
        </w:trPr>
        <w:tc>
          <w:tcPr>
            <w:tcW w:w="411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F13E0F8" w14:textId="77777777" w:rsidR="00E31254" w:rsidRPr="00806443" w:rsidRDefault="00E31254" w:rsidP="00E31254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29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8AA63A2" w14:textId="77777777" w:rsidR="00E31254" w:rsidRPr="00806443" w:rsidRDefault="00E31254" w:rsidP="00E31254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1</w:t>
            </w:r>
          </w:p>
        </w:tc>
        <w:tc>
          <w:tcPr>
            <w:tcW w:w="729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BBD1A03" w14:textId="77777777" w:rsidR="00E31254" w:rsidRPr="00806443" w:rsidRDefault="00E31254" w:rsidP="00E31254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2</w:t>
            </w:r>
          </w:p>
        </w:tc>
        <w:tc>
          <w:tcPr>
            <w:tcW w:w="729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09BCEF7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3</w:t>
            </w:r>
          </w:p>
        </w:tc>
        <w:tc>
          <w:tcPr>
            <w:tcW w:w="729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45FA675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4</w:t>
            </w:r>
          </w:p>
        </w:tc>
        <w:tc>
          <w:tcPr>
            <w:tcW w:w="729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81B058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5</w:t>
            </w:r>
          </w:p>
        </w:tc>
        <w:tc>
          <w:tcPr>
            <w:tcW w:w="729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E56F1A4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6</w:t>
            </w:r>
          </w:p>
        </w:tc>
        <w:tc>
          <w:tcPr>
            <w:tcW w:w="729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880F9F8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7</w:t>
            </w:r>
          </w:p>
        </w:tc>
      </w:tr>
      <w:tr w:rsidR="00E31254" w:rsidRPr="00806443" w14:paraId="7A41FFFA" w14:textId="77777777" w:rsidTr="2F805ABB">
        <w:trPr>
          <w:cantSplit/>
          <w:trHeight w:val="284"/>
        </w:trPr>
        <w:tc>
          <w:tcPr>
            <w:tcW w:w="411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328AE8B" w14:textId="0FAFDE18" w:rsidR="00E31254" w:rsidRPr="00806443" w:rsidRDefault="309E6C47" w:rsidP="7D94E1EF">
            <w:pPr>
              <w:spacing w:before="40"/>
              <w:ind w:left="275" w:hanging="185"/>
              <w:rPr>
                <w:rFonts w:eastAsia="Arial"/>
                <w:sz w:val="20"/>
                <w:szCs w:val="20"/>
                <w:lang w:val="cs-CZ"/>
              </w:rPr>
            </w:pPr>
            <w:r w:rsidRPr="2F805ABB">
              <w:rPr>
                <w:rFonts w:eastAsia="Arial"/>
                <w:sz w:val="20"/>
                <w:szCs w:val="20"/>
                <w:lang w:val="cs-CZ"/>
              </w:rPr>
              <w:t>Cítím se emocionálně vyčerpaný</w:t>
            </w:r>
            <w:r w:rsidR="00851AB7">
              <w:rPr>
                <w:rFonts w:eastAsia="Arial"/>
                <w:sz w:val="20"/>
                <w:szCs w:val="20"/>
                <w:lang w:val="cs-CZ"/>
              </w:rPr>
              <w:t>(</w:t>
            </w:r>
            <w:r w:rsidRPr="2F805ABB">
              <w:rPr>
                <w:rFonts w:eastAsia="Arial"/>
                <w:sz w:val="20"/>
                <w:szCs w:val="20"/>
                <w:lang w:val="cs-CZ"/>
              </w:rPr>
              <w:t>á</w:t>
            </w:r>
            <w:r w:rsidR="00851AB7">
              <w:rPr>
                <w:rFonts w:eastAsia="Arial"/>
                <w:sz w:val="20"/>
                <w:szCs w:val="20"/>
                <w:lang w:val="cs-CZ"/>
              </w:rPr>
              <w:t>)</w:t>
            </w:r>
            <w:r w:rsidRPr="2F805ABB">
              <w:rPr>
                <w:rFonts w:eastAsia="Arial"/>
                <w:sz w:val="20"/>
                <w:szCs w:val="20"/>
                <w:lang w:val="cs-CZ"/>
              </w:rPr>
              <w:t xml:space="preserve"> ze své práce.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ABCD68D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97FA0B5" w14:textId="77777777" w:rsidR="00E31254" w:rsidRPr="00806443" w:rsidRDefault="00E31254" w:rsidP="00E31254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0453684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A493C0B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69166E3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324D3BA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6DB686E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E31254" w:rsidRPr="00806443" w14:paraId="405D11BE" w14:textId="77777777" w:rsidTr="2F805ABB">
        <w:trPr>
          <w:cantSplit/>
          <w:trHeight w:val="284"/>
        </w:trPr>
        <w:tc>
          <w:tcPr>
            <w:tcW w:w="411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106069E" w14:textId="3C27446E" w:rsidR="00E31254" w:rsidRPr="00806443" w:rsidRDefault="7D6F5FDD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Na konci pracovního dne se cítím vyčerpaný</w:t>
            </w:r>
            <w:r w:rsidR="00851AB7">
              <w:rPr>
                <w:sz w:val="20"/>
                <w:szCs w:val="20"/>
                <w:lang w:val="cs-CZ"/>
              </w:rPr>
              <w:t>(</w:t>
            </w:r>
            <w:r w:rsidRPr="00806443">
              <w:rPr>
                <w:sz w:val="20"/>
                <w:szCs w:val="20"/>
                <w:lang w:val="cs-CZ"/>
              </w:rPr>
              <w:t>á</w:t>
            </w:r>
            <w:r w:rsidR="00851AB7">
              <w:rPr>
                <w:sz w:val="20"/>
                <w:szCs w:val="20"/>
                <w:lang w:val="cs-CZ"/>
              </w:rPr>
              <w:t>)</w:t>
            </w:r>
            <w:r w:rsidRPr="00806443">
              <w:rPr>
                <w:sz w:val="20"/>
                <w:szCs w:val="20"/>
                <w:lang w:val="cs-CZ"/>
              </w:rPr>
              <w:t>.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F38AB58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C1247E7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45D495B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9D3D2D7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E4C7772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68F1520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A2A35C0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E31254" w:rsidRPr="00806443" w14:paraId="73278412" w14:textId="77777777" w:rsidTr="2F805ABB">
        <w:trPr>
          <w:cantSplit/>
          <w:trHeight w:val="284"/>
        </w:trPr>
        <w:tc>
          <w:tcPr>
            <w:tcW w:w="411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D7E7DC4" w14:textId="07FDDB5C" w:rsidR="00E31254" w:rsidRPr="00806443" w:rsidRDefault="57F34778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2F805ABB">
              <w:rPr>
                <w:sz w:val="20"/>
                <w:szCs w:val="20"/>
                <w:lang w:val="cs-CZ"/>
              </w:rPr>
              <w:t>Cítím se unavený</w:t>
            </w:r>
            <w:r w:rsidR="00851AB7">
              <w:rPr>
                <w:sz w:val="20"/>
                <w:szCs w:val="20"/>
                <w:lang w:val="cs-CZ"/>
              </w:rPr>
              <w:t>(</w:t>
            </w:r>
            <w:r w:rsidR="10BDD8F9" w:rsidRPr="2F805ABB">
              <w:rPr>
                <w:rFonts w:eastAsia="Arial"/>
                <w:sz w:val="20"/>
                <w:szCs w:val="20"/>
                <w:lang w:val="cs-CZ"/>
              </w:rPr>
              <w:t>á</w:t>
            </w:r>
            <w:r w:rsidR="00851AB7">
              <w:rPr>
                <w:rFonts w:eastAsia="Arial"/>
                <w:sz w:val="20"/>
                <w:szCs w:val="20"/>
                <w:lang w:val="cs-CZ"/>
              </w:rPr>
              <w:t>)</w:t>
            </w:r>
            <w:r w:rsidRPr="2F805ABB">
              <w:rPr>
                <w:sz w:val="20"/>
                <w:szCs w:val="20"/>
                <w:lang w:val="cs-CZ"/>
              </w:rPr>
              <w:t>, když ráno vstanu a musím čelit dalšímu pracovnímu dni.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8AB9695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9BC8575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0589D3E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2950ECB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B654F39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89D1081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C8EF3B0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E31254" w:rsidRPr="00806443" w14:paraId="13A52C47" w14:textId="77777777" w:rsidTr="2F805ABB">
        <w:trPr>
          <w:cantSplit/>
          <w:trHeight w:val="284"/>
        </w:trPr>
        <w:tc>
          <w:tcPr>
            <w:tcW w:w="411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4E029E46" w14:textId="53397713" w:rsidR="00E31254" w:rsidRPr="00806443" w:rsidRDefault="4DF20B13" w:rsidP="00D74C31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7D94E1EF">
              <w:rPr>
                <w:sz w:val="20"/>
                <w:szCs w:val="20"/>
                <w:lang w:val="cs-CZ"/>
              </w:rPr>
              <w:t xml:space="preserve">Cítím se </w:t>
            </w:r>
            <w:r w:rsidRPr="7D94E1EF">
              <w:rPr>
                <w:rFonts w:eastAsia="Arial"/>
                <w:sz w:val="20"/>
                <w:szCs w:val="20"/>
                <w:lang w:val="cs-CZ"/>
              </w:rPr>
              <w:t>vyhořelý</w:t>
            </w:r>
            <w:r w:rsidR="00851AB7">
              <w:rPr>
                <w:rFonts w:eastAsia="Arial"/>
                <w:sz w:val="20"/>
                <w:szCs w:val="20"/>
                <w:lang w:val="cs-CZ"/>
              </w:rPr>
              <w:t>(</w:t>
            </w:r>
            <w:r w:rsidR="2547E0B6" w:rsidRPr="7D94E1EF">
              <w:rPr>
                <w:rFonts w:eastAsia="Arial"/>
                <w:sz w:val="20"/>
                <w:szCs w:val="20"/>
                <w:lang w:val="cs-CZ"/>
              </w:rPr>
              <w:t>á</w:t>
            </w:r>
            <w:r w:rsidR="00851AB7">
              <w:rPr>
                <w:rFonts w:eastAsia="Arial"/>
                <w:sz w:val="20"/>
                <w:szCs w:val="20"/>
                <w:lang w:val="cs-CZ"/>
              </w:rPr>
              <w:t>)</w:t>
            </w:r>
            <w:r w:rsidRPr="7D94E1EF">
              <w:rPr>
                <w:rFonts w:eastAsia="Arial"/>
                <w:sz w:val="20"/>
                <w:szCs w:val="20"/>
                <w:lang w:val="cs-CZ"/>
              </w:rPr>
              <w:t xml:space="preserve"> z</w:t>
            </w:r>
            <w:r w:rsidRPr="7D94E1EF">
              <w:rPr>
                <w:sz w:val="20"/>
                <w:szCs w:val="20"/>
                <w:lang w:val="cs-CZ"/>
              </w:rPr>
              <w:t>e své práce.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57EC775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7BB6C026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2CF65A2E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01EE719A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388E116" w14:textId="77777777" w:rsidR="00E31254" w:rsidRPr="00806443" w:rsidRDefault="00E31254" w:rsidP="00E31254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252FCF0E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6271032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E31254" w:rsidRPr="00806443" w14:paraId="465DDE71" w14:textId="77777777" w:rsidTr="2F805ABB">
        <w:trPr>
          <w:cantSplit/>
          <w:trHeight w:val="284"/>
        </w:trPr>
        <w:tc>
          <w:tcPr>
            <w:tcW w:w="411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2A058AA" w14:textId="2B607CC1" w:rsidR="00E31254" w:rsidRPr="00806443" w:rsidRDefault="6F1E82E9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2F805ABB">
              <w:rPr>
                <w:sz w:val="20"/>
                <w:szCs w:val="20"/>
                <w:lang w:val="cs-CZ"/>
              </w:rPr>
              <w:t>Cítím se frustrován</w:t>
            </w:r>
            <w:r w:rsidR="01C966C2" w:rsidRPr="2F805ABB">
              <w:rPr>
                <w:sz w:val="20"/>
                <w:szCs w:val="20"/>
                <w:lang w:val="cs-CZ"/>
              </w:rPr>
              <w:t>(</w:t>
            </w:r>
            <w:r w:rsidR="3898BE51" w:rsidRPr="2F805ABB">
              <w:rPr>
                <w:sz w:val="20"/>
                <w:szCs w:val="20"/>
                <w:lang w:val="cs-CZ"/>
              </w:rPr>
              <w:t>a</w:t>
            </w:r>
            <w:r w:rsidR="4D1D6C9B" w:rsidRPr="2F805ABB">
              <w:rPr>
                <w:sz w:val="20"/>
                <w:szCs w:val="20"/>
                <w:lang w:val="cs-CZ"/>
              </w:rPr>
              <w:t>)</w:t>
            </w:r>
            <w:r w:rsidRPr="2F805ABB">
              <w:rPr>
                <w:sz w:val="20"/>
                <w:szCs w:val="20"/>
                <w:lang w:val="cs-CZ"/>
              </w:rPr>
              <w:t xml:space="preserve"> svou prací.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1C76466E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0078A72E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2FB2528C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67159F99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39894A6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F8B8137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35E8FDD0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E31254" w:rsidRPr="00806443" w14:paraId="210C2A08" w14:textId="77777777" w:rsidTr="2F805ABB">
        <w:trPr>
          <w:cantSplit/>
          <w:trHeight w:val="284"/>
        </w:trPr>
        <w:tc>
          <w:tcPr>
            <w:tcW w:w="411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1A2B72A4" w14:textId="0AAAE092" w:rsidR="00E31254" w:rsidRPr="00806443" w:rsidRDefault="71AC8F90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Mám pocit, že v práci pracuji příliš tvrdě.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0FD9AC09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2CA9A06D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027C3032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7151A349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F21F68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5AABBB50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093DC06F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E31254" w:rsidRPr="00806443" w14:paraId="44F83181" w14:textId="77777777" w:rsidTr="2F805ABB">
        <w:trPr>
          <w:cantSplit/>
          <w:trHeight w:val="284"/>
        </w:trPr>
        <w:tc>
          <w:tcPr>
            <w:tcW w:w="411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6AB54839" w14:textId="64B64DA2" w:rsidR="00E31254" w:rsidRPr="00806443" w:rsidRDefault="7EC8765A" w:rsidP="0A2EE4BE">
            <w:pPr>
              <w:spacing w:before="4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Mám pocit, že jsem na konci svých sil.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7A0B24F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7AE56759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DBABBB0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0FBF409B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71E42D7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1EF7055A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05951FF8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E31254" w:rsidRPr="00806443" w14:paraId="15BE8D96" w14:textId="77777777" w:rsidTr="2F805ABB">
        <w:trPr>
          <w:cantSplit/>
          <w:trHeight w:val="284"/>
        </w:trPr>
        <w:tc>
          <w:tcPr>
            <w:tcW w:w="411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008FF57D" w14:textId="0275DE3E" w:rsidR="00E31254" w:rsidRPr="00806443" w:rsidRDefault="50FF0229" w:rsidP="0A2EE4BE">
            <w:pPr>
              <w:autoSpaceDE w:val="0"/>
              <w:autoSpaceDN w:val="0"/>
              <w:adjustRightInd w:val="0"/>
              <w:ind w:left="275" w:hanging="185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Celodenní práce s lidmi je pro mě opravdovou zátěží.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2DC964CC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222CBC48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293FD0CA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1039A12D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DE8F7A1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3D70A721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vAlign w:val="center"/>
          </w:tcPr>
          <w:p w14:paraId="25C871B2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E31254" w:rsidRPr="00806443" w14:paraId="1337D91C" w14:textId="77777777" w:rsidTr="2F805ABB">
        <w:trPr>
          <w:cantSplit/>
          <w:trHeight w:val="284"/>
        </w:trPr>
        <w:tc>
          <w:tcPr>
            <w:tcW w:w="411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A4A77C0" w14:textId="30BACBEF" w:rsidR="00E31254" w:rsidRPr="00806443" w:rsidRDefault="7CF45650" w:rsidP="00D74C31">
            <w:pPr>
              <w:autoSpaceDE w:val="0"/>
              <w:autoSpaceDN w:val="0"/>
              <w:adjustRightInd w:val="0"/>
              <w:ind w:left="275" w:hanging="185"/>
              <w:rPr>
                <w:rFonts w:eastAsiaTheme="minorEastAsia" w:cs="Times New Roman"/>
                <w:sz w:val="20"/>
                <w:szCs w:val="20"/>
                <w:lang w:val="cs-CZ" w:eastAsia="de-DE"/>
              </w:rPr>
            </w:pPr>
            <w:r w:rsidRPr="00806443">
              <w:rPr>
                <w:rFonts w:eastAsiaTheme="minorEastAsia" w:cs="Times New Roman"/>
                <w:sz w:val="20"/>
                <w:szCs w:val="20"/>
                <w:lang w:val="cs-CZ" w:eastAsia="de-DE"/>
              </w:rPr>
              <w:t>Přímá práce s lidmi mě příliš stresuje.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25E0ECCC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0E9251A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B412BDD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1E3C99D3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5E5F3A5" w14:textId="77777777" w:rsidR="00E31254" w:rsidRPr="00806443" w:rsidRDefault="00E31254" w:rsidP="00E31254">
            <w:pPr>
              <w:spacing w:before="40"/>
              <w:jc w:val="center"/>
              <w:rPr>
                <w:rFonts w:ascii="Wingdings" w:hAnsi="Wingdings"/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31C0B910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2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9887686" w14:textId="77777777" w:rsidR="00E31254" w:rsidRPr="00806443" w:rsidRDefault="00E31254" w:rsidP="00E31254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</w:tbl>
    <w:p w14:paraId="6090C643" w14:textId="6FA0FA56" w:rsidR="00855F21" w:rsidRPr="00806443" w:rsidRDefault="00855F21" w:rsidP="00ED2FA6">
      <w:pPr>
        <w:jc w:val="both"/>
        <w:rPr>
          <w:lang w:val="cs-CZ"/>
        </w:rPr>
      </w:pPr>
    </w:p>
    <w:p w14:paraId="0DB0B2C0" w14:textId="34339F4D" w:rsidR="00855F21" w:rsidRPr="00806443" w:rsidRDefault="00855F21">
      <w:pPr>
        <w:rPr>
          <w:lang w:val="cs-CZ"/>
        </w:rPr>
      </w:pPr>
    </w:p>
    <w:p w14:paraId="0DC68140" w14:textId="05E3B2B2" w:rsidR="00327464" w:rsidRPr="00806443" w:rsidRDefault="00FB512A" w:rsidP="00327464">
      <w:pPr>
        <w:rPr>
          <w:sz w:val="18"/>
          <w:szCs w:val="18"/>
          <w:u w:val="single"/>
          <w:lang w:val="cs-CZ"/>
        </w:rPr>
      </w:pPr>
      <w:r w:rsidRPr="00806443">
        <w:rPr>
          <w:b/>
          <w:u w:val="single"/>
          <w:lang w:val="cs-CZ"/>
        </w:rPr>
        <w:t>I</w:t>
      </w:r>
      <w:r w:rsidR="00327464" w:rsidRPr="00806443">
        <w:rPr>
          <w:b/>
          <w:u w:val="single"/>
          <w:lang w:val="cs-CZ"/>
        </w:rPr>
        <w:t xml:space="preserve">LI </w:t>
      </w:r>
      <w:proofErr w:type="spellStart"/>
      <w:r w:rsidR="00327464" w:rsidRPr="00806443">
        <w:rPr>
          <w:b/>
          <w:u w:val="single"/>
          <w:lang w:val="cs-CZ"/>
        </w:rPr>
        <w:t>Scenarios</w:t>
      </w:r>
      <w:proofErr w:type="spellEnd"/>
      <w:r w:rsidR="00327464" w:rsidRPr="00806443">
        <w:rPr>
          <w:b/>
          <w:u w:val="single"/>
          <w:lang w:val="cs-CZ"/>
        </w:rPr>
        <w:br/>
      </w:r>
      <w:r w:rsidR="00327464" w:rsidRPr="00806443">
        <w:rPr>
          <w:sz w:val="18"/>
          <w:szCs w:val="18"/>
          <w:lang w:val="cs-CZ"/>
        </w:rPr>
        <w:t xml:space="preserve">Source: </w:t>
      </w:r>
      <w:proofErr w:type="spellStart"/>
      <w:r w:rsidR="00327464" w:rsidRPr="00806443">
        <w:rPr>
          <w:sz w:val="18"/>
          <w:szCs w:val="18"/>
          <w:lang w:val="cs-CZ"/>
        </w:rPr>
        <w:t>Rudi</w:t>
      </w:r>
      <w:proofErr w:type="spellEnd"/>
      <w:r w:rsidR="00327464" w:rsidRPr="00806443">
        <w:rPr>
          <w:sz w:val="18"/>
          <w:szCs w:val="18"/>
          <w:lang w:val="cs-CZ"/>
        </w:rPr>
        <w:t xml:space="preserve"> &amp; Rolf (</w:t>
      </w:r>
      <w:proofErr w:type="spellStart"/>
      <w:r w:rsidR="00327464" w:rsidRPr="00806443">
        <w:rPr>
          <w:sz w:val="18"/>
          <w:szCs w:val="18"/>
          <w:lang w:val="cs-CZ"/>
        </w:rPr>
        <w:t>building</w:t>
      </w:r>
      <w:proofErr w:type="spellEnd"/>
      <w:r w:rsidR="00327464" w:rsidRPr="00806443">
        <w:rPr>
          <w:sz w:val="18"/>
          <w:szCs w:val="18"/>
          <w:lang w:val="cs-CZ"/>
        </w:rPr>
        <w:t xml:space="preserve"> on </w:t>
      </w:r>
      <w:proofErr w:type="spellStart"/>
      <w:r w:rsidR="00327464" w:rsidRPr="00806443">
        <w:rPr>
          <w:sz w:val="18"/>
          <w:szCs w:val="18"/>
          <w:lang w:val="cs-CZ"/>
        </w:rPr>
        <w:t>ideas</w:t>
      </w:r>
      <w:proofErr w:type="spellEnd"/>
      <w:r w:rsidR="00327464" w:rsidRPr="00806443">
        <w:rPr>
          <w:sz w:val="18"/>
          <w:szCs w:val="18"/>
          <w:lang w:val="cs-CZ"/>
        </w:rPr>
        <w:t xml:space="preserve"> </w:t>
      </w:r>
      <w:proofErr w:type="spellStart"/>
      <w:r w:rsidR="00327464" w:rsidRPr="00806443">
        <w:rPr>
          <w:sz w:val="18"/>
          <w:szCs w:val="18"/>
          <w:lang w:val="cs-CZ"/>
        </w:rPr>
        <w:t>of</w:t>
      </w:r>
      <w:proofErr w:type="spellEnd"/>
      <w:r w:rsidR="00327464" w:rsidRPr="00806443">
        <w:rPr>
          <w:sz w:val="18"/>
          <w:szCs w:val="18"/>
          <w:lang w:val="cs-CZ"/>
        </w:rPr>
        <w:t xml:space="preserve"> Nik)</w:t>
      </w:r>
    </w:p>
    <w:p w14:paraId="3E9F3D73" w14:textId="26C8FE32" w:rsidR="00F578C7" w:rsidRPr="00806443" w:rsidRDefault="0F6F014C" w:rsidP="7D94E1EF">
      <w:pPr>
        <w:jc w:val="both"/>
        <w:rPr>
          <w:lang w:val="cs-CZ"/>
        </w:rPr>
      </w:pPr>
      <w:r w:rsidRPr="7D94E1EF">
        <w:rPr>
          <w:lang w:val="cs-CZ"/>
        </w:rPr>
        <w:t>V následující části budete vyzváni, abyste odpověděli na několik krátkých pracovních scénářů. Zamyslete se nad každým scénářem z pohledu svého týmu a vedoucího týmu a odpovězte na otázky.</w:t>
      </w:r>
    </w:p>
    <w:p w14:paraId="1D3663C2" w14:textId="55FB19BC" w:rsidR="19031E2A" w:rsidRDefault="19031E2A" w:rsidP="7D94E1EF">
      <w:pPr>
        <w:jc w:val="both"/>
        <w:rPr>
          <w:b/>
          <w:bCs/>
          <w:i/>
          <w:iCs/>
          <w:lang w:val="cs-CZ"/>
        </w:rPr>
      </w:pPr>
      <w:r w:rsidRPr="7D94E1EF">
        <w:rPr>
          <w:b/>
          <w:bCs/>
          <w:i/>
          <w:iCs/>
          <w:lang w:val="cs-CZ"/>
        </w:rPr>
        <w:t>Scénář 1</w:t>
      </w:r>
    </w:p>
    <w:p w14:paraId="2566F7B3" w14:textId="2F557098" w:rsidR="49237D7B" w:rsidRPr="00806443" w:rsidRDefault="4D6ADA33" w:rsidP="7D94E1EF">
      <w:pPr>
        <w:jc w:val="both"/>
        <w:rPr>
          <w:lang w:val="cs-CZ"/>
        </w:rPr>
      </w:pPr>
      <w:r w:rsidRPr="7D94E1EF">
        <w:rPr>
          <w:lang w:val="cs-CZ"/>
        </w:rPr>
        <w:t>Představte si, že by</w:t>
      </w:r>
      <w:r w:rsidR="5C698710" w:rsidRPr="7D94E1EF">
        <w:rPr>
          <w:lang w:val="cs-CZ"/>
        </w:rPr>
        <w:t xml:space="preserve"> váš nadřízený</w:t>
      </w:r>
      <w:r w:rsidRPr="7D94E1EF">
        <w:rPr>
          <w:lang w:val="cs-CZ"/>
        </w:rPr>
        <w:t xml:space="preserve"> chtěl rozšířit </w:t>
      </w:r>
      <w:r w:rsidR="1F206D1F" w:rsidRPr="7D94E1EF">
        <w:rPr>
          <w:lang w:val="cs-CZ"/>
        </w:rPr>
        <w:t>možnosti práce na dálku,</w:t>
      </w:r>
      <w:r w:rsidRPr="7D94E1EF">
        <w:rPr>
          <w:lang w:val="cs-CZ"/>
        </w:rPr>
        <w:t xml:space="preserve"> aby </w:t>
      </w:r>
      <w:r w:rsidR="52A8D81D" w:rsidRPr="7D94E1EF">
        <w:rPr>
          <w:lang w:val="cs-CZ"/>
        </w:rPr>
        <w:t>měli</w:t>
      </w:r>
      <w:r w:rsidR="0F6F014C" w:rsidRPr="7D94E1EF">
        <w:rPr>
          <w:lang w:val="cs-CZ"/>
        </w:rPr>
        <w:t xml:space="preserve"> </w:t>
      </w:r>
      <w:r w:rsidRPr="7D94E1EF">
        <w:rPr>
          <w:rFonts w:eastAsia="Arial"/>
          <w:lang w:val="cs-CZ"/>
        </w:rPr>
        <w:t>člen</w:t>
      </w:r>
      <w:r w:rsidR="05AAEE2E" w:rsidRPr="7D94E1EF">
        <w:rPr>
          <w:rFonts w:eastAsia="Arial"/>
          <w:lang w:val="cs-CZ"/>
        </w:rPr>
        <w:t>ové</w:t>
      </w:r>
      <w:r w:rsidR="05AAEE2E" w:rsidRPr="7D94E1EF">
        <w:rPr>
          <w:lang w:val="cs-CZ"/>
        </w:rPr>
        <w:t xml:space="preserve"> </w:t>
      </w:r>
      <w:r w:rsidR="7B574AD0" w:rsidRPr="7D94E1EF">
        <w:rPr>
          <w:lang w:val="cs-CZ"/>
        </w:rPr>
        <w:t xml:space="preserve">týmu </w:t>
      </w:r>
      <w:r w:rsidR="17B604BF" w:rsidRPr="7D94E1EF">
        <w:rPr>
          <w:lang w:val="cs-CZ"/>
        </w:rPr>
        <w:t xml:space="preserve">možnost </w:t>
      </w:r>
      <w:r w:rsidRPr="7D94E1EF">
        <w:rPr>
          <w:lang w:val="cs-CZ"/>
        </w:rPr>
        <w:t>větší flexibilit</w:t>
      </w:r>
      <w:r w:rsidR="2DFAED1C" w:rsidRPr="7D94E1EF">
        <w:rPr>
          <w:lang w:val="cs-CZ"/>
        </w:rPr>
        <w:t>y</w:t>
      </w:r>
      <w:r w:rsidRPr="7D94E1EF">
        <w:rPr>
          <w:lang w:val="cs-CZ"/>
        </w:rPr>
        <w:t xml:space="preserve"> a </w:t>
      </w:r>
      <w:r w:rsidR="024922E7" w:rsidRPr="7D94E1EF">
        <w:rPr>
          <w:lang w:val="cs-CZ"/>
        </w:rPr>
        <w:t>příležitost</w:t>
      </w:r>
      <w:r w:rsidRPr="7D94E1EF">
        <w:rPr>
          <w:lang w:val="cs-CZ"/>
        </w:rPr>
        <w:t xml:space="preserve"> pr</w:t>
      </w:r>
      <w:r w:rsidR="528ABF96" w:rsidRPr="7D94E1EF">
        <w:rPr>
          <w:lang w:val="cs-CZ"/>
        </w:rPr>
        <w:t xml:space="preserve">acovat </w:t>
      </w:r>
      <w:r w:rsidRPr="7D94E1EF">
        <w:rPr>
          <w:lang w:val="cs-CZ"/>
        </w:rPr>
        <w:t>z domova a</w:t>
      </w:r>
      <w:r w:rsidR="77BA56C6" w:rsidRPr="7D94E1EF">
        <w:rPr>
          <w:lang w:val="cs-CZ"/>
        </w:rPr>
        <w:t xml:space="preserve"> tím </w:t>
      </w:r>
      <w:r w:rsidR="77BA56C6" w:rsidRPr="7D94E1EF">
        <w:rPr>
          <w:rFonts w:eastAsia="Arial"/>
          <w:lang w:val="cs-CZ"/>
        </w:rPr>
        <w:t>zkr</w:t>
      </w:r>
      <w:r w:rsidRPr="7D94E1EF">
        <w:rPr>
          <w:rFonts w:eastAsia="Arial"/>
          <w:lang w:val="cs-CZ"/>
        </w:rPr>
        <w:t>áti</w:t>
      </w:r>
      <w:r w:rsidR="1D2DEEE1" w:rsidRPr="7D94E1EF">
        <w:rPr>
          <w:rFonts w:eastAsia="Arial"/>
          <w:lang w:val="cs-CZ"/>
        </w:rPr>
        <w:t>t</w:t>
      </w:r>
      <w:r w:rsidRPr="7D94E1EF">
        <w:rPr>
          <w:rFonts w:eastAsia="Arial"/>
          <w:lang w:val="cs-CZ"/>
        </w:rPr>
        <w:t xml:space="preserve"> </w:t>
      </w:r>
      <w:r w:rsidRPr="7D94E1EF">
        <w:rPr>
          <w:lang w:val="cs-CZ"/>
        </w:rPr>
        <w:t xml:space="preserve">dobu dojíždění. </w:t>
      </w:r>
    </w:p>
    <w:p w14:paraId="3EDCD835" w14:textId="14EC4027" w:rsidR="49237D7B" w:rsidRPr="00806443" w:rsidRDefault="49237D7B" w:rsidP="0A2EE4BE">
      <w:pPr>
        <w:rPr>
          <w:lang w:val="cs-CZ"/>
        </w:rPr>
      </w:pPr>
      <w:r w:rsidRPr="00806443">
        <w:rPr>
          <w:lang w:val="cs-CZ"/>
        </w:rPr>
        <w:t xml:space="preserve">Jak pravděpodobné je, že by </w:t>
      </w:r>
      <w:r w:rsidR="2A79C30C" w:rsidRPr="00806443">
        <w:rPr>
          <w:b/>
          <w:bCs/>
          <w:lang w:val="cs-CZ"/>
        </w:rPr>
        <w:t xml:space="preserve">váš nadřízený </w:t>
      </w:r>
      <w:r w:rsidRPr="00806443">
        <w:rPr>
          <w:b/>
          <w:bCs/>
          <w:lang w:val="cs-CZ"/>
        </w:rPr>
        <w:t>postupoval tak, jak je popsáno</w:t>
      </w:r>
      <w:r w:rsidRPr="00806443">
        <w:rPr>
          <w:lang w:val="cs-CZ"/>
        </w:rPr>
        <w:t xml:space="preserve"> v jednotlivých výrocích níže? Uveďte hodnocení všech čtyř alternativ.</w:t>
      </w:r>
    </w:p>
    <w:tbl>
      <w:tblPr>
        <w:tblW w:w="9219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75"/>
        <w:gridCol w:w="777"/>
        <w:gridCol w:w="777"/>
        <w:gridCol w:w="778"/>
        <w:gridCol w:w="778"/>
        <w:gridCol w:w="775"/>
        <w:gridCol w:w="781"/>
        <w:gridCol w:w="778"/>
      </w:tblGrid>
      <w:tr w:rsidR="002C6875" w:rsidRPr="00806443" w14:paraId="5BD2F8E5" w14:textId="77777777" w:rsidTr="7C3721B3">
        <w:trPr>
          <w:cantSplit/>
          <w:trHeight w:val="1246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33AF122E" w14:textId="661D998C" w:rsidR="002C6875" w:rsidRPr="00806443" w:rsidRDefault="002C6875" w:rsidP="00D71F86">
            <w:pPr>
              <w:rPr>
                <w:i/>
                <w:lang w:val="cs-CZ"/>
              </w:rPr>
            </w:pP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5E5945B3" w14:textId="09838D98" w:rsidR="002C6875" w:rsidRPr="00806443" w:rsidRDefault="7F5623CB" w:rsidP="7C3721B3">
            <w:pPr>
              <w:rPr>
                <w:b/>
                <w:bCs/>
                <w:lang w:val="cs-CZ"/>
              </w:rPr>
            </w:pPr>
            <w:r w:rsidRPr="00806443">
              <w:rPr>
                <w:b/>
                <w:bCs/>
                <w:lang w:val="cs-CZ"/>
              </w:rPr>
              <w:t>Zcela nepravděpodobné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21D3DFD0" w14:textId="77777777" w:rsidR="002C6875" w:rsidRPr="00806443" w:rsidRDefault="002C6875" w:rsidP="00DE76C8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583DE4BC" w14:textId="77777777" w:rsidR="002C6875" w:rsidRPr="00806443" w:rsidRDefault="002C6875" w:rsidP="00DE76C8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597CE6A6" w14:textId="77777777" w:rsidR="002C6875" w:rsidRPr="00806443" w:rsidRDefault="002C6875" w:rsidP="00DE76C8">
            <w:pPr>
              <w:rPr>
                <w:b/>
                <w:lang w:val="cs-CZ"/>
              </w:rPr>
            </w:pP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27A94CCB" w14:textId="77777777" w:rsidR="002C6875" w:rsidRPr="00806443" w:rsidRDefault="002C6875" w:rsidP="00DE76C8">
            <w:pPr>
              <w:rPr>
                <w:b/>
                <w:lang w:val="cs-CZ"/>
              </w:rPr>
            </w:pP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24F3BD19" w14:textId="77777777" w:rsidR="002C6875" w:rsidRPr="00806443" w:rsidRDefault="002C6875" w:rsidP="00DE76C8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35AA2826" w14:textId="24FE9CB6" w:rsidR="002C6875" w:rsidRPr="00806443" w:rsidRDefault="1205B4D6" w:rsidP="7C3721B3">
            <w:pPr>
              <w:rPr>
                <w:b/>
                <w:bCs/>
                <w:lang w:val="cs-CZ"/>
              </w:rPr>
            </w:pPr>
            <w:r w:rsidRPr="00806443">
              <w:rPr>
                <w:b/>
                <w:bCs/>
                <w:lang w:val="cs-CZ"/>
              </w:rPr>
              <w:t>Velmi pravděpodobné/ jisté</w:t>
            </w:r>
          </w:p>
        </w:tc>
      </w:tr>
      <w:tr w:rsidR="002C6875" w:rsidRPr="00806443" w14:paraId="272BBE86" w14:textId="77777777" w:rsidTr="7C3721B3">
        <w:trPr>
          <w:cantSplit/>
          <w:trHeight w:val="300"/>
        </w:trPr>
        <w:tc>
          <w:tcPr>
            <w:tcW w:w="377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7A340C8" w14:textId="6EC9BEBF" w:rsidR="002C6875" w:rsidRPr="00806443" w:rsidRDefault="002C6875" w:rsidP="002C6875">
            <w:pPr>
              <w:rPr>
                <w:i/>
                <w:lang w:val="cs-CZ"/>
              </w:rPr>
            </w:pP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CF91F75" w14:textId="77777777" w:rsidR="002C6875" w:rsidRPr="00806443" w:rsidRDefault="002C6875" w:rsidP="00DE76C8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1</w:t>
            </w: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C38AD6F" w14:textId="77777777" w:rsidR="002C6875" w:rsidRPr="00806443" w:rsidRDefault="002C6875" w:rsidP="00DE76C8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2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56264AD" w14:textId="77777777" w:rsidR="002C6875" w:rsidRPr="00806443" w:rsidRDefault="002C6875" w:rsidP="00DE76C8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3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ABD0329" w14:textId="77777777" w:rsidR="002C6875" w:rsidRPr="00806443" w:rsidRDefault="002C6875" w:rsidP="00DE76C8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4</w:t>
            </w:r>
          </w:p>
        </w:tc>
        <w:tc>
          <w:tcPr>
            <w:tcW w:w="77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02F0C38" w14:textId="77777777" w:rsidR="002C6875" w:rsidRPr="00806443" w:rsidRDefault="002C6875" w:rsidP="00DE76C8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5</w:t>
            </w:r>
          </w:p>
        </w:tc>
        <w:tc>
          <w:tcPr>
            <w:tcW w:w="78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7F48F65" w14:textId="77777777" w:rsidR="002C6875" w:rsidRPr="00806443" w:rsidRDefault="002C6875" w:rsidP="00DE76C8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6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C2DE15F" w14:textId="77777777" w:rsidR="002C6875" w:rsidRPr="00806443" w:rsidRDefault="002C6875" w:rsidP="00DE76C8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7</w:t>
            </w:r>
          </w:p>
        </w:tc>
      </w:tr>
      <w:tr w:rsidR="002C6875" w:rsidRPr="00806443" w14:paraId="05AFEB76" w14:textId="77777777" w:rsidTr="7C3721B3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438D952" w14:textId="15C8D28E" w:rsidR="002C6875" w:rsidRPr="00806443" w:rsidRDefault="1AE8A0FD" w:rsidP="0A2EE4BE">
            <w:pPr>
              <w:ind w:left="185" w:hanging="95"/>
              <w:rPr>
                <w:lang w:val="cs-CZ"/>
              </w:rPr>
            </w:pPr>
            <w:r w:rsidRPr="00806443">
              <w:rPr>
                <w:lang w:val="cs-CZ"/>
              </w:rPr>
              <w:lastRenderedPageBreak/>
              <w:t>Spolupracoval</w:t>
            </w:r>
            <w:r w:rsidR="00574A1D" w:rsidRPr="00806443">
              <w:rPr>
                <w:lang w:val="cs-CZ"/>
              </w:rPr>
              <w:t>(</w:t>
            </w:r>
            <w:r w:rsidR="70213697" w:rsidRPr="00806443">
              <w:rPr>
                <w:lang w:val="cs-CZ"/>
              </w:rPr>
              <w:t>a</w:t>
            </w:r>
            <w:r w:rsidR="0B8BF7C2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by se všemi členy týmu na </w:t>
            </w:r>
            <w:r w:rsidR="4693A2DC" w:rsidRPr="00806443">
              <w:rPr>
                <w:lang w:val="cs-CZ"/>
              </w:rPr>
              <w:t>tvorbě</w:t>
            </w:r>
            <w:r w:rsidRPr="00806443">
              <w:rPr>
                <w:lang w:val="cs-CZ"/>
              </w:rPr>
              <w:t xml:space="preserve"> nového </w:t>
            </w:r>
            <w:r w:rsidR="340D46C4" w:rsidRPr="00806443">
              <w:rPr>
                <w:lang w:val="cs-CZ"/>
              </w:rPr>
              <w:t xml:space="preserve">přístupu k </w:t>
            </w:r>
            <w:r w:rsidRPr="00806443">
              <w:rPr>
                <w:lang w:val="cs-CZ"/>
              </w:rPr>
              <w:t>prác</w:t>
            </w:r>
            <w:r w:rsidR="02DDF18C" w:rsidRPr="00806443">
              <w:rPr>
                <w:lang w:val="cs-CZ"/>
              </w:rPr>
              <w:t>i</w:t>
            </w:r>
            <w:r w:rsidRPr="00806443">
              <w:rPr>
                <w:lang w:val="cs-CZ"/>
              </w:rPr>
              <w:t xml:space="preserve"> a komunikac</w:t>
            </w:r>
            <w:r w:rsidR="02908B8B" w:rsidRPr="00806443">
              <w:rPr>
                <w:lang w:val="cs-CZ"/>
              </w:rPr>
              <w:t>i</w:t>
            </w:r>
            <w:r w:rsidRPr="00806443">
              <w:rPr>
                <w:lang w:val="cs-CZ"/>
              </w:rPr>
              <w:t xml:space="preserve"> v týmu, který podporuje práci</w:t>
            </w:r>
            <w:r w:rsidR="04CFEC5D" w:rsidRPr="00806443">
              <w:rPr>
                <w:lang w:val="cs-CZ"/>
              </w:rPr>
              <w:t xml:space="preserve"> na dálku</w:t>
            </w:r>
            <w:r w:rsidRPr="00806443">
              <w:rPr>
                <w:lang w:val="cs-CZ"/>
              </w:rPr>
              <w:t xml:space="preserve">, a také by </w:t>
            </w:r>
            <w:r w:rsidR="2FCC397F" w:rsidRPr="00806443">
              <w:rPr>
                <w:lang w:val="cs-CZ"/>
              </w:rPr>
              <w:t>se choval</w:t>
            </w:r>
            <w:r w:rsidR="1EF62609" w:rsidRPr="00806443">
              <w:rPr>
                <w:lang w:val="cs-CZ"/>
              </w:rPr>
              <w:t>(</w:t>
            </w:r>
            <w:r w:rsidR="2B1510C6" w:rsidRPr="00806443">
              <w:rPr>
                <w:lang w:val="cs-CZ"/>
              </w:rPr>
              <w:t>a</w:t>
            </w:r>
            <w:r w:rsidR="29BFFF40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jako vzor při zavádění tohoto nového přístupu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3F5F2F0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D7593FE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2BB3099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2440F56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0D2118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ABB812B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657143A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2C6875" w:rsidRPr="00806443" w14:paraId="29B5E573" w14:textId="77777777" w:rsidTr="7C3721B3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E8C10B" w14:textId="74913DEA" w:rsidR="002C6875" w:rsidRPr="00806443" w:rsidRDefault="71BD359D" w:rsidP="7C3721B3">
            <w:pPr>
              <w:ind w:left="185" w:hanging="95"/>
              <w:rPr>
                <w:lang w:val="cs-CZ"/>
              </w:rPr>
            </w:pPr>
            <w:r w:rsidRPr="00806443">
              <w:rPr>
                <w:lang w:val="cs-CZ"/>
              </w:rPr>
              <w:t>Naj</w:t>
            </w:r>
            <w:r w:rsidR="0E794DF3" w:rsidRPr="00806443">
              <w:rPr>
                <w:lang w:val="cs-CZ"/>
              </w:rPr>
              <w:t>a</w:t>
            </w:r>
            <w:r w:rsidRPr="00806443">
              <w:rPr>
                <w:lang w:val="cs-CZ"/>
              </w:rPr>
              <w:t>l</w:t>
            </w:r>
            <w:r w:rsidR="2E42162A" w:rsidRPr="00806443">
              <w:rPr>
                <w:lang w:val="cs-CZ"/>
              </w:rPr>
              <w:t>(</w:t>
            </w:r>
            <w:r w:rsidR="353AD2A6" w:rsidRPr="00806443">
              <w:rPr>
                <w:lang w:val="cs-CZ"/>
              </w:rPr>
              <w:t>a</w:t>
            </w:r>
            <w:r w:rsidR="594CA6FB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</w:t>
            </w:r>
            <w:proofErr w:type="gramStart"/>
            <w:r w:rsidRPr="00806443">
              <w:rPr>
                <w:lang w:val="cs-CZ"/>
              </w:rPr>
              <w:t>by  specialistu</w:t>
            </w:r>
            <w:proofErr w:type="gramEnd"/>
            <w:r w:rsidRPr="00806443">
              <w:rPr>
                <w:lang w:val="cs-CZ"/>
              </w:rPr>
              <w:t xml:space="preserve"> na práci </w:t>
            </w:r>
            <w:r w:rsidR="0F0AC2A6" w:rsidRPr="00806443">
              <w:rPr>
                <w:lang w:val="cs-CZ"/>
              </w:rPr>
              <w:t xml:space="preserve">na dálku </w:t>
            </w:r>
            <w:r w:rsidRPr="00806443">
              <w:rPr>
                <w:lang w:val="cs-CZ"/>
              </w:rPr>
              <w:t xml:space="preserve">a nechal by ho vytvořit nové  pracovní prostředí </w:t>
            </w:r>
            <w:r w:rsidR="176B1754" w:rsidRPr="00806443">
              <w:rPr>
                <w:lang w:val="cs-CZ"/>
              </w:rPr>
              <w:t xml:space="preserve"> pro práci na dálku </w:t>
            </w:r>
            <w:r w:rsidRPr="00806443">
              <w:rPr>
                <w:lang w:val="cs-CZ"/>
              </w:rPr>
              <w:t>a komunikační strategii pro</w:t>
            </w:r>
            <w:r w:rsidR="50F34CF1" w:rsidRPr="00806443">
              <w:rPr>
                <w:lang w:val="cs-CZ"/>
              </w:rPr>
              <w:t xml:space="preserve"> váš</w:t>
            </w:r>
            <w:r w:rsidRPr="00806443">
              <w:rPr>
                <w:lang w:val="cs-CZ"/>
              </w:rPr>
              <w:t xml:space="preserve"> tým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4429F29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AE0AB68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81C8183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8A13211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B0A87D8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E0A693A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0737E02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2C6875" w:rsidRPr="00806443" w14:paraId="21D30E51" w14:textId="77777777" w:rsidTr="7C3721B3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23034A2" w14:textId="2BD4B7BA" w:rsidR="002C6875" w:rsidRPr="00806443" w:rsidRDefault="45060A31" w:rsidP="7C3721B3">
            <w:pPr>
              <w:ind w:left="185" w:hanging="95"/>
              <w:rPr>
                <w:lang w:val="cs-CZ"/>
              </w:rPr>
            </w:pPr>
            <w:r w:rsidRPr="00806443">
              <w:rPr>
                <w:lang w:val="cs-CZ"/>
              </w:rPr>
              <w:t>Vyvinul</w:t>
            </w:r>
            <w:r w:rsidR="1D6866E2" w:rsidRPr="00806443">
              <w:rPr>
                <w:lang w:val="cs-CZ"/>
              </w:rPr>
              <w:t>(</w:t>
            </w:r>
            <w:r w:rsidR="7E09B1D6" w:rsidRPr="00806443">
              <w:rPr>
                <w:lang w:val="cs-CZ"/>
              </w:rPr>
              <w:t>a</w:t>
            </w:r>
            <w:r w:rsidR="1D6866E2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by </w:t>
            </w:r>
            <w:proofErr w:type="gramStart"/>
            <w:r w:rsidRPr="00806443">
              <w:rPr>
                <w:lang w:val="cs-CZ"/>
              </w:rPr>
              <w:t>nové  pracovní</w:t>
            </w:r>
            <w:proofErr w:type="gramEnd"/>
            <w:r w:rsidRPr="00806443">
              <w:rPr>
                <w:lang w:val="cs-CZ"/>
              </w:rPr>
              <w:t xml:space="preserve"> prostředí </w:t>
            </w:r>
            <w:r w:rsidR="711B7C8C" w:rsidRPr="00806443">
              <w:rPr>
                <w:lang w:val="cs-CZ"/>
              </w:rPr>
              <w:t xml:space="preserve">pro práci na dálku </w:t>
            </w:r>
            <w:r w:rsidRPr="00806443">
              <w:rPr>
                <w:lang w:val="cs-CZ"/>
              </w:rPr>
              <w:t xml:space="preserve">a komunikační strategii pro tým sám/a, protože to bude považovat za svou odpovědnost jako </w:t>
            </w:r>
            <w:r w:rsidR="50DCB7CF" w:rsidRPr="00806443">
              <w:rPr>
                <w:lang w:val="cs-CZ"/>
              </w:rPr>
              <w:t>lídr</w:t>
            </w:r>
            <w:r w:rsidRPr="00806443">
              <w:rPr>
                <w:lang w:val="cs-CZ"/>
              </w:rPr>
              <w:t xml:space="preserve"> týmu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E600C1C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5BD5F2B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CF8DC05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21D9F21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56EA3BB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08C289C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BFE9CD2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2C6875" w:rsidRPr="00806443" w14:paraId="786AB22E" w14:textId="77777777" w:rsidTr="7C3721B3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8D8EDCD" w14:textId="53077CA8" w:rsidR="002C6875" w:rsidRPr="00806443" w:rsidRDefault="7EAD54BD" w:rsidP="7C3721B3">
            <w:pPr>
              <w:ind w:left="185" w:hanging="95"/>
              <w:rPr>
                <w:lang w:val="cs-CZ"/>
              </w:rPr>
            </w:pPr>
            <w:r w:rsidRPr="00806443">
              <w:rPr>
                <w:lang w:val="cs-CZ"/>
              </w:rPr>
              <w:t>Požádal</w:t>
            </w:r>
            <w:r w:rsidR="7BED23DA" w:rsidRPr="00806443">
              <w:rPr>
                <w:lang w:val="cs-CZ"/>
              </w:rPr>
              <w:t>(</w:t>
            </w:r>
            <w:r w:rsidR="663B5179" w:rsidRPr="00806443">
              <w:rPr>
                <w:lang w:val="cs-CZ"/>
              </w:rPr>
              <w:t>a</w:t>
            </w:r>
            <w:r w:rsidR="71DA90E5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by každého člena týmu, aby přišel s nápady, jak přizpůsobit vlastní pracovní prostředí a komunikaci tak, aby podporovaly nové </w:t>
            </w:r>
            <w:r w:rsidR="1821673E" w:rsidRPr="00806443">
              <w:rPr>
                <w:lang w:val="cs-CZ"/>
              </w:rPr>
              <w:t>přístupy k práci na dálku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7527AA09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0DB30FF0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2977169F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8ABA096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4B3C77A1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69C62CDC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72B3D7CC" w14:textId="77777777" w:rsidR="002C6875" w:rsidRPr="00806443" w:rsidRDefault="002C6875" w:rsidP="00DE76C8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</w:tbl>
    <w:p w14:paraId="1D9ADAC6" w14:textId="213B5E3F" w:rsidR="00D71F86" w:rsidRPr="00806443" w:rsidRDefault="00D71F86">
      <w:pPr>
        <w:rPr>
          <w:b/>
          <w:i/>
          <w:lang w:val="cs-CZ"/>
        </w:rPr>
      </w:pPr>
    </w:p>
    <w:p w14:paraId="794C3127" w14:textId="62302117" w:rsidR="52A45524" w:rsidRPr="00806443" w:rsidRDefault="3E2D8FB5" w:rsidP="7D94E1EF">
      <w:pPr>
        <w:rPr>
          <w:lang w:val="cs-CZ"/>
        </w:rPr>
      </w:pPr>
      <w:r w:rsidRPr="7D94E1EF">
        <w:rPr>
          <w:b/>
          <w:bCs/>
          <w:i/>
          <w:iCs/>
          <w:lang w:val="cs-CZ"/>
        </w:rPr>
        <w:t xml:space="preserve">Scénář </w:t>
      </w:r>
      <w:r w:rsidR="2018F5B9" w:rsidRPr="7D94E1EF">
        <w:rPr>
          <w:b/>
          <w:bCs/>
          <w:i/>
          <w:iCs/>
          <w:lang w:val="cs-CZ"/>
        </w:rPr>
        <w:t xml:space="preserve">2 </w:t>
      </w:r>
    </w:p>
    <w:p w14:paraId="533BD751" w14:textId="10DE6C8E" w:rsidR="52A45524" w:rsidRPr="00806443" w:rsidRDefault="129C87C6" w:rsidP="0A2EE4BE">
      <w:pPr>
        <w:rPr>
          <w:lang w:val="cs-CZ"/>
        </w:rPr>
      </w:pPr>
      <w:r w:rsidRPr="7D94E1EF">
        <w:rPr>
          <w:lang w:val="cs-CZ"/>
        </w:rPr>
        <w:t xml:space="preserve">Představte si, že se vaše </w:t>
      </w:r>
      <w:r w:rsidR="1331B2B3" w:rsidRPr="7D94E1EF">
        <w:rPr>
          <w:lang w:val="cs-CZ"/>
        </w:rPr>
        <w:t>organizace</w:t>
      </w:r>
      <w:r w:rsidRPr="7D94E1EF">
        <w:rPr>
          <w:lang w:val="cs-CZ"/>
        </w:rPr>
        <w:t xml:space="preserve"> dostala kvůli silné konkurenci do vážných problémů a že váš tým potřebuje snížit náklady a zvýšit produktivitu.  </w:t>
      </w:r>
    </w:p>
    <w:p w14:paraId="58EED85E" w14:textId="4A55AE23" w:rsidR="52A45524" w:rsidRPr="00806443" w:rsidRDefault="52A45524" w:rsidP="0A2EE4BE">
      <w:pPr>
        <w:rPr>
          <w:lang w:val="cs-CZ"/>
        </w:rPr>
      </w:pPr>
      <w:r w:rsidRPr="00806443">
        <w:rPr>
          <w:lang w:val="cs-CZ"/>
        </w:rPr>
        <w:t xml:space="preserve">Jak pravděpodobné je, že by </w:t>
      </w:r>
      <w:r w:rsidRPr="00806443">
        <w:rPr>
          <w:b/>
          <w:bCs/>
          <w:lang w:val="cs-CZ"/>
        </w:rPr>
        <w:t>váš nadřízený jednal tak, jak je popsáno</w:t>
      </w:r>
      <w:r w:rsidRPr="00806443">
        <w:rPr>
          <w:lang w:val="cs-CZ"/>
        </w:rPr>
        <w:t xml:space="preserve"> v jednotlivých výrocích níže? Uveďte hodnocení všech čtyř alternativ.  </w:t>
      </w:r>
    </w:p>
    <w:tbl>
      <w:tblPr>
        <w:tblW w:w="9219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75"/>
        <w:gridCol w:w="777"/>
        <w:gridCol w:w="777"/>
        <w:gridCol w:w="778"/>
        <w:gridCol w:w="778"/>
        <w:gridCol w:w="775"/>
        <w:gridCol w:w="781"/>
        <w:gridCol w:w="778"/>
      </w:tblGrid>
      <w:tr w:rsidR="002C6875" w:rsidRPr="00806443" w14:paraId="60A71A7D" w14:textId="77777777" w:rsidTr="7D94E1EF">
        <w:trPr>
          <w:cantSplit/>
          <w:trHeight w:val="1246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6C587E54" w14:textId="67F60C65" w:rsidR="002C6875" w:rsidRPr="00806443" w:rsidRDefault="002C6875" w:rsidP="007303BC">
            <w:pPr>
              <w:rPr>
                <w:i/>
                <w:lang w:val="cs-CZ"/>
              </w:rPr>
            </w:pP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260F4454" w14:textId="09838D98" w:rsidR="002C6875" w:rsidRPr="00806443" w:rsidRDefault="5F2CC886" w:rsidP="7C3721B3">
            <w:pPr>
              <w:rPr>
                <w:b/>
                <w:bCs/>
                <w:lang w:val="cs-CZ"/>
              </w:rPr>
            </w:pPr>
            <w:r w:rsidRPr="00806443">
              <w:rPr>
                <w:b/>
                <w:bCs/>
                <w:lang w:val="cs-CZ"/>
              </w:rPr>
              <w:t>Zcela nepravděpodobné</w:t>
            </w:r>
          </w:p>
          <w:p w14:paraId="19F33BC1" w14:textId="79B1FC22" w:rsidR="002C6875" w:rsidRPr="00806443" w:rsidRDefault="002C6875" w:rsidP="7C3721B3">
            <w:pPr>
              <w:rPr>
                <w:b/>
                <w:bCs/>
                <w:lang w:val="cs-CZ"/>
              </w:rPr>
            </w:pP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2348097F" w14:textId="77777777" w:rsidR="002C6875" w:rsidRPr="00806443" w:rsidRDefault="002C6875" w:rsidP="007303BC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1DA11153" w14:textId="77777777" w:rsidR="002C6875" w:rsidRPr="00806443" w:rsidRDefault="002C6875" w:rsidP="007303BC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47225BDE" w14:textId="77777777" w:rsidR="002C6875" w:rsidRPr="00806443" w:rsidRDefault="002C6875" w:rsidP="007303BC">
            <w:pPr>
              <w:rPr>
                <w:b/>
                <w:lang w:val="cs-CZ"/>
              </w:rPr>
            </w:pP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0C2B2EC4" w14:textId="77777777" w:rsidR="002C6875" w:rsidRPr="00806443" w:rsidRDefault="002C6875" w:rsidP="007303BC">
            <w:pPr>
              <w:rPr>
                <w:b/>
                <w:lang w:val="cs-CZ"/>
              </w:rPr>
            </w:pP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6FADC3E2" w14:textId="77777777" w:rsidR="002C6875" w:rsidRPr="00806443" w:rsidRDefault="002C6875" w:rsidP="007303BC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78409528" w14:textId="76AFD7AA" w:rsidR="002C6875" w:rsidRPr="00806443" w:rsidRDefault="00F578C7" w:rsidP="7C3721B3">
            <w:pPr>
              <w:rPr>
                <w:b/>
                <w:bCs/>
                <w:lang w:val="cs-CZ"/>
              </w:rPr>
            </w:pPr>
            <w:r w:rsidRPr="00806443">
              <w:rPr>
                <w:b/>
                <w:bCs/>
                <w:lang w:val="cs-CZ"/>
              </w:rPr>
              <w:t>V</w:t>
            </w:r>
            <w:r w:rsidR="515E5132" w:rsidRPr="00806443">
              <w:rPr>
                <w:b/>
                <w:bCs/>
                <w:lang w:val="cs-CZ"/>
              </w:rPr>
              <w:t>elmi pravděpodobné/ jisté</w:t>
            </w:r>
          </w:p>
        </w:tc>
      </w:tr>
      <w:tr w:rsidR="002C6875" w:rsidRPr="00806443" w14:paraId="6E33C031" w14:textId="77777777" w:rsidTr="7D94E1EF">
        <w:trPr>
          <w:cantSplit/>
        </w:trPr>
        <w:tc>
          <w:tcPr>
            <w:tcW w:w="377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5B00A1A" w14:textId="6546766D" w:rsidR="002C6875" w:rsidRPr="00806443" w:rsidRDefault="002C6875" w:rsidP="007303BC">
            <w:pPr>
              <w:rPr>
                <w:i/>
                <w:lang w:val="cs-CZ"/>
              </w:rPr>
            </w:pP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D802F02" w14:textId="77777777" w:rsidR="002C6875" w:rsidRPr="00806443" w:rsidRDefault="002C687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1</w:t>
            </w: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99835F8" w14:textId="77777777" w:rsidR="002C6875" w:rsidRPr="00806443" w:rsidRDefault="002C687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2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F5B478D" w14:textId="77777777" w:rsidR="002C6875" w:rsidRPr="00806443" w:rsidRDefault="002C687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3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BD4F1F9" w14:textId="77777777" w:rsidR="002C6875" w:rsidRPr="00806443" w:rsidRDefault="002C687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4</w:t>
            </w:r>
          </w:p>
        </w:tc>
        <w:tc>
          <w:tcPr>
            <w:tcW w:w="77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35399C6" w14:textId="77777777" w:rsidR="002C6875" w:rsidRPr="00806443" w:rsidRDefault="002C687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5</w:t>
            </w:r>
          </w:p>
        </w:tc>
        <w:tc>
          <w:tcPr>
            <w:tcW w:w="78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93F233C" w14:textId="77777777" w:rsidR="002C6875" w:rsidRPr="00806443" w:rsidRDefault="002C687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6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6379AA1" w14:textId="77777777" w:rsidR="002C6875" w:rsidRPr="00806443" w:rsidRDefault="002C687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7</w:t>
            </w:r>
          </w:p>
        </w:tc>
      </w:tr>
      <w:tr w:rsidR="008E187C" w:rsidRPr="00806443" w14:paraId="606B837A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6874375" w14:textId="094994A9" w:rsidR="008E187C" w:rsidRPr="00806443" w:rsidRDefault="44033F4B" w:rsidP="7C3721B3">
            <w:pPr>
              <w:ind w:left="185" w:hanging="90"/>
              <w:rPr>
                <w:lang w:val="cs-CZ"/>
              </w:rPr>
            </w:pPr>
            <w:r w:rsidRPr="00806443">
              <w:rPr>
                <w:lang w:val="cs-CZ"/>
              </w:rPr>
              <w:t>Požádal</w:t>
            </w:r>
            <w:r w:rsidR="5F9DC481" w:rsidRPr="00806443">
              <w:rPr>
                <w:lang w:val="cs-CZ"/>
              </w:rPr>
              <w:t>(</w:t>
            </w:r>
            <w:r w:rsidR="1FC230F9" w:rsidRPr="00806443">
              <w:rPr>
                <w:lang w:val="cs-CZ"/>
              </w:rPr>
              <w:t>a</w:t>
            </w:r>
            <w:r w:rsidR="4A616D9F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by každého člena týmu, aby samostatně přišel s vlastním nápadem, co by mohl udělat pro snížení nákladů, a zabýval</w:t>
            </w:r>
            <w:r w:rsidR="282139B3" w:rsidRPr="00806443">
              <w:rPr>
                <w:lang w:val="cs-CZ"/>
              </w:rPr>
              <w:t xml:space="preserve"> se touto otázkou</w:t>
            </w:r>
            <w:r w:rsidRPr="00806443">
              <w:rPr>
                <w:lang w:val="cs-CZ"/>
              </w:rPr>
              <w:t xml:space="preserve"> podle svého uvážení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1E33CCFA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444B54C2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18FF6A53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199EAF72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77BD7237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9D3A4F6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076C4A50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2C6875" w:rsidRPr="00806443" w14:paraId="36C0D299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261105C" w14:textId="0E840F07" w:rsidR="002C6875" w:rsidRPr="00806443" w:rsidRDefault="76B849F3" w:rsidP="7C3721B3">
            <w:pPr>
              <w:ind w:left="185" w:hanging="90"/>
              <w:rPr>
                <w:lang w:val="cs-CZ"/>
              </w:rPr>
            </w:pPr>
            <w:r w:rsidRPr="00806443">
              <w:rPr>
                <w:lang w:val="cs-CZ"/>
              </w:rPr>
              <w:t>Svolal</w:t>
            </w:r>
            <w:r w:rsidR="3B2B5EDB" w:rsidRPr="00806443">
              <w:rPr>
                <w:lang w:val="cs-CZ"/>
              </w:rPr>
              <w:t>(</w:t>
            </w:r>
            <w:r w:rsidR="52E8476F" w:rsidRPr="00806443">
              <w:rPr>
                <w:lang w:val="cs-CZ"/>
              </w:rPr>
              <w:t>a</w:t>
            </w:r>
            <w:r w:rsidR="3B2B5EDB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by celý tým na</w:t>
            </w:r>
            <w:r w:rsidR="7254C0B6" w:rsidRPr="00806443">
              <w:rPr>
                <w:lang w:val="cs-CZ"/>
              </w:rPr>
              <w:t xml:space="preserve"> půldenní</w:t>
            </w:r>
            <w:r w:rsidRPr="00806443">
              <w:rPr>
                <w:lang w:val="cs-CZ"/>
              </w:rPr>
              <w:t xml:space="preserve"> strategick</w:t>
            </w:r>
            <w:r w:rsidR="38B7CF92" w:rsidRPr="00806443">
              <w:rPr>
                <w:lang w:val="cs-CZ"/>
              </w:rPr>
              <w:t>ou porad</w:t>
            </w:r>
            <w:r w:rsidR="221A08F8" w:rsidRPr="00806443">
              <w:rPr>
                <w:lang w:val="cs-CZ"/>
              </w:rPr>
              <w:t>u</w:t>
            </w:r>
            <w:r w:rsidRPr="00806443">
              <w:rPr>
                <w:lang w:val="cs-CZ"/>
              </w:rPr>
              <w:t xml:space="preserve"> </w:t>
            </w:r>
            <w:r w:rsidR="653155DB" w:rsidRPr="00806443">
              <w:rPr>
                <w:lang w:val="cs-CZ"/>
              </w:rPr>
              <w:t xml:space="preserve">k diskusi </w:t>
            </w:r>
            <w:r w:rsidRPr="00806443">
              <w:rPr>
                <w:lang w:val="cs-CZ"/>
              </w:rPr>
              <w:t>jedno</w:t>
            </w:r>
            <w:r w:rsidR="151316EA" w:rsidRPr="00806443">
              <w:rPr>
                <w:lang w:val="cs-CZ"/>
              </w:rPr>
              <w:t>t</w:t>
            </w:r>
            <w:r w:rsidRPr="00806443">
              <w:rPr>
                <w:lang w:val="cs-CZ"/>
              </w:rPr>
              <w:t>né strategie řešení nové situace, a poté se setkal</w:t>
            </w:r>
            <w:r w:rsidR="28D862A7" w:rsidRPr="00806443">
              <w:rPr>
                <w:lang w:val="cs-CZ"/>
              </w:rPr>
              <w:t>(</w:t>
            </w:r>
            <w:r w:rsidRPr="00806443">
              <w:rPr>
                <w:lang w:val="cs-CZ"/>
              </w:rPr>
              <w:t>a</w:t>
            </w:r>
            <w:r w:rsidR="1BE4D96B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s vyšším vedením, aby obhájil rozpočet a</w:t>
            </w:r>
            <w:r w:rsidR="3C683059" w:rsidRPr="00806443">
              <w:rPr>
                <w:lang w:val="cs-CZ"/>
              </w:rPr>
              <w:t xml:space="preserve"> </w:t>
            </w:r>
            <w:r w:rsidR="1BBAA2F2" w:rsidRPr="00806443">
              <w:rPr>
                <w:lang w:val="cs-CZ"/>
              </w:rPr>
              <w:t xml:space="preserve">složení </w:t>
            </w:r>
            <w:r w:rsidRPr="00806443">
              <w:rPr>
                <w:lang w:val="cs-CZ"/>
              </w:rPr>
              <w:t>týmu</w:t>
            </w:r>
            <w:r w:rsidR="0C9D58BC" w:rsidRPr="00806443">
              <w:rPr>
                <w:lang w:val="cs-CZ"/>
              </w:rPr>
              <w:t>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0BD7D4C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07CD1AF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F84F0D4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A17CF14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E7018D8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D75E37F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EA54E7C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2C6875" w:rsidRPr="00806443" w14:paraId="2F91BAB8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E5C1279" w14:textId="23CE2967" w:rsidR="002C6875" w:rsidRPr="00806443" w:rsidRDefault="32CD1369" w:rsidP="7C3721B3">
            <w:pPr>
              <w:ind w:left="185" w:hanging="90"/>
              <w:rPr>
                <w:lang w:val="cs-CZ"/>
              </w:rPr>
            </w:pPr>
            <w:r w:rsidRPr="7D94E1EF">
              <w:rPr>
                <w:lang w:val="cs-CZ"/>
              </w:rPr>
              <w:lastRenderedPageBreak/>
              <w:t>Požádal</w:t>
            </w:r>
            <w:r w:rsidR="42728A80" w:rsidRPr="7D94E1EF">
              <w:rPr>
                <w:lang w:val="cs-CZ"/>
              </w:rPr>
              <w:t>(</w:t>
            </w:r>
            <w:r w:rsidRPr="7D94E1EF">
              <w:rPr>
                <w:lang w:val="cs-CZ"/>
              </w:rPr>
              <w:t>a</w:t>
            </w:r>
            <w:r w:rsidR="6AE1CDF1" w:rsidRPr="7D94E1EF">
              <w:rPr>
                <w:lang w:val="cs-CZ"/>
              </w:rPr>
              <w:t>)</w:t>
            </w:r>
            <w:r w:rsidRPr="7D94E1EF">
              <w:rPr>
                <w:lang w:val="cs-CZ"/>
              </w:rPr>
              <w:t xml:space="preserve"> by pracovníky </w:t>
            </w:r>
            <w:r w:rsidR="3A382D26" w:rsidRPr="7D94E1EF">
              <w:rPr>
                <w:lang w:val="cs-CZ"/>
              </w:rPr>
              <w:t xml:space="preserve">personálního </w:t>
            </w:r>
            <w:r w:rsidRPr="7D94E1EF">
              <w:rPr>
                <w:lang w:val="cs-CZ"/>
              </w:rPr>
              <w:t>oddělení, aby identifikovali členy týmu, kteří jsou nejméně produktivní, a aby tuto informaci použili jako základ pro plán snížení nákladů týmu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D3D6C18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868C124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5C6558C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4CCC309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E630EC1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939DDD3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BFFCE14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2C6875" w:rsidRPr="00806443" w14:paraId="7BB6AA8B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4B4FC70" w14:textId="092E5FB4" w:rsidR="002C6875" w:rsidRPr="00806443" w:rsidRDefault="4BDD59A4" w:rsidP="7C3721B3">
            <w:pPr>
              <w:ind w:left="185" w:hanging="90"/>
              <w:rPr>
                <w:lang w:val="cs-CZ"/>
              </w:rPr>
            </w:pPr>
            <w:r w:rsidRPr="00806443">
              <w:rPr>
                <w:lang w:val="cs-CZ"/>
              </w:rPr>
              <w:t>Propustil</w:t>
            </w:r>
            <w:r w:rsidR="54554E13" w:rsidRPr="00806443">
              <w:rPr>
                <w:lang w:val="cs-CZ"/>
              </w:rPr>
              <w:t>(</w:t>
            </w:r>
            <w:r w:rsidRPr="00806443">
              <w:rPr>
                <w:lang w:val="cs-CZ"/>
              </w:rPr>
              <w:t>a</w:t>
            </w:r>
            <w:r w:rsidR="252A461C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by z týmu lidi, kteří by se v této obtížné situaci mohli stát hrozbou pro jeho/její</w:t>
            </w:r>
            <w:r w:rsidR="4F901982" w:rsidRPr="00806443">
              <w:rPr>
                <w:lang w:val="cs-CZ"/>
              </w:rPr>
              <w:t xml:space="preserve"> efektivní </w:t>
            </w:r>
            <w:r w:rsidR="06548634" w:rsidRPr="00806443">
              <w:rPr>
                <w:lang w:val="cs-CZ"/>
              </w:rPr>
              <w:t>vedení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E451521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B484E8F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FFA86F0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9176780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1EA69D3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8EA92B5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A0ACF12" w14:textId="77777777" w:rsidR="002C6875" w:rsidRPr="00806443" w:rsidRDefault="002C687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</w:tbl>
    <w:p w14:paraId="3486FE68" w14:textId="6B0ABA0F" w:rsidR="1C235A11" w:rsidRPr="00806443" w:rsidRDefault="1C235A11">
      <w:pPr>
        <w:rPr>
          <w:lang w:val="cs-CZ"/>
        </w:rPr>
      </w:pPr>
    </w:p>
    <w:p w14:paraId="35DC553D" w14:textId="3B730B3D" w:rsidR="002C6875" w:rsidRPr="00806443" w:rsidRDefault="002C6875">
      <w:pPr>
        <w:rPr>
          <w:i/>
          <w:lang w:val="cs-CZ"/>
        </w:rPr>
      </w:pPr>
    </w:p>
    <w:p w14:paraId="53410550" w14:textId="12374D9C" w:rsidR="403428D5" w:rsidRPr="00806443" w:rsidRDefault="2018F5B9" w:rsidP="7D94E1EF">
      <w:pPr>
        <w:rPr>
          <w:lang w:val="cs-CZ"/>
        </w:rPr>
      </w:pPr>
      <w:r w:rsidRPr="7D94E1EF">
        <w:rPr>
          <w:b/>
          <w:bCs/>
          <w:i/>
          <w:iCs/>
          <w:lang w:val="cs-CZ"/>
        </w:rPr>
        <w:t>S</w:t>
      </w:r>
      <w:r w:rsidR="796C8CD2" w:rsidRPr="7D94E1EF">
        <w:rPr>
          <w:b/>
          <w:bCs/>
          <w:i/>
          <w:iCs/>
          <w:lang w:val="cs-CZ"/>
        </w:rPr>
        <w:t>cénář</w:t>
      </w:r>
      <w:r w:rsidRPr="7D94E1EF">
        <w:rPr>
          <w:b/>
          <w:bCs/>
          <w:i/>
          <w:iCs/>
          <w:lang w:val="cs-CZ"/>
        </w:rPr>
        <w:t xml:space="preserve"> 3 </w:t>
      </w:r>
    </w:p>
    <w:p w14:paraId="31BAA070" w14:textId="6684EC96" w:rsidR="403428D5" w:rsidRPr="00806443" w:rsidRDefault="3062BC1C" w:rsidP="0A2EE4BE">
      <w:pPr>
        <w:rPr>
          <w:lang w:val="cs-CZ"/>
        </w:rPr>
      </w:pPr>
      <w:r w:rsidRPr="74580492">
        <w:rPr>
          <w:lang w:val="cs-CZ"/>
        </w:rPr>
        <w:t xml:space="preserve">Představte si, že </w:t>
      </w:r>
      <w:r w:rsidR="4C4B0E4D" w:rsidRPr="74580492">
        <w:rPr>
          <w:lang w:val="cs-CZ"/>
        </w:rPr>
        <w:t>vaše organizace</w:t>
      </w:r>
      <w:r w:rsidRPr="74580492">
        <w:rPr>
          <w:lang w:val="cs-CZ"/>
        </w:rPr>
        <w:t xml:space="preserve"> prošla malou restrukturalizací. V důsledku toho musí váš tým přivítat několik nových členů.  </w:t>
      </w:r>
    </w:p>
    <w:p w14:paraId="640B6F02" w14:textId="16D8AB1E" w:rsidR="403428D5" w:rsidRPr="00806443" w:rsidRDefault="403428D5" w:rsidP="0A2EE4BE">
      <w:pPr>
        <w:rPr>
          <w:lang w:val="cs-CZ"/>
        </w:rPr>
      </w:pPr>
      <w:r w:rsidRPr="00806443">
        <w:rPr>
          <w:lang w:val="cs-CZ"/>
        </w:rPr>
        <w:t>Jak pravděpodobné je, že by</w:t>
      </w:r>
      <w:r w:rsidR="176B0353" w:rsidRPr="00806443">
        <w:rPr>
          <w:lang w:val="cs-CZ"/>
        </w:rPr>
        <w:t xml:space="preserve"> </w:t>
      </w:r>
      <w:r w:rsidRPr="00806443">
        <w:rPr>
          <w:b/>
          <w:bCs/>
          <w:lang w:val="cs-CZ"/>
        </w:rPr>
        <w:t>váš nadřízený jednal tak, jak je popsáno</w:t>
      </w:r>
      <w:r w:rsidRPr="00806443">
        <w:rPr>
          <w:lang w:val="cs-CZ"/>
        </w:rPr>
        <w:t xml:space="preserve"> v jednotlivých výrocích níže? Uveďte hodnocení všech čtyř alternativ.</w:t>
      </w:r>
    </w:p>
    <w:tbl>
      <w:tblPr>
        <w:tblW w:w="9219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75"/>
        <w:gridCol w:w="777"/>
        <w:gridCol w:w="777"/>
        <w:gridCol w:w="778"/>
        <w:gridCol w:w="778"/>
        <w:gridCol w:w="775"/>
        <w:gridCol w:w="781"/>
        <w:gridCol w:w="778"/>
      </w:tblGrid>
      <w:tr w:rsidR="007F428A" w:rsidRPr="00806443" w14:paraId="43AB07DF" w14:textId="77777777" w:rsidTr="7D94E1EF">
        <w:trPr>
          <w:cantSplit/>
          <w:trHeight w:val="1246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462D159E" w14:textId="286FFE29" w:rsidR="007F428A" w:rsidRPr="00806443" w:rsidRDefault="007F428A" w:rsidP="007303BC">
            <w:pPr>
              <w:rPr>
                <w:i/>
                <w:lang w:val="cs-CZ"/>
              </w:rPr>
            </w:pP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46C0DE82" w14:textId="09838D98" w:rsidR="007F428A" w:rsidRPr="00806443" w:rsidRDefault="683B5B6D" w:rsidP="7C3721B3">
            <w:pPr>
              <w:rPr>
                <w:b/>
                <w:bCs/>
                <w:lang w:val="cs-CZ"/>
              </w:rPr>
            </w:pPr>
            <w:r w:rsidRPr="00806443">
              <w:rPr>
                <w:b/>
                <w:bCs/>
                <w:lang w:val="cs-CZ"/>
              </w:rPr>
              <w:t>Zcela nepravděpodobné</w:t>
            </w:r>
          </w:p>
          <w:p w14:paraId="4AA328C3" w14:textId="01E2E353" w:rsidR="007F428A" w:rsidRPr="00806443" w:rsidRDefault="007F428A" w:rsidP="7C3721B3">
            <w:pPr>
              <w:rPr>
                <w:b/>
                <w:bCs/>
                <w:lang w:val="cs-CZ"/>
              </w:rPr>
            </w:pP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705F9CED" w14:textId="77777777" w:rsidR="007F428A" w:rsidRPr="00806443" w:rsidRDefault="007F428A" w:rsidP="007303BC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1F141301" w14:textId="77777777" w:rsidR="007F428A" w:rsidRPr="00806443" w:rsidRDefault="007F428A" w:rsidP="007303BC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6029DE36" w14:textId="77777777" w:rsidR="007F428A" w:rsidRPr="00806443" w:rsidRDefault="007F428A" w:rsidP="007303BC">
            <w:pPr>
              <w:rPr>
                <w:b/>
                <w:lang w:val="cs-CZ"/>
              </w:rPr>
            </w:pP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413E9715" w14:textId="77777777" w:rsidR="007F428A" w:rsidRPr="00806443" w:rsidRDefault="007F428A" w:rsidP="007303BC">
            <w:pPr>
              <w:rPr>
                <w:b/>
                <w:lang w:val="cs-CZ"/>
              </w:rPr>
            </w:pP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1936D5D3" w14:textId="77777777" w:rsidR="007F428A" w:rsidRPr="00806443" w:rsidRDefault="007F428A" w:rsidP="007303BC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67B5C748" w14:textId="4E6088FF" w:rsidR="007F428A" w:rsidRPr="00806443" w:rsidRDefault="2B683625" w:rsidP="7C3721B3">
            <w:pPr>
              <w:rPr>
                <w:b/>
                <w:bCs/>
                <w:lang w:val="cs-CZ"/>
              </w:rPr>
            </w:pPr>
            <w:r w:rsidRPr="00806443">
              <w:rPr>
                <w:b/>
                <w:bCs/>
                <w:lang w:val="cs-CZ"/>
              </w:rPr>
              <w:t>Velmi pravděpodobné/ jisté</w:t>
            </w:r>
          </w:p>
        </w:tc>
      </w:tr>
      <w:tr w:rsidR="007F428A" w:rsidRPr="00806443" w14:paraId="02BE9D07" w14:textId="77777777" w:rsidTr="7D94E1EF">
        <w:trPr>
          <w:cantSplit/>
        </w:trPr>
        <w:tc>
          <w:tcPr>
            <w:tcW w:w="377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359D360" w14:textId="6B76463B" w:rsidR="007F428A" w:rsidRPr="00806443" w:rsidRDefault="007F428A" w:rsidP="007303BC">
            <w:pPr>
              <w:rPr>
                <w:i/>
                <w:lang w:val="cs-CZ"/>
              </w:rPr>
            </w:pP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0EC9C9" w14:textId="77777777" w:rsidR="007F428A" w:rsidRPr="00806443" w:rsidRDefault="007F428A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1</w:t>
            </w: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A6021E6" w14:textId="77777777" w:rsidR="007F428A" w:rsidRPr="00806443" w:rsidRDefault="007F428A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2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5015464" w14:textId="77777777" w:rsidR="007F428A" w:rsidRPr="00806443" w:rsidRDefault="007F428A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3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F0F4005" w14:textId="77777777" w:rsidR="007F428A" w:rsidRPr="00806443" w:rsidRDefault="007F428A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4</w:t>
            </w:r>
          </w:p>
        </w:tc>
        <w:tc>
          <w:tcPr>
            <w:tcW w:w="77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717C26E" w14:textId="77777777" w:rsidR="007F428A" w:rsidRPr="00806443" w:rsidRDefault="007F428A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5</w:t>
            </w:r>
          </w:p>
        </w:tc>
        <w:tc>
          <w:tcPr>
            <w:tcW w:w="78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58ABBCB" w14:textId="77777777" w:rsidR="007F428A" w:rsidRPr="00806443" w:rsidRDefault="007F428A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6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6533FAD" w14:textId="77777777" w:rsidR="007F428A" w:rsidRPr="00806443" w:rsidRDefault="007F428A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7</w:t>
            </w:r>
          </w:p>
        </w:tc>
      </w:tr>
      <w:tr w:rsidR="008E187C" w:rsidRPr="00806443" w14:paraId="095BA10A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AB864B6" w14:textId="7CE8156A" w:rsidR="008E187C" w:rsidRPr="00806443" w:rsidRDefault="6E0C8B29" w:rsidP="7C3721B3">
            <w:pPr>
              <w:ind w:left="185" w:hanging="95"/>
              <w:rPr>
                <w:lang w:val="cs-CZ"/>
              </w:rPr>
            </w:pPr>
            <w:r w:rsidRPr="7D94E1EF">
              <w:rPr>
                <w:lang w:val="cs-CZ"/>
              </w:rPr>
              <w:t>Sám</w:t>
            </w:r>
            <w:r w:rsidR="124208F2" w:rsidRPr="7D94E1EF">
              <w:rPr>
                <w:lang w:val="cs-CZ"/>
              </w:rPr>
              <w:t>(</w:t>
            </w:r>
            <w:r w:rsidRPr="7D94E1EF">
              <w:rPr>
                <w:lang w:val="cs-CZ"/>
              </w:rPr>
              <w:t>a</w:t>
            </w:r>
            <w:r w:rsidR="62AC7014" w:rsidRPr="7D94E1EF">
              <w:rPr>
                <w:lang w:val="cs-CZ"/>
              </w:rPr>
              <w:t>)</w:t>
            </w:r>
            <w:r w:rsidRPr="7D94E1EF">
              <w:rPr>
                <w:lang w:val="cs-CZ"/>
              </w:rPr>
              <w:t xml:space="preserve"> by vyprac</w:t>
            </w:r>
            <w:r w:rsidR="4BB8A26A" w:rsidRPr="7D94E1EF">
              <w:rPr>
                <w:lang w:val="cs-CZ"/>
              </w:rPr>
              <w:t>oval</w:t>
            </w:r>
            <w:r w:rsidRPr="7D94E1EF">
              <w:rPr>
                <w:lang w:val="cs-CZ"/>
              </w:rPr>
              <w:t xml:space="preserve"> novou vizi</w:t>
            </w:r>
            <w:r w:rsidR="1D6DB693" w:rsidRPr="7D94E1EF">
              <w:rPr>
                <w:lang w:val="cs-CZ"/>
              </w:rPr>
              <w:t xml:space="preserve"> pro</w:t>
            </w:r>
            <w:r w:rsidRPr="7D94E1EF">
              <w:rPr>
                <w:lang w:val="cs-CZ"/>
              </w:rPr>
              <w:t xml:space="preserve"> </w:t>
            </w:r>
            <w:r w:rsidRPr="7D94E1EF">
              <w:rPr>
                <w:rFonts w:eastAsia="Arial"/>
                <w:lang w:val="cs-CZ"/>
              </w:rPr>
              <w:t>nov</w:t>
            </w:r>
            <w:r w:rsidR="6EEE02C9" w:rsidRPr="7D94E1EF">
              <w:rPr>
                <w:rFonts w:eastAsia="Arial"/>
                <w:lang w:val="cs-CZ"/>
              </w:rPr>
              <w:t>ý</w:t>
            </w:r>
            <w:r w:rsidRPr="7D94E1EF">
              <w:rPr>
                <w:rFonts w:eastAsia="Arial"/>
                <w:lang w:val="cs-CZ"/>
              </w:rPr>
              <w:t xml:space="preserve"> tým a poté </w:t>
            </w:r>
            <w:r w:rsidR="67E3732A" w:rsidRPr="7D94E1EF">
              <w:rPr>
                <w:rFonts w:eastAsia="Arial"/>
                <w:lang w:val="cs-CZ"/>
              </w:rPr>
              <w:t>by s ní seznámil všechny členy</w:t>
            </w:r>
            <w:r w:rsidR="6D74E841" w:rsidRPr="7D94E1EF">
              <w:rPr>
                <w:rFonts w:eastAsia="Arial"/>
                <w:lang w:val="cs-CZ"/>
              </w:rPr>
              <w:t xml:space="preserve"> </w:t>
            </w:r>
            <w:r w:rsidRPr="7D94E1EF">
              <w:rPr>
                <w:rFonts w:eastAsia="Arial"/>
                <w:lang w:val="cs-CZ"/>
              </w:rPr>
              <w:t>týmu na otevřené</w:t>
            </w:r>
            <w:r w:rsidRPr="7D94E1EF">
              <w:rPr>
                <w:lang w:val="cs-CZ"/>
              </w:rPr>
              <w:t xml:space="preserve"> týmové schůzce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EFC65CB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3DA081E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E764BE7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B4AB110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B778BFA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441D580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CA88DFB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7F428A" w:rsidRPr="00806443" w14:paraId="665022AF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9ACC77" w14:textId="404118EE" w:rsidR="007F428A" w:rsidRPr="00806443" w:rsidRDefault="2475D45B" w:rsidP="7C3721B3">
            <w:pPr>
              <w:ind w:left="185" w:hanging="95"/>
              <w:rPr>
                <w:lang w:val="cs-CZ"/>
              </w:rPr>
            </w:pPr>
            <w:r w:rsidRPr="00806443">
              <w:rPr>
                <w:lang w:val="cs-CZ"/>
              </w:rPr>
              <w:t>Uspořádal</w:t>
            </w:r>
            <w:r w:rsidR="2653FB6D" w:rsidRPr="00806443">
              <w:rPr>
                <w:lang w:val="cs-CZ"/>
              </w:rPr>
              <w:t>(</w:t>
            </w:r>
            <w:r w:rsidRPr="00806443">
              <w:rPr>
                <w:lang w:val="cs-CZ"/>
              </w:rPr>
              <w:t>a</w:t>
            </w:r>
            <w:r w:rsidR="02710D06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by celodenní schůzku s celým týmem, na které budou mít stávající i noví členové možnost vyjádřit své názory na změnu a vytvořit si společnou představu o novém týmu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EA2D08A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72730C6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586F252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50B1E2F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691EE93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77A871F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29E848F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7F428A" w:rsidRPr="00806443" w14:paraId="3D58E30C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4F9161" w14:textId="5A9C06EC" w:rsidR="007F428A" w:rsidRPr="00806443" w:rsidRDefault="1559EDC1" w:rsidP="7C3721B3">
            <w:pPr>
              <w:ind w:left="185" w:hanging="95"/>
              <w:rPr>
                <w:lang w:val="cs-CZ"/>
              </w:rPr>
            </w:pPr>
            <w:r w:rsidRPr="7D94E1EF">
              <w:rPr>
                <w:lang w:val="cs-CZ"/>
              </w:rPr>
              <w:t>Pozval</w:t>
            </w:r>
            <w:r w:rsidR="7B4C09DB" w:rsidRPr="7D94E1EF">
              <w:rPr>
                <w:lang w:val="cs-CZ"/>
              </w:rPr>
              <w:t>(</w:t>
            </w:r>
            <w:r w:rsidRPr="7D94E1EF">
              <w:rPr>
                <w:lang w:val="cs-CZ"/>
              </w:rPr>
              <w:t>a</w:t>
            </w:r>
            <w:r w:rsidR="55DFA81D" w:rsidRPr="7D94E1EF">
              <w:rPr>
                <w:lang w:val="cs-CZ"/>
              </w:rPr>
              <w:t>)</w:t>
            </w:r>
            <w:r w:rsidRPr="7D94E1EF">
              <w:rPr>
                <w:lang w:val="cs-CZ"/>
              </w:rPr>
              <w:t xml:space="preserve"> by pracovníka personálního oddělení, aby s týmem vedl </w:t>
            </w:r>
            <w:proofErr w:type="spellStart"/>
            <w:r w:rsidRPr="7D94E1EF">
              <w:rPr>
                <w:lang w:val="cs-CZ"/>
              </w:rPr>
              <w:t>teambuildingové</w:t>
            </w:r>
            <w:proofErr w:type="spellEnd"/>
            <w:r w:rsidRPr="7D94E1EF">
              <w:rPr>
                <w:lang w:val="cs-CZ"/>
              </w:rPr>
              <w:t xml:space="preserve"> sezení </w:t>
            </w:r>
            <w:r w:rsidR="4A7369E1" w:rsidRPr="7D94E1EF">
              <w:rPr>
                <w:lang w:val="cs-CZ"/>
              </w:rPr>
              <w:t xml:space="preserve">s cílem začlenit </w:t>
            </w:r>
            <w:r w:rsidRPr="7D94E1EF">
              <w:rPr>
                <w:rFonts w:eastAsia="Arial"/>
                <w:lang w:val="cs-CZ"/>
              </w:rPr>
              <w:t>nov</w:t>
            </w:r>
            <w:r w:rsidR="722AB807" w:rsidRPr="7D94E1EF">
              <w:rPr>
                <w:rFonts w:eastAsia="Arial"/>
                <w:lang w:val="cs-CZ"/>
              </w:rPr>
              <w:t>é</w:t>
            </w:r>
            <w:r w:rsidRPr="7D94E1EF">
              <w:rPr>
                <w:rFonts w:eastAsia="Arial"/>
                <w:lang w:val="cs-CZ"/>
              </w:rPr>
              <w:t xml:space="preserve"> člen</w:t>
            </w:r>
            <w:r w:rsidR="52D64B52" w:rsidRPr="7D94E1EF">
              <w:rPr>
                <w:rFonts w:eastAsia="Arial"/>
                <w:lang w:val="cs-CZ"/>
              </w:rPr>
              <w:t>y</w:t>
            </w:r>
            <w:r w:rsidRPr="7D94E1EF">
              <w:rPr>
                <w:rFonts w:eastAsia="Arial"/>
                <w:lang w:val="cs-CZ"/>
              </w:rPr>
              <w:t xml:space="preserve"> týmu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6890F1B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315429E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1A99000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106195B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2078B3A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67521BE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69C1831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7F428A" w:rsidRPr="00806443" w14:paraId="261227B8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260C2EFF" w14:textId="78E4F0FD" w:rsidR="007F428A" w:rsidRPr="00806443" w:rsidRDefault="602D4858" w:rsidP="7C3721B3">
            <w:pPr>
              <w:ind w:left="185" w:hanging="95"/>
              <w:rPr>
                <w:lang w:val="cs-CZ"/>
              </w:rPr>
            </w:pPr>
            <w:r w:rsidRPr="00806443">
              <w:rPr>
                <w:lang w:val="cs-CZ"/>
              </w:rPr>
              <w:t>Promluvil</w:t>
            </w:r>
            <w:r w:rsidR="1E4CD779" w:rsidRPr="00806443">
              <w:rPr>
                <w:lang w:val="cs-CZ"/>
              </w:rPr>
              <w:t>(</w:t>
            </w:r>
            <w:r w:rsidRPr="00806443">
              <w:rPr>
                <w:lang w:val="cs-CZ"/>
              </w:rPr>
              <w:t>a</w:t>
            </w:r>
            <w:r w:rsidR="42779EDC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by si individuálně se stávajícími i novými členy týmu, aby získal</w:t>
            </w:r>
            <w:r w:rsidR="26E9DF1B" w:rsidRPr="00806443">
              <w:rPr>
                <w:lang w:val="cs-CZ"/>
              </w:rPr>
              <w:t>(</w:t>
            </w:r>
            <w:r w:rsidRPr="00806443">
              <w:rPr>
                <w:lang w:val="cs-CZ"/>
              </w:rPr>
              <w:t>a</w:t>
            </w:r>
            <w:r w:rsidR="3B9E3374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představu o tom, co by každý člen týmu potřeboval k přizpůsobení se nové situaci, a využil</w:t>
            </w:r>
            <w:r w:rsidR="6D0A391E" w:rsidRPr="00806443">
              <w:rPr>
                <w:lang w:val="cs-CZ"/>
              </w:rPr>
              <w:t>(</w:t>
            </w:r>
            <w:r w:rsidRPr="00806443">
              <w:rPr>
                <w:lang w:val="cs-CZ"/>
              </w:rPr>
              <w:t>a</w:t>
            </w:r>
            <w:r w:rsidR="55CAD739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</w:t>
            </w:r>
            <w:r w:rsidR="00BA7D67">
              <w:rPr>
                <w:lang w:val="cs-CZ"/>
              </w:rPr>
              <w:t xml:space="preserve">by </w:t>
            </w:r>
            <w:r w:rsidRPr="00806443">
              <w:rPr>
                <w:lang w:val="cs-CZ"/>
              </w:rPr>
              <w:t xml:space="preserve">těchto </w:t>
            </w:r>
            <w:r w:rsidR="02193D5F" w:rsidRPr="00806443">
              <w:rPr>
                <w:lang w:val="cs-CZ"/>
              </w:rPr>
              <w:t>rozhovorů</w:t>
            </w:r>
            <w:r w:rsidRPr="00806443">
              <w:rPr>
                <w:lang w:val="cs-CZ"/>
              </w:rPr>
              <w:t xml:space="preserve"> k vypracování plánů na změnu práce jednotlivých členů týmu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C73BE62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F5B95F6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794C879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61DB9615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40199273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014120E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0D05797B" w14:textId="77777777" w:rsidR="007F428A" w:rsidRPr="00806443" w:rsidRDefault="007F428A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</w:tbl>
    <w:p w14:paraId="77C6FE0D" w14:textId="33AEA2B0" w:rsidR="634B60A1" w:rsidRPr="00806443" w:rsidRDefault="2018F5B9" w:rsidP="7D94E1EF">
      <w:pPr>
        <w:rPr>
          <w:lang w:val="cs-CZ"/>
        </w:rPr>
      </w:pPr>
      <w:r w:rsidRPr="7D94E1EF">
        <w:rPr>
          <w:b/>
          <w:bCs/>
          <w:i/>
          <w:iCs/>
          <w:lang w:val="cs-CZ"/>
        </w:rPr>
        <w:lastRenderedPageBreak/>
        <w:t>S</w:t>
      </w:r>
      <w:r w:rsidR="68E06777" w:rsidRPr="7D94E1EF">
        <w:rPr>
          <w:b/>
          <w:bCs/>
          <w:i/>
          <w:iCs/>
          <w:lang w:val="cs-CZ"/>
        </w:rPr>
        <w:t>cénář</w:t>
      </w:r>
      <w:r w:rsidRPr="7D94E1EF">
        <w:rPr>
          <w:b/>
          <w:bCs/>
          <w:i/>
          <w:iCs/>
          <w:lang w:val="cs-CZ"/>
        </w:rPr>
        <w:t xml:space="preserve"> 4 </w:t>
      </w:r>
    </w:p>
    <w:p w14:paraId="228D8D1E" w14:textId="276DEFC0" w:rsidR="634B60A1" w:rsidRPr="00806443" w:rsidRDefault="76759A5D" w:rsidP="7D94E1EF">
      <w:pPr>
        <w:jc w:val="both"/>
        <w:rPr>
          <w:lang w:val="cs-CZ"/>
        </w:rPr>
      </w:pPr>
      <w:r w:rsidRPr="74580492">
        <w:rPr>
          <w:lang w:val="cs-CZ"/>
        </w:rPr>
        <w:t xml:space="preserve">Představte si, že společenská odpovědnost (např. snižování množství odpadu nebo etické jednání) se ve vaší </w:t>
      </w:r>
      <w:r w:rsidR="4A7D82E5" w:rsidRPr="74580492">
        <w:rPr>
          <w:lang w:val="cs-CZ"/>
        </w:rPr>
        <w:t>organizaci</w:t>
      </w:r>
      <w:r w:rsidRPr="74580492">
        <w:rPr>
          <w:lang w:val="cs-CZ"/>
        </w:rPr>
        <w:t xml:space="preserve"> nedávno stala důležitým tématem. Abyste podpořili společenskou odpovědnost ve svém týmu, poskytla vaše </w:t>
      </w:r>
      <w:r w:rsidR="0BC58543" w:rsidRPr="74580492">
        <w:rPr>
          <w:lang w:val="cs-CZ"/>
        </w:rPr>
        <w:t>organizace vašemu</w:t>
      </w:r>
      <w:r w:rsidRPr="74580492">
        <w:rPr>
          <w:lang w:val="cs-CZ"/>
        </w:rPr>
        <w:t xml:space="preserve"> nadřízenému peníze navíc a nadřízený se nyní musí rozhodnout, které projekty bude financovat.  </w:t>
      </w:r>
    </w:p>
    <w:p w14:paraId="76E85A09" w14:textId="608AFDEA" w:rsidR="634B60A1" w:rsidRPr="00806443" w:rsidRDefault="634B60A1" w:rsidP="74580492">
      <w:pPr>
        <w:jc w:val="both"/>
        <w:rPr>
          <w:lang w:val="cs-CZ"/>
        </w:rPr>
      </w:pPr>
      <w:r w:rsidRPr="74580492">
        <w:rPr>
          <w:lang w:val="cs-CZ"/>
        </w:rPr>
        <w:t xml:space="preserve">Jak </w:t>
      </w:r>
      <w:r w:rsidR="3325D15B" w:rsidRPr="74580492">
        <w:rPr>
          <w:lang w:val="cs-CZ"/>
        </w:rPr>
        <w:t xml:space="preserve">je </w:t>
      </w:r>
      <w:r w:rsidRPr="74580492">
        <w:rPr>
          <w:lang w:val="cs-CZ"/>
        </w:rPr>
        <w:t xml:space="preserve">pravděpodobné, že </w:t>
      </w:r>
      <w:r w:rsidRPr="74580492">
        <w:rPr>
          <w:b/>
          <w:bCs/>
          <w:lang w:val="cs-CZ"/>
        </w:rPr>
        <w:t>váš nadřízený bude jednat tak, jak je popsáno</w:t>
      </w:r>
      <w:r w:rsidRPr="74580492">
        <w:rPr>
          <w:lang w:val="cs-CZ"/>
        </w:rPr>
        <w:t xml:space="preserve"> v jednotlivých výrocích níže? Uveďte hodnocení všech čtyř alternativ.</w:t>
      </w:r>
    </w:p>
    <w:tbl>
      <w:tblPr>
        <w:tblW w:w="9219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75"/>
        <w:gridCol w:w="777"/>
        <w:gridCol w:w="777"/>
        <w:gridCol w:w="778"/>
        <w:gridCol w:w="778"/>
        <w:gridCol w:w="775"/>
        <w:gridCol w:w="781"/>
        <w:gridCol w:w="778"/>
      </w:tblGrid>
      <w:tr w:rsidR="006875F5" w:rsidRPr="00806443" w14:paraId="2DA0396F" w14:textId="77777777" w:rsidTr="2F805ABB">
        <w:trPr>
          <w:cantSplit/>
          <w:trHeight w:val="1246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3327B6F5" w14:textId="3C830DB2" w:rsidR="006875F5" w:rsidRPr="00806443" w:rsidRDefault="006875F5" w:rsidP="007303BC">
            <w:pPr>
              <w:rPr>
                <w:i/>
                <w:lang w:val="cs-CZ"/>
              </w:rPr>
            </w:pP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1A1CB035" w14:textId="09838D98" w:rsidR="006875F5" w:rsidRPr="00806443" w:rsidRDefault="309D4A85" w:rsidP="7C3721B3">
            <w:pPr>
              <w:rPr>
                <w:b/>
                <w:bCs/>
                <w:lang w:val="cs-CZ"/>
              </w:rPr>
            </w:pPr>
            <w:r w:rsidRPr="00806443">
              <w:rPr>
                <w:b/>
                <w:bCs/>
                <w:lang w:val="cs-CZ"/>
              </w:rPr>
              <w:t>Zcela nepravděpodobné</w:t>
            </w:r>
          </w:p>
          <w:p w14:paraId="15A2A6C1" w14:textId="6CD0D965" w:rsidR="006875F5" w:rsidRPr="00806443" w:rsidRDefault="006875F5" w:rsidP="7C3721B3">
            <w:pPr>
              <w:rPr>
                <w:b/>
                <w:bCs/>
                <w:lang w:val="cs-CZ"/>
              </w:rPr>
            </w:pP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1BE3F41C" w14:textId="77777777" w:rsidR="006875F5" w:rsidRPr="00806443" w:rsidRDefault="006875F5" w:rsidP="007303BC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1318A047" w14:textId="77777777" w:rsidR="006875F5" w:rsidRPr="00806443" w:rsidRDefault="006875F5" w:rsidP="007303BC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32C98FEC" w14:textId="77777777" w:rsidR="006875F5" w:rsidRPr="00806443" w:rsidRDefault="006875F5" w:rsidP="007303BC">
            <w:pPr>
              <w:rPr>
                <w:b/>
                <w:lang w:val="cs-CZ"/>
              </w:rPr>
            </w:pP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79A31930" w14:textId="77777777" w:rsidR="006875F5" w:rsidRPr="00806443" w:rsidRDefault="006875F5" w:rsidP="007303BC">
            <w:pPr>
              <w:rPr>
                <w:b/>
                <w:lang w:val="cs-CZ"/>
              </w:rPr>
            </w:pP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010A3915" w14:textId="77777777" w:rsidR="006875F5" w:rsidRPr="00806443" w:rsidRDefault="006875F5" w:rsidP="007303BC">
            <w:pPr>
              <w:rPr>
                <w:b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003C8AAA" w14:textId="5EBF3A87" w:rsidR="006875F5" w:rsidRPr="00806443" w:rsidRDefault="644E54E1" w:rsidP="7C3721B3">
            <w:pPr>
              <w:rPr>
                <w:b/>
                <w:bCs/>
                <w:lang w:val="cs-CZ"/>
              </w:rPr>
            </w:pPr>
            <w:r w:rsidRPr="00806443">
              <w:rPr>
                <w:b/>
                <w:bCs/>
                <w:lang w:val="cs-CZ"/>
              </w:rPr>
              <w:t>Velmi pravděpodobné/ jisté</w:t>
            </w:r>
          </w:p>
        </w:tc>
      </w:tr>
      <w:tr w:rsidR="006875F5" w:rsidRPr="00806443" w14:paraId="7E09FD2B" w14:textId="77777777" w:rsidTr="2F805ABB">
        <w:trPr>
          <w:cantSplit/>
        </w:trPr>
        <w:tc>
          <w:tcPr>
            <w:tcW w:w="377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6C81399" w14:textId="0AB13684" w:rsidR="006875F5" w:rsidRPr="00806443" w:rsidRDefault="006875F5" w:rsidP="007303BC">
            <w:pPr>
              <w:rPr>
                <w:i/>
                <w:lang w:val="cs-CZ"/>
              </w:rPr>
            </w:pP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4A4D8D4" w14:textId="77777777" w:rsidR="006875F5" w:rsidRPr="00806443" w:rsidRDefault="006875F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1</w:t>
            </w: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31F2DC8" w14:textId="77777777" w:rsidR="006875F5" w:rsidRPr="00806443" w:rsidRDefault="006875F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2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E2C39BC" w14:textId="77777777" w:rsidR="006875F5" w:rsidRPr="00806443" w:rsidRDefault="006875F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3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1AFA050" w14:textId="77777777" w:rsidR="006875F5" w:rsidRPr="00806443" w:rsidRDefault="006875F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4</w:t>
            </w:r>
          </w:p>
        </w:tc>
        <w:tc>
          <w:tcPr>
            <w:tcW w:w="77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9A5EDAF" w14:textId="77777777" w:rsidR="006875F5" w:rsidRPr="00806443" w:rsidRDefault="006875F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5</w:t>
            </w:r>
          </w:p>
        </w:tc>
        <w:tc>
          <w:tcPr>
            <w:tcW w:w="78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D9C3D7F" w14:textId="77777777" w:rsidR="006875F5" w:rsidRPr="00806443" w:rsidRDefault="006875F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6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DF012B1" w14:textId="77777777" w:rsidR="006875F5" w:rsidRPr="00806443" w:rsidRDefault="006875F5" w:rsidP="007303BC">
            <w:pPr>
              <w:rPr>
                <w:b/>
                <w:lang w:val="cs-CZ"/>
              </w:rPr>
            </w:pPr>
            <w:r w:rsidRPr="00806443">
              <w:rPr>
                <w:b/>
                <w:lang w:val="cs-CZ"/>
              </w:rPr>
              <w:t>7</w:t>
            </w:r>
          </w:p>
        </w:tc>
      </w:tr>
      <w:tr w:rsidR="008E187C" w:rsidRPr="00806443" w14:paraId="1F4255D1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690CD2" w14:textId="0C038FE1" w:rsidR="008E187C" w:rsidRPr="00806443" w:rsidRDefault="3D233BB0" w:rsidP="7C3721B3">
            <w:pPr>
              <w:ind w:left="185" w:hanging="90"/>
              <w:rPr>
                <w:lang w:val="cs-CZ"/>
              </w:rPr>
            </w:pPr>
            <w:r w:rsidRPr="00806443">
              <w:rPr>
                <w:lang w:val="cs-CZ"/>
              </w:rPr>
              <w:t>Pověřil</w:t>
            </w:r>
            <w:r w:rsidR="6E72A658" w:rsidRPr="00806443">
              <w:rPr>
                <w:lang w:val="cs-CZ"/>
              </w:rPr>
              <w:t>(</w:t>
            </w:r>
            <w:r w:rsidRPr="00806443">
              <w:rPr>
                <w:lang w:val="cs-CZ"/>
              </w:rPr>
              <w:t>a</w:t>
            </w:r>
            <w:r w:rsidR="6FCE809E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by personální oddělení, aby vybralo projekty, které byly populární v jiných odděleních, a poté </w:t>
            </w:r>
            <w:r w:rsidR="68A1FA34" w:rsidRPr="00806443">
              <w:rPr>
                <w:lang w:val="cs-CZ"/>
              </w:rPr>
              <w:t xml:space="preserve">by </w:t>
            </w:r>
            <w:r w:rsidRPr="00806443">
              <w:rPr>
                <w:lang w:val="cs-CZ"/>
              </w:rPr>
              <w:t>přidělil</w:t>
            </w:r>
            <w:r w:rsidR="0352E674" w:rsidRPr="00806443">
              <w:rPr>
                <w:lang w:val="cs-CZ"/>
              </w:rPr>
              <w:t>(</w:t>
            </w:r>
            <w:r w:rsidRPr="00806443">
              <w:rPr>
                <w:lang w:val="cs-CZ"/>
              </w:rPr>
              <w:t>a</w:t>
            </w:r>
            <w:r w:rsidR="0352E674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lidi k realizaci těchto projekt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B1DA477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B3B2A58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7D445E4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58A0016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A32380A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39CAEC7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CE9C549" w14:textId="77777777" w:rsidR="008E187C" w:rsidRPr="00806443" w:rsidRDefault="008E187C" w:rsidP="005C6DD7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6875F5" w:rsidRPr="00806443" w14:paraId="48A95319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04257F9" w14:textId="1FCA8ECD" w:rsidR="006875F5" w:rsidRPr="00806443" w:rsidRDefault="2AD40382" w:rsidP="0A2EE4BE">
            <w:pPr>
              <w:ind w:left="185" w:hanging="90"/>
              <w:rPr>
                <w:lang w:val="cs-CZ"/>
              </w:rPr>
            </w:pPr>
            <w:r w:rsidRPr="00806443">
              <w:rPr>
                <w:lang w:val="cs-CZ"/>
              </w:rPr>
              <w:t>Zjistil</w:t>
            </w:r>
            <w:r w:rsidR="638F4924" w:rsidRPr="00806443">
              <w:rPr>
                <w:lang w:val="cs-CZ"/>
              </w:rPr>
              <w:t>(</w:t>
            </w:r>
            <w:r w:rsidRPr="00806443">
              <w:rPr>
                <w:lang w:val="cs-CZ"/>
              </w:rPr>
              <w:t>a</w:t>
            </w:r>
            <w:r w:rsidR="0FE446CC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by, které společensky odpovědné praktiky by chtěl váš tým jako celek prosazovat, a pak by společně </w:t>
            </w:r>
            <w:r w:rsidR="05B0F769" w:rsidRPr="00806443">
              <w:rPr>
                <w:lang w:val="cs-CZ"/>
              </w:rPr>
              <w:t xml:space="preserve">s vaším týmem </w:t>
            </w:r>
            <w:r w:rsidRPr="00806443">
              <w:rPr>
                <w:lang w:val="cs-CZ"/>
              </w:rPr>
              <w:t>pracoval</w:t>
            </w:r>
            <w:r w:rsidR="6B942950" w:rsidRPr="00806443">
              <w:rPr>
                <w:lang w:val="cs-CZ"/>
              </w:rPr>
              <w:t>(</w:t>
            </w:r>
            <w:r w:rsidRPr="00806443">
              <w:rPr>
                <w:lang w:val="cs-CZ"/>
              </w:rPr>
              <w:t>a</w:t>
            </w:r>
            <w:r w:rsidR="7D492AB0" w:rsidRPr="00806443">
              <w:rPr>
                <w:lang w:val="cs-CZ"/>
              </w:rPr>
              <w:t>)</w:t>
            </w:r>
            <w:r w:rsidRPr="00806443">
              <w:rPr>
                <w:lang w:val="cs-CZ"/>
              </w:rPr>
              <w:t xml:space="preserve"> na jejich realizaci s pomocí příslušných externích skupin (např. charitativních organizací)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C35E750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AF7CB91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F495BE8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C57B236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B5CC724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1507DC7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7F622FE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6875F5" w:rsidRPr="00806443" w14:paraId="1017A72A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0D4AF6" w14:textId="581067BF" w:rsidR="006875F5" w:rsidRPr="00806443" w:rsidRDefault="0E4E75BA" w:rsidP="0A2EE4BE">
            <w:pPr>
              <w:ind w:left="185" w:hanging="90"/>
              <w:rPr>
                <w:lang w:val="cs-CZ"/>
              </w:rPr>
            </w:pPr>
            <w:r w:rsidRPr="2F805ABB">
              <w:rPr>
                <w:lang w:val="cs-CZ"/>
              </w:rPr>
              <w:t>Naj</w:t>
            </w:r>
            <w:r w:rsidR="22920F4E" w:rsidRPr="2F805ABB">
              <w:rPr>
                <w:lang w:val="cs-CZ"/>
              </w:rPr>
              <w:t>a</w:t>
            </w:r>
            <w:r w:rsidRPr="2F805ABB">
              <w:rPr>
                <w:lang w:val="cs-CZ"/>
              </w:rPr>
              <w:t>l</w:t>
            </w:r>
            <w:r w:rsidR="60C4B358" w:rsidRPr="2F805ABB">
              <w:rPr>
                <w:lang w:val="cs-CZ"/>
              </w:rPr>
              <w:t>(</w:t>
            </w:r>
            <w:r w:rsidR="4AB9DDD8" w:rsidRPr="2F805ABB">
              <w:rPr>
                <w:lang w:val="cs-CZ"/>
              </w:rPr>
              <w:t>a</w:t>
            </w:r>
            <w:r w:rsidR="4D0D9807" w:rsidRPr="2F805ABB">
              <w:rPr>
                <w:lang w:val="cs-CZ"/>
              </w:rPr>
              <w:t>)</w:t>
            </w:r>
            <w:r w:rsidRPr="2F805ABB">
              <w:rPr>
                <w:lang w:val="cs-CZ"/>
              </w:rPr>
              <w:t xml:space="preserve"> by podnikatele</w:t>
            </w:r>
            <w:r w:rsidR="00E8405C">
              <w:rPr>
                <w:lang w:val="cs-CZ"/>
              </w:rPr>
              <w:t xml:space="preserve"> v sociální oblasti</w:t>
            </w:r>
            <w:r w:rsidRPr="2F805ABB">
              <w:rPr>
                <w:lang w:val="cs-CZ"/>
              </w:rPr>
              <w:t>, které váš nadřízený osobně zná, aby ve vašem oddělení vedli seminář o společenské odpovědnosti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30189FE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D17D22E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5E700C2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A14E857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F2257F5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394F958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52E664E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  <w:tr w:rsidR="006875F5" w:rsidRPr="00806443" w14:paraId="21284270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674AE3A" w14:textId="7F3BBE70" w:rsidR="006875F5" w:rsidRPr="00806443" w:rsidRDefault="53F7A294" w:rsidP="7C3721B3">
            <w:pPr>
              <w:ind w:left="185" w:hanging="90"/>
              <w:rPr>
                <w:lang w:val="cs-CZ"/>
              </w:rPr>
            </w:pPr>
            <w:r w:rsidRPr="7D94E1EF">
              <w:rPr>
                <w:lang w:val="cs-CZ"/>
              </w:rPr>
              <w:t>Zeptal</w:t>
            </w:r>
            <w:r w:rsidR="0E2BF0C4" w:rsidRPr="7D94E1EF">
              <w:rPr>
                <w:lang w:val="cs-CZ"/>
              </w:rPr>
              <w:t>(</w:t>
            </w:r>
            <w:r w:rsidRPr="7D94E1EF">
              <w:rPr>
                <w:lang w:val="cs-CZ"/>
              </w:rPr>
              <w:t>a</w:t>
            </w:r>
            <w:r w:rsidR="41D0989F" w:rsidRPr="7D94E1EF">
              <w:rPr>
                <w:lang w:val="cs-CZ"/>
              </w:rPr>
              <w:t>)</w:t>
            </w:r>
            <w:r w:rsidRPr="7D94E1EF">
              <w:rPr>
                <w:lang w:val="cs-CZ"/>
              </w:rPr>
              <w:t xml:space="preserve"> by se lidí ve vašem oddělení individuálně, co by chtěli dělat, a pak </w:t>
            </w:r>
            <w:r w:rsidR="00E8405C">
              <w:rPr>
                <w:lang w:val="cs-CZ"/>
              </w:rPr>
              <w:t xml:space="preserve">by </w:t>
            </w:r>
            <w:r w:rsidRPr="7D94E1EF">
              <w:rPr>
                <w:lang w:val="cs-CZ"/>
              </w:rPr>
              <w:t>nech</w:t>
            </w:r>
            <w:r w:rsidR="42691585" w:rsidRPr="7D94E1EF">
              <w:rPr>
                <w:lang w:val="cs-CZ"/>
              </w:rPr>
              <w:t>al</w:t>
            </w:r>
            <w:r w:rsidR="46D1F39A" w:rsidRPr="7D94E1EF">
              <w:rPr>
                <w:lang w:val="cs-CZ"/>
              </w:rPr>
              <w:t>(</w:t>
            </w:r>
            <w:r w:rsidR="42691585" w:rsidRPr="7D94E1EF">
              <w:rPr>
                <w:lang w:val="cs-CZ"/>
              </w:rPr>
              <w:t>a</w:t>
            </w:r>
            <w:r w:rsidR="521633EA" w:rsidRPr="7D94E1EF">
              <w:rPr>
                <w:lang w:val="cs-CZ"/>
              </w:rPr>
              <w:t>)</w:t>
            </w:r>
            <w:r w:rsidRPr="7D94E1EF">
              <w:rPr>
                <w:lang w:val="cs-CZ"/>
              </w:rPr>
              <w:t xml:space="preserve"> každého, aby navrhl a realizoval vlastní</w:t>
            </w:r>
            <w:r w:rsidRPr="7D94E1EF">
              <w:rPr>
                <w:rFonts w:eastAsia="Arial"/>
                <w:lang w:val="cs-CZ"/>
              </w:rPr>
              <w:t xml:space="preserve"> </w:t>
            </w:r>
            <w:r w:rsidR="49765A09" w:rsidRPr="7D94E1EF">
              <w:rPr>
                <w:rFonts w:eastAsia="Arial"/>
                <w:lang w:val="cs-CZ"/>
              </w:rPr>
              <w:t>řešení</w:t>
            </w:r>
            <w:r w:rsidR="49765A09" w:rsidRPr="7D94E1EF">
              <w:rPr>
                <w:lang w:val="cs-CZ"/>
              </w:rPr>
              <w:t xml:space="preserve"> </w:t>
            </w:r>
            <w:r w:rsidR="5E49396B" w:rsidRPr="7D94E1EF">
              <w:rPr>
                <w:lang w:val="cs-CZ"/>
              </w:rPr>
              <w:t>v oblasti</w:t>
            </w:r>
            <w:r w:rsidR="1A24ECEF" w:rsidRPr="7D94E1EF">
              <w:rPr>
                <w:lang w:val="cs-CZ"/>
              </w:rPr>
              <w:t xml:space="preserve"> </w:t>
            </w:r>
            <w:r w:rsidRPr="7D94E1EF">
              <w:rPr>
                <w:lang w:val="cs-CZ"/>
              </w:rPr>
              <w:t>společenské odpovědnosti.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54CDB35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0826EED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6E63883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912DF32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4094054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8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1F5B513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A307C96" w14:textId="77777777" w:rsidR="006875F5" w:rsidRPr="00806443" w:rsidRDefault="006875F5" w:rsidP="007303BC">
            <w:pPr>
              <w:rPr>
                <w:lang w:val="cs-CZ"/>
              </w:rPr>
            </w:pPr>
            <w:r w:rsidRPr="00806443">
              <w:rPr>
                <w:lang w:val="cs-CZ"/>
              </w:rPr>
              <w:t></w:t>
            </w:r>
          </w:p>
        </w:tc>
      </w:tr>
    </w:tbl>
    <w:p w14:paraId="69981765" w14:textId="3444A291" w:rsidR="1C235A11" w:rsidRPr="00806443" w:rsidRDefault="1C235A11">
      <w:pPr>
        <w:rPr>
          <w:lang w:val="cs-CZ"/>
        </w:rPr>
      </w:pPr>
    </w:p>
    <w:p w14:paraId="43AC5347" w14:textId="77777777" w:rsidR="00327464" w:rsidRPr="00806443" w:rsidRDefault="00327464" w:rsidP="00327464">
      <w:pPr>
        <w:rPr>
          <w:lang w:val="cs-CZ"/>
        </w:rPr>
      </w:pPr>
    </w:p>
    <w:p w14:paraId="344B50EF" w14:textId="4F3F0BA5" w:rsidR="000827C8" w:rsidRPr="00806443" w:rsidRDefault="000827C8">
      <w:pPr>
        <w:rPr>
          <w:lang w:val="cs-CZ"/>
        </w:rPr>
      </w:pPr>
      <w:r w:rsidRPr="00806443">
        <w:rPr>
          <w:lang w:val="cs-CZ"/>
        </w:rPr>
        <w:br w:type="page"/>
      </w:r>
    </w:p>
    <w:p w14:paraId="53640422" w14:textId="4F6A00F3" w:rsidR="00ED34A2" w:rsidRPr="00806443" w:rsidRDefault="620B0869" w:rsidP="00ED34A2">
      <w:pPr>
        <w:rPr>
          <w:sz w:val="18"/>
          <w:szCs w:val="18"/>
          <w:u w:val="single"/>
          <w:lang w:val="cs-CZ"/>
        </w:rPr>
      </w:pPr>
      <w:r w:rsidRPr="7D94E1EF">
        <w:rPr>
          <w:b/>
          <w:bCs/>
          <w:u w:val="single"/>
          <w:lang w:val="cs-CZ"/>
        </w:rPr>
        <w:lastRenderedPageBreak/>
        <w:t xml:space="preserve">Status </w:t>
      </w:r>
      <w:proofErr w:type="spellStart"/>
      <w:r w:rsidRPr="7D94E1EF">
        <w:rPr>
          <w:b/>
          <w:bCs/>
          <w:u w:val="single"/>
          <w:lang w:val="cs-CZ"/>
        </w:rPr>
        <w:t>differences</w:t>
      </w:r>
      <w:proofErr w:type="spellEnd"/>
      <w:r w:rsidR="7EEED5E5" w:rsidRPr="7D94E1EF">
        <w:rPr>
          <w:b/>
          <w:bCs/>
          <w:u w:val="single"/>
          <w:lang w:val="cs-CZ"/>
        </w:rPr>
        <w:t xml:space="preserve"> </w:t>
      </w:r>
      <w:r w:rsidR="00ED34A2">
        <w:br/>
      </w:r>
      <w:r w:rsidRPr="7D94E1EF">
        <w:rPr>
          <w:sz w:val="18"/>
          <w:szCs w:val="18"/>
          <w:lang w:val="cs-CZ"/>
        </w:rPr>
        <w:t>Source: Rolf</w:t>
      </w:r>
    </w:p>
    <w:p w14:paraId="112A54D1" w14:textId="2543A390" w:rsidR="7E483B2D" w:rsidRPr="00806443" w:rsidRDefault="33C3873B" w:rsidP="0A2EE4BE">
      <w:pPr>
        <w:jc w:val="both"/>
        <w:rPr>
          <w:lang w:val="cs-CZ"/>
        </w:rPr>
      </w:pPr>
      <w:r w:rsidRPr="7D94E1EF">
        <w:rPr>
          <w:lang w:val="cs-CZ"/>
        </w:rPr>
        <w:t>V m</w:t>
      </w:r>
      <w:r w:rsidR="7FBDB258" w:rsidRPr="7D94E1EF">
        <w:rPr>
          <w:lang w:val="cs-CZ"/>
        </w:rPr>
        <w:t>n</w:t>
      </w:r>
      <w:r w:rsidRPr="7D94E1EF">
        <w:rPr>
          <w:lang w:val="cs-CZ"/>
        </w:rPr>
        <w:t xml:space="preserve">oha týmech, zvláště v těch velkých, mají někteří vyšší postavení než jiní (např. </w:t>
      </w:r>
      <w:r w:rsidR="0BF36D82" w:rsidRPr="7D94E1EF">
        <w:rPr>
          <w:lang w:val="cs-CZ"/>
        </w:rPr>
        <w:t>díky tomu, že j</w:t>
      </w:r>
      <w:r w:rsidRPr="7D94E1EF">
        <w:rPr>
          <w:lang w:val="cs-CZ"/>
        </w:rPr>
        <w:t xml:space="preserve">sou tam déle, nebo mají větší zkušenosti či </w:t>
      </w:r>
      <w:r w:rsidR="2678BECC" w:rsidRPr="7D94E1EF">
        <w:rPr>
          <w:lang w:val="cs-CZ"/>
        </w:rPr>
        <w:t>vyšší odbornost</w:t>
      </w:r>
      <w:r w:rsidRPr="7D94E1EF">
        <w:rPr>
          <w:lang w:val="cs-CZ"/>
        </w:rPr>
        <w:t>). T</w:t>
      </w:r>
      <w:r w:rsidR="19491FCE" w:rsidRPr="7D94E1EF">
        <w:rPr>
          <w:lang w:val="cs-CZ"/>
        </w:rPr>
        <w:t>ot</w:t>
      </w:r>
      <w:r w:rsidRPr="7D94E1EF">
        <w:rPr>
          <w:lang w:val="cs-CZ"/>
        </w:rPr>
        <w:t xml:space="preserve">o vyšší </w:t>
      </w:r>
      <w:r w:rsidR="2990DA33" w:rsidRPr="7D94E1EF">
        <w:rPr>
          <w:lang w:val="cs-CZ"/>
        </w:rPr>
        <w:t xml:space="preserve">postavení </w:t>
      </w:r>
      <w:r w:rsidRPr="7D94E1EF">
        <w:rPr>
          <w:lang w:val="cs-CZ"/>
        </w:rPr>
        <w:t>může znamenat, že jsou vlivnější v týmovém rozhodování nebo se mo</w:t>
      </w:r>
      <w:r w:rsidR="5215243B" w:rsidRPr="7D94E1EF">
        <w:rPr>
          <w:lang w:val="cs-CZ"/>
        </w:rPr>
        <w:t xml:space="preserve">hou těšit určitým výsadám (např. </w:t>
      </w:r>
      <w:r w:rsidR="046D8DB4" w:rsidRPr="7D94E1EF">
        <w:rPr>
          <w:lang w:val="cs-CZ"/>
        </w:rPr>
        <w:t>v</w:t>
      </w:r>
      <w:r w:rsidR="5215243B" w:rsidRPr="7D94E1EF">
        <w:rPr>
          <w:lang w:val="cs-CZ"/>
        </w:rPr>
        <w:t xml:space="preserve">ětší kancelář). </w:t>
      </w:r>
    </w:p>
    <w:p w14:paraId="261E86F1" w14:textId="56325046" w:rsidR="65879C23" w:rsidRPr="00806443" w:rsidRDefault="65879C23" w:rsidP="0A2EE4BE">
      <w:pPr>
        <w:jc w:val="both"/>
        <w:rPr>
          <w:b/>
          <w:bCs/>
          <w:lang w:val="cs-CZ"/>
        </w:rPr>
      </w:pPr>
      <w:r w:rsidRPr="00806443">
        <w:rPr>
          <w:b/>
          <w:bCs/>
          <w:lang w:val="cs-CZ"/>
        </w:rPr>
        <w:t xml:space="preserve">Zkuste </w:t>
      </w:r>
      <w:r w:rsidR="30F3D43B" w:rsidRPr="00806443">
        <w:rPr>
          <w:b/>
          <w:bCs/>
          <w:lang w:val="cs-CZ"/>
        </w:rPr>
        <w:t>z</w:t>
      </w:r>
      <w:r w:rsidRPr="00806443">
        <w:rPr>
          <w:b/>
          <w:bCs/>
          <w:lang w:val="cs-CZ"/>
        </w:rPr>
        <w:t>vážit, zda se ve vašem týmu podle v</w:t>
      </w:r>
      <w:r w:rsidR="005A6CBF">
        <w:rPr>
          <w:b/>
          <w:bCs/>
          <w:lang w:val="cs-CZ"/>
        </w:rPr>
        <w:t>ašeho názoru</w:t>
      </w:r>
      <w:r w:rsidRPr="00806443">
        <w:rPr>
          <w:b/>
          <w:bCs/>
          <w:lang w:val="cs-CZ"/>
        </w:rPr>
        <w:t xml:space="preserve"> vyskytují takové rozdíly.</w:t>
      </w:r>
    </w:p>
    <w:p w14:paraId="20DD380C" w14:textId="12FDD1BA" w:rsidR="6B97A6AA" w:rsidRPr="00806443" w:rsidRDefault="6B97A6AA" w:rsidP="0A2EE4BE">
      <w:pPr>
        <w:spacing w:after="0"/>
        <w:jc w:val="both"/>
        <w:rPr>
          <w:lang w:val="cs-CZ"/>
        </w:rPr>
      </w:pPr>
      <w:r w:rsidRPr="00806443">
        <w:rPr>
          <w:lang w:val="cs-CZ"/>
        </w:rPr>
        <w:t>Prosím, označte hodící se.</w:t>
      </w:r>
    </w:p>
    <w:p w14:paraId="21E09DC0" w14:textId="77777777" w:rsidR="0057565F" w:rsidRPr="00806443" w:rsidRDefault="0057565F" w:rsidP="000827C8">
      <w:pPr>
        <w:spacing w:after="0"/>
        <w:jc w:val="both"/>
        <w:rPr>
          <w:lang w:val="cs-CZ"/>
        </w:rPr>
      </w:pPr>
    </w:p>
    <w:p w14:paraId="526D99F0" w14:textId="130A091A" w:rsidR="00ED34A2" w:rsidRPr="00806443" w:rsidRDefault="596B3E2C" w:rsidP="000827C8">
      <w:pPr>
        <w:spacing w:after="0"/>
        <w:jc w:val="both"/>
        <w:rPr>
          <w:lang w:val="cs-CZ"/>
        </w:rPr>
      </w:pPr>
      <w:r w:rsidRPr="7D94E1EF">
        <w:rPr>
          <w:lang w:val="cs-CZ"/>
        </w:rPr>
        <w:t xml:space="preserve">O </w:t>
      </w:r>
      <w:r w:rsidR="6C3AC408" w:rsidRPr="7D94E1EF">
        <w:rPr>
          <w:lang w:val="cs-CZ"/>
        </w:rPr>
        <w:t xml:space="preserve">Ne, každý má </w:t>
      </w:r>
      <w:r w:rsidR="6C3AC408" w:rsidRPr="7D94E1EF">
        <w:rPr>
          <w:rFonts w:eastAsia="Arial"/>
          <w:lang w:val="cs-CZ"/>
        </w:rPr>
        <w:t>stejn</w:t>
      </w:r>
      <w:r w:rsidR="2F0BCB83" w:rsidRPr="7D94E1EF">
        <w:rPr>
          <w:rFonts w:eastAsia="Arial"/>
          <w:lang w:val="cs-CZ"/>
        </w:rPr>
        <w:t>é</w:t>
      </w:r>
      <w:r w:rsidR="6C3AC408" w:rsidRPr="7D94E1EF">
        <w:rPr>
          <w:lang w:val="cs-CZ"/>
        </w:rPr>
        <w:t xml:space="preserve"> </w:t>
      </w:r>
      <w:r w:rsidR="0086761D" w:rsidRPr="7D94E1EF">
        <w:rPr>
          <w:lang w:val="cs-CZ"/>
        </w:rPr>
        <w:t>postavení</w:t>
      </w:r>
      <w:r w:rsidR="6C3AC408" w:rsidRPr="7D94E1EF">
        <w:rPr>
          <w:lang w:val="cs-CZ"/>
        </w:rPr>
        <w:t>.</w:t>
      </w:r>
    </w:p>
    <w:p w14:paraId="63FA34D1" w14:textId="784DA3EA" w:rsidR="3EF7AA7A" w:rsidRPr="00806443" w:rsidRDefault="61DE6BBA" w:rsidP="0A2EE4BE">
      <w:pPr>
        <w:spacing w:after="0"/>
        <w:jc w:val="both"/>
        <w:rPr>
          <w:lang w:val="cs-CZ"/>
        </w:rPr>
      </w:pPr>
      <w:r w:rsidRPr="00806443">
        <w:rPr>
          <w:lang w:val="cs-CZ"/>
        </w:rPr>
        <w:t xml:space="preserve">O </w:t>
      </w:r>
      <w:r w:rsidR="3EF7AA7A" w:rsidRPr="00806443">
        <w:rPr>
          <w:lang w:val="cs-CZ"/>
        </w:rPr>
        <w:t xml:space="preserve">Jsou zde malé rozdíly, které ale nehrají </w:t>
      </w:r>
      <w:r w:rsidR="2CFFFB73" w:rsidRPr="00806443">
        <w:rPr>
          <w:lang w:val="cs-CZ"/>
        </w:rPr>
        <w:t xml:space="preserve">roli </w:t>
      </w:r>
      <w:r w:rsidR="3EF7AA7A" w:rsidRPr="00806443">
        <w:rPr>
          <w:lang w:val="cs-CZ"/>
        </w:rPr>
        <w:t xml:space="preserve">v každodenním fungování </w:t>
      </w:r>
      <w:r w:rsidR="5E660E07" w:rsidRPr="00806443">
        <w:rPr>
          <w:lang w:val="cs-CZ"/>
        </w:rPr>
        <w:t>týmu</w:t>
      </w:r>
      <w:r w:rsidR="3EF7AA7A" w:rsidRPr="00806443">
        <w:rPr>
          <w:lang w:val="cs-CZ"/>
        </w:rPr>
        <w:t xml:space="preserve">. </w:t>
      </w:r>
    </w:p>
    <w:p w14:paraId="026D7C41" w14:textId="559636E7" w:rsidR="00ED34A2" w:rsidRPr="00806443" w:rsidRDefault="61DE6BBA" w:rsidP="000827C8">
      <w:pPr>
        <w:spacing w:after="0"/>
        <w:jc w:val="both"/>
        <w:rPr>
          <w:lang w:val="cs-CZ"/>
        </w:rPr>
      </w:pPr>
      <w:r w:rsidRPr="00806443">
        <w:rPr>
          <w:lang w:val="cs-CZ"/>
        </w:rPr>
        <w:t xml:space="preserve">O </w:t>
      </w:r>
      <w:r w:rsidR="466252C7" w:rsidRPr="00806443">
        <w:rPr>
          <w:lang w:val="cs-CZ"/>
        </w:rPr>
        <w:t>Ano, určité rozdíly tu jsou.</w:t>
      </w:r>
    </w:p>
    <w:p w14:paraId="47924A20" w14:textId="7EC5263D" w:rsidR="000827C8" w:rsidRPr="00806443" w:rsidRDefault="61DE6BBA" w:rsidP="00ED34A2">
      <w:pPr>
        <w:jc w:val="both"/>
        <w:rPr>
          <w:b/>
          <w:lang w:val="cs-CZ"/>
        </w:rPr>
      </w:pPr>
      <w:r w:rsidRPr="00806443">
        <w:rPr>
          <w:lang w:val="cs-CZ"/>
        </w:rPr>
        <w:t xml:space="preserve">O </w:t>
      </w:r>
      <w:r w:rsidR="3CE5150A" w:rsidRPr="00806443">
        <w:rPr>
          <w:lang w:val="cs-CZ"/>
        </w:rPr>
        <w:t xml:space="preserve">Ano, je zde jasná hierarchie mezi lidmi, kteří jsou na </w:t>
      </w:r>
      <w:r w:rsidR="5E41FFDF" w:rsidRPr="00806443">
        <w:rPr>
          <w:lang w:val="cs-CZ"/>
        </w:rPr>
        <w:t>nejvyšším a na nejnižším stupni tohoto žebříčku.</w:t>
      </w:r>
    </w:p>
    <w:tbl>
      <w:tblPr>
        <w:tblW w:w="9223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20"/>
        <w:gridCol w:w="766"/>
        <w:gridCol w:w="765"/>
        <w:gridCol w:w="765"/>
        <w:gridCol w:w="765"/>
        <w:gridCol w:w="771"/>
        <w:gridCol w:w="771"/>
        <w:gridCol w:w="800"/>
      </w:tblGrid>
      <w:tr w:rsidR="000827C8" w:rsidRPr="00806443" w14:paraId="385A12D0" w14:textId="77777777" w:rsidTr="7D94E1EF">
        <w:trPr>
          <w:cantSplit/>
          <w:trHeight w:val="1315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29E3DC4B" w14:textId="77777777" w:rsidR="00806443" w:rsidRPr="00806443" w:rsidRDefault="00806443" w:rsidP="00806443">
            <w:pPr>
              <w:spacing w:after="0"/>
              <w:jc w:val="both"/>
              <w:rPr>
                <w:lang w:val="cs-CZ"/>
              </w:rPr>
            </w:pPr>
            <w:r w:rsidRPr="00806443">
              <w:rPr>
                <w:lang w:val="cs-CZ"/>
              </w:rPr>
              <w:t>Prosím, označte hodící se.</w:t>
            </w:r>
          </w:p>
          <w:p w14:paraId="5CD4A9AA" w14:textId="6B225CFF" w:rsidR="000827C8" w:rsidRPr="00806443" w:rsidRDefault="000827C8" w:rsidP="0A2EE4BE">
            <w:pPr>
              <w:spacing w:before="40"/>
              <w:ind w:left="185" w:hanging="90"/>
              <w:rPr>
                <w:lang w:val="cs-CZ"/>
              </w:rPr>
            </w:pP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657DCE2D" w14:textId="2EA05031" w:rsidR="000827C8" w:rsidRPr="00806443" w:rsidRDefault="43301E52" w:rsidP="7D94E1EF">
            <w:pPr>
              <w:spacing w:before="40"/>
              <w:ind w:left="113" w:right="113"/>
              <w:jc w:val="right"/>
              <w:rPr>
                <w:b/>
                <w:bCs/>
                <w:sz w:val="18"/>
                <w:szCs w:val="18"/>
                <w:lang w:val="cs-CZ"/>
              </w:rPr>
            </w:pPr>
            <w:r w:rsidRPr="7D94E1EF">
              <w:rPr>
                <w:b/>
                <w:bCs/>
                <w:sz w:val="18"/>
                <w:szCs w:val="18"/>
                <w:lang w:val="cs-CZ"/>
              </w:rPr>
              <w:t>...</w:t>
            </w:r>
            <w:r w:rsidRPr="7D94E1EF">
              <w:rPr>
                <w:rFonts w:eastAsia="Arial"/>
                <w:b/>
                <w:bCs/>
                <w:sz w:val="18"/>
                <w:szCs w:val="18"/>
                <w:lang w:val="cs-CZ"/>
              </w:rPr>
              <w:t>níže než průměr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265B7203" w14:textId="77777777" w:rsidR="000827C8" w:rsidRPr="00806443" w:rsidRDefault="000827C8" w:rsidP="000827C8">
            <w:pPr>
              <w:spacing w:before="40"/>
              <w:ind w:left="-57" w:right="-57"/>
              <w:jc w:val="right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1D319284" w14:textId="77777777" w:rsidR="000827C8" w:rsidRPr="00806443" w:rsidRDefault="000827C8" w:rsidP="000827C8">
            <w:pPr>
              <w:tabs>
                <w:tab w:val="left" w:pos="5529"/>
              </w:tabs>
              <w:spacing w:before="40"/>
              <w:ind w:left="-113" w:right="-240"/>
              <w:jc w:val="right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11CE98FD" w14:textId="70CB2621" w:rsidR="000827C8" w:rsidRPr="00806443" w:rsidRDefault="00806443" w:rsidP="000827C8">
            <w:pPr>
              <w:spacing w:before="40"/>
              <w:ind w:left="113" w:right="113"/>
              <w:jc w:val="right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přímo uprostřed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DCFDCE1" w14:textId="77777777" w:rsidR="000827C8" w:rsidRPr="00806443" w:rsidRDefault="000827C8" w:rsidP="000827C8">
            <w:pPr>
              <w:spacing w:before="40"/>
              <w:ind w:left="-113" w:right="-113"/>
              <w:jc w:val="right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A597BB4" w14:textId="77777777" w:rsidR="000827C8" w:rsidRPr="00806443" w:rsidRDefault="000827C8" w:rsidP="000827C8">
            <w:pPr>
              <w:spacing w:before="40"/>
              <w:jc w:val="right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800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textDirection w:val="btLr"/>
            <w:vAlign w:val="center"/>
          </w:tcPr>
          <w:p w14:paraId="05EB8BAD" w14:textId="5BC54E33" w:rsidR="000827C8" w:rsidRPr="00806443" w:rsidRDefault="43301E52" w:rsidP="7D94E1EF">
            <w:pPr>
              <w:spacing w:before="40"/>
              <w:ind w:left="-57" w:right="-57"/>
              <w:jc w:val="right"/>
              <w:rPr>
                <w:rFonts w:eastAsia="Arial"/>
                <w:b/>
                <w:bCs/>
                <w:sz w:val="18"/>
                <w:szCs w:val="18"/>
                <w:lang w:val="cs-CZ"/>
              </w:rPr>
            </w:pPr>
            <w:r w:rsidRPr="7D94E1EF">
              <w:rPr>
                <w:rFonts w:eastAsia="Arial"/>
                <w:b/>
                <w:bCs/>
                <w:sz w:val="18"/>
                <w:szCs w:val="18"/>
                <w:lang w:val="cs-CZ"/>
              </w:rPr>
              <w:t>výše než průměr</w:t>
            </w:r>
          </w:p>
        </w:tc>
      </w:tr>
      <w:tr w:rsidR="000827C8" w:rsidRPr="00806443" w14:paraId="2573D504" w14:textId="77777777" w:rsidTr="7D94E1EF">
        <w:trPr>
          <w:cantSplit/>
          <w:trHeight w:hRule="exact" w:val="340"/>
        </w:trPr>
        <w:tc>
          <w:tcPr>
            <w:tcW w:w="382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2907A6B" w14:textId="77777777" w:rsidR="000827C8" w:rsidRPr="00806443" w:rsidRDefault="000827C8" w:rsidP="00DC43D6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BB5584D" w14:textId="77777777" w:rsidR="000827C8" w:rsidRPr="00806443" w:rsidRDefault="000827C8" w:rsidP="00DC43D6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1</w:t>
            </w:r>
          </w:p>
        </w:tc>
        <w:tc>
          <w:tcPr>
            <w:tcW w:w="76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7095E5B" w14:textId="77777777" w:rsidR="000827C8" w:rsidRPr="00806443" w:rsidRDefault="000827C8" w:rsidP="00DC43D6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2</w:t>
            </w:r>
          </w:p>
        </w:tc>
        <w:tc>
          <w:tcPr>
            <w:tcW w:w="76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D75C7D6" w14:textId="77777777" w:rsidR="000827C8" w:rsidRPr="00806443" w:rsidRDefault="000827C8" w:rsidP="00DC43D6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3</w:t>
            </w:r>
          </w:p>
        </w:tc>
        <w:tc>
          <w:tcPr>
            <w:tcW w:w="76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A804378" w14:textId="77777777" w:rsidR="000827C8" w:rsidRPr="00806443" w:rsidRDefault="000827C8" w:rsidP="00DC43D6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4</w:t>
            </w:r>
          </w:p>
        </w:tc>
        <w:tc>
          <w:tcPr>
            <w:tcW w:w="77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5A92DA3" w14:textId="77777777" w:rsidR="000827C8" w:rsidRPr="00806443" w:rsidRDefault="000827C8" w:rsidP="00DC43D6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5</w:t>
            </w:r>
          </w:p>
        </w:tc>
        <w:tc>
          <w:tcPr>
            <w:tcW w:w="77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6486DED" w14:textId="77777777" w:rsidR="000827C8" w:rsidRPr="00806443" w:rsidRDefault="000827C8" w:rsidP="00DC43D6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6</w:t>
            </w:r>
          </w:p>
        </w:tc>
        <w:tc>
          <w:tcPr>
            <w:tcW w:w="80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AE0146" w14:textId="77777777" w:rsidR="000827C8" w:rsidRPr="00806443" w:rsidRDefault="000827C8" w:rsidP="00DC43D6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7</w:t>
            </w:r>
          </w:p>
        </w:tc>
      </w:tr>
      <w:tr w:rsidR="000827C8" w:rsidRPr="00806443" w14:paraId="30915E1F" w14:textId="77777777" w:rsidTr="7D94E1EF">
        <w:trPr>
          <w:cantSplit/>
          <w:trHeight w:hRule="exact" w:val="1045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7BFB439" w14:textId="5ECBD270" w:rsidR="000827C8" w:rsidRPr="00806443" w:rsidRDefault="6B969D14" w:rsidP="7D94E1EF">
            <w:pPr>
              <w:spacing w:before="40"/>
              <w:ind w:left="185" w:hanging="90"/>
              <w:rPr>
                <w:rFonts w:eastAsia="Arial"/>
                <w:lang w:val="cs-CZ"/>
              </w:rPr>
            </w:pPr>
            <w:r w:rsidRPr="7D94E1EF">
              <w:rPr>
                <w:rFonts w:eastAsia="Arial"/>
                <w:lang w:val="cs-CZ"/>
              </w:rPr>
              <w:t>Na základě toho, jak</w:t>
            </w:r>
            <w:r w:rsidR="6C6A167F" w:rsidRPr="7D94E1EF">
              <w:rPr>
                <w:rFonts w:eastAsia="Arial"/>
                <w:lang w:val="cs-CZ"/>
              </w:rPr>
              <w:t>é</w:t>
            </w:r>
            <w:r w:rsidRPr="7D94E1EF">
              <w:rPr>
                <w:rFonts w:eastAsia="Arial"/>
                <w:lang w:val="cs-CZ"/>
              </w:rPr>
              <w:t xml:space="preserve"> </w:t>
            </w:r>
            <w:r w:rsidR="26417544" w:rsidRPr="7D94E1EF">
              <w:rPr>
                <w:rFonts w:eastAsia="Arial"/>
                <w:lang w:val="cs-CZ"/>
              </w:rPr>
              <w:t xml:space="preserve">postavení </w:t>
            </w:r>
            <w:r w:rsidRPr="7D94E1EF">
              <w:rPr>
                <w:rFonts w:eastAsia="Arial"/>
                <w:lang w:val="cs-CZ"/>
              </w:rPr>
              <w:t>v týmu</w:t>
            </w:r>
            <w:r w:rsidR="652BD81E" w:rsidRPr="7D94E1EF">
              <w:rPr>
                <w:rFonts w:eastAsia="Arial"/>
                <w:lang w:val="cs-CZ"/>
              </w:rPr>
              <w:t xml:space="preserve"> máte</w:t>
            </w:r>
            <w:r w:rsidRPr="7D94E1EF">
              <w:rPr>
                <w:rFonts w:eastAsia="Arial"/>
                <w:lang w:val="cs-CZ"/>
              </w:rPr>
              <w:t xml:space="preserve">, jste... </w:t>
            </w: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071CA45" w14:textId="77777777" w:rsidR="000827C8" w:rsidRPr="00806443" w:rsidRDefault="000827C8" w:rsidP="00DC43D6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869918E" w14:textId="77777777" w:rsidR="000827C8" w:rsidRPr="00806443" w:rsidRDefault="000827C8" w:rsidP="00DC43D6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501E248" w14:textId="77777777" w:rsidR="000827C8" w:rsidRPr="00806443" w:rsidRDefault="000827C8" w:rsidP="00DC43D6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452BB00" w14:textId="77777777" w:rsidR="000827C8" w:rsidRPr="00806443" w:rsidRDefault="000827C8" w:rsidP="00DC43D6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4DCB67C" w14:textId="77777777" w:rsidR="000827C8" w:rsidRPr="00806443" w:rsidRDefault="000827C8" w:rsidP="00DC43D6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2517176" w14:textId="77777777" w:rsidR="000827C8" w:rsidRPr="00806443" w:rsidRDefault="000827C8" w:rsidP="00DC43D6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8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97AA178" w14:textId="77777777" w:rsidR="000827C8" w:rsidRPr="00806443" w:rsidRDefault="000827C8" w:rsidP="00DC43D6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</w:tbl>
    <w:p w14:paraId="25D0178A" w14:textId="77777777" w:rsidR="00153BD2" w:rsidRPr="00806443" w:rsidRDefault="00153BD2" w:rsidP="00ED34A2">
      <w:pPr>
        <w:jc w:val="both"/>
        <w:rPr>
          <w:lang w:val="cs-CZ"/>
        </w:rPr>
      </w:pPr>
    </w:p>
    <w:p w14:paraId="6400B6EE" w14:textId="6E35D6DD" w:rsidR="00ED34A2" w:rsidRPr="00806443" w:rsidRDefault="00806443" w:rsidP="00ED34A2">
      <w:pPr>
        <w:jc w:val="both"/>
        <w:rPr>
          <w:lang w:val="cs-CZ"/>
        </w:rPr>
      </w:pPr>
      <w:r w:rsidRPr="00806443">
        <w:rPr>
          <w:lang w:val="cs-CZ"/>
        </w:rPr>
        <w:t>Do jaké míry souhlasíte s následujícími tvrzeními...</w:t>
      </w:r>
    </w:p>
    <w:tbl>
      <w:tblPr>
        <w:tblW w:w="9223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20"/>
        <w:gridCol w:w="766"/>
        <w:gridCol w:w="765"/>
        <w:gridCol w:w="765"/>
        <w:gridCol w:w="765"/>
        <w:gridCol w:w="771"/>
        <w:gridCol w:w="771"/>
        <w:gridCol w:w="800"/>
      </w:tblGrid>
      <w:tr w:rsidR="00ED34A2" w:rsidRPr="00806443" w14:paraId="4D4681B8" w14:textId="77777777" w:rsidTr="2F805ABB">
        <w:trPr>
          <w:cantSplit/>
          <w:trHeight w:val="1315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2E681B52" w14:textId="58B33978" w:rsidR="00806443" w:rsidRPr="00806443" w:rsidRDefault="34DAE305" w:rsidP="00806443">
            <w:pPr>
              <w:spacing w:after="0"/>
              <w:jc w:val="both"/>
              <w:rPr>
                <w:lang w:val="cs-CZ"/>
              </w:rPr>
            </w:pPr>
            <w:r w:rsidRPr="2F805ABB">
              <w:rPr>
                <w:lang w:val="cs-CZ"/>
              </w:rPr>
              <w:t>Prosím, označte hodící se.</w:t>
            </w:r>
          </w:p>
          <w:p w14:paraId="657A7D8F" w14:textId="4304E8E9" w:rsidR="00ED34A2" w:rsidRPr="00806443" w:rsidRDefault="00ED34A2" w:rsidP="003C20B6">
            <w:pPr>
              <w:spacing w:before="40"/>
              <w:ind w:left="185" w:hanging="9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272FBA28" w14:textId="6681310C" w:rsidR="00ED34A2" w:rsidRPr="00806443" w:rsidRDefault="00806443" w:rsidP="00ED34A2">
            <w:pPr>
              <w:spacing w:before="40"/>
              <w:ind w:left="113" w:right="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nesouhlasím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6D0556E3" w14:textId="77777777" w:rsidR="00ED34A2" w:rsidRPr="00806443" w:rsidRDefault="00ED34A2" w:rsidP="00ED34A2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00E331D0" w14:textId="77777777" w:rsidR="00ED34A2" w:rsidRPr="00806443" w:rsidRDefault="00ED34A2" w:rsidP="00ED34A2">
            <w:pPr>
              <w:tabs>
                <w:tab w:val="left" w:pos="5529"/>
              </w:tabs>
              <w:spacing w:before="40"/>
              <w:ind w:left="-113" w:right="-2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26FAA8E5" w14:textId="77777777" w:rsidR="00ED34A2" w:rsidRPr="00806443" w:rsidRDefault="00ED34A2" w:rsidP="00ED34A2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92E12BC" w14:textId="77777777" w:rsidR="00ED34A2" w:rsidRPr="00806443" w:rsidRDefault="00ED34A2" w:rsidP="00ED34A2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791AED1" w14:textId="77777777" w:rsidR="00ED34A2" w:rsidRPr="00806443" w:rsidRDefault="00ED34A2" w:rsidP="00ED34A2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800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textDirection w:val="btLr"/>
            <w:vAlign w:val="center"/>
          </w:tcPr>
          <w:p w14:paraId="2AEC7B64" w14:textId="23BC5F62" w:rsidR="00ED34A2" w:rsidRPr="00806443" w:rsidRDefault="00806443" w:rsidP="00ED34A2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souhlasím</w:t>
            </w:r>
          </w:p>
        </w:tc>
      </w:tr>
      <w:tr w:rsidR="00ED34A2" w:rsidRPr="00806443" w14:paraId="033924E2" w14:textId="77777777" w:rsidTr="2F805ABB">
        <w:trPr>
          <w:cantSplit/>
          <w:trHeight w:hRule="exact" w:val="340"/>
        </w:trPr>
        <w:tc>
          <w:tcPr>
            <w:tcW w:w="382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4EB5A3E" w14:textId="77777777" w:rsidR="00ED34A2" w:rsidRPr="00806443" w:rsidRDefault="00ED34A2" w:rsidP="00ED34A2">
            <w:pPr>
              <w:spacing w:before="40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66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3F1D3AA" w14:textId="77777777" w:rsidR="00ED34A2" w:rsidRPr="00806443" w:rsidRDefault="00ED34A2" w:rsidP="00ED34A2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1</w:t>
            </w:r>
          </w:p>
        </w:tc>
        <w:tc>
          <w:tcPr>
            <w:tcW w:w="76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F52041D" w14:textId="77777777" w:rsidR="00ED34A2" w:rsidRPr="00806443" w:rsidRDefault="00ED34A2" w:rsidP="00ED34A2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2</w:t>
            </w:r>
          </w:p>
        </w:tc>
        <w:tc>
          <w:tcPr>
            <w:tcW w:w="76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874A0D5" w14:textId="77777777" w:rsidR="00ED34A2" w:rsidRPr="00806443" w:rsidRDefault="00ED34A2" w:rsidP="00ED34A2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3</w:t>
            </w:r>
          </w:p>
        </w:tc>
        <w:tc>
          <w:tcPr>
            <w:tcW w:w="76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D4ACC1F" w14:textId="77777777" w:rsidR="00ED34A2" w:rsidRPr="00806443" w:rsidRDefault="00ED34A2" w:rsidP="00ED34A2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4</w:t>
            </w:r>
          </w:p>
        </w:tc>
        <w:tc>
          <w:tcPr>
            <w:tcW w:w="77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9857257" w14:textId="77777777" w:rsidR="00ED34A2" w:rsidRPr="00806443" w:rsidRDefault="00ED34A2" w:rsidP="00ED34A2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5</w:t>
            </w:r>
          </w:p>
        </w:tc>
        <w:tc>
          <w:tcPr>
            <w:tcW w:w="771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F804C78" w14:textId="77777777" w:rsidR="00ED34A2" w:rsidRPr="00806443" w:rsidRDefault="00ED34A2" w:rsidP="00ED34A2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6</w:t>
            </w:r>
          </w:p>
        </w:tc>
        <w:tc>
          <w:tcPr>
            <w:tcW w:w="800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80281C5" w14:textId="77777777" w:rsidR="00ED34A2" w:rsidRPr="00806443" w:rsidRDefault="00ED34A2" w:rsidP="00ED34A2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7</w:t>
            </w:r>
          </w:p>
        </w:tc>
      </w:tr>
      <w:tr w:rsidR="00ED34A2" w:rsidRPr="00806443" w14:paraId="32167881" w14:textId="77777777" w:rsidTr="2F805ABB">
        <w:trPr>
          <w:cantSplit/>
          <w:trHeight w:hRule="exact" w:val="1045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2489C10" w14:textId="07916155" w:rsidR="00ED34A2" w:rsidRPr="00806443" w:rsidRDefault="55C564C6" w:rsidP="0A2EE4BE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7D94E1EF">
              <w:rPr>
                <w:sz w:val="20"/>
                <w:szCs w:val="20"/>
                <w:lang w:val="cs-CZ"/>
              </w:rPr>
              <w:t xml:space="preserve">V našem týmu se každý může stát členem, který má </w:t>
            </w:r>
            <w:r w:rsidRPr="7D94E1EF">
              <w:rPr>
                <w:rFonts w:eastAsia="Arial"/>
                <w:sz w:val="20"/>
                <w:szCs w:val="20"/>
                <w:lang w:val="cs-CZ"/>
              </w:rPr>
              <w:t>vysok</w:t>
            </w:r>
            <w:r w:rsidR="5C318ED7" w:rsidRPr="7D94E1EF">
              <w:rPr>
                <w:rFonts w:eastAsia="Arial"/>
                <w:sz w:val="20"/>
                <w:szCs w:val="20"/>
                <w:lang w:val="cs-CZ"/>
              </w:rPr>
              <w:t>é</w:t>
            </w:r>
            <w:r w:rsidRPr="7D94E1EF">
              <w:rPr>
                <w:rFonts w:eastAsia="Arial"/>
                <w:sz w:val="20"/>
                <w:szCs w:val="20"/>
                <w:lang w:val="cs-CZ"/>
              </w:rPr>
              <w:t xml:space="preserve"> </w:t>
            </w:r>
            <w:r w:rsidR="24C4B1E6" w:rsidRPr="7D94E1EF">
              <w:rPr>
                <w:sz w:val="20"/>
                <w:szCs w:val="20"/>
                <w:lang w:val="cs-CZ"/>
              </w:rPr>
              <w:t>postavení</w:t>
            </w:r>
            <w:r w:rsidRPr="7D94E1EF">
              <w:rPr>
                <w:sz w:val="20"/>
                <w:szCs w:val="20"/>
                <w:lang w:val="cs-CZ"/>
              </w:rPr>
              <w:t xml:space="preserve"> na základě tvrdé práce a </w:t>
            </w:r>
            <w:r w:rsidR="0D355550" w:rsidRPr="7D94E1EF">
              <w:rPr>
                <w:sz w:val="20"/>
                <w:szCs w:val="20"/>
                <w:lang w:val="cs-CZ"/>
              </w:rPr>
              <w:t>zvyšování odbornosti.</w:t>
            </w:r>
            <w:r w:rsidRPr="7D94E1EF">
              <w:rPr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697E0DC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B9A60F7" w14:textId="77777777" w:rsidR="00ED34A2" w:rsidRPr="00806443" w:rsidRDefault="00ED34A2" w:rsidP="00ED34A2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C86C61D" w14:textId="77777777" w:rsidR="00ED34A2" w:rsidRPr="00806443" w:rsidRDefault="00ED34A2" w:rsidP="00ED34A2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96B0CF8" w14:textId="77777777" w:rsidR="00ED34A2" w:rsidRPr="00806443" w:rsidRDefault="00ED34A2" w:rsidP="00ED34A2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ADD560B" w14:textId="77777777" w:rsidR="00ED34A2" w:rsidRPr="00806443" w:rsidRDefault="00ED34A2" w:rsidP="00ED34A2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83AB692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8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F7AB8F5" w14:textId="77777777" w:rsidR="00ED34A2" w:rsidRPr="00806443" w:rsidRDefault="00ED34A2" w:rsidP="00ED34A2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ED34A2" w:rsidRPr="00806443" w14:paraId="7309B581" w14:textId="77777777" w:rsidTr="2F805ABB">
        <w:trPr>
          <w:cantSplit/>
          <w:trHeight w:hRule="exact" w:val="948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319BD1D" w14:textId="619D0C7E" w:rsidR="00ED34A2" w:rsidRPr="00806443" w:rsidRDefault="4CCF65D2" w:rsidP="0A2EE4BE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V našem týmu jsou rozdíly v </w:t>
            </w:r>
            <w:r w:rsidR="2FEC3795" w:rsidRPr="00806443">
              <w:rPr>
                <w:sz w:val="20"/>
                <w:szCs w:val="20"/>
                <w:lang w:val="cs-CZ"/>
              </w:rPr>
              <w:t>postavení</w:t>
            </w:r>
            <w:r w:rsidRPr="00806443">
              <w:rPr>
                <w:sz w:val="20"/>
                <w:szCs w:val="20"/>
                <w:lang w:val="cs-CZ"/>
              </w:rPr>
              <w:t xml:space="preserve"> legitimní a založené na </w:t>
            </w:r>
            <w:r w:rsidR="25D11291" w:rsidRPr="00806443">
              <w:rPr>
                <w:sz w:val="20"/>
                <w:szCs w:val="20"/>
                <w:lang w:val="cs-CZ"/>
              </w:rPr>
              <w:t>odbo</w:t>
            </w:r>
            <w:r w:rsidR="71CB9DDF" w:rsidRPr="00806443">
              <w:rPr>
                <w:sz w:val="20"/>
                <w:szCs w:val="20"/>
                <w:lang w:val="cs-CZ"/>
              </w:rPr>
              <w:t>r</w:t>
            </w:r>
            <w:r w:rsidR="25D11291" w:rsidRPr="00806443">
              <w:rPr>
                <w:sz w:val="20"/>
                <w:szCs w:val="20"/>
                <w:lang w:val="cs-CZ"/>
              </w:rPr>
              <w:t xml:space="preserve">nosti </w:t>
            </w:r>
            <w:r w:rsidRPr="00806443">
              <w:rPr>
                <w:sz w:val="20"/>
                <w:szCs w:val="20"/>
                <w:lang w:val="cs-CZ"/>
              </w:rPr>
              <w:t xml:space="preserve">a přínosu každého člena. </w:t>
            </w: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D78C99E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DDB8233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91EA32A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766446B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95BA59F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BED9C0E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8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5889003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ED34A2" w:rsidRPr="00806443" w14:paraId="6F5540D2" w14:textId="77777777" w:rsidTr="2F805ABB">
        <w:trPr>
          <w:cantSplit/>
          <w:trHeight w:hRule="exact" w:val="1044"/>
        </w:trPr>
        <w:tc>
          <w:tcPr>
            <w:tcW w:w="38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684FDB6" w14:textId="3302C03D" w:rsidR="00ED34A2" w:rsidRPr="00806443" w:rsidRDefault="3688A644" w:rsidP="0A2EE4BE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Rozdíly v</w:t>
            </w:r>
            <w:r w:rsidR="60F14D62" w:rsidRPr="00806443">
              <w:rPr>
                <w:sz w:val="20"/>
                <w:szCs w:val="20"/>
                <w:lang w:val="cs-CZ"/>
              </w:rPr>
              <w:t xml:space="preserve"> postavení</w:t>
            </w:r>
            <w:r w:rsidRPr="00806443">
              <w:rPr>
                <w:sz w:val="20"/>
                <w:szCs w:val="20"/>
                <w:lang w:val="cs-CZ"/>
              </w:rPr>
              <w:t>, které existují v</w:t>
            </w:r>
            <w:r w:rsidR="00E8405C">
              <w:rPr>
                <w:sz w:val="20"/>
                <w:szCs w:val="20"/>
                <w:lang w:val="cs-CZ"/>
              </w:rPr>
              <w:t> </w:t>
            </w:r>
            <w:r w:rsidRPr="00806443">
              <w:rPr>
                <w:sz w:val="20"/>
                <w:szCs w:val="20"/>
                <w:lang w:val="cs-CZ"/>
              </w:rPr>
              <w:t>naš</w:t>
            </w:r>
            <w:r w:rsidR="00E8405C">
              <w:rPr>
                <w:sz w:val="20"/>
                <w:szCs w:val="20"/>
                <w:lang w:val="cs-CZ"/>
              </w:rPr>
              <w:t xml:space="preserve">em </w:t>
            </w:r>
            <w:r w:rsidRPr="00806443">
              <w:rPr>
                <w:sz w:val="20"/>
                <w:szCs w:val="20"/>
                <w:lang w:val="cs-CZ"/>
              </w:rPr>
              <w:t xml:space="preserve">týmu, jsou stabilní a těžko měnitelné. </w:t>
            </w:r>
          </w:p>
        </w:tc>
        <w:tc>
          <w:tcPr>
            <w:tcW w:w="76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70625E1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1E7FEC1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C252008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74ABEA7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980EE27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23D0DB6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8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43B3CA" w14:textId="77777777" w:rsidR="00ED34A2" w:rsidRPr="00806443" w:rsidRDefault="00ED34A2" w:rsidP="00ED34A2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</w:tbl>
    <w:p w14:paraId="2D12CFEF" w14:textId="77777777" w:rsidR="002E1248" w:rsidRPr="00806443" w:rsidRDefault="002E1248">
      <w:pPr>
        <w:rPr>
          <w:lang w:val="cs-CZ"/>
        </w:rPr>
      </w:pPr>
      <w:r w:rsidRPr="00806443">
        <w:rPr>
          <w:lang w:val="cs-CZ"/>
        </w:rPr>
        <w:br w:type="page"/>
      </w:r>
    </w:p>
    <w:p w14:paraId="6B9C8BFC" w14:textId="5A9DA6E6" w:rsidR="00B75730" w:rsidRPr="00806443" w:rsidRDefault="00B75730" w:rsidP="3347723D">
      <w:pPr>
        <w:rPr>
          <w:sz w:val="18"/>
          <w:szCs w:val="18"/>
          <w:lang w:val="cs-CZ"/>
        </w:rPr>
      </w:pPr>
      <w:proofErr w:type="spellStart"/>
      <w:r w:rsidRPr="00806443">
        <w:rPr>
          <w:b/>
          <w:bCs/>
          <w:u w:val="single"/>
          <w:lang w:val="cs-CZ"/>
        </w:rPr>
        <w:lastRenderedPageBreak/>
        <w:t>Elaboration</w:t>
      </w:r>
      <w:proofErr w:type="spellEnd"/>
      <w:r w:rsidRPr="00806443">
        <w:rPr>
          <w:b/>
          <w:bCs/>
          <w:u w:val="single"/>
          <w:lang w:val="cs-CZ"/>
        </w:rPr>
        <w:t xml:space="preserve"> </w:t>
      </w:r>
      <w:proofErr w:type="spellStart"/>
      <w:r w:rsidRPr="00806443">
        <w:rPr>
          <w:b/>
          <w:bCs/>
          <w:u w:val="single"/>
          <w:lang w:val="cs-CZ"/>
        </w:rPr>
        <w:t>of</w:t>
      </w:r>
      <w:proofErr w:type="spellEnd"/>
      <w:r w:rsidRPr="00806443">
        <w:rPr>
          <w:b/>
          <w:bCs/>
          <w:u w:val="single"/>
          <w:lang w:val="cs-CZ"/>
        </w:rPr>
        <w:t xml:space="preserve"> </w:t>
      </w:r>
      <w:proofErr w:type="spellStart"/>
      <w:r w:rsidRPr="00806443">
        <w:rPr>
          <w:b/>
          <w:bCs/>
          <w:u w:val="single"/>
          <w:lang w:val="cs-CZ"/>
        </w:rPr>
        <w:t>task-relevant</w:t>
      </w:r>
      <w:proofErr w:type="spellEnd"/>
      <w:r w:rsidRPr="00806443">
        <w:rPr>
          <w:b/>
          <w:bCs/>
          <w:u w:val="single"/>
          <w:lang w:val="cs-CZ"/>
        </w:rPr>
        <w:t xml:space="preserve"> </w:t>
      </w:r>
      <w:proofErr w:type="spellStart"/>
      <w:r w:rsidRPr="00806443">
        <w:rPr>
          <w:b/>
          <w:bCs/>
          <w:u w:val="single"/>
          <w:lang w:val="cs-CZ"/>
        </w:rPr>
        <w:t>information</w:t>
      </w:r>
      <w:proofErr w:type="spellEnd"/>
      <w:r w:rsidR="46B852A7" w:rsidRPr="00806443">
        <w:rPr>
          <w:b/>
          <w:bCs/>
          <w:u w:val="single"/>
          <w:lang w:val="cs-CZ"/>
        </w:rPr>
        <w:t>/ Zpracování informací týkajících se úkolů</w:t>
      </w:r>
      <w:r w:rsidRPr="00806443">
        <w:rPr>
          <w:lang w:val="cs-CZ"/>
        </w:rPr>
        <w:br/>
      </w:r>
      <w:proofErr w:type="spellStart"/>
      <w:r w:rsidRPr="00806443">
        <w:rPr>
          <w:sz w:val="18"/>
          <w:szCs w:val="18"/>
          <w:lang w:val="cs-CZ"/>
        </w:rPr>
        <w:t>Kearney</w:t>
      </w:r>
      <w:proofErr w:type="spellEnd"/>
      <w:r w:rsidRPr="00806443">
        <w:rPr>
          <w:sz w:val="18"/>
          <w:szCs w:val="18"/>
          <w:lang w:val="cs-CZ"/>
        </w:rPr>
        <w:t xml:space="preserve">, E., &amp; </w:t>
      </w:r>
      <w:proofErr w:type="spellStart"/>
      <w:r w:rsidRPr="00806443">
        <w:rPr>
          <w:sz w:val="18"/>
          <w:szCs w:val="18"/>
          <w:lang w:val="cs-CZ"/>
        </w:rPr>
        <w:t>Gebert</w:t>
      </w:r>
      <w:proofErr w:type="spellEnd"/>
      <w:r w:rsidRPr="00806443">
        <w:rPr>
          <w:sz w:val="18"/>
          <w:szCs w:val="18"/>
          <w:lang w:val="cs-CZ"/>
        </w:rPr>
        <w:t xml:space="preserve">, D. (2009). </w:t>
      </w:r>
      <w:proofErr w:type="spellStart"/>
      <w:r w:rsidRPr="00806443">
        <w:rPr>
          <w:sz w:val="18"/>
          <w:szCs w:val="18"/>
          <w:lang w:val="cs-CZ"/>
        </w:rPr>
        <w:t>Managing</w:t>
      </w:r>
      <w:proofErr w:type="spellEnd"/>
      <w:r w:rsidRPr="00806443">
        <w:rPr>
          <w:sz w:val="18"/>
          <w:szCs w:val="18"/>
          <w:lang w:val="cs-CZ"/>
        </w:rPr>
        <w:t xml:space="preserve"> diversity and </w:t>
      </w:r>
      <w:proofErr w:type="spellStart"/>
      <w:r w:rsidRPr="00806443">
        <w:rPr>
          <w:sz w:val="18"/>
          <w:szCs w:val="18"/>
          <w:lang w:val="cs-CZ"/>
        </w:rPr>
        <w:t>enhancing</w:t>
      </w:r>
      <w:proofErr w:type="spellEnd"/>
      <w:r w:rsidRPr="00806443">
        <w:rPr>
          <w:sz w:val="18"/>
          <w:szCs w:val="18"/>
          <w:lang w:val="cs-CZ"/>
        </w:rPr>
        <w:t xml:space="preserve"> team </w:t>
      </w:r>
      <w:proofErr w:type="spellStart"/>
      <w:r w:rsidRPr="00806443">
        <w:rPr>
          <w:sz w:val="18"/>
          <w:szCs w:val="18"/>
          <w:lang w:val="cs-CZ"/>
        </w:rPr>
        <w:t>outcomes</w:t>
      </w:r>
      <w:proofErr w:type="spellEnd"/>
      <w:r w:rsidRPr="00806443">
        <w:rPr>
          <w:sz w:val="18"/>
          <w:szCs w:val="18"/>
          <w:lang w:val="cs-CZ"/>
        </w:rPr>
        <w:t xml:space="preserve">: </w:t>
      </w:r>
      <w:proofErr w:type="spellStart"/>
      <w:r w:rsidRPr="00806443">
        <w:rPr>
          <w:sz w:val="18"/>
          <w:szCs w:val="18"/>
          <w:lang w:val="cs-CZ"/>
        </w:rPr>
        <w:t>the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promise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of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transformational</w:t>
      </w:r>
      <w:proofErr w:type="spellEnd"/>
      <w:r w:rsidRPr="00806443">
        <w:rPr>
          <w:sz w:val="18"/>
          <w:szCs w:val="18"/>
          <w:lang w:val="cs-CZ"/>
        </w:rPr>
        <w:t xml:space="preserve"> </w:t>
      </w:r>
      <w:proofErr w:type="spellStart"/>
      <w:r w:rsidRPr="00806443">
        <w:rPr>
          <w:sz w:val="18"/>
          <w:szCs w:val="18"/>
          <w:lang w:val="cs-CZ"/>
        </w:rPr>
        <w:t>leadership</w:t>
      </w:r>
      <w:proofErr w:type="spellEnd"/>
      <w:r w:rsidRPr="00806443">
        <w:rPr>
          <w:sz w:val="18"/>
          <w:szCs w:val="18"/>
          <w:lang w:val="cs-CZ"/>
        </w:rPr>
        <w:t xml:space="preserve">. </w:t>
      </w:r>
      <w:proofErr w:type="spellStart"/>
      <w:r w:rsidRPr="00806443">
        <w:rPr>
          <w:i/>
          <w:iCs/>
          <w:sz w:val="18"/>
          <w:szCs w:val="18"/>
          <w:lang w:val="cs-CZ"/>
        </w:rPr>
        <w:t>Journal</w:t>
      </w:r>
      <w:proofErr w:type="spellEnd"/>
      <w:r w:rsidRPr="00806443">
        <w:rPr>
          <w:i/>
          <w:iCs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iCs/>
          <w:sz w:val="18"/>
          <w:szCs w:val="18"/>
          <w:lang w:val="cs-CZ"/>
        </w:rPr>
        <w:t>of</w:t>
      </w:r>
      <w:proofErr w:type="spellEnd"/>
      <w:r w:rsidRPr="00806443">
        <w:rPr>
          <w:i/>
          <w:iCs/>
          <w:sz w:val="18"/>
          <w:szCs w:val="18"/>
          <w:lang w:val="cs-CZ"/>
        </w:rPr>
        <w:t xml:space="preserve"> </w:t>
      </w:r>
      <w:proofErr w:type="spellStart"/>
      <w:r w:rsidRPr="00806443">
        <w:rPr>
          <w:i/>
          <w:iCs/>
          <w:sz w:val="18"/>
          <w:szCs w:val="18"/>
          <w:lang w:val="cs-CZ"/>
        </w:rPr>
        <w:t>Applied</w:t>
      </w:r>
      <w:proofErr w:type="spellEnd"/>
      <w:r w:rsidRPr="00806443">
        <w:rPr>
          <w:i/>
          <w:iCs/>
          <w:sz w:val="18"/>
          <w:szCs w:val="18"/>
          <w:lang w:val="cs-CZ"/>
        </w:rPr>
        <w:t xml:space="preserve"> Psychology</w:t>
      </w:r>
      <w:r w:rsidRPr="00806443">
        <w:rPr>
          <w:sz w:val="18"/>
          <w:szCs w:val="18"/>
          <w:lang w:val="cs-CZ"/>
        </w:rPr>
        <w:t xml:space="preserve">, </w:t>
      </w:r>
      <w:r w:rsidRPr="00806443">
        <w:rPr>
          <w:i/>
          <w:iCs/>
          <w:sz w:val="18"/>
          <w:szCs w:val="18"/>
          <w:lang w:val="cs-CZ"/>
        </w:rPr>
        <w:t>94</w:t>
      </w:r>
      <w:r w:rsidRPr="00806443">
        <w:rPr>
          <w:sz w:val="18"/>
          <w:szCs w:val="18"/>
          <w:lang w:val="cs-CZ"/>
        </w:rPr>
        <w:t>(1), 77-89.</w:t>
      </w:r>
    </w:p>
    <w:p w14:paraId="053A2DFB" w14:textId="418A10AF" w:rsidR="09ED7FF0" w:rsidRPr="00806443" w:rsidRDefault="7FFB2FD5" w:rsidP="7D94E1EF">
      <w:pPr>
        <w:tabs>
          <w:tab w:val="center" w:pos="4536"/>
        </w:tabs>
        <w:jc w:val="both"/>
        <w:rPr>
          <w:color w:val="000000" w:themeColor="text1"/>
          <w:lang w:val="cs-CZ"/>
        </w:rPr>
      </w:pPr>
      <w:r w:rsidRPr="7D94E1EF">
        <w:rPr>
          <w:color w:val="000000" w:themeColor="text1"/>
          <w:lang w:val="cs-CZ"/>
        </w:rPr>
        <w:t xml:space="preserve">Výměna a </w:t>
      </w:r>
      <w:r w:rsidR="54519DCB" w:rsidRPr="7D94E1EF">
        <w:rPr>
          <w:color w:val="000000" w:themeColor="text1"/>
          <w:lang w:val="cs-CZ"/>
        </w:rPr>
        <w:t>zpracování</w:t>
      </w:r>
      <w:r w:rsidRPr="7D94E1EF">
        <w:rPr>
          <w:color w:val="000000" w:themeColor="text1"/>
          <w:lang w:val="cs-CZ"/>
        </w:rPr>
        <w:t xml:space="preserve"> informací, je v případě mnoha úkolů </w:t>
      </w:r>
      <w:r w:rsidR="7B8271D6" w:rsidRPr="7D94E1EF">
        <w:rPr>
          <w:color w:val="000000" w:themeColor="text1"/>
          <w:lang w:val="cs-CZ"/>
        </w:rPr>
        <w:t xml:space="preserve">v týmech </w:t>
      </w:r>
      <w:r w:rsidR="2EB03148" w:rsidRPr="7D94E1EF">
        <w:rPr>
          <w:color w:val="000000" w:themeColor="text1"/>
          <w:lang w:val="cs-CZ"/>
        </w:rPr>
        <w:t xml:space="preserve">velmi </w:t>
      </w:r>
      <w:r w:rsidR="555FD5E0" w:rsidRPr="7D94E1EF">
        <w:rPr>
          <w:color w:val="000000" w:themeColor="text1"/>
          <w:lang w:val="cs-CZ"/>
        </w:rPr>
        <w:t>důležitá</w:t>
      </w:r>
      <w:r w:rsidR="7B8271D6" w:rsidRPr="7D94E1EF">
        <w:rPr>
          <w:color w:val="000000" w:themeColor="text1"/>
          <w:lang w:val="cs-CZ"/>
        </w:rPr>
        <w:t xml:space="preserve">. Prosím, ohodnoťte </w:t>
      </w:r>
      <w:r w:rsidR="48035126" w:rsidRPr="7D94E1EF">
        <w:rPr>
          <w:color w:val="000000" w:themeColor="text1"/>
          <w:lang w:val="cs-CZ"/>
        </w:rPr>
        <w:t>v</w:t>
      </w:r>
      <w:r w:rsidR="7B8271D6" w:rsidRPr="7D94E1EF">
        <w:rPr>
          <w:color w:val="000000" w:themeColor="text1"/>
          <w:lang w:val="cs-CZ"/>
        </w:rPr>
        <w:t xml:space="preserve">áš tým s ohledem na to, jak si vedete ve výměně a </w:t>
      </w:r>
      <w:r w:rsidR="2DF1351E" w:rsidRPr="7D94E1EF">
        <w:rPr>
          <w:color w:val="000000" w:themeColor="text1"/>
          <w:lang w:val="cs-CZ"/>
        </w:rPr>
        <w:t>zpracování důležitých</w:t>
      </w:r>
      <w:r w:rsidR="7B8271D6" w:rsidRPr="7D94E1EF">
        <w:rPr>
          <w:color w:val="000000" w:themeColor="text1"/>
          <w:lang w:val="cs-CZ"/>
        </w:rPr>
        <w:t xml:space="preserve"> informací. </w:t>
      </w:r>
    </w:p>
    <w:tbl>
      <w:tblPr>
        <w:tblW w:w="9219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75"/>
        <w:gridCol w:w="777"/>
        <w:gridCol w:w="777"/>
        <w:gridCol w:w="778"/>
        <w:gridCol w:w="778"/>
        <w:gridCol w:w="778"/>
        <w:gridCol w:w="778"/>
        <w:gridCol w:w="778"/>
      </w:tblGrid>
      <w:tr w:rsidR="00806443" w:rsidRPr="00806443" w14:paraId="50C6A94A" w14:textId="77777777" w:rsidTr="7D94E1EF">
        <w:trPr>
          <w:cantSplit/>
          <w:trHeight w:val="1246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73669AEE" w14:textId="77777777" w:rsidR="00806443" w:rsidRPr="00806443" w:rsidRDefault="00806443" w:rsidP="00806443">
            <w:pPr>
              <w:spacing w:before="40"/>
              <w:ind w:left="-709" w:firstLine="709"/>
              <w:rPr>
                <w:b/>
                <w:sz w:val="20"/>
                <w:szCs w:val="20"/>
                <w:lang w:val="cs-CZ"/>
              </w:rPr>
            </w:pP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425297F1" w14:textId="16015AAE" w:rsidR="00806443" w:rsidRPr="00806443" w:rsidRDefault="00806443" w:rsidP="00806443">
            <w:pPr>
              <w:spacing w:before="40"/>
              <w:ind w:left="113" w:right="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nesouhlasím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759BDF93" w14:textId="77777777" w:rsidR="00806443" w:rsidRPr="00806443" w:rsidRDefault="00806443" w:rsidP="00806443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77DD013C" w14:textId="77777777" w:rsidR="00806443" w:rsidRPr="00806443" w:rsidRDefault="00806443" w:rsidP="00806443">
            <w:pPr>
              <w:tabs>
                <w:tab w:val="left" w:pos="5529"/>
              </w:tabs>
              <w:spacing w:before="40"/>
              <w:ind w:left="-113" w:right="-2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74855E25" w14:textId="77777777" w:rsidR="00806443" w:rsidRPr="00806443" w:rsidRDefault="00806443" w:rsidP="00806443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3B799B51" w14:textId="77777777" w:rsidR="00806443" w:rsidRPr="00806443" w:rsidRDefault="00806443" w:rsidP="00806443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43483F3A" w14:textId="77777777" w:rsidR="00806443" w:rsidRPr="00806443" w:rsidRDefault="00806443" w:rsidP="00806443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45AE74E1" w14:textId="06044514" w:rsidR="00806443" w:rsidRPr="00806443" w:rsidRDefault="00806443" w:rsidP="00806443">
            <w:pPr>
              <w:spacing w:before="40"/>
              <w:ind w:left="113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souhlasím</w:t>
            </w:r>
          </w:p>
        </w:tc>
      </w:tr>
      <w:tr w:rsidR="00B75730" w:rsidRPr="00806443" w14:paraId="0D998001" w14:textId="77777777" w:rsidTr="7D94E1EF">
        <w:trPr>
          <w:cantSplit/>
        </w:trPr>
        <w:tc>
          <w:tcPr>
            <w:tcW w:w="377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05955A5" w14:textId="54EE009D" w:rsidR="00B75730" w:rsidRPr="00806443" w:rsidRDefault="005A6CBF" w:rsidP="005A6CBF">
            <w:pPr>
              <w:spacing w:before="40"/>
              <w:rPr>
                <w:rFonts w:eastAsia="Arial"/>
                <w:color w:val="000000" w:themeColor="text1"/>
                <w:sz w:val="20"/>
                <w:szCs w:val="20"/>
                <w:lang w:val="cs-CZ"/>
              </w:rPr>
            </w:pPr>
            <w:r>
              <w:rPr>
                <w:rFonts w:eastAsia="Arial"/>
                <w:color w:val="000000" w:themeColor="text1"/>
                <w:sz w:val="20"/>
                <w:szCs w:val="20"/>
                <w:lang w:val="cs-CZ"/>
              </w:rPr>
              <w:t xml:space="preserve">Členové </w:t>
            </w:r>
            <w:r w:rsidR="4CCB5A3E" w:rsidRPr="7D94E1EF">
              <w:rPr>
                <w:rFonts w:eastAsia="Arial"/>
                <w:color w:val="000000" w:themeColor="text1"/>
                <w:sz w:val="20"/>
                <w:szCs w:val="20"/>
                <w:lang w:val="cs-CZ"/>
              </w:rPr>
              <w:t>mého týmu</w:t>
            </w:r>
            <w:r w:rsidR="77A59F80" w:rsidRPr="7D94E1EF">
              <w:rPr>
                <w:rFonts w:eastAsia="Arial"/>
                <w:color w:val="000000" w:themeColor="text1"/>
                <w:sz w:val="20"/>
                <w:szCs w:val="20"/>
                <w:lang w:val="cs-CZ"/>
              </w:rPr>
              <w:t>...</w:t>
            </w: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E378C02" w14:textId="77777777" w:rsidR="00B75730" w:rsidRPr="00806443" w:rsidRDefault="00B75730" w:rsidP="00B75730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1</w:t>
            </w: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4030650" w14:textId="77777777" w:rsidR="00B75730" w:rsidRPr="00806443" w:rsidRDefault="00B75730" w:rsidP="00B75730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2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315FFE2" w14:textId="77777777" w:rsidR="00B75730" w:rsidRPr="00806443" w:rsidRDefault="00B75730" w:rsidP="00B75730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3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E064C42" w14:textId="77777777" w:rsidR="00B75730" w:rsidRPr="00806443" w:rsidRDefault="00B75730" w:rsidP="00B75730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4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2A83A91" w14:textId="77777777" w:rsidR="00B75730" w:rsidRPr="00806443" w:rsidRDefault="00B75730" w:rsidP="00B75730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5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ADBCE87" w14:textId="77777777" w:rsidR="00B75730" w:rsidRPr="00806443" w:rsidRDefault="00B75730" w:rsidP="00B75730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6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D8EE2A4" w14:textId="77777777" w:rsidR="00B75730" w:rsidRPr="00806443" w:rsidRDefault="00B75730" w:rsidP="00B75730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7</w:t>
            </w:r>
          </w:p>
        </w:tc>
      </w:tr>
      <w:tr w:rsidR="00B75730" w:rsidRPr="00806443" w14:paraId="5155E8DB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4D05258" w14:textId="63660500" w:rsidR="00B75730" w:rsidRPr="00806443" w:rsidRDefault="02AE4ECA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… se navzájem doplňují tím, že spolu </w:t>
            </w:r>
            <w:r w:rsidR="1B775AEA" w:rsidRPr="00806443">
              <w:rPr>
                <w:sz w:val="20"/>
                <w:szCs w:val="20"/>
                <w:lang w:val="cs-CZ"/>
              </w:rPr>
              <w:t>otevřeně sdílejí</w:t>
            </w:r>
            <w:r w:rsidRPr="00806443">
              <w:rPr>
                <w:sz w:val="20"/>
                <w:szCs w:val="20"/>
                <w:lang w:val="cs-CZ"/>
              </w:rPr>
              <w:t xml:space="preserve"> znalosti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6F3EBB5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6A6749D" w14:textId="77777777" w:rsidR="00B75730" w:rsidRPr="00806443" w:rsidRDefault="00B75730" w:rsidP="00B75730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AD4A086" w14:textId="77777777" w:rsidR="00B75730" w:rsidRPr="00806443" w:rsidRDefault="00B75730" w:rsidP="00B75730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A1F0753" w14:textId="77777777" w:rsidR="00B75730" w:rsidRPr="00806443" w:rsidRDefault="00B75730" w:rsidP="00B75730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368E267" w14:textId="77777777" w:rsidR="00B75730" w:rsidRPr="00806443" w:rsidRDefault="00B75730" w:rsidP="00B75730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9C26ECC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32158BC" w14:textId="77777777" w:rsidR="00B75730" w:rsidRPr="00806443" w:rsidRDefault="00B75730" w:rsidP="00B75730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B75730" w:rsidRPr="00806443" w14:paraId="7CEA5CD2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D2FB1D" w14:textId="40300266" w:rsidR="00B75730" w:rsidRPr="00806443" w:rsidRDefault="7F31AA7D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… </w:t>
            </w:r>
            <w:r w:rsidR="43A2FBAB" w:rsidRPr="00806443">
              <w:rPr>
                <w:sz w:val="20"/>
                <w:szCs w:val="20"/>
                <w:lang w:val="cs-CZ"/>
              </w:rPr>
              <w:t xml:space="preserve">pečlivě </w:t>
            </w:r>
            <w:r w:rsidRPr="00806443">
              <w:rPr>
                <w:sz w:val="20"/>
                <w:szCs w:val="20"/>
                <w:lang w:val="cs-CZ"/>
              </w:rPr>
              <w:t xml:space="preserve">zvažují všechny úhly pohledu, aby přišli s ideálním řešením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3F87468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D9690B4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439F17A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DF1B5FB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CDF1DCC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686FD1D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3A931DB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B75730" w:rsidRPr="00806443" w14:paraId="0703BF89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5F7E252" w14:textId="1395B99F" w:rsidR="00B75730" w:rsidRPr="00806443" w:rsidRDefault="62D7B464" w:rsidP="368EC910">
            <w:pPr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… </w:t>
            </w:r>
            <w:r w:rsidR="3785C5CC" w:rsidRPr="00806443">
              <w:rPr>
                <w:sz w:val="20"/>
                <w:szCs w:val="20"/>
                <w:lang w:val="cs-CZ"/>
              </w:rPr>
              <w:t xml:space="preserve">pečlivě </w:t>
            </w:r>
            <w:r w:rsidRPr="00806443">
              <w:rPr>
                <w:sz w:val="20"/>
                <w:szCs w:val="20"/>
                <w:lang w:val="cs-CZ"/>
              </w:rPr>
              <w:t>zvažují</w:t>
            </w:r>
            <w:r w:rsidR="279FAAD4" w:rsidRPr="00806443">
              <w:rPr>
                <w:sz w:val="20"/>
                <w:szCs w:val="20"/>
                <w:lang w:val="cs-CZ"/>
              </w:rPr>
              <w:t xml:space="preserve"> unikátní informace poskytované jednotlivými členy týmu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1B22B32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B2FFAFA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ABC0C2E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B2C25DD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7B5715E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6CAF413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30236FA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B75730" w:rsidRPr="00806443" w14:paraId="413FB9A5" w14:textId="77777777" w:rsidTr="7D94E1EF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35D78C6A" w14:textId="445B4085" w:rsidR="00B75730" w:rsidRPr="00806443" w:rsidRDefault="37C8C9AF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… generují nápady a řešení, které jsou lepší než ty, se kterými by přišli jako jednotlivci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29329E55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15F0F9A6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58A615D1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769FDBD3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6DC112E1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22FE2ADD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0E0E0"/>
            <w:vAlign w:val="center"/>
          </w:tcPr>
          <w:p w14:paraId="0BBF3422" w14:textId="77777777" w:rsidR="00B75730" w:rsidRPr="00806443" w:rsidRDefault="00B75730" w:rsidP="00B75730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</w:tbl>
    <w:p w14:paraId="6FB344C5" w14:textId="77777777" w:rsidR="00B75730" w:rsidRPr="00806443" w:rsidRDefault="00B75730">
      <w:pPr>
        <w:rPr>
          <w:lang w:val="cs-CZ"/>
        </w:rPr>
      </w:pPr>
    </w:p>
    <w:p w14:paraId="4900D4DF" w14:textId="77777777" w:rsidR="00D74C31" w:rsidRDefault="00CC58D0" w:rsidP="368EC910">
      <w:pPr>
        <w:rPr>
          <w:b/>
          <w:bCs/>
          <w:u w:val="single"/>
          <w:lang w:val="cs-CZ"/>
        </w:rPr>
      </w:pPr>
      <w:proofErr w:type="spellStart"/>
      <w:r w:rsidRPr="00806443">
        <w:rPr>
          <w:b/>
          <w:bCs/>
          <w:u w:val="single"/>
          <w:lang w:val="cs-CZ"/>
        </w:rPr>
        <w:t>Political</w:t>
      </w:r>
      <w:proofErr w:type="spellEnd"/>
      <w:r w:rsidRPr="00806443">
        <w:rPr>
          <w:b/>
          <w:bCs/>
          <w:u w:val="single"/>
          <w:lang w:val="cs-CZ"/>
        </w:rPr>
        <w:t xml:space="preserve"> </w:t>
      </w:r>
      <w:proofErr w:type="spellStart"/>
      <w:r w:rsidRPr="00806443">
        <w:rPr>
          <w:b/>
          <w:bCs/>
          <w:u w:val="single"/>
          <w:lang w:val="cs-CZ"/>
        </w:rPr>
        <w:t>leadership</w:t>
      </w:r>
      <w:proofErr w:type="spellEnd"/>
      <w:r w:rsidRPr="00806443">
        <w:rPr>
          <w:b/>
          <w:bCs/>
          <w:u w:val="single"/>
          <w:lang w:val="cs-CZ"/>
        </w:rPr>
        <w:t xml:space="preserve"> and </w:t>
      </w:r>
      <w:proofErr w:type="spellStart"/>
      <w:r w:rsidRPr="00806443">
        <w:rPr>
          <w:b/>
          <w:bCs/>
          <w:u w:val="single"/>
          <w:lang w:val="cs-CZ"/>
        </w:rPr>
        <w:t>civic</w:t>
      </w:r>
      <w:proofErr w:type="spellEnd"/>
      <w:r w:rsidRPr="00806443">
        <w:rPr>
          <w:b/>
          <w:bCs/>
          <w:u w:val="single"/>
          <w:lang w:val="cs-CZ"/>
        </w:rPr>
        <w:t xml:space="preserve"> </w:t>
      </w:r>
      <w:proofErr w:type="spellStart"/>
      <w:r w:rsidRPr="00806443">
        <w:rPr>
          <w:b/>
          <w:bCs/>
          <w:u w:val="single"/>
          <w:lang w:val="cs-CZ"/>
        </w:rPr>
        <w:t>citizenship</w:t>
      </w:r>
      <w:proofErr w:type="spellEnd"/>
      <w:r w:rsidRPr="00806443">
        <w:rPr>
          <w:b/>
          <w:bCs/>
          <w:u w:val="single"/>
          <w:lang w:val="cs-CZ"/>
        </w:rPr>
        <w:t xml:space="preserve"> </w:t>
      </w:r>
      <w:proofErr w:type="spellStart"/>
      <w:r w:rsidRPr="00806443">
        <w:rPr>
          <w:b/>
          <w:bCs/>
          <w:u w:val="single"/>
          <w:lang w:val="cs-CZ"/>
        </w:rPr>
        <w:t>behavior</w:t>
      </w:r>
      <w:proofErr w:type="spellEnd"/>
      <w:r w:rsidRPr="00806443">
        <w:rPr>
          <w:b/>
          <w:bCs/>
          <w:u w:val="single"/>
          <w:lang w:val="cs-CZ"/>
        </w:rPr>
        <w:t xml:space="preserve"> </w:t>
      </w:r>
    </w:p>
    <w:p w14:paraId="29342F65" w14:textId="71309C88" w:rsidR="00CC58D0" w:rsidRPr="00806443" w:rsidRDefault="00CC58D0" w:rsidP="368EC910">
      <w:pPr>
        <w:rPr>
          <w:sz w:val="18"/>
          <w:szCs w:val="18"/>
          <w:lang w:val="cs-CZ"/>
        </w:rPr>
      </w:pPr>
      <w:r w:rsidRPr="00806443">
        <w:rPr>
          <w:sz w:val="18"/>
          <w:szCs w:val="18"/>
          <w:lang w:val="cs-CZ"/>
        </w:rPr>
        <w:t>Rolf et al.</w:t>
      </w:r>
    </w:p>
    <w:p w14:paraId="0F99DABE" w14:textId="757C330B" w:rsidR="1DE4CB6C" w:rsidRPr="00806443" w:rsidRDefault="3B73E662" w:rsidP="368EC910">
      <w:pPr>
        <w:tabs>
          <w:tab w:val="center" w:pos="4536"/>
        </w:tabs>
        <w:rPr>
          <w:color w:val="000000" w:themeColor="text1"/>
          <w:lang w:val="cs-CZ"/>
        </w:rPr>
      </w:pPr>
      <w:r w:rsidRPr="7D94E1EF">
        <w:rPr>
          <w:color w:val="000000" w:themeColor="text1"/>
          <w:lang w:val="cs-CZ"/>
        </w:rPr>
        <w:t xml:space="preserve">Nakonec bychom </w:t>
      </w:r>
      <w:r w:rsidR="00E33A1C">
        <w:rPr>
          <w:color w:val="000000" w:themeColor="text1"/>
          <w:lang w:val="cs-CZ"/>
        </w:rPr>
        <w:t>v</w:t>
      </w:r>
      <w:r w:rsidRPr="7D94E1EF">
        <w:rPr>
          <w:color w:val="000000" w:themeColor="text1"/>
          <w:lang w:val="cs-CZ"/>
        </w:rPr>
        <w:t>ás rádi požádali, abyste ohodnotili několik tvrzení o vašem nejvyšším politickém lídrovi a jeho chování (</w:t>
      </w:r>
      <w:r w:rsidR="24B22122" w:rsidRPr="7D94E1EF">
        <w:rPr>
          <w:color w:val="000000" w:themeColor="text1"/>
          <w:lang w:val="cs-CZ"/>
        </w:rPr>
        <w:t>p</w:t>
      </w:r>
      <w:r w:rsidRPr="7D94E1EF">
        <w:rPr>
          <w:color w:val="000000" w:themeColor="text1"/>
          <w:lang w:val="cs-CZ"/>
        </w:rPr>
        <w:t xml:space="preserve">rezident). </w:t>
      </w:r>
    </w:p>
    <w:tbl>
      <w:tblPr>
        <w:tblW w:w="9219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75"/>
        <w:gridCol w:w="777"/>
        <w:gridCol w:w="777"/>
        <w:gridCol w:w="778"/>
        <w:gridCol w:w="778"/>
        <w:gridCol w:w="778"/>
        <w:gridCol w:w="778"/>
        <w:gridCol w:w="778"/>
      </w:tblGrid>
      <w:tr w:rsidR="00806443" w:rsidRPr="00806443" w14:paraId="4C4FC74B" w14:textId="77777777" w:rsidTr="2F805ABB">
        <w:trPr>
          <w:cantSplit/>
          <w:trHeight w:val="1246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0C5CF1B9" w14:textId="77777777" w:rsidR="00806443" w:rsidRPr="00806443" w:rsidRDefault="00806443" w:rsidP="00806443">
            <w:pPr>
              <w:spacing w:before="40"/>
              <w:ind w:left="-709" w:firstLine="709"/>
              <w:rPr>
                <w:b/>
                <w:lang w:val="cs-CZ"/>
              </w:rPr>
            </w:pP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64B1EC7E" w14:textId="5FAFEAE3" w:rsidR="00806443" w:rsidRPr="00806443" w:rsidRDefault="00806443" w:rsidP="00806443">
            <w:pPr>
              <w:spacing w:before="40"/>
              <w:ind w:left="113" w:right="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nesouhlasím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18CA9703" w14:textId="77777777" w:rsidR="00806443" w:rsidRPr="00806443" w:rsidRDefault="00806443" w:rsidP="00806443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2F0FFD85" w14:textId="77777777" w:rsidR="00806443" w:rsidRPr="00806443" w:rsidRDefault="00806443" w:rsidP="00806443">
            <w:pPr>
              <w:tabs>
                <w:tab w:val="left" w:pos="5529"/>
              </w:tabs>
              <w:spacing w:before="40"/>
              <w:ind w:left="-113" w:right="-2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14:paraId="137DB056" w14:textId="77777777" w:rsidR="00806443" w:rsidRPr="00806443" w:rsidRDefault="00806443" w:rsidP="00806443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57E27EA0" w14:textId="77777777" w:rsidR="00806443" w:rsidRPr="00806443" w:rsidRDefault="00806443" w:rsidP="00806443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vAlign w:val="center"/>
          </w:tcPr>
          <w:p w14:paraId="2720A07C" w14:textId="77777777" w:rsidR="00806443" w:rsidRPr="00806443" w:rsidRDefault="00806443" w:rsidP="00806443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textDirection w:val="btLr"/>
            <w:vAlign w:val="center"/>
          </w:tcPr>
          <w:p w14:paraId="29B97F27" w14:textId="360AFFE3" w:rsidR="00806443" w:rsidRPr="00806443" w:rsidRDefault="00806443" w:rsidP="00806443">
            <w:pPr>
              <w:spacing w:before="40"/>
              <w:ind w:left="113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Zcela souhlasím</w:t>
            </w:r>
          </w:p>
        </w:tc>
      </w:tr>
      <w:tr w:rsidR="00CC58D0" w:rsidRPr="00806443" w14:paraId="10095BA8" w14:textId="77777777" w:rsidTr="2F805ABB">
        <w:trPr>
          <w:cantSplit/>
        </w:trPr>
        <w:tc>
          <w:tcPr>
            <w:tcW w:w="377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B9D7711" w14:textId="5ED94EA6" w:rsidR="00CC58D0" w:rsidRPr="00806443" w:rsidRDefault="00CC58D0" w:rsidP="00CC58D0">
            <w:pPr>
              <w:spacing w:before="40"/>
              <w:ind w:left="-709" w:firstLine="709"/>
              <w:rPr>
                <w:b/>
                <w:lang w:val="cs-CZ"/>
              </w:rPr>
            </w:pP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2ED9374" w14:textId="77777777" w:rsidR="00CC58D0" w:rsidRPr="00806443" w:rsidRDefault="00CC58D0" w:rsidP="007303BC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1</w:t>
            </w:r>
          </w:p>
        </w:tc>
        <w:tc>
          <w:tcPr>
            <w:tcW w:w="777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F3E9F88" w14:textId="77777777" w:rsidR="00CC58D0" w:rsidRPr="00806443" w:rsidRDefault="00CC58D0" w:rsidP="007303BC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2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07B0ECF" w14:textId="77777777" w:rsidR="00CC58D0" w:rsidRPr="00806443" w:rsidRDefault="00CC58D0" w:rsidP="007303BC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3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BF3CBFB" w14:textId="77777777" w:rsidR="00CC58D0" w:rsidRPr="00806443" w:rsidRDefault="00CC58D0" w:rsidP="007303BC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4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2E5192D" w14:textId="77777777" w:rsidR="00CC58D0" w:rsidRPr="00806443" w:rsidRDefault="00CC58D0" w:rsidP="007303BC">
            <w:pPr>
              <w:spacing w:before="40"/>
              <w:ind w:left="-113" w:right="-113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5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A03A7A4" w14:textId="77777777" w:rsidR="00CC58D0" w:rsidRPr="00806443" w:rsidRDefault="00CC58D0" w:rsidP="007303BC">
            <w:pPr>
              <w:spacing w:before="40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6</w:t>
            </w:r>
          </w:p>
        </w:tc>
        <w:tc>
          <w:tcPr>
            <w:tcW w:w="778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94325AE" w14:textId="77777777" w:rsidR="00CC58D0" w:rsidRPr="00806443" w:rsidRDefault="00CC58D0" w:rsidP="007303BC">
            <w:pPr>
              <w:spacing w:before="40"/>
              <w:ind w:left="-57" w:right="-57"/>
              <w:jc w:val="center"/>
              <w:rPr>
                <w:b/>
                <w:sz w:val="18"/>
                <w:szCs w:val="20"/>
                <w:lang w:val="cs-CZ"/>
              </w:rPr>
            </w:pPr>
            <w:r w:rsidRPr="00806443">
              <w:rPr>
                <w:b/>
                <w:sz w:val="18"/>
                <w:szCs w:val="20"/>
                <w:lang w:val="cs-CZ"/>
              </w:rPr>
              <w:t>7</w:t>
            </w:r>
          </w:p>
        </w:tc>
      </w:tr>
      <w:tr w:rsidR="007303BC" w:rsidRPr="00806443" w14:paraId="105E69D0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20DEE88" w14:textId="2376ABD1" w:rsidR="007303BC" w:rsidRPr="00806443" w:rsidRDefault="438F7E7D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7D94E1EF">
              <w:rPr>
                <w:rFonts w:eastAsia="Arial"/>
                <w:sz w:val="20"/>
                <w:szCs w:val="20"/>
                <w:lang w:val="cs-CZ"/>
              </w:rPr>
              <w:t xml:space="preserve">Lídr mé země je </w:t>
            </w:r>
            <w:r w:rsidR="370410C3" w:rsidRPr="7D94E1EF">
              <w:rPr>
                <w:rFonts w:eastAsia="Arial"/>
                <w:sz w:val="20"/>
                <w:szCs w:val="20"/>
                <w:lang w:val="cs-CZ"/>
              </w:rPr>
              <w:t>vzorový</w:t>
            </w:r>
            <w:r w:rsidRPr="7D94E1EF">
              <w:rPr>
                <w:rFonts w:eastAsia="Arial"/>
                <w:sz w:val="20"/>
                <w:szCs w:val="20"/>
                <w:lang w:val="cs-CZ"/>
              </w:rPr>
              <w:t xml:space="preserve"> člen naší země.</w:t>
            </w:r>
            <w:r w:rsidRPr="7D94E1EF">
              <w:rPr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B84C194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F03335E" w14:textId="77777777" w:rsidR="007303BC" w:rsidRPr="00806443" w:rsidRDefault="007303BC" w:rsidP="007303BC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8D66681" w14:textId="77777777" w:rsidR="007303BC" w:rsidRPr="00806443" w:rsidRDefault="007303BC" w:rsidP="007303BC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4273609" w14:textId="77777777" w:rsidR="007303BC" w:rsidRPr="00806443" w:rsidRDefault="007303BC" w:rsidP="007303BC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F50C293" w14:textId="77777777" w:rsidR="007303BC" w:rsidRPr="00806443" w:rsidRDefault="007303BC" w:rsidP="007303BC">
            <w:pPr>
              <w:spacing w:before="40"/>
              <w:ind w:left="-113" w:right="-113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84549EF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5322912" w14:textId="77777777" w:rsidR="007303BC" w:rsidRPr="00806443" w:rsidRDefault="007303BC" w:rsidP="007303BC">
            <w:pPr>
              <w:spacing w:before="40"/>
              <w:ind w:left="-57" w:right="-57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3C20B6" w:rsidRPr="00806443" w14:paraId="55EE5745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CDC2F94" w14:textId="15D77613" w:rsidR="007303BC" w:rsidRPr="00806443" w:rsidRDefault="0CEE3F6A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2F805ABB">
              <w:rPr>
                <w:sz w:val="20"/>
                <w:szCs w:val="20"/>
                <w:lang w:val="cs-CZ"/>
              </w:rPr>
              <w:t xml:space="preserve">Lídr mé země </w:t>
            </w:r>
            <w:r w:rsidR="04D9972A" w:rsidRPr="2F805ABB">
              <w:rPr>
                <w:sz w:val="20"/>
                <w:szCs w:val="20"/>
                <w:lang w:val="cs-CZ"/>
              </w:rPr>
              <w:t xml:space="preserve">bojuje za </w:t>
            </w:r>
            <w:r w:rsidRPr="2F805ABB">
              <w:rPr>
                <w:sz w:val="20"/>
                <w:szCs w:val="20"/>
                <w:lang w:val="cs-CZ"/>
              </w:rPr>
              <w:t>naš</w:t>
            </w:r>
            <w:r w:rsidR="00E33A1C">
              <w:rPr>
                <w:sz w:val="20"/>
                <w:szCs w:val="20"/>
                <w:lang w:val="cs-CZ"/>
              </w:rPr>
              <w:t>i</w:t>
            </w:r>
            <w:r w:rsidRPr="2F805ABB">
              <w:rPr>
                <w:sz w:val="20"/>
                <w:szCs w:val="20"/>
                <w:lang w:val="cs-CZ"/>
              </w:rPr>
              <w:t xml:space="preserve"> zem</w:t>
            </w:r>
            <w:r w:rsidR="239F39EF" w:rsidRPr="2F805ABB">
              <w:rPr>
                <w:sz w:val="20"/>
                <w:szCs w:val="20"/>
                <w:lang w:val="cs-CZ"/>
              </w:rPr>
              <w:t>i</w:t>
            </w:r>
            <w:r w:rsidRPr="2F805ABB">
              <w:rPr>
                <w:sz w:val="20"/>
                <w:szCs w:val="20"/>
                <w:lang w:val="cs-CZ"/>
              </w:rPr>
              <w:t xml:space="preserve">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61A0ADE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01FD924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0DA0289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6A00E0C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547B8C1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B878827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97EF0F2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3C20B6" w:rsidRPr="00806443" w14:paraId="19FEE2E7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96C65D" w14:textId="06D470C5" w:rsidR="007303BC" w:rsidRPr="00806443" w:rsidRDefault="427BD0ED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Lídr mé země vytváří pocit soudržnosti </w:t>
            </w:r>
            <w:r w:rsidR="7FCCB918" w:rsidRPr="00806443">
              <w:rPr>
                <w:sz w:val="20"/>
                <w:szCs w:val="20"/>
                <w:lang w:val="cs-CZ"/>
              </w:rPr>
              <w:t xml:space="preserve">v </w:t>
            </w:r>
            <w:r w:rsidRPr="00806443">
              <w:rPr>
                <w:sz w:val="20"/>
                <w:szCs w:val="20"/>
                <w:lang w:val="cs-CZ"/>
              </w:rPr>
              <w:t>naší zem</w:t>
            </w:r>
            <w:r w:rsidR="2041548A" w:rsidRPr="00806443">
              <w:rPr>
                <w:sz w:val="20"/>
                <w:szCs w:val="20"/>
                <w:lang w:val="cs-CZ"/>
              </w:rPr>
              <w:t>i</w:t>
            </w:r>
            <w:r w:rsidRPr="00806443">
              <w:rPr>
                <w:sz w:val="20"/>
                <w:szCs w:val="20"/>
                <w:lang w:val="cs-CZ"/>
              </w:rPr>
              <w:t xml:space="preserve">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A449E86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582521E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3954821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0FCDDF3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FDB8373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34EBA41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E4C239C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3C20B6" w:rsidRPr="00806443" w14:paraId="7903FC96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53797A" w14:textId="6503C07D" w:rsidR="007303BC" w:rsidRPr="00806443" w:rsidRDefault="0B3436F5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Lídr mé země vytváří struktury, které jsou pro naši zemi užitečné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7683B0D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4AE339F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9FF22B2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BE2C886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633AFEB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7F0B24C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7F4E50D" w14:textId="77777777" w:rsidR="007303BC" w:rsidRPr="00806443" w:rsidRDefault="007303BC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3C20B6" w:rsidRPr="00806443" w14:paraId="3DB4EEBB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FDF0AB" w14:textId="520D522A" w:rsidR="007E4E04" w:rsidRPr="00806443" w:rsidRDefault="6F530F0E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>Já sám</w:t>
            </w:r>
            <w:r w:rsidR="3A12EC74" w:rsidRPr="00806443">
              <w:rPr>
                <w:sz w:val="20"/>
                <w:szCs w:val="20"/>
                <w:lang w:val="cs-CZ"/>
              </w:rPr>
              <w:t>(a)</w:t>
            </w:r>
            <w:r w:rsidRPr="00806443">
              <w:rPr>
                <w:sz w:val="20"/>
                <w:szCs w:val="20"/>
                <w:lang w:val="cs-CZ"/>
              </w:rPr>
              <w:t xml:space="preserve"> pomáhám jiným lidem, kteří žijí v mé zemi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106926F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42C7CA5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9B6BB5B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23E5DBD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D9EE0AA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31DE520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CEBD0C5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3C20B6" w:rsidRPr="00806443" w14:paraId="792F3302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375B9E" w14:textId="08F302D2" w:rsidR="007E4E04" w:rsidRPr="00806443" w:rsidRDefault="179BD4A9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lastRenderedPageBreak/>
              <w:t>Já sám(a)</w:t>
            </w:r>
            <w:r w:rsidR="1AA9F75B" w:rsidRPr="00806443">
              <w:rPr>
                <w:sz w:val="20"/>
                <w:szCs w:val="20"/>
                <w:lang w:val="cs-CZ"/>
              </w:rPr>
              <w:t xml:space="preserve"> jsem nápomocen</w:t>
            </w:r>
            <w:r w:rsidR="00BA7D67">
              <w:rPr>
                <w:sz w:val="20"/>
                <w:szCs w:val="20"/>
                <w:lang w:val="cs-CZ"/>
              </w:rPr>
              <w:t>(</w:t>
            </w:r>
            <w:r w:rsidR="1AA9F75B" w:rsidRPr="00806443">
              <w:rPr>
                <w:sz w:val="20"/>
                <w:szCs w:val="20"/>
                <w:lang w:val="cs-CZ"/>
              </w:rPr>
              <w:t>na</w:t>
            </w:r>
            <w:r w:rsidR="00BA7D67">
              <w:rPr>
                <w:sz w:val="20"/>
                <w:szCs w:val="20"/>
                <w:lang w:val="cs-CZ"/>
              </w:rPr>
              <w:t>)</w:t>
            </w:r>
            <w:r w:rsidR="1AA9F75B" w:rsidRPr="00806443">
              <w:rPr>
                <w:sz w:val="20"/>
                <w:szCs w:val="20"/>
                <w:lang w:val="cs-CZ"/>
              </w:rPr>
              <w:t xml:space="preserve"> jiným lidem v naší zemi, když jsou v nesnázích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3C29484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AC856CE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2B70848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2C59E46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255E7D5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4AB885B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39AEAD1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3C20B6" w:rsidRPr="00806443" w14:paraId="65386692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136F54" w14:textId="17C10C0F" w:rsidR="007E4E04" w:rsidRPr="00806443" w:rsidRDefault="2CF61139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Já sám(a) podporuji jiné lidi v mé zemi, kteří potřebují pomoc nebo se cítí osaměle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FA2DD21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60A1F51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D604895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1CD5405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D1D2021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1666371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001842C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3C20B6" w:rsidRPr="00806443" w14:paraId="468C8865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C3EB7F" w14:textId="1CAD22DC" w:rsidR="007E4E04" w:rsidRPr="00806443" w:rsidRDefault="401D7F5E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Já sám(a) podnikám kroky, abych ochránil(a) moji zemi proti potenciálním problémům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A2E35A9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9CD7C05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B1BADAD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FE281DE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F9CE814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1803D94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FC72969" w14:textId="77777777" w:rsidR="007E4E04" w:rsidRPr="00806443" w:rsidRDefault="007E4E04" w:rsidP="00AA76D8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3C20B6" w:rsidRPr="00806443" w14:paraId="1C79D936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0E14FA" w14:textId="0023080D" w:rsidR="007E4E04" w:rsidRPr="00806443" w:rsidRDefault="7E6BAAE0" w:rsidP="368EC910">
            <w:pPr>
              <w:spacing w:before="40"/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Já sám(a) jsem v souladu s hodnotami a kulturou mé země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4476813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2709604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437ED9F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0A3C242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5601B1F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2FD3021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62C4C59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5128E4" w:rsidRPr="00806443" w14:paraId="74F60005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CC16AA4" w14:textId="01CC530E" w:rsidR="005128E4" w:rsidRPr="00806443" w:rsidRDefault="44E2E552" w:rsidP="368EC910">
            <w:pPr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Já sám(a) se účastním kulturních tradic mé země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324DA23" w14:textId="77777777" w:rsidR="005128E4" w:rsidRPr="00806443" w:rsidRDefault="005128E4" w:rsidP="007906F9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7D15246" w14:textId="77777777" w:rsidR="005128E4" w:rsidRPr="00806443" w:rsidRDefault="005128E4" w:rsidP="007906F9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44E0DF0" w14:textId="77777777" w:rsidR="005128E4" w:rsidRPr="00806443" w:rsidRDefault="005128E4" w:rsidP="007906F9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179871B" w14:textId="77777777" w:rsidR="005128E4" w:rsidRPr="00806443" w:rsidRDefault="005128E4" w:rsidP="007906F9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E40E542" w14:textId="77777777" w:rsidR="005128E4" w:rsidRPr="00806443" w:rsidRDefault="005128E4" w:rsidP="007906F9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AA7F5A2" w14:textId="77777777" w:rsidR="005128E4" w:rsidRPr="00806443" w:rsidRDefault="005128E4" w:rsidP="007906F9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872DD3" w14:textId="77777777" w:rsidR="005128E4" w:rsidRPr="00806443" w:rsidRDefault="005128E4" w:rsidP="007906F9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  <w:tr w:rsidR="007E4E04" w:rsidRPr="00806443" w14:paraId="1179E68E" w14:textId="77777777" w:rsidTr="2F805ABB">
        <w:trPr>
          <w:cantSplit/>
          <w:trHeight w:val="284"/>
        </w:trPr>
        <w:tc>
          <w:tcPr>
            <w:tcW w:w="377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98EAF3B" w14:textId="03190E51" w:rsidR="007E4E04" w:rsidRPr="00806443" w:rsidRDefault="2392D783" w:rsidP="368EC910">
            <w:pPr>
              <w:ind w:left="185" w:hanging="90"/>
              <w:rPr>
                <w:sz w:val="20"/>
                <w:szCs w:val="20"/>
                <w:lang w:val="cs-CZ"/>
              </w:rPr>
            </w:pPr>
            <w:r w:rsidRPr="00806443">
              <w:rPr>
                <w:sz w:val="20"/>
                <w:szCs w:val="20"/>
                <w:lang w:val="cs-CZ"/>
              </w:rPr>
              <w:t xml:space="preserve">Já sám(a) důvěřuji jiným lidem v mé zemi. 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1E53044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07985A2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1086508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A189AD4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CF89652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7ABC9CA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  <w:tc>
          <w:tcPr>
            <w:tcW w:w="77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46929EB" w14:textId="77777777" w:rsidR="007E4E04" w:rsidRPr="00806443" w:rsidRDefault="007E4E04" w:rsidP="007303BC">
            <w:pPr>
              <w:spacing w:before="40"/>
              <w:jc w:val="center"/>
              <w:rPr>
                <w:sz w:val="20"/>
                <w:szCs w:val="20"/>
                <w:lang w:val="cs-CZ"/>
              </w:rPr>
            </w:pPr>
            <w:r w:rsidRPr="00806443">
              <w:rPr>
                <w:rFonts w:ascii="Wingdings" w:hAnsi="Wingdings"/>
                <w:sz w:val="20"/>
                <w:szCs w:val="20"/>
                <w:lang w:val="cs-CZ"/>
              </w:rPr>
              <w:t></w:t>
            </w:r>
          </w:p>
        </w:tc>
      </w:tr>
    </w:tbl>
    <w:p w14:paraId="586B58A2" w14:textId="77777777" w:rsidR="00CC58D0" w:rsidRPr="00806443" w:rsidRDefault="00CC58D0">
      <w:pPr>
        <w:rPr>
          <w:lang w:val="cs-CZ"/>
        </w:rPr>
      </w:pPr>
    </w:p>
    <w:p w14:paraId="3F614D56" w14:textId="05D97998" w:rsidR="003844AC" w:rsidRPr="00806443" w:rsidRDefault="003844AC">
      <w:pPr>
        <w:rPr>
          <w:lang w:val="cs-CZ"/>
        </w:rPr>
      </w:pPr>
    </w:p>
    <w:p w14:paraId="6144BBCB" w14:textId="77777777" w:rsidR="00806443" w:rsidRPr="00806443" w:rsidRDefault="16B6C4DB" w:rsidP="00806443">
      <w:pPr>
        <w:rPr>
          <w:color w:val="000000" w:themeColor="text1"/>
          <w:lang w:val="cs-CZ"/>
        </w:rPr>
      </w:pPr>
      <w:r w:rsidRPr="00806443">
        <w:rPr>
          <w:color w:val="000000" w:themeColor="text1"/>
          <w:lang w:val="cs-CZ"/>
        </w:rPr>
        <w:t xml:space="preserve">Kolik členů je ve vašem týmu? </w:t>
      </w:r>
      <w:r w:rsidR="00806443" w:rsidRPr="00806443">
        <w:rPr>
          <w:color w:val="000000" w:themeColor="text1"/>
          <w:lang w:val="cs-CZ"/>
        </w:rPr>
        <w:t>______</w:t>
      </w:r>
    </w:p>
    <w:p w14:paraId="4514255A" w14:textId="24E540A7" w:rsidR="16B6C4DB" w:rsidRPr="00806443" w:rsidRDefault="16B6C4DB" w:rsidP="368EC910">
      <w:pPr>
        <w:rPr>
          <w:color w:val="000000" w:themeColor="text1"/>
          <w:lang w:val="cs-CZ"/>
        </w:rPr>
      </w:pPr>
    </w:p>
    <w:p w14:paraId="0D89059B" w14:textId="125CE32E" w:rsidR="2344F13B" w:rsidRPr="00806443" w:rsidRDefault="2344F13B" w:rsidP="368EC910">
      <w:pPr>
        <w:rPr>
          <w:lang w:val="cs-CZ"/>
        </w:rPr>
      </w:pPr>
      <w:r w:rsidRPr="00806443">
        <w:rPr>
          <w:lang w:val="cs-CZ"/>
        </w:rPr>
        <w:t xml:space="preserve">V jakém odvětví pracujete? </w:t>
      </w:r>
      <w:r w:rsidR="00806443" w:rsidRPr="00806443">
        <w:rPr>
          <w:lang w:val="cs-CZ"/>
        </w:rPr>
        <w:t>____________________</w:t>
      </w:r>
    </w:p>
    <w:p w14:paraId="61F4A30F" w14:textId="77777777" w:rsidR="00657253" w:rsidRPr="00806443" w:rsidRDefault="00657253" w:rsidP="002D76DC">
      <w:pPr>
        <w:numPr>
          <w:ilvl w:val="12"/>
          <w:numId w:val="0"/>
        </w:numPr>
        <w:contextualSpacing/>
        <w:rPr>
          <w:lang w:val="cs-CZ"/>
        </w:rPr>
      </w:pPr>
    </w:p>
    <w:p w14:paraId="4FB218AF" w14:textId="4B21EC36" w:rsidR="002D76DC" w:rsidRPr="00806443" w:rsidRDefault="7D22438C" w:rsidP="00ED2FA6">
      <w:pPr>
        <w:contextualSpacing/>
        <w:jc w:val="both"/>
        <w:rPr>
          <w:lang w:val="cs-CZ"/>
        </w:rPr>
      </w:pPr>
      <w:r w:rsidRPr="00806443">
        <w:rPr>
          <w:lang w:val="cs-CZ"/>
        </w:rPr>
        <w:t xml:space="preserve">Kolik zaměstnanců pracuje pro vaši </w:t>
      </w:r>
      <w:r w:rsidR="45787E5D" w:rsidRPr="00806443">
        <w:rPr>
          <w:lang w:val="cs-CZ"/>
        </w:rPr>
        <w:t>organizaci</w:t>
      </w:r>
      <w:r w:rsidRPr="00806443">
        <w:rPr>
          <w:lang w:val="cs-CZ"/>
        </w:rPr>
        <w:t xml:space="preserve"> (zhruba)?</w:t>
      </w:r>
      <w:r w:rsidR="00806443" w:rsidRPr="00806443">
        <w:rPr>
          <w:lang w:val="cs-CZ"/>
        </w:rPr>
        <w:t xml:space="preserve"> ____________</w:t>
      </w:r>
    </w:p>
    <w:p w14:paraId="7E69CF15" w14:textId="77777777" w:rsidR="00657253" w:rsidRPr="00806443" w:rsidRDefault="00657253" w:rsidP="00ED2FA6">
      <w:pPr>
        <w:contextualSpacing/>
        <w:jc w:val="both"/>
        <w:rPr>
          <w:lang w:val="cs-CZ"/>
        </w:rPr>
      </w:pPr>
    </w:p>
    <w:p w14:paraId="0068CAF9" w14:textId="191BD868" w:rsidR="24ED0C3F" w:rsidRPr="00806443" w:rsidRDefault="24ED0C3F" w:rsidP="368EC910">
      <w:pPr>
        <w:rPr>
          <w:lang w:val="cs-CZ"/>
        </w:rPr>
      </w:pPr>
      <w:r w:rsidRPr="00806443">
        <w:rPr>
          <w:lang w:val="cs-CZ"/>
        </w:rPr>
        <w:t>Jste v pozici lídra? (máte zodpovědnost za alespoň 3 spolupracovníky ve vašem týmu)</w:t>
      </w:r>
    </w:p>
    <w:p w14:paraId="255A95F5" w14:textId="32673E84" w:rsidR="002D76DC" w:rsidRPr="00806443" w:rsidRDefault="000E087D" w:rsidP="000E087D">
      <w:pPr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r w:rsidR="00806443" w:rsidRPr="00806443">
        <w:rPr>
          <w:lang w:val="cs-CZ"/>
        </w:rPr>
        <w:t>ano</w:t>
      </w:r>
    </w:p>
    <w:p w14:paraId="427A03E4" w14:textId="77777777" w:rsidR="00806443" w:rsidRPr="00806443" w:rsidRDefault="002D76DC" w:rsidP="00806443">
      <w:pPr>
        <w:rPr>
          <w:lang w:val="cs-CZ"/>
        </w:rPr>
      </w:pPr>
      <w:r w:rsidRPr="00806443">
        <w:rPr>
          <w:lang w:val="cs-CZ"/>
        </w:rPr>
        <w:t xml:space="preserve">         </w:t>
      </w:r>
      <w:r w:rsidRPr="00806443">
        <w:rPr>
          <w:lang w:val="cs-CZ"/>
        </w:rPr>
        <w:tab/>
      </w:r>
      <w:r w:rsidR="000E087D" w:rsidRPr="00806443">
        <w:rPr>
          <w:lang w:val="cs-CZ"/>
        </w:rPr>
        <w:t xml:space="preserve"> </w:t>
      </w:r>
      <w:r w:rsidR="000E087D" w:rsidRPr="00806443">
        <w:rPr>
          <w:rFonts w:ascii="Wingdings" w:hAnsi="Wingdings"/>
          <w:sz w:val="20"/>
          <w:szCs w:val="20"/>
          <w:lang w:val="cs-CZ"/>
        </w:rPr>
        <w:t></w:t>
      </w:r>
      <w:r w:rsidR="000E087D" w:rsidRPr="00806443">
        <w:rPr>
          <w:rFonts w:ascii="Wingdings" w:hAnsi="Wingdings"/>
          <w:sz w:val="20"/>
          <w:szCs w:val="20"/>
          <w:lang w:val="cs-CZ"/>
        </w:rPr>
        <w:t></w:t>
      </w:r>
      <w:r w:rsidR="00806443" w:rsidRPr="00806443">
        <w:rPr>
          <w:lang w:val="cs-CZ"/>
        </w:rPr>
        <w:t xml:space="preserve">Pokud ano: za kolik zaměstnanců máte přímou zodpovědnost? </w:t>
      </w:r>
    </w:p>
    <w:p w14:paraId="35302E58" w14:textId="5DF42B8D" w:rsidR="000E087D" w:rsidRPr="00806443" w:rsidRDefault="00A33110" w:rsidP="00806443">
      <w:pPr>
        <w:rPr>
          <w:lang w:val="cs-CZ"/>
        </w:rPr>
      </w:pPr>
      <w:r w:rsidRPr="00806443">
        <w:rPr>
          <w:lang w:val="cs-CZ"/>
        </w:rPr>
        <w:tab/>
      </w:r>
      <w:r w:rsidRPr="00806443">
        <w:rPr>
          <w:lang w:val="cs-CZ"/>
        </w:rPr>
        <w:tab/>
      </w:r>
      <w:r w:rsidR="0042468B" w:rsidRPr="00806443">
        <w:rPr>
          <w:lang w:val="cs-CZ"/>
        </w:rPr>
        <w:t>_______</w:t>
      </w:r>
    </w:p>
    <w:p w14:paraId="146EA403" w14:textId="20D035F5" w:rsidR="000E087D" w:rsidRPr="00806443" w:rsidRDefault="000E087D" w:rsidP="000E087D">
      <w:pPr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r w:rsidRPr="00806443">
        <w:rPr>
          <w:lang w:val="cs-CZ"/>
        </w:rPr>
        <w:t xml:space="preserve"> n</w:t>
      </w:r>
      <w:r w:rsidR="00806443" w:rsidRPr="00806443">
        <w:rPr>
          <w:lang w:val="cs-CZ"/>
        </w:rPr>
        <w:t>e</w:t>
      </w:r>
    </w:p>
    <w:p w14:paraId="7396C9D9" w14:textId="6EB2C900" w:rsidR="000E087D" w:rsidRPr="00806443" w:rsidRDefault="65148062" w:rsidP="368EC910">
      <w:pPr>
        <w:rPr>
          <w:lang w:val="cs-CZ"/>
        </w:rPr>
      </w:pPr>
      <w:r w:rsidRPr="00806443">
        <w:rPr>
          <w:lang w:val="cs-CZ"/>
        </w:rPr>
        <w:t>Kolik vám je let?</w:t>
      </w:r>
    </w:p>
    <w:p w14:paraId="7ACA83F6" w14:textId="4D8452C6" w:rsidR="000E087D" w:rsidRPr="00806443" w:rsidRDefault="6602CFB4" w:rsidP="7D94E1EF">
      <w:pPr>
        <w:rPr>
          <w:lang w:val="cs-CZ"/>
        </w:rPr>
      </w:pPr>
      <w:r w:rsidRPr="2F805ABB">
        <w:rPr>
          <w:rFonts w:ascii="Wingdings" w:hAnsi="Wingdings"/>
          <w:sz w:val="20"/>
          <w:szCs w:val="20"/>
          <w:lang w:val="cs-CZ"/>
        </w:rPr>
        <w:t></w:t>
      </w:r>
      <w:r w:rsidRPr="2F805ABB">
        <w:rPr>
          <w:rFonts w:ascii="Wingdings" w:hAnsi="Wingdings"/>
          <w:sz w:val="20"/>
          <w:szCs w:val="20"/>
          <w:lang w:val="cs-CZ"/>
        </w:rPr>
        <w:t></w:t>
      </w:r>
      <w:r w:rsidRPr="2F805ABB">
        <w:rPr>
          <w:lang w:val="cs-CZ"/>
        </w:rPr>
        <w:t>18-25</w:t>
      </w:r>
      <w:r w:rsidR="000E087D" w:rsidRPr="004545E4">
        <w:rPr>
          <w:lang w:val="cs-CZ"/>
        </w:rPr>
        <w:tab/>
      </w:r>
      <w:r w:rsidR="000E087D" w:rsidRPr="004545E4">
        <w:rPr>
          <w:lang w:val="cs-CZ"/>
        </w:rPr>
        <w:tab/>
      </w:r>
      <w:r w:rsidRPr="2F805ABB">
        <w:rPr>
          <w:rFonts w:ascii="Wingdings" w:hAnsi="Wingdings"/>
          <w:sz w:val="20"/>
          <w:szCs w:val="20"/>
          <w:lang w:val="cs-CZ"/>
        </w:rPr>
        <w:t></w:t>
      </w:r>
      <w:r w:rsidRPr="2F805ABB">
        <w:rPr>
          <w:rFonts w:ascii="Wingdings" w:hAnsi="Wingdings"/>
          <w:sz w:val="20"/>
          <w:szCs w:val="20"/>
          <w:lang w:val="cs-CZ"/>
        </w:rPr>
        <w:t></w:t>
      </w:r>
      <w:r w:rsidRPr="2F805ABB">
        <w:rPr>
          <w:lang w:val="cs-CZ"/>
        </w:rPr>
        <w:t>2</w:t>
      </w:r>
      <w:r w:rsidR="004545E4">
        <w:rPr>
          <w:lang w:val="cs-CZ"/>
        </w:rPr>
        <w:t>6</w:t>
      </w:r>
      <w:r w:rsidRPr="2F805ABB">
        <w:rPr>
          <w:lang w:val="cs-CZ"/>
        </w:rPr>
        <w:t>-35</w:t>
      </w:r>
      <w:r w:rsidR="000E087D" w:rsidRPr="004545E4">
        <w:rPr>
          <w:lang w:val="cs-CZ"/>
        </w:rPr>
        <w:tab/>
      </w:r>
      <w:r w:rsidR="000E087D" w:rsidRPr="004545E4">
        <w:rPr>
          <w:lang w:val="cs-CZ"/>
        </w:rPr>
        <w:tab/>
      </w:r>
      <w:r w:rsidRPr="2F805ABB">
        <w:rPr>
          <w:rFonts w:ascii="Wingdings" w:hAnsi="Wingdings"/>
          <w:sz w:val="20"/>
          <w:szCs w:val="20"/>
          <w:lang w:val="cs-CZ"/>
        </w:rPr>
        <w:t></w:t>
      </w:r>
      <w:r w:rsidRPr="2F805ABB">
        <w:rPr>
          <w:rFonts w:ascii="Wingdings" w:hAnsi="Wingdings"/>
          <w:sz w:val="20"/>
          <w:szCs w:val="20"/>
          <w:lang w:val="cs-CZ"/>
        </w:rPr>
        <w:t></w:t>
      </w:r>
      <w:r w:rsidRPr="2F805ABB">
        <w:rPr>
          <w:lang w:val="cs-CZ"/>
        </w:rPr>
        <w:t>3</w:t>
      </w:r>
      <w:r w:rsidR="004545E4">
        <w:rPr>
          <w:lang w:val="cs-CZ"/>
        </w:rPr>
        <w:t>6</w:t>
      </w:r>
      <w:r w:rsidRPr="2F805ABB">
        <w:rPr>
          <w:lang w:val="cs-CZ"/>
        </w:rPr>
        <w:t>-45</w:t>
      </w:r>
      <w:r w:rsidR="000E087D" w:rsidRPr="004545E4">
        <w:rPr>
          <w:lang w:val="cs-CZ"/>
        </w:rPr>
        <w:tab/>
      </w:r>
      <w:r w:rsidR="000E087D" w:rsidRPr="004545E4">
        <w:rPr>
          <w:lang w:val="cs-CZ"/>
        </w:rPr>
        <w:tab/>
      </w:r>
      <w:r w:rsidRPr="2F805ABB">
        <w:rPr>
          <w:rFonts w:ascii="Wingdings" w:hAnsi="Wingdings"/>
          <w:sz w:val="20"/>
          <w:szCs w:val="20"/>
          <w:lang w:val="cs-CZ"/>
        </w:rPr>
        <w:t></w:t>
      </w:r>
      <w:r w:rsidRPr="2F805ABB">
        <w:rPr>
          <w:rFonts w:ascii="Wingdings" w:hAnsi="Wingdings"/>
          <w:sz w:val="20"/>
          <w:szCs w:val="20"/>
          <w:lang w:val="cs-CZ"/>
        </w:rPr>
        <w:t></w:t>
      </w:r>
      <w:r w:rsidRPr="2F805ABB">
        <w:rPr>
          <w:lang w:val="cs-CZ"/>
        </w:rPr>
        <w:t>4</w:t>
      </w:r>
      <w:r w:rsidR="004545E4">
        <w:rPr>
          <w:lang w:val="cs-CZ"/>
        </w:rPr>
        <w:t>6</w:t>
      </w:r>
      <w:r w:rsidRPr="2F805ABB">
        <w:rPr>
          <w:lang w:val="cs-CZ"/>
        </w:rPr>
        <w:t>-55</w:t>
      </w:r>
      <w:r w:rsidR="000E087D" w:rsidRPr="004545E4">
        <w:rPr>
          <w:lang w:val="cs-CZ"/>
        </w:rPr>
        <w:tab/>
      </w:r>
      <w:r w:rsidRPr="2F805ABB">
        <w:rPr>
          <w:rFonts w:ascii="Wingdings" w:hAnsi="Wingdings"/>
          <w:sz w:val="20"/>
          <w:szCs w:val="20"/>
          <w:lang w:val="cs-CZ"/>
        </w:rPr>
        <w:t></w:t>
      </w:r>
      <w:r w:rsidRPr="2F805ABB">
        <w:rPr>
          <w:rFonts w:ascii="Wingdings" w:hAnsi="Wingdings"/>
          <w:sz w:val="20"/>
          <w:szCs w:val="20"/>
          <w:lang w:val="cs-CZ"/>
        </w:rPr>
        <w:t></w:t>
      </w:r>
      <w:r w:rsidR="356E7131" w:rsidRPr="2F805ABB">
        <w:rPr>
          <w:lang w:val="cs-CZ"/>
        </w:rPr>
        <w:t xml:space="preserve"> Více než 55</w:t>
      </w:r>
    </w:p>
    <w:p w14:paraId="46357791" w14:textId="38DAF85F" w:rsidR="000E087D" w:rsidRPr="00806443" w:rsidRDefault="000E087D" w:rsidP="368EC910">
      <w:pPr>
        <w:rPr>
          <w:lang w:val="cs-CZ"/>
        </w:rPr>
      </w:pPr>
      <w:r w:rsidRPr="00806443">
        <w:rPr>
          <w:lang w:val="cs-CZ"/>
        </w:rPr>
        <w:br/>
      </w:r>
      <w:r w:rsidR="4754DDDE" w:rsidRPr="00806443">
        <w:rPr>
          <w:lang w:val="cs-CZ"/>
        </w:rPr>
        <w:t xml:space="preserve">Jaké je vaše pohlaví? </w:t>
      </w:r>
    </w:p>
    <w:p w14:paraId="0C38D19E" w14:textId="6FB62AA5" w:rsidR="000E087D" w:rsidRPr="00806443" w:rsidRDefault="6203D80B" w:rsidP="000E087D">
      <w:pPr>
        <w:rPr>
          <w:lang w:val="cs-CZ"/>
        </w:rPr>
      </w:pPr>
      <w:r w:rsidRPr="7D94E1EF">
        <w:rPr>
          <w:rFonts w:ascii="Wingdings" w:hAnsi="Wingdings"/>
          <w:sz w:val="20"/>
          <w:szCs w:val="20"/>
          <w:lang w:val="cs-CZ"/>
        </w:rPr>
        <w:t></w:t>
      </w:r>
      <w:r w:rsidRPr="7D94E1EF">
        <w:rPr>
          <w:rFonts w:ascii="Wingdings" w:hAnsi="Wingdings"/>
          <w:sz w:val="20"/>
          <w:szCs w:val="20"/>
          <w:lang w:val="cs-CZ"/>
        </w:rPr>
        <w:t></w:t>
      </w:r>
      <w:r w:rsidR="43301E52" w:rsidRPr="7D94E1EF">
        <w:rPr>
          <w:rFonts w:eastAsia="Arial"/>
          <w:lang w:val="cs-CZ"/>
        </w:rPr>
        <w:t>že</w:t>
      </w:r>
      <w:r w:rsidR="68188389" w:rsidRPr="7D94E1EF">
        <w:rPr>
          <w:rFonts w:eastAsia="Arial"/>
          <w:lang w:val="cs-CZ"/>
        </w:rPr>
        <w:t>na</w:t>
      </w:r>
      <w:r w:rsidR="000E087D" w:rsidRPr="004545E4">
        <w:rPr>
          <w:lang w:val="cs-CZ"/>
        </w:rPr>
        <w:tab/>
      </w:r>
      <w:r w:rsidRPr="7D94E1EF">
        <w:rPr>
          <w:rFonts w:ascii="Wingdings" w:hAnsi="Wingdings"/>
          <w:sz w:val="20"/>
          <w:szCs w:val="20"/>
          <w:lang w:val="cs-CZ"/>
        </w:rPr>
        <w:t></w:t>
      </w:r>
      <w:r w:rsidRPr="7D94E1EF">
        <w:rPr>
          <w:rFonts w:ascii="Wingdings" w:hAnsi="Wingdings"/>
          <w:sz w:val="20"/>
          <w:szCs w:val="20"/>
          <w:lang w:val="cs-CZ"/>
        </w:rPr>
        <w:t></w:t>
      </w:r>
      <w:r w:rsidR="09B9B766" w:rsidRPr="7D94E1EF">
        <w:rPr>
          <w:lang w:val="cs-CZ"/>
        </w:rPr>
        <w:t xml:space="preserve">muž </w:t>
      </w:r>
      <w:r w:rsidR="77104F7C" w:rsidRPr="7D94E1EF">
        <w:rPr>
          <w:lang w:val="cs-CZ"/>
        </w:rPr>
        <w:t xml:space="preserve">       </w:t>
      </w:r>
      <w:r w:rsidR="612353DF" w:rsidRPr="7D94E1EF">
        <w:rPr>
          <w:rFonts w:ascii="Wingdings" w:hAnsi="Wingdings"/>
          <w:sz w:val="20"/>
          <w:szCs w:val="20"/>
          <w:lang w:val="cs-CZ"/>
        </w:rPr>
        <w:t></w:t>
      </w:r>
      <w:r w:rsidR="612353DF" w:rsidRPr="7D94E1EF">
        <w:rPr>
          <w:rFonts w:ascii="Wingdings" w:hAnsi="Wingdings"/>
          <w:sz w:val="20"/>
          <w:szCs w:val="20"/>
          <w:lang w:val="cs-CZ"/>
        </w:rPr>
        <w:t></w:t>
      </w:r>
      <w:r w:rsidR="1D83D5B4" w:rsidRPr="7D94E1EF">
        <w:rPr>
          <w:lang w:val="cs-CZ"/>
        </w:rPr>
        <w:t xml:space="preserve"> jiné</w:t>
      </w:r>
    </w:p>
    <w:p w14:paraId="7ACE4900" w14:textId="6FC05DB4" w:rsidR="001E0C36" w:rsidRPr="00806443" w:rsidRDefault="7FD12BCB" w:rsidP="368EC910">
      <w:pPr>
        <w:rPr>
          <w:lang w:val="cs-CZ"/>
        </w:rPr>
      </w:pPr>
      <w:r w:rsidRPr="00806443">
        <w:rPr>
          <w:lang w:val="cs-CZ"/>
        </w:rPr>
        <w:t>Jaké je pohlaví vašeho lídra?</w:t>
      </w:r>
    </w:p>
    <w:p w14:paraId="56D38474" w14:textId="5652BE0D" w:rsidR="001E0C36" w:rsidRPr="00806443" w:rsidRDefault="4C46A700" w:rsidP="001E0C36">
      <w:pPr>
        <w:rPr>
          <w:lang w:val="cs-CZ"/>
        </w:rPr>
      </w:pPr>
      <w:r w:rsidRPr="7D94E1EF">
        <w:rPr>
          <w:rFonts w:ascii="Wingdings" w:hAnsi="Wingdings"/>
          <w:sz w:val="20"/>
          <w:szCs w:val="20"/>
          <w:lang w:val="cs-CZ"/>
        </w:rPr>
        <w:t></w:t>
      </w:r>
      <w:r w:rsidRPr="7D94E1EF">
        <w:rPr>
          <w:rFonts w:ascii="Wingdings" w:hAnsi="Wingdings"/>
          <w:sz w:val="20"/>
          <w:szCs w:val="20"/>
          <w:lang w:val="cs-CZ"/>
        </w:rPr>
        <w:t></w:t>
      </w:r>
      <w:r w:rsidR="66C984A4" w:rsidRPr="7D94E1EF">
        <w:rPr>
          <w:rFonts w:eastAsia="Arial"/>
          <w:lang w:val="cs-CZ"/>
        </w:rPr>
        <w:t>žena</w:t>
      </w:r>
      <w:r w:rsidR="001E0C36" w:rsidRPr="004545E4">
        <w:rPr>
          <w:lang w:val="cs-CZ"/>
        </w:rPr>
        <w:tab/>
      </w:r>
      <w:r w:rsidRPr="7D94E1EF">
        <w:rPr>
          <w:rFonts w:ascii="Wingdings" w:hAnsi="Wingdings"/>
          <w:sz w:val="20"/>
          <w:szCs w:val="20"/>
          <w:lang w:val="cs-CZ"/>
        </w:rPr>
        <w:t></w:t>
      </w:r>
      <w:r w:rsidRPr="7D94E1EF">
        <w:rPr>
          <w:rFonts w:ascii="Wingdings" w:hAnsi="Wingdings"/>
          <w:sz w:val="20"/>
          <w:szCs w:val="20"/>
          <w:lang w:val="cs-CZ"/>
        </w:rPr>
        <w:t></w:t>
      </w:r>
      <w:r w:rsidR="367808CF" w:rsidRPr="7D94E1EF">
        <w:rPr>
          <w:lang w:val="cs-CZ"/>
        </w:rPr>
        <w:t>muž</w:t>
      </w:r>
      <w:r w:rsidR="001E0C36" w:rsidRPr="004545E4">
        <w:rPr>
          <w:lang w:val="cs-CZ"/>
        </w:rPr>
        <w:tab/>
      </w:r>
      <w:r w:rsidR="612353DF" w:rsidRPr="7D94E1EF">
        <w:rPr>
          <w:rFonts w:ascii="Wingdings" w:hAnsi="Wingdings"/>
          <w:sz w:val="20"/>
          <w:szCs w:val="20"/>
          <w:lang w:val="cs-CZ"/>
        </w:rPr>
        <w:t></w:t>
      </w:r>
      <w:r w:rsidR="612353DF" w:rsidRPr="7D94E1EF">
        <w:rPr>
          <w:rFonts w:ascii="Wingdings" w:hAnsi="Wingdings"/>
          <w:sz w:val="20"/>
          <w:szCs w:val="20"/>
          <w:lang w:val="cs-CZ"/>
        </w:rPr>
        <w:t></w:t>
      </w:r>
      <w:r w:rsidR="31793447" w:rsidRPr="7D94E1EF">
        <w:rPr>
          <w:lang w:val="cs-CZ"/>
        </w:rPr>
        <w:t>jiné</w:t>
      </w:r>
    </w:p>
    <w:p w14:paraId="0B8D2EEF" w14:textId="77777777" w:rsidR="001E0C36" w:rsidRPr="00806443" w:rsidRDefault="001E0C36" w:rsidP="000E087D">
      <w:pPr>
        <w:numPr>
          <w:ilvl w:val="12"/>
          <w:numId w:val="0"/>
        </w:numPr>
        <w:rPr>
          <w:lang w:val="cs-CZ"/>
        </w:rPr>
      </w:pPr>
    </w:p>
    <w:p w14:paraId="3FC737CC" w14:textId="124275E1" w:rsidR="1FE6BA9F" w:rsidRPr="00806443" w:rsidRDefault="1FE6BA9F" w:rsidP="368EC910">
      <w:pPr>
        <w:rPr>
          <w:lang w:val="cs-CZ"/>
        </w:rPr>
      </w:pPr>
      <w:r w:rsidRPr="00806443">
        <w:rPr>
          <w:lang w:val="cs-CZ"/>
        </w:rPr>
        <w:t>Jaký druh úvazku máte?</w:t>
      </w:r>
    </w:p>
    <w:p w14:paraId="4F86BD7A" w14:textId="3F51DBC7" w:rsidR="000E087D" w:rsidRPr="00806443" w:rsidRDefault="000E087D" w:rsidP="000E087D">
      <w:pPr>
        <w:contextualSpacing/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lastRenderedPageBreak/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r w:rsidR="5F3E58B3" w:rsidRPr="00806443">
        <w:rPr>
          <w:lang w:val="cs-CZ"/>
        </w:rPr>
        <w:t xml:space="preserve"> Plný</w:t>
      </w:r>
    </w:p>
    <w:p w14:paraId="7F1FE0A9" w14:textId="42694014" w:rsidR="000E087D" w:rsidRPr="00806443" w:rsidRDefault="6203D80B" w:rsidP="7D94E1EF">
      <w:pPr>
        <w:contextualSpacing/>
        <w:rPr>
          <w:rFonts w:eastAsia="Arial"/>
          <w:lang w:val="cs-CZ"/>
        </w:rPr>
      </w:pPr>
      <w:r w:rsidRPr="7D94E1EF">
        <w:rPr>
          <w:rFonts w:ascii="Wingdings" w:hAnsi="Wingdings"/>
          <w:sz w:val="20"/>
          <w:szCs w:val="20"/>
          <w:lang w:val="cs-CZ"/>
        </w:rPr>
        <w:t></w:t>
      </w:r>
      <w:r w:rsidRPr="7D94E1EF">
        <w:rPr>
          <w:rFonts w:ascii="Wingdings" w:hAnsi="Wingdings"/>
          <w:sz w:val="20"/>
          <w:szCs w:val="20"/>
          <w:lang w:val="cs-CZ"/>
        </w:rPr>
        <w:t></w:t>
      </w:r>
      <w:r w:rsidR="1D7C8E98" w:rsidRPr="7D94E1EF">
        <w:rPr>
          <w:rFonts w:eastAsia="Arial"/>
          <w:lang w:val="cs-CZ"/>
        </w:rPr>
        <w:t xml:space="preserve"> Částečný </w:t>
      </w:r>
    </w:p>
    <w:p w14:paraId="04FAB074" w14:textId="5ACC107D" w:rsidR="000E087D" w:rsidRPr="00806443" w:rsidRDefault="000E087D" w:rsidP="000E087D">
      <w:pPr>
        <w:contextualSpacing/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r w:rsidR="5E0CB374" w:rsidRPr="00806443">
        <w:rPr>
          <w:lang w:val="cs-CZ"/>
        </w:rPr>
        <w:t xml:space="preserve"> </w:t>
      </w:r>
      <w:r w:rsidR="4354785F" w:rsidRPr="00806443">
        <w:rPr>
          <w:lang w:val="cs-CZ"/>
        </w:rPr>
        <w:t>Miniaturní úvazek/DPP</w:t>
      </w:r>
      <w:r w:rsidR="78787DA1" w:rsidRPr="00806443">
        <w:rPr>
          <w:lang w:val="cs-CZ"/>
        </w:rPr>
        <w:t>/brigáda</w:t>
      </w:r>
    </w:p>
    <w:p w14:paraId="20500BC3" w14:textId="0720A0A7" w:rsidR="000E087D" w:rsidRPr="00806443" w:rsidRDefault="000E087D" w:rsidP="000E087D">
      <w:pPr>
        <w:contextualSpacing/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r w:rsidR="3195C3BF" w:rsidRPr="00806443">
        <w:rPr>
          <w:lang w:val="cs-CZ"/>
        </w:rPr>
        <w:t>Jiný</w:t>
      </w:r>
    </w:p>
    <w:p w14:paraId="39E00577" w14:textId="77777777" w:rsidR="000E087D" w:rsidRPr="00806443" w:rsidRDefault="000E087D" w:rsidP="000E087D">
      <w:pPr>
        <w:contextualSpacing/>
        <w:rPr>
          <w:lang w:val="cs-CZ"/>
        </w:rPr>
      </w:pPr>
    </w:p>
    <w:p w14:paraId="79E80CDF" w14:textId="427DF54E" w:rsidR="0464F0C4" w:rsidRPr="00806443" w:rsidRDefault="0464F0C4" w:rsidP="368EC910">
      <w:pPr>
        <w:rPr>
          <w:lang w:val="cs-CZ"/>
        </w:rPr>
      </w:pPr>
      <w:r w:rsidRPr="00806443">
        <w:rPr>
          <w:lang w:val="cs-CZ"/>
        </w:rPr>
        <w:t>Kolik let pracovní zkušenosti máte?</w:t>
      </w:r>
    </w:p>
    <w:p w14:paraId="13CC7851" w14:textId="30C139C7" w:rsidR="000E087D" w:rsidRPr="00806443" w:rsidRDefault="6203D80B" w:rsidP="000E087D">
      <w:pPr>
        <w:contextualSpacing/>
        <w:rPr>
          <w:lang w:val="cs-CZ"/>
        </w:rPr>
      </w:pPr>
      <w:r w:rsidRPr="7D94E1EF">
        <w:rPr>
          <w:rFonts w:ascii="Wingdings" w:hAnsi="Wingdings"/>
          <w:sz w:val="20"/>
          <w:szCs w:val="20"/>
          <w:lang w:val="cs-CZ"/>
        </w:rPr>
        <w:t></w:t>
      </w:r>
      <w:r w:rsidRPr="7D94E1EF">
        <w:rPr>
          <w:rFonts w:ascii="Wingdings" w:hAnsi="Wingdings"/>
          <w:sz w:val="20"/>
          <w:szCs w:val="20"/>
          <w:lang w:val="cs-CZ"/>
        </w:rPr>
        <w:t></w:t>
      </w:r>
      <w:r w:rsidR="5D297E3B" w:rsidRPr="7D94E1EF">
        <w:rPr>
          <w:lang w:val="cs-CZ"/>
        </w:rPr>
        <w:t>Méně než rok</w:t>
      </w:r>
    </w:p>
    <w:p w14:paraId="263072F3" w14:textId="02837DC6" w:rsidR="000E087D" w:rsidRPr="00806443" w:rsidRDefault="000E087D" w:rsidP="000E087D">
      <w:pPr>
        <w:contextualSpacing/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proofErr w:type="gramStart"/>
      <w:r w:rsidR="1901760A" w:rsidRPr="00806443">
        <w:rPr>
          <w:lang w:val="cs-CZ"/>
        </w:rPr>
        <w:t>1</w:t>
      </w:r>
      <w:r w:rsidR="4086BAE8" w:rsidRPr="00806443">
        <w:rPr>
          <w:lang w:val="cs-CZ"/>
        </w:rPr>
        <w:t xml:space="preserve"> </w:t>
      </w:r>
      <w:r w:rsidR="1901760A" w:rsidRPr="00806443">
        <w:rPr>
          <w:lang w:val="cs-CZ"/>
        </w:rPr>
        <w:t>-</w:t>
      </w:r>
      <w:r w:rsidR="0E3DA4D7" w:rsidRPr="00806443">
        <w:rPr>
          <w:lang w:val="cs-CZ"/>
        </w:rPr>
        <w:t xml:space="preserve"> </w:t>
      </w:r>
      <w:r w:rsidR="1901760A" w:rsidRPr="00806443">
        <w:rPr>
          <w:lang w:val="cs-CZ"/>
        </w:rPr>
        <w:t>3</w:t>
      </w:r>
      <w:proofErr w:type="gramEnd"/>
      <w:r w:rsidR="1901760A" w:rsidRPr="00806443">
        <w:rPr>
          <w:lang w:val="cs-CZ"/>
        </w:rPr>
        <w:t xml:space="preserve"> </w:t>
      </w:r>
      <w:r w:rsidR="00806443" w:rsidRPr="00806443">
        <w:rPr>
          <w:lang w:val="cs-CZ"/>
        </w:rPr>
        <w:t>roky</w:t>
      </w:r>
    </w:p>
    <w:p w14:paraId="3B03617F" w14:textId="70246ABF" w:rsidR="00806443" w:rsidRPr="00806443" w:rsidRDefault="6203D80B" w:rsidP="000E087D">
      <w:pPr>
        <w:contextualSpacing/>
        <w:rPr>
          <w:lang w:val="cs-CZ"/>
        </w:rPr>
      </w:pPr>
      <w:r w:rsidRPr="7D94E1EF">
        <w:rPr>
          <w:rFonts w:ascii="Wingdings" w:hAnsi="Wingdings"/>
          <w:sz w:val="20"/>
          <w:szCs w:val="20"/>
          <w:lang w:val="cs-CZ"/>
        </w:rPr>
        <w:t></w:t>
      </w:r>
      <w:r w:rsidRPr="7D94E1EF">
        <w:rPr>
          <w:rFonts w:ascii="Wingdings" w:hAnsi="Wingdings"/>
          <w:sz w:val="20"/>
          <w:szCs w:val="20"/>
          <w:lang w:val="cs-CZ"/>
        </w:rPr>
        <w:t></w:t>
      </w:r>
      <w:proofErr w:type="gramStart"/>
      <w:r w:rsidR="0837EEE9" w:rsidRPr="7D94E1EF">
        <w:rPr>
          <w:lang w:val="cs-CZ"/>
        </w:rPr>
        <w:t>4</w:t>
      </w:r>
      <w:r w:rsidR="36998258" w:rsidRPr="7D94E1EF">
        <w:rPr>
          <w:lang w:val="cs-CZ"/>
        </w:rPr>
        <w:t xml:space="preserve"> </w:t>
      </w:r>
      <w:r w:rsidR="0837EEE9" w:rsidRPr="7D94E1EF">
        <w:rPr>
          <w:lang w:val="cs-CZ"/>
        </w:rPr>
        <w:t>-10</w:t>
      </w:r>
      <w:proofErr w:type="gramEnd"/>
      <w:r w:rsidR="0837EEE9" w:rsidRPr="7D94E1EF">
        <w:rPr>
          <w:lang w:val="cs-CZ"/>
        </w:rPr>
        <w:t xml:space="preserve"> </w:t>
      </w:r>
      <w:r w:rsidR="43301E52" w:rsidRPr="7D94E1EF">
        <w:rPr>
          <w:lang w:val="cs-CZ"/>
        </w:rPr>
        <w:t>let</w:t>
      </w:r>
    </w:p>
    <w:p w14:paraId="17EF8158" w14:textId="01A2EB49" w:rsidR="000E087D" w:rsidRPr="00806443" w:rsidRDefault="6602CFB4" w:rsidP="000E087D">
      <w:pPr>
        <w:contextualSpacing/>
        <w:rPr>
          <w:lang w:val="cs-CZ"/>
        </w:rPr>
      </w:pPr>
      <w:r w:rsidRPr="2F805ABB">
        <w:rPr>
          <w:rFonts w:ascii="Wingdings" w:hAnsi="Wingdings"/>
          <w:sz w:val="20"/>
          <w:szCs w:val="20"/>
          <w:lang w:val="cs-CZ"/>
        </w:rPr>
        <w:t></w:t>
      </w:r>
      <w:r w:rsidRPr="2F805ABB">
        <w:rPr>
          <w:rFonts w:ascii="Wingdings" w:hAnsi="Wingdings"/>
          <w:sz w:val="20"/>
          <w:szCs w:val="20"/>
          <w:lang w:val="cs-CZ"/>
        </w:rPr>
        <w:t></w:t>
      </w:r>
      <w:proofErr w:type="gramStart"/>
      <w:r w:rsidRPr="2F805ABB">
        <w:rPr>
          <w:lang w:val="cs-CZ"/>
        </w:rPr>
        <w:t>1</w:t>
      </w:r>
      <w:r w:rsidR="004545E4">
        <w:rPr>
          <w:lang w:val="cs-CZ"/>
        </w:rPr>
        <w:t>1</w:t>
      </w:r>
      <w:r w:rsidR="612BD138" w:rsidRPr="2F805ABB">
        <w:rPr>
          <w:lang w:val="cs-CZ"/>
        </w:rPr>
        <w:t xml:space="preserve"> </w:t>
      </w:r>
      <w:r w:rsidRPr="2F805ABB">
        <w:rPr>
          <w:lang w:val="cs-CZ"/>
        </w:rPr>
        <w:t>-</w:t>
      </w:r>
      <w:r w:rsidR="3F2D0CB6" w:rsidRPr="2F805ABB">
        <w:rPr>
          <w:lang w:val="cs-CZ"/>
        </w:rPr>
        <w:t xml:space="preserve"> </w:t>
      </w:r>
      <w:r w:rsidRPr="2F805ABB">
        <w:rPr>
          <w:lang w:val="cs-CZ"/>
        </w:rPr>
        <w:t>20</w:t>
      </w:r>
      <w:proofErr w:type="gramEnd"/>
      <w:r w:rsidRPr="2F805ABB">
        <w:rPr>
          <w:lang w:val="cs-CZ"/>
        </w:rPr>
        <w:t xml:space="preserve"> </w:t>
      </w:r>
      <w:r w:rsidR="77DB93A2" w:rsidRPr="2F805ABB">
        <w:rPr>
          <w:lang w:val="cs-CZ"/>
        </w:rPr>
        <w:t>let</w:t>
      </w:r>
    </w:p>
    <w:p w14:paraId="5A41C90F" w14:textId="6B8CB896" w:rsidR="000E087D" w:rsidRPr="00806443" w:rsidRDefault="6203D80B" w:rsidP="000E087D">
      <w:pPr>
        <w:contextualSpacing/>
        <w:rPr>
          <w:lang w:val="cs-CZ"/>
        </w:rPr>
      </w:pPr>
      <w:r w:rsidRPr="7D94E1EF">
        <w:rPr>
          <w:rFonts w:ascii="Wingdings" w:hAnsi="Wingdings"/>
          <w:sz w:val="20"/>
          <w:szCs w:val="20"/>
          <w:lang w:val="cs-CZ"/>
        </w:rPr>
        <w:t></w:t>
      </w:r>
      <w:r w:rsidRPr="7D94E1EF">
        <w:rPr>
          <w:rFonts w:ascii="Wingdings" w:hAnsi="Wingdings"/>
          <w:sz w:val="20"/>
          <w:szCs w:val="20"/>
          <w:lang w:val="cs-CZ"/>
        </w:rPr>
        <w:t></w:t>
      </w:r>
      <w:r w:rsidR="0E7D7D7D" w:rsidRPr="7D94E1EF">
        <w:rPr>
          <w:lang w:val="cs-CZ"/>
        </w:rPr>
        <w:t>Více než 20 let</w:t>
      </w:r>
    </w:p>
    <w:p w14:paraId="1E7EA48B" w14:textId="77777777" w:rsidR="00806443" w:rsidRPr="00806443" w:rsidRDefault="00806443" w:rsidP="368EC910">
      <w:pPr>
        <w:jc w:val="both"/>
        <w:rPr>
          <w:lang w:val="cs-CZ"/>
        </w:rPr>
      </w:pPr>
    </w:p>
    <w:p w14:paraId="26A3F0CC" w14:textId="79359BD5" w:rsidR="6EB46E7D" w:rsidRPr="00806443" w:rsidRDefault="58F54524" w:rsidP="368EC910">
      <w:pPr>
        <w:jc w:val="both"/>
        <w:rPr>
          <w:lang w:val="cs-CZ"/>
        </w:rPr>
      </w:pPr>
      <w:r w:rsidRPr="7D94E1EF">
        <w:rPr>
          <w:lang w:val="cs-CZ"/>
        </w:rPr>
        <w:t xml:space="preserve">Kolik let pracujete ve své </w:t>
      </w:r>
      <w:r w:rsidR="2D8A0192" w:rsidRPr="7D94E1EF">
        <w:rPr>
          <w:lang w:val="cs-CZ"/>
        </w:rPr>
        <w:t>organizaci</w:t>
      </w:r>
      <w:r w:rsidRPr="7D94E1EF">
        <w:rPr>
          <w:lang w:val="cs-CZ"/>
        </w:rPr>
        <w:t>?</w:t>
      </w:r>
    </w:p>
    <w:p w14:paraId="173861D0" w14:textId="2338DE42" w:rsidR="00657253" w:rsidRPr="00806443" w:rsidRDefault="00657253" w:rsidP="00657253">
      <w:pPr>
        <w:contextualSpacing/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r w:rsidR="00806443" w:rsidRPr="00806443">
        <w:rPr>
          <w:lang w:val="cs-CZ"/>
        </w:rPr>
        <w:t>Méně než rok</w:t>
      </w:r>
    </w:p>
    <w:p w14:paraId="690D1525" w14:textId="2D50CF8F" w:rsidR="00657253" w:rsidRPr="00806443" w:rsidRDefault="00657253" w:rsidP="00657253">
      <w:pPr>
        <w:contextualSpacing/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r w:rsidRPr="00806443">
        <w:rPr>
          <w:lang w:val="cs-CZ"/>
        </w:rPr>
        <w:t xml:space="preserve">1-3 </w:t>
      </w:r>
      <w:r w:rsidR="00806443" w:rsidRPr="00806443">
        <w:rPr>
          <w:lang w:val="cs-CZ"/>
        </w:rPr>
        <w:t>roky</w:t>
      </w:r>
    </w:p>
    <w:p w14:paraId="35F10934" w14:textId="06F376BD" w:rsidR="00657253" w:rsidRPr="00806443" w:rsidRDefault="00657253" w:rsidP="00657253">
      <w:pPr>
        <w:contextualSpacing/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r w:rsidRPr="00806443">
        <w:rPr>
          <w:lang w:val="cs-CZ"/>
        </w:rPr>
        <w:t xml:space="preserve">4-6 </w:t>
      </w:r>
      <w:r w:rsidR="00806443" w:rsidRPr="00806443">
        <w:rPr>
          <w:lang w:val="cs-CZ"/>
        </w:rPr>
        <w:t>let</w:t>
      </w:r>
    </w:p>
    <w:p w14:paraId="7AFAE4C8" w14:textId="0F9F5869" w:rsidR="00657253" w:rsidRPr="00806443" w:rsidRDefault="00657253" w:rsidP="00657253">
      <w:pPr>
        <w:contextualSpacing/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r w:rsidRPr="00806443">
        <w:rPr>
          <w:lang w:val="cs-CZ"/>
        </w:rPr>
        <w:t xml:space="preserve">7-10 </w:t>
      </w:r>
      <w:r w:rsidR="00806443" w:rsidRPr="00806443">
        <w:rPr>
          <w:lang w:val="cs-CZ"/>
        </w:rPr>
        <w:t>let</w:t>
      </w:r>
    </w:p>
    <w:p w14:paraId="207A3E3E" w14:textId="4AFA6E9A" w:rsidR="00806443" w:rsidRPr="00806443" w:rsidRDefault="00657253" w:rsidP="007E4E04">
      <w:pPr>
        <w:contextualSpacing/>
        <w:rPr>
          <w:lang w:val="cs-CZ"/>
        </w:rPr>
      </w:pPr>
      <w:r w:rsidRPr="00806443">
        <w:rPr>
          <w:rFonts w:ascii="Wingdings" w:hAnsi="Wingdings"/>
          <w:sz w:val="20"/>
          <w:szCs w:val="20"/>
          <w:lang w:val="cs-CZ"/>
        </w:rPr>
        <w:t></w:t>
      </w:r>
      <w:r w:rsidRPr="00806443">
        <w:rPr>
          <w:rFonts w:ascii="Wingdings" w:hAnsi="Wingdings"/>
          <w:sz w:val="20"/>
          <w:szCs w:val="20"/>
          <w:lang w:val="cs-CZ"/>
        </w:rPr>
        <w:t></w:t>
      </w:r>
      <w:r w:rsidR="00806443" w:rsidRPr="00806443">
        <w:rPr>
          <w:lang w:val="cs-CZ"/>
        </w:rPr>
        <w:t>Více než 1</w:t>
      </w:r>
      <w:r w:rsidR="006E13B1">
        <w:rPr>
          <w:lang w:val="cs-CZ"/>
        </w:rPr>
        <w:t>0</w:t>
      </w:r>
      <w:bookmarkStart w:id="0" w:name="_GoBack"/>
      <w:bookmarkEnd w:id="0"/>
      <w:r w:rsidR="00806443" w:rsidRPr="00806443">
        <w:rPr>
          <w:lang w:val="cs-CZ"/>
        </w:rPr>
        <w:t xml:space="preserve"> let</w:t>
      </w:r>
    </w:p>
    <w:p w14:paraId="3F3B5A73" w14:textId="0316E5CB" w:rsidR="00806443" w:rsidRPr="00806443" w:rsidRDefault="00806443" w:rsidP="007E4E04">
      <w:pPr>
        <w:contextualSpacing/>
        <w:rPr>
          <w:color w:val="000000" w:themeColor="text1"/>
          <w:lang w:val="cs-CZ"/>
        </w:rPr>
      </w:pPr>
      <w:r w:rsidRPr="00806443">
        <w:rPr>
          <w:color w:val="000000" w:themeColor="text1"/>
          <w:lang w:val="cs-CZ"/>
        </w:rPr>
        <w:t xml:space="preserve"> </w:t>
      </w:r>
    </w:p>
    <w:p w14:paraId="0FCA49C9" w14:textId="1B753B0C" w:rsidR="24686E9C" w:rsidRPr="00806443" w:rsidRDefault="0E07654D" w:rsidP="368EC910">
      <w:pPr>
        <w:rPr>
          <w:color w:val="000000" w:themeColor="text1"/>
          <w:lang w:val="cs-CZ"/>
        </w:rPr>
      </w:pPr>
      <w:r w:rsidRPr="7D94E1EF">
        <w:rPr>
          <w:color w:val="000000" w:themeColor="text1"/>
          <w:lang w:val="cs-CZ"/>
        </w:rPr>
        <w:t xml:space="preserve">Pokud by byly národní volby </w:t>
      </w:r>
      <w:r w:rsidR="52EEA7F2" w:rsidRPr="7D94E1EF">
        <w:rPr>
          <w:color w:val="000000" w:themeColor="text1"/>
          <w:lang w:val="cs-CZ"/>
        </w:rPr>
        <w:t xml:space="preserve">příští </w:t>
      </w:r>
      <w:r w:rsidRPr="7D94E1EF">
        <w:rPr>
          <w:color w:val="000000" w:themeColor="text1"/>
          <w:lang w:val="cs-CZ"/>
        </w:rPr>
        <w:t>týden, jak je pravděpodobné, že byste volil(a) současného politického lídra (případně jeho stranu, pokud se nevolí pouze daná osoba</w:t>
      </w:r>
      <w:r w:rsidR="21CA5CC1" w:rsidRPr="7D94E1EF">
        <w:rPr>
          <w:color w:val="000000" w:themeColor="text1"/>
          <w:lang w:val="cs-CZ"/>
        </w:rPr>
        <w:t xml:space="preserve">)? </w:t>
      </w:r>
    </w:p>
    <w:p w14:paraId="48CA60CC" w14:textId="013AB221" w:rsidR="007E4E04" w:rsidRPr="00806443" w:rsidRDefault="00D74C31" w:rsidP="007E4E04">
      <w:pPr>
        <w:rPr>
          <w:color w:val="000000" w:themeColor="text1"/>
          <w:lang w:val="cs-CZ"/>
        </w:rPr>
      </w:pPr>
      <w:r>
        <w:rPr>
          <w:color w:val="000000" w:themeColor="text1"/>
          <w:lang w:val="cs-CZ"/>
        </w:rPr>
        <w:t>Velmi pravděpodobně</w:t>
      </w:r>
      <w:r w:rsidR="007E4E04" w:rsidRPr="00806443">
        <w:rPr>
          <w:color w:val="000000" w:themeColor="text1"/>
          <w:lang w:val="cs-CZ"/>
        </w:rPr>
        <w:t xml:space="preserve"> 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 xml:space="preserve">0 </w:t>
      </w:r>
      <w:r w:rsidR="007E4E04" w:rsidRPr="00806443">
        <w:rPr>
          <w:color w:val="000000" w:themeColor="text1"/>
          <w:lang w:val="cs-CZ"/>
        </w:rPr>
        <w:tab/>
        <w:t>ve</w:t>
      </w:r>
      <w:r>
        <w:rPr>
          <w:color w:val="000000" w:themeColor="text1"/>
          <w:lang w:val="cs-CZ"/>
        </w:rPr>
        <w:t>lmi nepravděpodobně</w:t>
      </w:r>
    </w:p>
    <w:p w14:paraId="5BB246FD" w14:textId="77777777" w:rsidR="007E4E04" w:rsidRPr="00806443" w:rsidRDefault="007E4E04" w:rsidP="007E4E04">
      <w:pPr>
        <w:rPr>
          <w:color w:val="000000" w:themeColor="text1"/>
          <w:lang w:val="cs-CZ"/>
        </w:rPr>
      </w:pPr>
    </w:p>
    <w:p w14:paraId="2915CAE9" w14:textId="4930C814" w:rsidR="55F59A28" w:rsidRPr="00806443" w:rsidRDefault="55F59A28" w:rsidP="368EC910">
      <w:pPr>
        <w:rPr>
          <w:color w:val="000000" w:themeColor="text1"/>
          <w:lang w:val="cs-CZ"/>
        </w:rPr>
      </w:pPr>
      <w:r w:rsidRPr="00806443">
        <w:rPr>
          <w:color w:val="000000" w:themeColor="text1"/>
          <w:lang w:val="cs-CZ"/>
        </w:rPr>
        <w:t>Jak byste ohodnotil(a) váš typický postoj v politických debatách?</w:t>
      </w:r>
    </w:p>
    <w:p w14:paraId="52B76BA4" w14:textId="46AB710C" w:rsidR="007E4E04" w:rsidRPr="00806443" w:rsidRDefault="00806443" w:rsidP="007E4E04">
      <w:pPr>
        <w:rPr>
          <w:color w:val="000000" w:themeColor="text1"/>
          <w:lang w:val="cs-CZ"/>
        </w:rPr>
      </w:pPr>
      <w:r w:rsidRPr="00806443">
        <w:rPr>
          <w:lang w:val="cs-CZ"/>
        </w:rPr>
        <w:t>Velmi konzervativní</w:t>
      </w:r>
      <w:r w:rsidRPr="00806443">
        <w:rPr>
          <w:color w:val="000000" w:themeColor="text1"/>
          <w:lang w:val="cs-CZ"/>
        </w:rPr>
        <w:t xml:space="preserve"> </w:t>
      </w:r>
      <w:r w:rsidR="007E4E04" w:rsidRPr="00806443">
        <w:rPr>
          <w:color w:val="000000" w:themeColor="text1"/>
          <w:lang w:val="cs-CZ"/>
        </w:rPr>
        <w:t>/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  <w:t>0</w:t>
      </w:r>
      <w:r w:rsidR="007E4E04" w:rsidRPr="00806443">
        <w:rPr>
          <w:color w:val="000000" w:themeColor="text1"/>
          <w:lang w:val="cs-CZ"/>
        </w:rPr>
        <w:tab/>
      </w:r>
      <w:r w:rsidRPr="00806443">
        <w:rPr>
          <w:color w:val="000000" w:themeColor="text1"/>
          <w:lang w:val="cs-CZ"/>
        </w:rPr>
        <w:t>velmi</w:t>
      </w:r>
      <w:r w:rsidR="007E4E04" w:rsidRPr="00806443">
        <w:rPr>
          <w:color w:val="000000" w:themeColor="text1"/>
          <w:lang w:val="cs-CZ"/>
        </w:rPr>
        <w:t xml:space="preserve"> </w:t>
      </w:r>
      <w:r w:rsidRPr="00806443">
        <w:rPr>
          <w:lang w:val="cs-CZ"/>
        </w:rPr>
        <w:t>liberální</w:t>
      </w:r>
      <w:r w:rsidRPr="00806443">
        <w:rPr>
          <w:color w:val="000000" w:themeColor="text1"/>
          <w:lang w:val="cs-CZ"/>
        </w:rPr>
        <w:t xml:space="preserve"> </w:t>
      </w:r>
      <w:r w:rsidR="007E4E04" w:rsidRPr="00806443">
        <w:rPr>
          <w:color w:val="000000" w:themeColor="text1"/>
          <w:lang w:val="cs-CZ"/>
        </w:rPr>
        <w:t>/</w:t>
      </w:r>
    </w:p>
    <w:p w14:paraId="78653C16" w14:textId="77777777" w:rsidR="00806443" w:rsidRPr="00806443" w:rsidRDefault="00806443" w:rsidP="00806443">
      <w:pPr>
        <w:jc w:val="both"/>
        <w:rPr>
          <w:lang w:val="cs-CZ"/>
        </w:rPr>
      </w:pPr>
      <w:r w:rsidRPr="00806443">
        <w:rPr>
          <w:lang w:val="cs-CZ"/>
        </w:rPr>
        <w:t xml:space="preserve">Pravice </w:t>
      </w:r>
      <w:r w:rsidR="007E4E04" w:rsidRPr="00806443">
        <w:rPr>
          <w:color w:val="000000" w:themeColor="text1"/>
          <w:lang w:val="cs-CZ"/>
        </w:rPr>
        <w:tab/>
      </w:r>
      <w:r w:rsidR="007E4E04" w:rsidRPr="00806443">
        <w:rPr>
          <w:color w:val="000000" w:themeColor="text1"/>
          <w:lang w:val="cs-CZ"/>
        </w:rPr>
        <w:tab/>
      </w:r>
      <w:r w:rsidR="007E4E04" w:rsidRPr="00806443">
        <w:rPr>
          <w:color w:val="000000" w:themeColor="text1"/>
          <w:lang w:val="cs-CZ"/>
        </w:rPr>
        <w:tab/>
      </w:r>
      <w:r w:rsidR="007E4E04" w:rsidRPr="00806443">
        <w:rPr>
          <w:color w:val="000000" w:themeColor="text1"/>
          <w:lang w:val="cs-CZ"/>
        </w:rPr>
        <w:tab/>
      </w:r>
      <w:r w:rsidR="007E4E04" w:rsidRPr="00806443">
        <w:rPr>
          <w:color w:val="000000" w:themeColor="text1"/>
          <w:lang w:val="cs-CZ"/>
        </w:rPr>
        <w:tab/>
      </w:r>
      <w:r w:rsidR="007E4E04" w:rsidRPr="00806443">
        <w:rPr>
          <w:color w:val="000000" w:themeColor="text1"/>
          <w:lang w:val="cs-CZ"/>
        </w:rPr>
        <w:tab/>
      </w:r>
      <w:r w:rsidR="007E4E04" w:rsidRPr="00806443">
        <w:rPr>
          <w:color w:val="000000" w:themeColor="text1"/>
          <w:lang w:val="cs-CZ"/>
        </w:rPr>
        <w:tab/>
      </w:r>
      <w:r w:rsidR="007E4E04" w:rsidRPr="00806443">
        <w:rPr>
          <w:color w:val="000000" w:themeColor="text1"/>
          <w:lang w:val="cs-CZ"/>
        </w:rPr>
        <w:tab/>
      </w:r>
      <w:r w:rsidR="007E4E04" w:rsidRPr="00806443">
        <w:rPr>
          <w:color w:val="000000" w:themeColor="text1"/>
          <w:lang w:val="cs-CZ"/>
        </w:rPr>
        <w:tab/>
      </w:r>
      <w:r w:rsidR="007E4E04" w:rsidRPr="00806443">
        <w:rPr>
          <w:color w:val="000000" w:themeColor="text1"/>
          <w:lang w:val="cs-CZ"/>
        </w:rPr>
        <w:tab/>
      </w:r>
      <w:r w:rsidRPr="00806443">
        <w:rPr>
          <w:lang w:val="cs-CZ"/>
        </w:rPr>
        <w:t>Levice</w:t>
      </w:r>
    </w:p>
    <w:p w14:paraId="3062DAD3" w14:textId="51BA8CE4" w:rsidR="002324D7" w:rsidRPr="00806443" w:rsidRDefault="7366D795" w:rsidP="00ED2FA6">
      <w:pPr>
        <w:jc w:val="both"/>
        <w:rPr>
          <w:lang w:val="cs-CZ"/>
        </w:rPr>
      </w:pPr>
      <w:r w:rsidRPr="00806443">
        <w:rPr>
          <w:lang w:val="cs-CZ"/>
        </w:rPr>
        <w:t>/</w:t>
      </w:r>
    </w:p>
    <w:p w14:paraId="719DE5DE" w14:textId="6FD39222" w:rsidR="5A8AB7A3" w:rsidRPr="00806443" w:rsidRDefault="5A8AB7A3" w:rsidP="368EC910">
      <w:pPr>
        <w:spacing w:after="0" w:line="240" w:lineRule="auto"/>
        <w:rPr>
          <w:rFonts w:eastAsia="Times New Roman"/>
          <w:b/>
          <w:bCs/>
          <w:lang w:val="cs-CZ" w:eastAsia="de-DE"/>
        </w:rPr>
      </w:pPr>
      <w:r w:rsidRPr="00806443">
        <w:rPr>
          <w:rFonts w:eastAsia="Times New Roman"/>
          <w:b/>
          <w:bCs/>
          <w:lang w:val="cs-CZ" w:eastAsia="de-DE"/>
        </w:rPr>
        <w:t xml:space="preserve">Během pandemie </w:t>
      </w:r>
      <w:proofErr w:type="spellStart"/>
      <w:r w:rsidRPr="00806443">
        <w:rPr>
          <w:rFonts w:eastAsia="Times New Roman"/>
          <w:b/>
          <w:bCs/>
          <w:lang w:val="cs-CZ" w:eastAsia="de-DE"/>
        </w:rPr>
        <w:t>koronaviru</w:t>
      </w:r>
      <w:proofErr w:type="spellEnd"/>
      <w:r w:rsidRPr="00806443">
        <w:rPr>
          <w:rFonts w:eastAsia="Times New Roman"/>
          <w:b/>
          <w:bCs/>
          <w:lang w:val="cs-CZ" w:eastAsia="de-DE"/>
        </w:rPr>
        <w:t xml:space="preserve"> se pracovní podmínky mnoha lidí náhle změnily. Následující otázky nám pomohou to vzít v úvahu. </w:t>
      </w:r>
    </w:p>
    <w:p w14:paraId="6DBF2490" w14:textId="77777777" w:rsidR="001A0408" w:rsidRPr="00806443" w:rsidRDefault="001A0408" w:rsidP="001A0408">
      <w:pPr>
        <w:spacing w:after="0" w:line="240" w:lineRule="auto"/>
        <w:rPr>
          <w:rFonts w:eastAsia="Times New Roman"/>
          <w:b/>
          <w:lang w:val="cs-CZ" w:eastAsia="de-DE"/>
        </w:rPr>
      </w:pPr>
    </w:p>
    <w:p w14:paraId="4F040049" w14:textId="532E3006" w:rsidR="485F58BB" w:rsidRPr="00806443" w:rsidRDefault="485F58BB" w:rsidP="368EC910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eastAsia="Times New Roman"/>
          <w:lang w:val="cs-CZ" w:eastAsia="de-DE"/>
        </w:rPr>
        <w:t xml:space="preserve">Jak v současné době spolupracujete se svým lídrem? </w:t>
      </w:r>
    </w:p>
    <w:p w14:paraId="3D414246" w14:textId="77777777" w:rsidR="001A0408" w:rsidRPr="00806443" w:rsidRDefault="001A0408" w:rsidP="001A0408">
      <w:pPr>
        <w:spacing w:after="0" w:line="240" w:lineRule="auto"/>
        <w:rPr>
          <w:rFonts w:eastAsia="Times New Roman"/>
          <w:lang w:val="cs-CZ" w:eastAsia="de-DE"/>
        </w:rPr>
      </w:pPr>
    </w:p>
    <w:p w14:paraId="1F4FC52C" w14:textId="7796A3EA" w:rsidR="6491750E" w:rsidRPr="00806443" w:rsidRDefault="001A0408" w:rsidP="368EC910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ascii="Wingdings" w:eastAsia="Times New Roman" w:hAnsi="Wingdings" w:cs="Times New Roman"/>
          <w:sz w:val="20"/>
          <w:szCs w:val="20"/>
          <w:lang w:val="cs-CZ" w:eastAsia="de-DE"/>
        </w:rPr>
        <w:t></w:t>
      </w:r>
      <w:r w:rsidRPr="00806443">
        <w:rPr>
          <w:rFonts w:ascii="Wingdings" w:eastAsia="Times New Roman" w:hAnsi="Wingdings" w:cs="Times New Roman"/>
          <w:sz w:val="20"/>
          <w:szCs w:val="20"/>
          <w:lang w:val="cs-CZ" w:eastAsia="de-DE"/>
        </w:rPr>
        <w:t></w:t>
      </w:r>
      <w:r w:rsidR="6491750E" w:rsidRPr="00806443">
        <w:rPr>
          <w:rFonts w:eastAsia="Times New Roman"/>
          <w:lang w:val="cs-CZ" w:eastAsia="de-DE"/>
        </w:rPr>
        <w:t xml:space="preserve">Pokračuji ve spolupráci tak, jak to bylo běžné. </w:t>
      </w:r>
    </w:p>
    <w:p w14:paraId="2C70C716" w14:textId="56F8CE00" w:rsidR="52DDE832" w:rsidRPr="00806443" w:rsidRDefault="001A0408" w:rsidP="368EC910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ascii="Wingdings" w:eastAsia="Times New Roman" w:hAnsi="Wingdings" w:cs="Times New Roman"/>
          <w:sz w:val="20"/>
          <w:szCs w:val="20"/>
          <w:lang w:val="cs-CZ" w:eastAsia="de-DE"/>
        </w:rPr>
        <w:t></w:t>
      </w:r>
      <w:r w:rsidRPr="00806443">
        <w:rPr>
          <w:rFonts w:ascii="Wingdings" w:eastAsia="Times New Roman" w:hAnsi="Wingdings" w:cs="Times New Roman"/>
          <w:sz w:val="20"/>
          <w:szCs w:val="20"/>
          <w:lang w:val="cs-CZ" w:eastAsia="de-DE"/>
        </w:rPr>
        <w:t></w:t>
      </w:r>
      <w:r w:rsidR="52DDE832" w:rsidRPr="00806443">
        <w:rPr>
          <w:rFonts w:eastAsia="Times New Roman"/>
          <w:lang w:val="cs-CZ" w:eastAsia="de-DE"/>
        </w:rPr>
        <w:t xml:space="preserve">V současné době pracuji z domova. </w:t>
      </w:r>
    </w:p>
    <w:p w14:paraId="68347691" w14:textId="04A863D2" w:rsidR="1EF9BF60" w:rsidRPr="00806443" w:rsidRDefault="001A0408" w:rsidP="368EC910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ascii="Wingdings" w:eastAsia="Times New Roman" w:hAnsi="Wingdings" w:cs="Times New Roman"/>
          <w:sz w:val="20"/>
          <w:szCs w:val="20"/>
          <w:lang w:val="cs-CZ" w:eastAsia="de-DE"/>
        </w:rPr>
        <w:t></w:t>
      </w:r>
      <w:r w:rsidRPr="00806443">
        <w:rPr>
          <w:rFonts w:ascii="Wingdings" w:eastAsia="Times New Roman" w:hAnsi="Wingdings" w:cs="Times New Roman"/>
          <w:sz w:val="20"/>
          <w:szCs w:val="20"/>
          <w:lang w:val="cs-CZ" w:eastAsia="de-DE"/>
        </w:rPr>
        <w:t></w:t>
      </w:r>
      <w:r w:rsidR="1EF9BF60" w:rsidRPr="00806443">
        <w:rPr>
          <w:rFonts w:eastAsia="Times New Roman"/>
          <w:lang w:val="cs-CZ" w:eastAsia="de-DE"/>
        </w:rPr>
        <w:t xml:space="preserve">V současné době nemohu již </w:t>
      </w:r>
      <w:r w:rsidR="49525387" w:rsidRPr="00806443">
        <w:rPr>
          <w:rFonts w:eastAsia="Times New Roman"/>
          <w:lang w:val="cs-CZ" w:eastAsia="de-DE"/>
        </w:rPr>
        <w:t xml:space="preserve">vykonávat svou obvyklou práci. </w:t>
      </w:r>
    </w:p>
    <w:p w14:paraId="261398AD" w14:textId="77777777" w:rsidR="001A0408" w:rsidRPr="00806443" w:rsidRDefault="001A0408" w:rsidP="001A0408">
      <w:pPr>
        <w:spacing w:after="0" w:line="240" w:lineRule="auto"/>
        <w:rPr>
          <w:rFonts w:eastAsia="Times New Roman"/>
          <w:lang w:val="cs-CZ" w:eastAsia="de-DE"/>
        </w:rPr>
      </w:pPr>
    </w:p>
    <w:p w14:paraId="58D4FC5D" w14:textId="77777777" w:rsidR="001A0408" w:rsidRPr="00806443" w:rsidRDefault="001A0408" w:rsidP="001A0408">
      <w:pPr>
        <w:spacing w:after="0" w:line="240" w:lineRule="auto"/>
        <w:rPr>
          <w:rFonts w:eastAsia="Times New Roman"/>
          <w:lang w:val="cs-CZ" w:eastAsia="de-DE"/>
        </w:rPr>
      </w:pPr>
    </w:p>
    <w:p w14:paraId="53BA8E70" w14:textId="2A06C501" w:rsidR="317E7ECC" w:rsidRPr="00806443" w:rsidRDefault="37C3859B" w:rsidP="368EC910">
      <w:pPr>
        <w:spacing w:after="0" w:line="240" w:lineRule="auto"/>
        <w:rPr>
          <w:rFonts w:eastAsia="Times New Roman"/>
          <w:lang w:val="cs-CZ" w:eastAsia="de-DE"/>
        </w:rPr>
      </w:pPr>
      <w:r w:rsidRPr="7D94E1EF">
        <w:rPr>
          <w:rFonts w:eastAsia="Times New Roman"/>
          <w:lang w:val="cs-CZ" w:eastAsia="de-DE"/>
        </w:rPr>
        <w:t xml:space="preserve">Jak často </w:t>
      </w:r>
      <w:r w:rsidRPr="7D94E1EF">
        <w:rPr>
          <w:rFonts w:eastAsia="Times New Roman"/>
          <w:b/>
          <w:bCs/>
          <w:lang w:val="cs-CZ" w:eastAsia="de-DE"/>
        </w:rPr>
        <w:t>během týdne</w:t>
      </w:r>
      <w:r w:rsidRPr="7D94E1EF">
        <w:rPr>
          <w:rFonts w:eastAsia="Times New Roman"/>
          <w:lang w:val="cs-CZ" w:eastAsia="de-DE"/>
        </w:rPr>
        <w:t xml:space="preserve"> v současnosti používáte následující způsoby komuni</w:t>
      </w:r>
      <w:r w:rsidR="6FAAC04D" w:rsidRPr="7D94E1EF">
        <w:rPr>
          <w:rFonts w:eastAsia="Times New Roman"/>
          <w:lang w:val="cs-CZ" w:eastAsia="de-DE"/>
        </w:rPr>
        <w:t>ka</w:t>
      </w:r>
      <w:r w:rsidRPr="7D94E1EF">
        <w:rPr>
          <w:rFonts w:eastAsia="Times New Roman"/>
          <w:lang w:val="cs-CZ" w:eastAsia="de-DE"/>
        </w:rPr>
        <w:t>c</w:t>
      </w:r>
      <w:r w:rsidR="05BD8BE9" w:rsidRPr="7D94E1EF">
        <w:rPr>
          <w:rFonts w:eastAsia="Times New Roman"/>
          <w:lang w:val="cs-CZ" w:eastAsia="de-DE"/>
        </w:rPr>
        <w:t>e</w:t>
      </w:r>
      <w:r w:rsidRPr="7D94E1EF">
        <w:rPr>
          <w:rFonts w:eastAsia="Times New Roman"/>
          <w:lang w:val="cs-CZ" w:eastAsia="de-DE"/>
        </w:rPr>
        <w:t xml:space="preserve"> při spolupráci s vaším lídrem? </w:t>
      </w:r>
    </w:p>
    <w:p w14:paraId="6FE1A273" w14:textId="52E70A1E" w:rsidR="001A0408" w:rsidRPr="00806443" w:rsidRDefault="001A0408" w:rsidP="001A0408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eastAsia="Times New Roman"/>
          <w:lang w:val="cs-CZ" w:eastAsia="de-DE"/>
        </w:rPr>
        <w:t>[</w:t>
      </w:r>
      <w:proofErr w:type="spellStart"/>
      <w:r w:rsidRPr="00806443">
        <w:rPr>
          <w:rFonts w:eastAsia="Times New Roman"/>
          <w:i/>
          <w:iCs/>
          <w:lang w:val="cs-CZ" w:eastAsia="de-DE"/>
        </w:rPr>
        <w:t>Scale</w:t>
      </w:r>
      <w:proofErr w:type="spellEnd"/>
      <w:r w:rsidRPr="00806443">
        <w:rPr>
          <w:rFonts w:eastAsia="Times New Roman"/>
          <w:i/>
          <w:iCs/>
          <w:lang w:val="cs-CZ" w:eastAsia="de-DE"/>
        </w:rPr>
        <w:t xml:space="preserve"> </w:t>
      </w:r>
      <w:proofErr w:type="spellStart"/>
      <w:r w:rsidRPr="00806443">
        <w:rPr>
          <w:rFonts w:eastAsia="Times New Roman"/>
          <w:i/>
          <w:iCs/>
          <w:lang w:val="cs-CZ" w:eastAsia="de-DE"/>
        </w:rPr>
        <w:t>format</w:t>
      </w:r>
      <w:proofErr w:type="spellEnd"/>
      <w:r w:rsidRPr="00806443">
        <w:rPr>
          <w:rFonts w:eastAsia="Times New Roman"/>
          <w:i/>
          <w:iCs/>
          <w:lang w:val="cs-CZ" w:eastAsia="de-DE"/>
        </w:rPr>
        <w:t xml:space="preserve"> </w:t>
      </w:r>
      <w:proofErr w:type="spellStart"/>
      <w:r w:rsidRPr="00806443">
        <w:rPr>
          <w:rFonts w:eastAsia="Times New Roman"/>
          <w:i/>
          <w:iCs/>
          <w:lang w:val="cs-CZ" w:eastAsia="de-DE"/>
        </w:rPr>
        <w:t>after</w:t>
      </w:r>
      <w:proofErr w:type="spellEnd"/>
      <w:r w:rsidRPr="00806443">
        <w:rPr>
          <w:rFonts w:eastAsia="Times New Roman"/>
          <w:i/>
          <w:iCs/>
          <w:lang w:val="cs-CZ" w:eastAsia="de-DE"/>
        </w:rPr>
        <w:t xml:space="preserve"> </w:t>
      </w:r>
      <w:proofErr w:type="spellStart"/>
      <w:r w:rsidRPr="00806443">
        <w:rPr>
          <w:rFonts w:eastAsia="Times New Roman"/>
          <w:i/>
          <w:iCs/>
          <w:lang w:val="cs-CZ" w:eastAsia="de-DE"/>
        </w:rPr>
        <w:t>each</w:t>
      </w:r>
      <w:proofErr w:type="spellEnd"/>
      <w:r w:rsidRPr="00806443">
        <w:rPr>
          <w:rFonts w:eastAsia="Times New Roman"/>
          <w:i/>
          <w:iCs/>
          <w:lang w:val="cs-CZ" w:eastAsia="de-DE"/>
        </w:rPr>
        <w:t xml:space="preserve"> </w:t>
      </w:r>
      <w:proofErr w:type="spellStart"/>
      <w:r w:rsidRPr="00806443">
        <w:rPr>
          <w:rFonts w:eastAsia="Times New Roman"/>
          <w:i/>
          <w:iCs/>
          <w:lang w:val="cs-CZ" w:eastAsia="de-DE"/>
        </w:rPr>
        <w:t>item</w:t>
      </w:r>
      <w:proofErr w:type="spellEnd"/>
      <w:r w:rsidRPr="00806443">
        <w:rPr>
          <w:rFonts w:eastAsia="Times New Roman"/>
          <w:i/>
          <w:iCs/>
          <w:lang w:val="cs-CZ" w:eastAsia="de-DE"/>
        </w:rPr>
        <w:t xml:space="preserve">: </w:t>
      </w:r>
      <w:r w:rsidR="00806443" w:rsidRPr="00806443">
        <w:rPr>
          <w:rFonts w:eastAsia="Times New Roman"/>
          <w:lang w:val="cs-CZ" w:eastAsia="de-DE"/>
        </w:rPr>
        <w:t xml:space="preserve">nikdy, jednou týdně, několikrát týdně, jednou denně, několikrát </w:t>
      </w:r>
      <w:proofErr w:type="gramStart"/>
      <w:r w:rsidR="00806443" w:rsidRPr="00806443">
        <w:rPr>
          <w:rFonts w:eastAsia="Times New Roman"/>
          <w:lang w:val="cs-CZ" w:eastAsia="de-DE"/>
        </w:rPr>
        <w:t>denně</w:t>
      </w:r>
      <w:r w:rsidR="00806443" w:rsidRPr="00806443">
        <w:rPr>
          <w:rFonts w:eastAsia="Times New Roman"/>
          <w:i/>
          <w:iCs/>
          <w:lang w:val="cs-CZ" w:eastAsia="de-DE"/>
        </w:rPr>
        <w:t xml:space="preserve"> </w:t>
      </w:r>
      <w:r w:rsidRPr="00806443">
        <w:rPr>
          <w:rFonts w:eastAsia="Times New Roman"/>
          <w:lang w:val="cs-CZ" w:eastAsia="de-DE"/>
        </w:rPr>
        <w:t>]</w:t>
      </w:r>
      <w:proofErr w:type="gramEnd"/>
    </w:p>
    <w:p w14:paraId="3E21FEC1" w14:textId="1F21E8B6" w:rsidR="001A0408" w:rsidRPr="00806443" w:rsidRDefault="07F738B9" w:rsidP="001A0408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eastAsia="Times New Roman"/>
          <w:lang w:val="cs-CZ" w:eastAsia="de-DE"/>
        </w:rPr>
        <w:t>Osobní konverzace (tváří v tvář)</w:t>
      </w:r>
    </w:p>
    <w:p w14:paraId="3936F806" w14:textId="11770C5C" w:rsidR="001A0408" w:rsidRPr="00806443" w:rsidRDefault="368440BB" w:rsidP="001A0408">
      <w:pPr>
        <w:spacing w:after="0" w:line="240" w:lineRule="auto"/>
        <w:rPr>
          <w:rFonts w:eastAsia="Times New Roman"/>
          <w:lang w:val="cs-CZ" w:eastAsia="de-DE"/>
        </w:rPr>
      </w:pPr>
      <w:proofErr w:type="spellStart"/>
      <w:r w:rsidRPr="00806443">
        <w:rPr>
          <w:rFonts w:eastAsia="Times New Roman"/>
          <w:lang w:val="cs-CZ" w:eastAsia="de-DE"/>
        </w:rPr>
        <w:t>Videohovor</w:t>
      </w:r>
      <w:proofErr w:type="spellEnd"/>
      <w:r w:rsidRPr="00806443">
        <w:rPr>
          <w:rFonts w:eastAsia="Times New Roman"/>
          <w:lang w:val="cs-CZ" w:eastAsia="de-DE"/>
        </w:rPr>
        <w:t xml:space="preserve"> (např. Skype)</w:t>
      </w:r>
    </w:p>
    <w:p w14:paraId="0CD5C3B7" w14:textId="27AF770E" w:rsidR="001A0408" w:rsidRPr="00806443" w:rsidRDefault="7FDBA09D" w:rsidP="001A0408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eastAsia="Times New Roman"/>
          <w:lang w:val="cs-CZ" w:eastAsia="de-DE"/>
        </w:rPr>
        <w:t>Osobní telefonní hovor</w:t>
      </w:r>
    </w:p>
    <w:p w14:paraId="7FC20C88" w14:textId="6B25E42D" w:rsidR="001A0408" w:rsidRPr="00806443" w:rsidRDefault="24325120" w:rsidP="001A0408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eastAsia="Times New Roman"/>
          <w:lang w:val="cs-CZ" w:eastAsia="de-DE"/>
        </w:rPr>
        <w:t>Konferenční (telefonní) hovor</w:t>
      </w:r>
    </w:p>
    <w:p w14:paraId="5267C16E" w14:textId="21162F6B" w:rsidR="001A0408" w:rsidRPr="00806443" w:rsidRDefault="1BCD8585" w:rsidP="001A0408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eastAsia="Times New Roman"/>
          <w:lang w:val="cs-CZ" w:eastAsia="de-DE"/>
        </w:rPr>
        <w:t xml:space="preserve">Okamžité zasílání zpráv (instant </w:t>
      </w:r>
      <w:proofErr w:type="spellStart"/>
      <w:r w:rsidRPr="00806443">
        <w:rPr>
          <w:rFonts w:eastAsia="Times New Roman"/>
          <w:lang w:val="cs-CZ" w:eastAsia="de-DE"/>
        </w:rPr>
        <w:t>messaging</w:t>
      </w:r>
      <w:proofErr w:type="spellEnd"/>
      <w:r w:rsidRPr="00806443">
        <w:rPr>
          <w:rFonts w:eastAsia="Times New Roman"/>
          <w:lang w:val="cs-CZ" w:eastAsia="de-DE"/>
        </w:rPr>
        <w:t xml:space="preserve">, např. </w:t>
      </w:r>
      <w:r w:rsidR="3888B815" w:rsidRPr="00806443">
        <w:rPr>
          <w:rFonts w:eastAsia="Times New Roman"/>
          <w:lang w:val="cs-CZ" w:eastAsia="de-DE"/>
        </w:rPr>
        <w:t>c</w:t>
      </w:r>
      <w:r w:rsidRPr="00806443">
        <w:rPr>
          <w:rFonts w:eastAsia="Times New Roman"/>
          <w:lang w:val="cs-CZ" w:eastAsia="de-DE"/>
        </w:rPr>
        <w:t>haty)</w:t>
      </w:r>
    </w:p>
    <w:p w14:paraId="717474BF" w14:textId="1F889B3D" w:rsidR="001A0408" w:rsidRPr="00806443" w:rsidRDefault="2032C435" w:rsidP="001A0408">
      <w:pPr>
        <w:spacing w:after="0" w:line="240" w:lineRule="auto"/>
        <w:rPr>
          <w:rFonts w:eastAsia="Times New Roman"/>
          <w:lang w:val="cs-CZ" w:eastAsia="de-DE"/>
        </w:rPr>
      </w:pPr>
      <w:r w:rsidRPr="7D94E1EF">
        <w:rPr>
          <w:rFonts w:eastAsia="Times New Roman"/>
          <w:lang w:val="cs-CZ" w:eastAsia="de-DE"/>
        </w:rPr>
        <w:lastRenderedPageBreak/>
        <w:t xml:space="preserve">Hlasové zprávy (např. </w:t>
      </w:r>
      <w:proofErr w:type="spellStart"/>
      <w:r w:rsidRPr="7D94E1EF">
        <w:rPr>
          <w:rFonts w:eastAsia="Times New Roman"/>
          <w:lang w:val="cs-CZ" w:eastAsia="de-DE"/>
        </w:rPr>
        <w:t>Mailbox</w:t>
      </w:r>
      <w:proofErr w:type="spellEnd"/>
      <w:r w:rsidRPr="7D94E1EF">
        <w:rPr>
          <w:rFonts w:eastAsia="Times New Roman"/>
          <w:lang w:val="cs-CZ" w:eastAsia="de-DE"/>
        </w:rPr>
        <w:t xml:space="preserve">, </w:t>
      </w:r>
      <w:proofErr w:type="spellStart"/>
      <w:r w:rsidR="531DFA5D" w:rsidRPr="7D94E1EF">
        <w:rPr>
          <w:rFonts w:eastAsia="Times New Roman"/>
          <w:lang w:val="cs-CZ" w:eastAsia="de-DE"/>
        </w:rPr>
        <w:t>WhatsApp</w:t>
      </w:r>
      <w:proofErr w:type="spellEnd"/>
      <w:r w:rsidRPr="7D94E1EF">
        <w:rPr>
          <w:rFonts w:eastAsia="Times New Roman"/>
          <w:lang w:val="cs-CZ" w:eastAsia="de-DE"/>
        </w:rPr>
        <w:t xml:space="preserve"> hlasové zprávy...)</w:t>
      </w:r>
    </w:p>
    <w:p w14:paraId="1BAFB0C9" w14:textId="1D31C29C" w:rsidR="001A0408" w:rsidRPr="00806443" w:rsidRDefault="19000682" w:rsidP="001A0408">
      <w:pPr>
        <w:spacing w:after="0" w:line="240" w:lineRule="auto"/>
        <w:rPr>
          <w:rFonts w:eastAsia="Times New Roman"/>
          <w:lang w:val="cs-CZ" w:eastAsia="de-DE"/>
        </w:rPr>
      </w:pPr>
      <w:r w:rsidRPr="7D94E1EF">
        <w:rPr>
          <w:rFonts w:eastAsia="Times New Roman"/>
          <w:lang w:val="cs-CZ" w:eastAsia="de-DE"/>
        </w:rPr>
        <w:t xml:space="preserve">Sociální sítě (např. </w:t>
      </w:r>
      <w:proofErr w:type="spellStart"/>
      <w:proofErr w:type="gramStart"/>
      <w:r w:rsidR="5AA6352A" w:rsidRPr="7D94E1EF">
        <w:rPr>
          <w:rFonts w:eastAsia="Times New Roman"/>
          <w:lang w:val="cs-CZ" w:eastAsia="de-DE"/>
        </w:rPr>
        <w:t>Facebook,</w:t>
      </w:r>
      <w:r w:rsidRPr="7D94E1EF">
        <w:rPr>
          <w:rFonts w:eastAsia="Times New Roman"/>
          <w:lang w:val="cs-CZ" w:eastAsia="de-DE"/>
        </w:rPr>
        <w:t>Yammer</w:t>
      </w:r>
      <w:proofErr w:type="spellEnd"/>
      <w:proofErr w:type="gramEnd"/>
      <w:r w:rsidRPr="7D94E1EF">
        <w:rPr>
          <w:rFonts w:eastAsia="Times New Roman"/>
          <w:lang w:val="cs-CZ" w:eastAsia="de-DE"/>
        </w:rPr>
        <w:t>, intranet), online platformy, wiki, blogy</w:t>
      </w:r>
    </w:p>
    <w:p w14:paraId="3E1DC9FD" w14:textId="0CB28B6C" w:rsidR="001A0408" w:rsidRPr="00806443" w:rsidRDefault="1DD2F868" w:rsidP="001A0408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eastAsia="Times New Roman"/>
          <w:lang w:val="cs-CZ" w:eastAsia="de-DE"/>
        </w:rPr>
        <w:t>Dopisy, fax, tištěné dokumenty, ručně psané zprávy</w:t>
      </w:r>
    </w:p>
    <w:p w14:paraId="17DAC6E1" w14:textId="77777777" w:rsidR="001A0408" w:rsidRPr="00806443" w:rsidRDefault="001A0408" w:rsidP="001A0408">
      <w:pPr>
        <w:spacing w:after="0" w:line="240" w:lineRule="auto"/>
        <w:rPr>
          <w:rFonts w:eastAsia="Times New Roman"/>
          <w:lang w:val="cs-CZ" w:eastAsia="de-DE"/>
        </w:rPr>
      </w:pPr>
    </w:p>
    <w:p w14:paraId="43CA3AAB" w14:textId="6C3296A6" w:rsidR="625A41DB" w:rsidRPr="00806443" w:rsidRDefault="625A41DB" w:rsidP="368EC910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eastAsia="Times New Roman"/>
          <w:lang w:val="cs-CZ" w:eastAsia="de-DE"/>
        </w:rPr>
        <w:t>Jaké procento celkové komunikace v současnosti zaujímá komunikace tváří v tvář?</w:t>
      </w:r>
    </w:p>
    <w:p w14:paraId="5931945B" w14:textId="77777777" w:rsidR="001A0408" w:rsidRPr="00806443" w:rsidRDefault="001A0408" w:rsidP="001A0408">
      <w:pPr>
        <w:spacing w:after="0" w:line="240" w:lineRule="auto"/>
        <w:rPr>
          <w:rFonts w:eastAsia="Times New Roman"/>
          <w:lang w:val="cs-CZ" w:eastAsia="de-DE"/>
        </w:rPr>
      </w:pPr>
    </w:p>
    <w:p w14:paraId="5E155248" w14:textId="0421260B" w:rsidR="001A0408" w:rsidRPr="00806443" w:rsidRDefault="001A0408" w:rsidP="001A0408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eastAsia="Times New Roman"/>
          <w:lang w:val="cs-CZ" w:eastAsia="de-DE"/>
        </w:rPr>
        <w:t xml:space="preserve">SCROLL BAR, </w:t>
      </w:r>
      <w:proofErr w:type="spellStart"/>
      <w:r w:rsidRPr="00806443">
        <w:rPr>
          <w:rFonts w:eastAsia="Times New Roman"/>
          <w:lang w:val="cs-CZ" w:eastAsia="de-DE"/>
        </w:rPr>
        <w:t>S</w:t>
      </w:r>
      <w:r w:rsidR="00AC2771" w:rsidRPr="00806443">
        <w:rPr>
          <w:rFonts w:eastAsia="Times New Roman"/>
          <w:lang w:val="cs-CZ" w:eastAsia="de-DE"/>
        </w:rPr>
        <w:t>cale</w:t>
      </w:r>
      <w:proofErr w:type="spellEnd"/>
      <w:r w:rsidR="00AC2771" w:rsidRPr="00806443">
        <w:rPr>
          <w:rFonts w:eastAsia="Times New Roman"/>
          <w:lang w:val="cs-CZ" w:eastAsia="de-DE"/>
        </w:rPr>
        <w:t xml:space="preserve"> </w:t>
      </w:r>
      <w:proofErr w:type="gramStart"/>
      <w:r w:rsidRPr="00806443">
        <w:rPr>
          <w:rFonts w:eastAsia="Times New Roman"/>
          <w:lang w:val="cs-CZ" w:eastAsia="de-DE"/>
        </w:rPr>
        <w:t>0%</w:t>
      </w:r>
      <w:proofErr w:type="gramEnd"/>
      <w:r w:rsidRPr="00806443">
        <w:rPr>
          <w:rFonts w:eastAsia="Times New Roman"/>
          <w:lang w:val="cs-CZ" w:eastAsia="de-DE"/>
        </w:rPr>
        <w:t xml:space="preserve"> to 100%</w:t>
      </w:r>
    </w:p>
    <w:p w14:paraId="73026B38" w14:textId="77777777" w:rsidR="001A0408" w:rsidRPr="00806443" w:rsidRDefault="001A0408" w:rsidP="001A0408">
      <w:pPr>
        <w:spacing w:after="0" w:line="240" w:lineRule="auto"/>
        <w:rPr>
          <w:rFonts w:eastAsia="Times New Roman"/>
          <w:lang w:val="cs-CZ" w:eastAsia="de-DE"/>
        </w:rPr>
      </w:pPr>
    </w:p>
    <w:p w14:paraId="3ED84618" w14:textId="77777777" w:rsidR="001A0408" w:rsidRPr="00806443" w:rsidRDefault="001A0408" w:rsidP="001A0408">
      <w:pPr>
        <w:spacing w:after="0" w:line="240" w:lineRule="auto"/>
        <w:rPr>
          <w:rFonts w:eastAsia="Times New Roman"/>
          <w:lang w:val="cs-CZ" w:eastAsia="de-DE"/>
        </w:rPr>
      </w:pPr>
    </w:p>
    <w:p w14:paraId="3DE74E13" w14:textId="44E77E5F" w:rsidR="144763BD" w:rsidRPr="00806443" w:rsidRDefault="144763BD" w:rsidP="368EC910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eastAsia="Times New Roman"/>
          <w:lang w:val="cs-CZ" w:eastAsia="de-DE"/>
        </w:rPr>
        <w:t xml:space="preserve">Jaké jsou tři nejdůležitější důsledky </w:t>
      </w:r>
      <w:proofErr w:type="spellStart"/>
      <w:r w:rsidRPr="00806443">
        <w:rPr>
          <w:rFonts w:eastAsia="Times New Roman"/>
          <w:lang w:val="cs-CZ" w:eastAsia="de-DE"/>
        </w:rPr>
        <w:t>koronavirové</w:t>
      </w:r>
      <w:proofErr w:type="spellEnd"/>
      <w:r w:rsidRPr="00806443">
        <w:rPr>
          <w:rFonts w:eastAsia="Times New Roman"/>
          <w:lang w:val="cs-CZ" w:eastAsia="de-DE"/>
        </w:rPr>
        <w:t xml:space="preserve"> pandemie na vaši práci? </w:t>
      </w:r>
    </w:p>
    <w:p w14:paraId="1E50E1F4" w14:textId="77777777" w:rsidR="001A0408" w:rsidRPr="00806443" w:rsidRDefault="001A0408" w:rsidP="001A0408">
      <w:pPr>
        <w:spacing w:after="0" w:line="240" w:lineRule="auto"/>
        <w:rPr>
          <w:rFonts w:eastAsia="Times New Roman"/>
          <w:lang w:val="cs-CZ" w:eastAsia="de-DE"/>
        </w:rPr>
      </w:pPr>
    </w:p>
    <w:p w14:paraId="1FF8FE1F" w14:textId="77777777" w:rsidR="001A0408" w:rsidRPr="00806443" w:rsidRDefault="001A0408" w:rsidP="001A0408">
      <w:pPr>
        <w:spacing w:after="0" w:line="240" w:lineRule="auto"/>
        <w:rPr>
          <w:rFonts w:eastAsia="Times New Roman"/>
          <w:lang w:val="cs-CZ" w:eastAsia="de-DE"/>
        </w:rPr>
      </w:pPr>
      <w:r w:rsidRPr="00806443">
        <w:rPr>
          <w:rFonts w:eastAsia="Times New Roman"/>
          <w:lang w:val="cs-CZ" w:eastAsia="de-DE"/>
        </w:rPr>
        <w:t>THREE BOXES FOR OPEN ANSWERS</w:t>
      </w:r>
    </w:p>
    <w:p w14:paraId="267C6432" w14:textId="77777777" w:rsidR="00B032F1" w:rsidRPr="00806443" w:rsidRDefault="00B032F1" w:rsidP="002324D7">
      <w:pPr>
        <w:spacing w:after="0" w:line="240" w:lineRule="auto"/>
        <w:rPr>
          <w:rFonts w:eastAsia="Times New Roman"/>
          <w:lang w:val="cs-CZ" w:eastAsia="de-DE"/>
        </w:rPr>
      </w:pPr>
    </w:p>
    <w:p w14:paraId="5B719968" w14:textId="77777777" w:rsidR="002324D7" w:rsidRPr="00806443" w:rsidRDefault="002324D7" w:rsidP="00ED2FA6">
      <w:pPr>
        <w:jc w:val="both"/>
        <w:rPr>
          <w:lang w:val="cs-CZ"/>
        </w:rPr>
      </w:pPr>
    </w:p>
    <w:p w14:paraId="1C441E54" w14:textId="739D8314" w:rsidR="7E3FB36C" w:rsidRPr="00806443" w:rsidRDefault="7E3FB36C" w:rsidP="368EC910">
      <w:pPr>
        <w:jc w:val="both"/>
        <w:rPr>
          <w:b/>
          <w:bCs/>
          <w:lang w:val="cs-CZ"/>
        </w:rPr>
      </w:pPr>
      <w:r w:rsidRPr="00806443">
        <w:rPr>
          <w:b/>
          <w:bCs/>
          <w:lang w:val="cs-CZ"/>
        </w:rPr>
        <w:t>Velmi vám děkujeme za účast!</w:t>
      </w:r>
    </w:p>
    <w:sectPr w:rsidR="7E3FB36C" w:rsidRPr="00806443">
      <w:head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0B7DC" w14:textId="77777777" w:rsidR="00764807" w:rsidRDefault="00764807" w:rsidP="004A03FB">
      <w:pPr>
        <w:spacing w:after="0" w:line="240" w:lineRule="auto"/>
      </w:pPr>
      <w:r>
        <w:separator/>
      </w:r>
    </w:p>
  </w:endnote>
  <w:endnote w:type="continuationSeparator" w:id="0">
    <w:p w14:paraId="4CA24A65" w14:textId="77777777" w:rsidR="00764807" w:rsidRDefault="00764807" w:rsidP="004A03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9A8CA" w14:textId="77777777" w:rsidR="00764807" w:rsidRDefault="00764807" w:rsidP="004A03FB">
      <w:pPr>
        <w:spacing w:after="0" w:line="240" w:lineRule="auto"/>
      </w:pPr>
      <w:r>
        <w:separator/>
      </w:r>
    </w:p>
  </w:footnote>
  <w:footnote w:type="continuationSeparator" w:id="0">
    <w:p w14:paraId="63D5BE61" w14:textId="77777777" w:rsidR="00764807" w:rsidRDefault="00764807" w:rsidP="004A03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4854771"/>
      <w:docPartObj>
        <w:docPartGallery w:val="Page Numbers (Top of Page)"/>
        <w:docPartUnique/>
      </w:docPartObj>
    </w:sdtPr>
    <w:sdtEndPr/>
    <w:sdtContent>
      <w:p w14:paraId="7409FA18" w14:textId="658AD8C7" w:rsidR="00E8405C" w:rsidRDefault="00E8405C">
        <w:pPr>
          <w:pStyle w:val="Zhlav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10F418DE" w14:textId="77777777" w:rsidR="00E8405C" w:rsidRDefault="00E8405C">
    <w:pPr>
      <w:pStyle w:val="Zhlav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ZsM7NHd54QpRBn" id="ad5QA55o"/>
  </int:Manifest>
  <int:Observations>
    <int:Content id="ad5QA55o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20CDA"/>
    <w:multiLevelType w:val="hybridMultilevel"/>
    <w:tmpl w:val="0F7EA5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3C0B82"/>
    <w:multiLevelType w:val="hybridMultilevel"/>
    <w:tmpl w:val="6630B4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C418A6"/>
    <w:multiLevelType w:val="hybridMultilevel"/>
    <w:tmpl w:val="9C6EC3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B95570"/>
    <w:multiLevelType w:val="hybridMultilevel"/>
    <w:tmpl w:val="0F7EA5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0B6258"/>
    <w:multiLevelType w:val="hybridMultilevel"/>
    <w:tmpl w:val="0F7EA5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AB5BDF"/>
    <w:multiLevelType w:val="hybridMultilevel"/>
    <w:tmpl w:val="0F7EA5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50192F"/>
    <w:multiLevelType w:val="hybridMultilevel"/>
    <w:tmpl w:val="0F7EA5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0tDAyNDMxMDS3MDZU0lEKTi0uzszPAykwrAUAkxXrNywAAAA="/>
  </w:docVars>
  <w:rsids>
    <w:rsidRoot w:val="00CF43F8"/>
    <w:rsid w:val="0001515F"/>
    <w:rsid w:val="00072E61"/>
    <w:rsid w:val="000827C8"/>
    <w:rsid w:val="00090FEC"/>
    <w:rsid w:val="000D000E"/>
    <w:rsid w:val="000D2FE2"/>
    <w:rsid w:val="000E087D"/>
    <w:rsid w:val="000E4EE2"/>
    <w:rsid w:val="00103888"/>
    <w:rsid w:val="001203C5"/>
    <w:rsid w:val="0013317B"/>
    <w:rsid w:val="00144FB2"/>
    <w:rsid w:val="0014586B"/>
    <w:rsid w:val="00153BD2"/>
    <w:rsid w:val="00172F90"/>
    <w:rsid w:val="00175100"/>
    <w:rsid w:val="001A0408"/>
    <w:rsid w:val="001D296C"/>
    <w:rsid w:val="001E0C36"/>
    <w:rsid w:val="00210445"/>
    <w:rsid w:val="002324D7"/>
    <w:rsid w:val="00252D74"/>
    <w:rsid w:val="00261233"/>
    <w:rsid w:val="00262EFB"/>
    <w:rsid w:val="0028188C"/>
    <w:rsid w:val="002932D2"/>
    <w:rsid w:val="002A1083"/>
    <w:rsid w:val="002A1872"/>
    <w:rsid w:val="002C2F2A"/>
    <w:rsid w:val="002C6875"/>
    <w:rsid w:val="002D139E"/>
    <w:rsid w:val="002D47E1"/>
    <w:rsid w:val="002D74A1"/>
    <w:rsid w:val="002D76DC"/>
    <w:rsid w:val="002E1248"/>
    <w:rsid w:val="00313BE9"/>
    <w:rsid w:val="00327464"/>
    <w:rsid w:val="00352ED9"/>
    <w:rsid w:val="00362D13"/>
    <w:rsid w:val="00372D7C"/>
    <w:rsid w:val="0037367C"/>
    <w:rsid w:val="003844AC"/>
    <w:rsid w:val="0038882A"/>
    <w:rsid w:val="003A23CB"/>
    <w:rsid w:val="003B420D"/>
    <w:rsid w:val="003C20B6"/>
    <w:rsid w:val="003D5121"/>
    <w:rsid w:val="003F1916"/>
    <w:rsid w:val="00402E3E"/>
    <w:rsid w:val="004074E4"/>
    <w:rsid w:val="0041308E"/>
    <w:rsid w:val="0042468B"/>
    <w:rsid w:val="004545E4"/>
    <w:rsid w:val="00463669"/>
    <w:rsid w:val="004767EB"/>
    <w:rsid w:val="00493239"/>
    <w:rsid w:val="004A03E0"/>
    <w:rsid w:val="004A03FB"/>
    <w:rsid w:val="004A21BD"/>
    <w:rsid w:val="004A2AC3"/>
    <w:rsid w:val="004C5F32"/>
    <w:rsid w:val="004D1728"/>
    <w:rsid w:val="004D2500"/>
    <w:rsid w:val="00505B91"/>
    <w:rsid w:val="005128E4"/>
    <w:rsid w:val="00516B96"/>
    <w:rsid w:val="00522DA7"/>
    <w:rsid w:val="0057196A"/>
    <w:rsid w:val="00574A1D"/>
    <w:rsid w:val="005753BD"/>
    <w:rsid w:val="0057565F"/>
    <w:rsid w:val="00595AF1"/>
    <w:rsid w:val="00595D9A"/>
    <w:rsid w:val="0059E9AD"/>
    <w:rsid w:val="005A243A"/>
    <w:rsid w:val="005A3C8C"/>
    <w:rsid w:val="005A6CBF"/>
    <w:rsid w:val="005C4941"/>
    <w:rsid w:val="005C6DD7"/>
    <w:rsid w:val="005C7951"/>
    <w:rsid w:val="005D3C1D"/>
    <w:rsid w:val="006356F5"/>
    <w:rsid w:val="0063682F"/>
    <w:rsid w:val="00657253"/>
    <w:rsid w:val="006875F5"/>
    <w:rsid w:val="006A5CFA"/>
    <w:rsid w:val="006ABF8F"/>
    <w:rsid w:val="006B12AD"/>
    <w:rsid w:val="006C6961"/>
    <w:rsid w:val="006E13B1"/>
    <w:rsid w:val="006F5020"/>
    <w:rsid w:val="0070194E"/>
    <w:rsid w:val="007303BC"/>
    <w:rsid w:val="00735FA2"/>
    <w:rsid w:val="00754404"/>
    <w:rsid w:val="00762BE3"/>
    <w:rsid w:val="00762CE2"/>
    <w:rsid w:val="00764807"/>
    <w:rsid w:val="00771D01"/>
    <w:rsid w:val="00775C36"/>
    <w:rsid w:val="007779EF"/>
    <w:rsid w:val="007906F9"/>
    <w:rsid w:val="007A576F"/>
    <w:rsid w:val="007B5127"/>
    <w:rsid w:val="007B7A43"/>
    <w:rsid w:val="007E4100"/>
    <w:rsid w:val="007E4E04"/>
    <w:rsid w:val="007F1AA7"/>
    <w:rsid w:val="007F428A"/>
    <w:rsid w:val="00806443"/>
    <w:rsid w:val="00835E02"/>
    <w:rsid w:val="008451ED"/>
    <w:rsid w:val="00851AB7"/>
    <w:rsid w:val="008521DC"/>
    <w:rsid w:val="00855F21"/>
    <w:rsid w:val="0086761D"/>
    <w:rsid w:val="00871A98"/>
    <w:rsid w:val="008815B8"/>
    <w:rsid w:val="008A1C07"/>
    <w:rsid w:val="008C1B83"/>
    <w:rsid w:val="008C5DE4"/>
    <w:rsid w:val="008E187C"/>
    <w:rsid w:val="008F1A4C"/>
    <w:rsid w:val="0091259D"/>
    <w:rsid w:val="009135D8"/>
    <w:rsid w:val="00944EEE"/>
    <w:rsid w:val="009563D2"/>
    <w:rsid w:val="00973042"/>
    <w:rsid w:val="00981C50"/>
    <w:rsid w:val="009C548B"/>
    <w:rsid w:val="009C6C60"/>
    <w:rsid w:val="009C6FEA"/>
    <w:rsid w:val="009F26DF"/>
    <w:rsid w:val="00A3286C"/>
    <w:rsid w:val="00A33110"/>
    <w:rsid w:val="00A870CB"/>
    <w:rsid w:val="00AA76D8"/>
    <w:rsid w:val="00AB04A0"/>
    <w:rsid w:val="00AB493C"/>
    <w:rsid w:val="00AC2771"/>
    <w:rsid w:val="00B032F1"/>
    <w:rsid w:val="00B10A97"/>
    <w:rsid w:val="00B1F6CC"/>
    <w:rsid w:val="00B27C3B"/>
    <w:rsid w:val="00B60D8C"/>
    <w:rsid w:val="00B67D6F"/>
    <w:rsid w:val="00B75730"/>
    <w:rsid w:val="00B924DA"/>
    <w:rsid w:val="00BA7D67"/>
    <w:rsid w:val="00BC39B3"/>
    <w:rsid w:val="00BF69DA"/>
    <w:rsid w:val="00C01498"/>
    <w:rsid w:val="00C17B74"/>
    <w:rsid w:val="00C47CF2"/>
    <w:rsid w:val="00C815F5"/>
    <w:rsid w:val="00C86AE2"/>
    <w:rsid w:val="00CA4FAA"/>
    <w:rsid w:val="00CB2A95"/>
    <w:rsid w:val="00CC58D0"/>
    <w:rsid w:val="00CD5B98"/>
    <w:rsid w:val="00CE0822"/>
    <w:rsid w:val="00CE0B52"/>
    <w:rsid w:val="00CF0715"/>
    <w:rsid w:val="00CF43F8"/>
    <w:rsid w:val="00D0184B"/>
    <w:rsid w:val="00D259F7"/>
    <w:rsid w:val="00D55059"/>
    <w:rsid w:val="00D71F86"/>
    <w:rsid w:val="00D74C31"/>
    <w:rsid w:val="00D80665"/>
    <w:rsid w:val="00D93264"/>
    <w:rsid w:val="00D97D88"/>
    <w:rsid w:val="00DA5193"/>
    <w:rsid w:val="00DB04F3"/>
    <w:rsid w:val="00DC0EE8"/>
    <w:rsid w:val="00DC43D6"/>
    <w:rsid w:val="00DD15BD"/>
    <w:rsid w:val="00DE76C8"/>
    <w:rsid w:val="00DF5D3D"/>
    <w:rsid w:val="00E009BB"/>
    <w:rsid w:val="00E0584E"/>
    <w:rsid w:val="00E11904"/>
    <w:rsid w:val="00E1E587"/>
    <w:rsid w:val="00E25E7C"/>
    <w:rsid w:val="00E31254"/>
    <w:rsid w:val="00E33A1C"/>
    <w:rsid w:val="00E55127"/>
    <w:rsid w:val="00E8405C"/>
    <w:rsid w:val="00ECDF7B"/>
    <w:rsid w:val="00ED2FA6"/>
    <w:rsid w:val="00ED34A2"/>
    <w:rsid w:val="00EE2ABB"/>
    <w:rsid w:val="00EF3920"/>
    <w:rsid w:val="00EF6C02"/>
    <w:rsid w:val="00F028AD"/>
    <w:rsid w:val="00F0661A"/>
    <w:rsid w:val="00F39238"/>
    <w:rsid w:val="00F43171"/>
    <w:rsid w:val="00F578C7"/>
    <w:rsid w:val="00F57B9D"/>
    <w:rsid w:val="00F608AC"/>
    <w:rsid w:val="00F66367"/>
    <w:rsid w:val="00F82168"/>
    <w:rsid w:val="00F842A2"/>
    <w:rsid w:val="00F91F20"/>
    <w:rsid w:val="00FA3081"/>
    <w:rsid w:val="00FB512A"/>
    <w:rsid w:val="00FF5EE0"/>
    <w:rsid w:val="0118EB64"/>
    <w:rsid w:val="011C2846"/>
    <w:rsid w:val="013515DA"/>
    <w:rsid w:val="01375A37"/>
    <w:rsid w:val="0143A778"/>
    <w:rsid w:val="016DABA9"/>
    <w:rsid w:val="016F1394"/>
    <w:rsid w:val="0179F032"/>
    <w:rsid w:val="0191F16C"/>
    <w:rsid w:val="01B7CC3F"/>
    <w:rsid w:val="01C41667"/>
    <w:rsid w:val="01C966C2"/>
    <w:rsid w:val="01D1807C"/>
    <w:rsid w:val="01F25EE7"/>
    <w:rsid w:val="0204A3F7"/>
    <w:rsid w:val="02193D5F"/>
    <w:rsid w:val="02283617"/>
    <w:rsid w:val="024922E7"/>
    <w:rsid w:val="02694ADD"/>
    <w:rsid w:val="02710D06"/>
    <w:rsid w:val="02908B8B"/>
    <w:rsid w:val="02AE4ECA"/>
    <w:rsid w:val="02B6E078"/>
    <w:rsid w:val="02C11EFD"/>
    <w:rsid w:val="02C83018"/>
    <w:rsid w:val="02DDF18C"/>
    <w:rsid w:val="02EB4246"/>
    <w:rsid w:val="03251266"/>
    <w:rsid w:val="034569ED"/>
    <w:rsid w:val="0352E674"/>
    <w:rsid w:val="035ED71D"/>
    <w:rsid w:val="03688F16"/>
    <w:rsid w:val="0377DE98"/>
    <w:rsid w:val="03A8F40C"/>
    <w:rsid w:val="03B061AD"/>
    <w:rsid w:val="03ECC138"/>
    <w:rsid w:val="04042374"/>
    <w:rsid w:val="0425058B"/>
    <w:rsid w:val="043CCE85"/>
    <w:rsid w:val="0454B3A1"/>
    <w:rsid w:val="0457C947"/>
    <w:rsid w:val="0464F0C4"/>
    <w:rsid w:val="046D8DB4"/>
    <w:rsid w:val="046ED480"/>
    <w:rsid w:val="0473FFF0"/>
    <w:rsid w:val="04B4AD60"/>
    <w:rsid w:val="04C2DBA8"/>
    <w:rsid w:val="04CFEC5D"/>
    <w:rsid w:val="04D9972A"/>
    <w:rsid w:val="04E723DE"/>
    <w:rsid w:val="050C12F8"/>
    <w:rsid w:val="051BDD04"/>
    <w:rsid w:val="052D97D2"/>
    <w:rsid w:val="0536AD89"/>
    <w:rsid w:val="05467CA6"/>
    <w:rsid w:val="055EE64D"/>
    <w:rsid w:val="056E8A58"/>
    <w:rsid w:val="05A84EAF"/>
    <w:rsid w:val="05AAEE2E"/>
    <w:rsid w:val="05B0F769"/>
    <w:rsid w:val="05B6DA9C"/>
    <w:rsid w:val="05B85821"/>
    <w:rsid w:val="05B8E151"/>
    <w:rsid w:val="05BD8BE9"/>
    <w:rsid w:val="05C2EB2F"/>
    <w:rsid w:val="05CA8F30"/>
    <w:rsid w:val="05F1554A"/>
    <w:rsid w:val="05F814C3"/>
    <w:rsid w:val="061A7DF7"/>
    <w:rsid w:val="06548634"/>
    <w:rsid w:val="0695D1BC"/>
    <w:rsid w:val="06AEA4CF"/>
    <w:rsid w:val="06C6B021"/>
    <w:rsid w:val="0705B723"/>
    <w:rsid w:val="0714BB40"/>
    <w:rsid w:val="0720F2B6"/>
    <w:rsid w:val="0733B16A"/>
    <w:rsid w:val="073821E4"/>
    <w:rsid w:val="07469276"/>
    <w:rsid w:val="0754B1B2"/>
    <w:rsid w:val="075CA64D"/>
    <w:rsid w:val="07823DE0"/>
    <w:rsid w:val="07A5B595"/>
    <w:rsid w:val="07AB04B0"/>
    <w:rsid w:val="07D3FFB0"/>
    <w:rsid w:val="07F0AB69"/>
    <w:rsid w:val="07F738B9"/>
    <w:rsid w:val="0818744F"/>
    <w:rsid w:val="0837EEE9"/>
    <w:rsid w:val="083EC844"/>
    <w:rsid w:val="085A2284"/>
    <w:rsid w:val="0886CFAD"/>
    <w:rsid w:val="0886F535"/>
    <w:rsid w:val="08D79497"/>
    <w:rsid w:val="08FA8BF1"/>
    <w:rsid w:val="090B2757"/>
    <w:rsid w:val="091F25AA"/>
    <w:rsid w:val="09413294"/>
    <w:rsid w:val="095AAE53"/>
    <w:rsid w:val="09873A1F"/>
    <w:rsid w:val="09ACF255"/>
    <w:rsid w:val="09B9B766"/>
    <w:rsid w:val="09ED7FF0"/>
    <w:rsid w:val="0A0C6631"/>
    <w:rsid w:val="0A1CD2BD"/>
    <w:rsid w:val="0A2EE4BE"/>
    <w:rsid w:val="0A62AC32"/>
    <w:rsid w:val="0A735E7F"/>
    <w:rsid w:val="0A7D5FB8"/>
    <w:rsid w:val="0A94470F"/>
    <w:rsid w:val="0AA0FAEE"/>
    <w:rsid w:val="0AB7915B"/>
    <w:rsid w:val="0B0846F0"/>
    <w:rsid w:val="0B27A164"/>
    <w:rsid w:val="0B3436F5"/>
    <w:rsid w:val="0B4DD0C0"/>
    <w:rsid w:val="0B5806BE"/>
    <w:rsid w:val="0B8BF7C2"/>
    <w:rsid w:val="0B9DE3DB"/>
    <w:rsid w:val="0BB09BDA"/>
    <w:rsid w:val="0BB18CC2"/>
    <w:rsid w:val="0BB2D465"/>
    <w:rsid w:val="0BC58543"/>
    <w:rsid w:val="0BC7D0E9"/>
    <w:rsid w:val="0BF36D82"/>
    <w:rsid w:val="0C175B06"/>
    <w:rsid w:val="0C25C8BE"/>
    <w:rsid w:val="0C33CD22"/>
    <w:rsid w:val="0C67FF50"/>
    <w:rsid w:val="0C90814D"/>
    <w:rsid w:val="0C9D58BC"/>
    <w:rsid w:val="0CAC87F8"/>
    <w:rsid w:val="0CBAFEAA"/>
    <w:rsid w:val="0CC8FAEB"/>
    <w:rsid w:val="0CDA3BC9"/>
    <w:rsid w:val="0CEE3F6A"/>
    <w:rsid w:val="0CF71F82"/>
    <w:rsid w:val="0D065A5B"/>
    <w:rsid w:val="0D1C58D0"/>
    <w:rsid w:val="0D1E2BF4"/>
    <w:rsid w:val="0D2A2E8A"/>
    <w:rsid w:val="0D355550"/>
    <w:rsid w:val="0D3C2E65"/>
    <w:rsid w:val="0D459FA8"/>
    <w:rsid w:val="0D7F2E78"/>
    <w:rsid w:val="0DAB05BA"/>
    <w:rsid w:val="0DAEAF41"/>
    <w:rsid w:val="0DC42E17"/>
    <w:rsid w:val="0DC715A3"/>
    <w:rsid w:val="0DFA90CD"/>
    <w:rsid w:val="0DFD5817"/>
    <w:rsid w:val="0E07654D"/>
    <w:rsid w:val="0E1FF4D9"/>
    <w:rsid w:val="0E2BF0C4"/>
    <w:rsid w:val="0E3DA4D7"/>
    <w:rsid w:val="0E3F521E"/>
    <w:rsid w:val="0E485859"/>
    <w:rsid w:val="0E4E75BA"/>
    <w:rsid w:val="0E50C1A6"/>
    <w:rsid w:val="0E61B2B0"/>
    <w:rsid w:val="0E677229"/>
    <w:rsid w:val="0E794DF3"/>
    <w:rsid w:val="0E7D7D7D"/>
    <w:rsid w:val="0EA57B51"/>
    <w:rsid w:val="0EA897AA"/>
    <w:rsid w:val="0ED96BDC"/>
    <w:rsid w:val="0EEB60B8"/>
    <w:rsid w:val="0F06E185"/>
    <w:rsid w:val="0F0AC2A6"/>
    <w:rsid w:val="0F185560"/>
    <w:rsid w:val="0F2640BA"/>
    <w:rsid w:val="0F26DA97"/>
    <w:rsid w:val="0F276258"/>
    <w:rsid w:val="0F59F7DA"/>
    <w:rsid w:val="0F672E14"/>
    <w:rsid w:val="0F691144"/>
    <w:rsid w:val="0F6F014C"/>
    <w:rsid w:val="0F7F61BB"/>
    <w:rsid w:val="0F9A701B"/>
    <w:rsid w:val="0FE446CC"/>
    <w:rsid w:val="0FEEAA10"/>
    <w:rsid w:val="100BDF4F"/>
    <w:rsid w:val="100D4296"/>
    <w:rsid w:val="101D164C"/>
    <w:rsid w:val="1048AFE6"/>
    <w:rsid w:val="104C0C0C"/>
    <w:rsid w:val="1056F7BB"/>
    <w:rsid w:val="10806B7C"/>
    <w:rsid w:val="1082E520"/>
    <w:rsid w:val="10843350"/>
    <w:rsid w:val="10B3241E"/>
    <w:rsid w:val="10BDD8F9"/>
    <w:rsid w:val="10EA1490"/>
    <w:rsid w:val="11046CEF"/>
    <w:rsid w:val="1134F8D9"/>
    <w:rsid w:val="113E7A0A"/>
    <w:rsid w:val="11B996CF"/>
    <w:rsid w:val="11C24AEF"/>
    <w:rsid w:val="11C349F5"/>
    <w:rsid w:val="11EFC9F3"/>
    <w:rsid w:val="11F2194E"/>
    <w:rsid w:val="11FF281C"/>
    <w:rsid w:val="1205B4D6"/>
    <w:rsid w:val="12067B77"/>
    <w:rsid w:val="120E2395"/>
    <w:rsid w:val="1211A9DA"/>
    <w:rsid w:val="123D7B90"/>
    <w:rsid w:val="124208F2"/>
    <w:rsid w:val="124AD6AB"/>
    <w:rsid w:val="126FB567"/>
    <w:rsid w:val="127E0A5D"/>
    <w:rsid w:val="129C87C6"/>
    <w:rsid w:val="130D446F"/>
    <w:rsid w:val="132028A9"/>
    <w:rsid w:val="1331B2B3"/>
    <w:rsid w:val="13380415"/>
    <w:rsid w:val="133B0435"/>
    <w:rsid w:val="133CF4AE"/>
    <w:rsid w:val="1362CB83"/>
    <w:rsid w:val="13A56284"/>
    <w:rsid w:val="13C40817"/>
    <w:rsid w:val="13E33CAD"/>
    <w:rsid w:val="13F96AB8"/>
    <w:rsid w:val="13FCB61B"/>
    <w:rsid w:val="1432AFC0"/>
    <w:rsid w:val="1439A8B6"/>
    <w:rsid w:val="144763BD"/>
    <w:rsid w:val="146CB0A5"/>
    <w:rsid w:val="1479292B"/>
    <w:rsid w:val="147EF154"/>
    <w:rsid w:val="14A92892"/>
    <w:rsid w:val="14B1E9CB"/>
    <w:rsid w:val="14B3410E"/>
    <w:rsid w:val="14C7AD3A"/>
    <w:rsid w:val="14E96432"/>
    <w:rsid w:val="14F1F665"/>
    <w:rsid w:val="15058448"/>
    <w:rsid w:val="151316EA"/>
    <w:rsid w:val="15246E9F"/>
    <w:rsid w:val="15276AB5"/>
    <w:rsid w:val="152A88DB"/>
    <w:rsid w:val="153C5C1C"/>
    <w:rsid w:val="15538472"/>
    <w:rsid w:val="155627D8"/>
    <w:rsid w:val="1559EDC1"/>
    <w:rsid w:val="15EEA33F"/>
    <w:rsid w:val="15F183F6"/>
    <w:rsid w:val="164A33A3"/>
    <w:rsid w:val="16528407"/>
    <w:rsid w:val="16605E8F"/>
    <w:rsid w:val="1661860E"/>
    <w:rsid w:val="166ECEBD"/>
    <w:rsid w:val="16B6C4DB"/>
    <w:rsid w:val="16C33B16"/>
    <w:rsid w:val="16F5FF32"/>
    <w:rsid w:val="170D5C09"/>
    <w:rsid w:val="1710ECB3"/>
    <w:rsid w:val="1712555B"/>
    <w:rsid w:val="1751E800"/>
    <w:rsid w:val="176684EB"/>
    <w:rsid w:val="176B0353"/>
    <w:rsid w:val="176B1754"/>
    <w:rsid w:val="177E4DC7"/>
    <w:rsid w:val="1795E826"/>
    <w:rsid w:val="179BD4A9"/>
    <w:rsid w:val="17A5DF69"/>
    <w:rsid w:val="17A82C02"/>
    <w:rsid w:val="17B604BF"/>
    <w:rsid w:val="17BE19F2"/>
    <w:rsid w:val="17D6E3D2"/>
    <w:rsid w:val="17FE6E2C"/>
    <w:rsid w:val="1821673E"/>
    <w:rsid w:val="1835A221"/>
    <w:rsid w:val="18382AE0"/>
    <w:rsid w:val="18854E80"/>
    <w:rsid w:val="18970C68"/>
    <w:rsid w:val="18B2877F"/>
    <w:rsid w:val="18C3635A"/>
    <w:rsid w:val="19000682"/>
    <w:rsid w:val="1901760A"/>
    <w:rsid w:val="19031E2A"/>
    <w:rsid w:val="192B731F"/>
    <w:rsid w:val="19491FCE"/>
    <w:rsid w:val="19950EEC"/>
    <w:rsid w:val="19E0CF8E"/>
    <w:rsid w:val="19EBAD61"/>
    <w:rsid w:val="19FADBD8"/>
    <w:rsid w:val="1A24ECEF"/>
    <w:rsid w:val="1A33CDB1"/>
    <w:rsid w:val="1A4B6CB3"/>
    <w:rsid w:val="1A562572"/>
    <w:rsid w:val="1A731ADC"/>
    <w:rsid w:val="1A7972ED"/>
    <w:rsid w:val="1A7CBD35"/>
    <w:rsid w:val="1A8AAE0E"/>
    <w:rsid w:val="1A90293C"/>
    <w:rsid w:val="1AA9F75B"/>
    <w:rsid w:val="1ABCCE2C"/>
    <w:rsid w:val="1AE87966"/>
    <w:rsid w:val="1AE8A0FD"/>
    <w:rsid w:val="1AEE447E"/>
    <w:rsid w:val="1B25E9DA"/>
    <w:rsid w:val="1B3A8761"/>
    <w:rsid w:val="1B3D70AB"/>
    <w:rsid w:val="1B725902"/>
    <w:rsid w:val="1B775AEA"/>
    <w:rsid w:val="1B785EC1"/>
    <w:rsid w:val="1B96AC39"/>
    <w:rsid w:val="1BBAA2F2"/>
    <w:rsid w:val="1BCD8585"/>
    <w:rsid w:val="1BCE85D1"/>
    <w:rsid w:val="1BD1A0E2"/>
    <w:rsid w:val="1BD63AA7"/>
    <w:rsid w:val="1BE4D96B"/>
    <w:rsid w:val="1BFF7A34"/>
    <w:rsid w:val="1C235A11"/>
    <w:rsid w:val="1C3E2387"/>
    <w:rsid w:val="1C5A2306"/>
    <w:rsid w:val="1C695949"/>
    <w:rsid w:val="1C6ACC79"/>
    <w:rsid w:val="1CB297B0"/>
    <w:rsid w:val="1CB55A71"/>
    <w:rsid w:val="1CC54E1A"/>
    <w:rsid w:val="1CC8F6C5"/>
    <w:rsid w:val="1CD76E8D"/>
    <w:rsid w:val="1D2DEEE1"/>
    <w:rsid w:val="1D500577"/>
    <w:rsid w:val="1D6866E2"/>
    <w:rsid w:val="1D6DB693"/>
    <w:rsid w:val="1D6F9FDB"/>
    <w:rsid w:val="1D74EFA4"/>
    <w:rsid w:val="1D7C8E98"/>
    <w:rsid w:val="1D83D5B4"/>
    <w:rsid w:val="1DD2F868"/>
    <w:rsid w:val="1DDC9B74"/>
    <w:rsid w:val="1DE4CB6C"/>
    <w:rsid w:val="1E24B056"/>
    <w:rsid w:val="1E374FE0"/>
    <w:rsid w:val="1E3B1E4D"/>
    <w:rsid w:val="1E4CD779"/>
    <w:rsid w:val="1E4CFCF8"/>
    <w:rsid w:val="1E540316"/>
    <w:rsid w:val="1E6283F4"/>
    <w:rsid w:val="1E6D0A5B"/>
    <w:rsid w:val="1E7972C3"/>
    <w:rsid w:val="1E7C59A8"/>
    <w:rsid w:val="1EA88173"/>
    <w:rsid w:val="1EAC2DDB"/>
    <w:rsid w:val="1EB17493"/>
    <w:rsid w:val="1ECDC04B"/>
    <w:rsid w:val="1ED5F53A"/>
    <w:rsid w:val="1EE35E2C"/>
    <w:rsid w:val="1EF62609"/>
    <w:rsid w:val="1EF9BF60"/>
    <w:rsid w:val="1EFBA11F"/>
    <w:rsid w:val="1F088677"/>
    <w:rsid w:val="1F206D1F"/>
    <w:rsid w:val="1F30675B"/>
    <w:rsid w:val="1F4BBF0E"/>
    <w:rsid w:val="1F763E8C"/>
    <w:rsid w:val="1F8402D7"/>
    <w:rsid w:val="1FA895CC"/>
    <w:rsid w:val="1FC230F9"/>
    <w:rsid w:val="1FE6BA9F"/>
    <w:rsid w:val="1FF2C785"/>
    <w:rsid w:val="200C2A90"/>
    <w:rsid w:val="2018F5B9"/>
    <w:rsid w:val="20311324"/>
    <w:rsid w:val="2032C435"/>
    <w:rsid w:val="2041548A"/>
    <w:rsid w:val="20581955"/>
    <w:rsid w:val="20728F4C"/>
    <w:rsid w:val="20735C8A"/>
    <w:rsid w:val="208425DE"/>
    <w:rsid w:val="20B53CC0"/>
    <w:rsid w:val="21842358"/>
    <w:rsid w:val="2185FC4F"/>
    <w:rsid w:val="21AC9E70"/>
    <w:rsid w:val="21BEBA75"/>
    <w:rsid w:val="21BF0A61"/>
    <w:rsid w:val="21CA5CC1"/>
    <w:rsid w:val="21D07AAA"/>
    <w:rsid w:val="21F8A7D2"/>
    <w:rsid w:val="22030615"/>
    <w:rsid w:val="221A08F8"/>
    <w:rsid w:val="221E1BB6"/>
    <w:rsid w:val="22201794"/>
    <w:rsid w:val="22301A57"/>
    <w:rsid w:val="22341E4C"/>
    <w:rsid w:val="2240611F"/>
    <w:rsid w:val="2260E4E0"/>
    <w:rsid w:val="22617C58"/>
    <w:rsid w:val="227363C2"/>
    <w:rsid w:val="22737ABB"/>
    <w:rsid w:val="22879778"/>
    <w:rsid w:val="22920F4E"/>
    <w:rsid w:val="2294164C"/>
    <w:rsid w:val="2296EAE0"/>
    <w:rsid w:val="22EBBF33"/>
    <w:rsid w:val="22F86473"/>
    <w:rsid w:val="2312B20D"/>
    <w:rsid w:val="23398689"/>
    <w:rsid w:val="233D3C34"/>
    <w:rsid w:val="2344F13B"/>
    <w:rsid w:val="23486904"/>
    <w:rsid w:val="23809C33"/>
    <w:rsid w:val="23897807"/>
    <w:rsid w:val="2392D783"/>
    <w:rsid w:val="239F39EF"/>
    <w:rsid w:val="23A5DB49"/>
    <w:rsid w:val="23BC80B9"/>
    <w:rsid w:val="23DAB779"/>
    <w:rsid w:val="23F50A46"/>
    <w:rsid w:val="24325120"/>
    <w:rsid w:val="243509E7"/>
    <w:rsid w:val="2444BF6A"/>
    <w:rsid w:val="2467E620"/>
    <w:rsid w:val="24686E9C"/>
    <w:rsid w:val="246E9F0D"/>
    <w:rsid w:val="24746B2E"/>
    <w:rsid w:val="2475D45B"/>
    <w:rsid w:val="249FFF94"/>
    <w:rsid w:val="24B22122"/>
    <w:rsid w:val="24BB866C"/>
    <w:rsid w:val="24C4B1E6"/>
    <w:rsid w:val="24C8C4E0"/>
    <w:rsid w:val="24E43965"/>
    <w:rsid w:val="24E6D247"/>
    <w:rsid w:val="24E73D88"/>
    <w:rsid w:val="24ED0C3F"/>
    <w:rsid w:val="252A461C"/>
    <w:rsid w:val="252DFCF8"/>
    <w:rsid w:val="2535A0F9"/>
    <w:rsid w:val="2547E0B6"/>
    <w:rsid w:val="2572CFCD"/>
    <w:rsid w:val="2586AF4E"/>
    <w:rsid w:val="25CBA231"/>
    <w:rsid w:val="25D11291"/>
    <w:rsid w:val="25E5BCDF"/>
    <w:rsid w:val="260853F7"/>
    <w:rsid w:val="2627864F"/>
    <w:rsid w:val="26417544"/>
    <w:rsid w:val="26473539"/>
    <w:rsid w:val="26483C80"/>
    <w:rsid w:val="2653FB6D"/>
    <w:rsid w:val="26607908"/>
    <w:rsid w:val="266189C1"/>
    <w:rsid w:val="2678BECC"/>
    <w:rsid w:val="269A00B3"/>
    <w:rsid w:val="26A1C18A"/>
    <w:rsid w:val="26A7A48B"/>
    <w:rsid w:val="26AEFBAC"/>
    <w:rsid w:val="26B1A7B4"/>
    <w:rsid w:val="26BA69A1"/>
    <w:rsid w:val="26BEA980"/>
    <w:rsid w:val="26C9CD59"/>
    <w:rsid w:val="26C9D288"/>
    <w:rsid w:val="26CC09B2"/>
    <w:rsid w:val="26E9DF1B"/>
    <w:rsid w:val="26EC5E97"/>
    <w:rsid w:val="26FA6FFF"/>
    <w:rsid w:val="2735E96C"/>
    <w:rsid w:val="273D9FC2"/>
    <w:rsid w:val="27403AAA"/>
    <w:rsid w:val="279FAAD4"/>
    <w:rsid w:val="27A1876F"/>
    <w:rsid w:val="27A4A280"/>
    <w:rsid w:val="27AC0BF0"/>
    <w:rsid w:val="27B8816A"/>
    <w:rsid w:val="27CB8EC8"/>
    <w:rsid w:val="27F0A09F"/>
    <w:rsid w:val="27F1F113"/>
    <w:rsid w:val="27F668CD"/>
    <w:rsid w:val="27F6F4DE"/>
    <w:rsid w:val="282139B3"/>
    <w:rsid w:val="282693D1"/>
    <w:rsid w:val="285A79E1"/>
    <w:rsid w:val="28AAAAE3"/>
    <w:rsid w:val="28D862A7"/>
    <w:rsid w:val="290B292B"/>
    <w:rsid w:val="29196077"/>
    <w:rsid w:val="2932F165"/>
    <w:rsid w:val="293E4073"/>
    <w:rsid w:val="2951FB1B"/>
    <w:rsid w:val="2957BB4C"/>
    <w:rsid w:val="2990DA33"/>
    <w:rsid w:val="29BFFF40"/>
    <w:rsid w:val="29C26432"/>
    <w:rsid w:val="29C8E185"/>
    <w:rsid w:val="29F49C30"/>
    <w:rsid w:val="29FF7901"/>
    <w:rsid w:val="2A0BFDD9"/>
    <w:rsid w:val="2A116987"/>
    <w:rsid w:val="2A45361A"/>
    <w:rsid w:val="2A79C30C"/>
    <w:rsid w:val="2A8F3B03"/>
    <w:rsid w:val="2AD40382"/>
    <w:rsid w:val="2AE020DD"/>
    <w:rsid w:val="2AE405F7"/>
    <w:rsid w:val="2AE59588"/>
    <w:rsid w:val="2AEB7ECE"/>
    <w:rsid w:val="2AF7BD6D"/>
    <w:rsid w:val="2AF80FB2"/>
    <w:rsid w:val="2B0A866A"/>
    <w:rsid w:val="2B1510C6"/>
    <w:rsid w:val="2B33EA2B"/>
    <w:rsid w:val="2B683625"/>
    <w:rsid w:val="2B6988E9"/>
    <w:rsid w:val="2BE21151"/>
    <w:rsid w:val="2BEF3641"/>
    <w:rsid w:val="2BF1E897"/>
    <w:rsid w:val="2BF5C206"/>
    <w:rsid w:val="2BF80476"/>
    <w:rsid w:val="2C07CED3"/>
    <w:rsid w:val="2C22ACB3"/>
    <w:rsid w:val="2C4622DA"/>
    <w:rsid w:val="2C473DDC"/>
    <w:rsid w:val="2C56528A"/>
    <w:rsid w:val="2C6D5924"/>
    <w:rsid w:val="2C7943AB"/>
    <w:rsid w:val="2C8F312F"/>
    <w:rsid w:val="2CC1ED68"/>
    <w:rsid w:val="2CE15A89"/>
    <w:rsid w:val="2CEE5489"/>
    <w:rsid w:val="2CF61139"/>
    <w:rsid w:val="2CFFFB73"/>
    <w:rsid w:val="2D183E18"/>
    <w:rsid w:val="2D3FBA46"/>
    <w:rsid w:val="2D4A3CCF"/>
    <w:rsid w:val="2D5905EF"/>
    <w:rsid w:val="2D8A0192"/>
    <w:rsid w:val="2D9683A0"/>
    <w:rsid w:val="2DC6BC77"/>
    <w:rsid w:val="2DF1351E"/>
    <w:rsid w:val="2DF9E4B9"/>
    <w:rsid w:val="2DFAED1C"/>
    <w:rsid w:val="2E17C19F"/>
    <w:rsid w:val="2E1B4D74"/>
    <w:rsid w:val="2E42162A"/>
    <w:rsid w:val="2E6FE42A"/>
    <w:rsid w:val="2E7E16DB"/>
    <w:rsid w:val="2E7E9B53"/>
    <w:rsid w:val="2E8B1BAB"/>
    <w:rsid w:val="2E8CF432"/>
    <w:rsid w:val="2E8F78EF"/>
    <w:rsid w:val="2E962B61"/>
    <w:rsid w:val="2E9D070A"/>
    <w:rsid w:val="2EB03148"/>
    <w:rsid w:val="2EB9D56A"/>
    <w:rsid w:val="2ED7E252"/>
    <w:rsid w:val="2EEFB5FB"/>
    <w:rsid w:val="2EF21933"/>
    <w:rsid w:val="2F0581E4"/>
    <w:rsid w:val="2F0BCB83"/>
    <w:rsid w:val="2F1AD020"/>
    <w:rsid w:val="2F1B85E1"/>
    <w:rsid w:val="2F52074D"/>
    <w:rsid w:val="2F805ABB"/>
    <w:rsid w:val="2F84F876"/>
    <w:rsid w:val="2F8873C3"/>
    <w:rsid w:val="2F9987C9"/>
    <w:rsid w:val="2FA0D0E6"/>
    <w:rsid w:val="2FAF79D4"/>
    <w:rsid w:val="2FB39200"/>
    <w:rsid w:val="2FCC397F"/>
    <w:rsid w:val="2FE7A047"/>
    <w:rsid w:val="2FEC3795"/>
    <w:rsid w:val="30234A36"/>
    <w:rsid w:val="305DB25F"/>
    <w:rsid w:val="3062BC1C"/>
    <w:rsid w:val="306542ED"/>
    <w:rsid w:val="3070E4DE"/>
    <w:rsid w:val="30789DD2"/>
    <w:rsid w:val="308643E5"/>
    <w:rsid w:val="309D4A85"/>
    <w:rsid w:val="309E6C47"/>
    <w:rsid w:val="30ECC070"/>
    <w:rsid w:val="30F3D43B"/>
    <w:rsid w:val="3116AA2A"/>
    <w:rsid w:val="315E53D1"/>
    <w:rsid w:val="31793447"/>
    <w:rsid w:val="317E7ECC"/>
    <w:rsid w:val="31836CED"/>
    <w:rsid w:val="3184A98F"/>
    <w:rsid w:val="3195C3BF"/>
    <w:rsid w:val="31A3AA2E"/>
    <w:rsid w:val="31AEE4CF"/>
    <w:rsid w:val="31C2BC6D"/>
    <w:rsid w:val="31C494F4"/>
    <w:rsid w:val="31CF654E"/>
    <w:rsid w:val="31D09320"/>
    <w:rsid w:val="31EAE616"/>
    <w:rsid w:val="320510F5"/>
    <w:rsid w:val="3243E13C"/>
    <w:rsid w:val="32767038"/>
    <w:rsid w:val="3285F50E"/>
    <w:rsid w:val="328F8BAA"/>
    <w:rsid w:val="329DEE34"/>
    <w:rsid w:val="32C947BA"/>
    <w:rsid w:val="32CB8F1A"/>
    <w:rsid w:val="32CD1369"/>
    <w:rsid w:val="32DF7AB1"/>
    <w:rsid w:val="32EEBE97"/>
    <w:rsid w:val="32EFBC3D"/>
    <w:rsid w:val="33067102"/>
    <w:rsid w:val="3307AA5F"/>
    <w:rsid w:val="330BA094"/>
    <w:rsid w:val="33197CE2"/>
    <w:rsid w:val="3325D15B"/>
    <w:rsid w:val="332C2033"/>
    <w:rsid w:val="3347723D"/>
    <w:rsid w:val="33478099"/>
    <w:rsid w:val="33523AB8"/>
    <w:rsid w:val="336EC368"/>
    <w:rsid w:val="3375372D"/>
    <w:rsid w:val="33C3873B"/>
    <w:rsid w:val="33EA3C3F"/>
    <w:rsid w:val="33F737EC"/>
    <w:rsid w:val="3409F032"/>
    <w:rsid w:val="340D46C4"/>
    <w:rsid w:val="342E3BFA"/>
    <w:rsid w:val="345B6514"/>
    <w:rsid w:val="3469F6A6"/>
    <w:rsid w:val="348A8EF8"/>
    <w:rsid w:val="34DAE305"/>
    <w:rsid w:val="34E80587"/>
    <w:rsid w:val="34F763D2"/>
    <w:rsid w:val="3510CE3C"/>
    <w:rsid w:val="351902A1"/>
    <w:rsid w:val="353AD2A6"/>
    <w:rsid w:val="35511BB8"/>
    <w:rsid w:val="35542203"/>
    <w:rsid w:val="3560CE75"/>
    <w:rsid w:val="356E7131"/>
    <w:rsid w:val="35A03BB4"/>
    <w:rsid w:val="35AF2241"/>
    <w:rsid w:val="35B39339"/>
    <w:rsid w:val="35E50097"/>
    <w:rsid w:val="35E7DFA1"/>
    <w:rsid w:val="35FA6114"/>
    <w:rsid w:val="36332053"/>
    <w:rsid w:val="3641E674"/>
    <w:rsid w:val="364BF70D"/>
    <w:rsid w:val="365C5851"/>
    <w:rsid w:val="36664DD0"/>
    <w:rsid w:val="367808CF"/>
    <w:rsid w:val="367AA5AD"/>
    <w:rsid w:val="367EDDBA"/>
    <w:rsid w:val="368440BB"/>
    <w:rsid w:val="36851A8A"/>
    <w:rsid w:val="3688A644"/>
    <w:rsid w:val="368A6B7E"/>
    <w:rsid w:val="368EC910"/>
    <w:rsid w:val="36998258"/>
    <w:rsid w:val="36A6E645"/>
    <w:rsid w:val="36A841F1"/>
    <w:rsid w:val="36DC110D"/>
    <w:rsid w:val="36F14549"/>
    <w:rsid w:val="36F851B4"/>
    <w:rsid w:val="370410C3"/>
    <w:rsid w:val="371E6590"/>
    <w:rsid w:val="37285514"/>
    <w:rsid w:val="3742ABA6"/>
    <w:rsid w:val="37565637"/>
    <w:rsid w:val="3758BA0D"/>
    <w:rsid w:val="3785C5CC"/>
    <w:rsid w:val="379E785C"/>
    <w:rsid w:val="37C3859B"/>
    <w:rsid w:val="37C4EA35"/>
    <w:rsid w:val="37C8C9AF"/>
    <w:rsid w:val="3807BB0D"/>
    <w:rsid w:val="38141252"/>
    <w:rsid w:val="3825DAB9"/>
    <w:rsid w:val="3847C77A"/>
    <w:rsid w:val="384E7C44"/>
    <w:rsid w:val="3866277F"/>
    <w:rsid w:val="386E0EE3"/>
    <w:rsid w:val="3870FF3A"/>
    <w:rsid w:val="387ED616"/>
    <w:rsid w:val="3888B815"/>
    <w:rsid w:val="389734E7"/>
    <w:rsid w:val="3898BE51"/>
    <w:rsid w:val="389FAB78"/>
    <w:rsid w:val="38B5F2AD"/>
    <w:rsid w:val="38B7CF92"/>
    <w:rsid w:val="38E48C92"/>
    <w:rsid w:val="38FE0A4F"/>
    <w:rsid w:val="390D3E77"/>
    <w:rsid w:val="3928E691"/>
    <w:rsid w:val="3953D49C"/>
    <w:rsid w:val="397AF5D3"/>
    <w:rsid w:val="398A5784"/>
    <w:rsid w:val="399A76E1"/>
    <w:rsid w:val="39A07118"/>
    <w:rsid w:val="39C08728"/>
    <w:rsid w:val="39E2794A"/>
    <w:rsid w:val="39E5494F"/>
    <w:rsid w:val="39F606BA"/>
    <w:rsid w:val="39FC4D30"/>
    <w:rsid w:val="3A10A03C"/>
    <w:rsid w:val="3A12EC74"/>
    <w:rsid w:val="3A1D6A28"/>
    <w:rsid w:val="3A382D26"/>
    <w:rsid w:val="3A408837"/>
    <w:rsid w:val="3A845F2F"/>
    <w:rsid w:val="3ACEC657"/>
    <w:rsid w:val="3AF6A290"/>
    <w:rsid w:val="3B091F8C"/>
    <w:rsid w:val="3B2AD5A0"/>
    <w:rsid w:val="3B2B5EDB"/>
    <w:rsid w:val="3B328A36"/>
    <w:rsid w:val="3B355412"/>
    <w:rsid w:val="3B3BF77E"/>
    <w:rsid w:val="3B467E96"/>
    <w:rsid w:val="3B46C435"/>
    <w:rsid w:val="3B5DFA36"/>
    <w:rsid w:val="3B73E662"/>
    <w:rsid w:val="3B7F3015"/>
    <w:rsid w:val="3B9E3374"/>
    <w:rsid w:val="3BA2276F"/>
    <w:rsid w:val="3BA2765D"/>
    <w:rsid w:val="3BA8A0D2"/>
    <w:rsid w:val="3BB31500"/>
    <w:rsid w:val="3BBA939B"/>
    <w:rsid w:val="3BC5AF89"/>
    <w:rsid w:val="3C1BC3FE"/>
    <w:rsid w:val="3C26DB68"/>
    <w:rsid w:val="3C52253E"/>
    <w:rsid w:val="3C683059"/>
    <w:rsid w:val="3C7C5227"/>
    <w:rsid w:val="3C83C80E"/>
    <w:rsid w:val="3C95A0DD"/>
    <w:rsid w:val="3CB29695"/>
    <w:rsid w:val="3CB7515A"/>
    <w:rsid w:val="3CC6A601"/>
    <w:rsid w:val="3CD12473"/>
    <w:rsid w:val="3CD33DFB"/>
    <w:rsid w:val="3CE5150A"/>
    <w:rsid w:val="3CEBB0EE"/>
    <w:rsid w:val="3D1B54C1"/>
    <w:rsid w:val="3D233BB0"/>
    <w:rsid w:val="3D36D0C3"/>
    <w:rsid w:val="3D72F77F"/>
    <w:rsid w:val="3D943654"/>
    <w:rsid w:val="3DC0B14E"/>
    <w:rsid w:val="3DCA5683"/>
    <w:rsid w:val="3E2823ED"/>
    <w:rsid w:val="3E2D8FB5"/>
    <w:rsid w:val="3E35D2EF"/>
    <w:rsid w:val="3E4A3DC9"/>
    <w:rsid w:val="3E7E4B9A"/>
    <w:rsid w:val="3E8ADD67"/>
    <w:rsid w:val="3E91DD25"/>
    <w:rsid w:val="3EE97160"/>
    <w:rsid w:val="3EF7AA7A"/>
    <w:rsid w:val="3EFC2303"/>
    <w:rsid w:val="3F0B8DEB"/>
    <w:rsid w:val="3F0D66D7"/>
    <w:rsid w:val="3F189D17"/>
    <w:rsid w:val="3F2D0CB6"/>
    <w:rsid w:val="3F398ADD"/>
    <w:rsid w:val="3F4836C5"/>
    <w:rsid w:val="3F5A757F"/>
    <w:rsid w:val="3F661390"/>
    <w:rsid w:val="3F7BDA0B"/>
    <w:rsid w:val="3F9C24ED"/>
    <w:rsid w:val="40035FB4"/>
    <w:rsid w:val="400F68A1"/>
    <w:rsid w:val="401193B0"/>
    <w:rsid w:val="401D7F5E"/>
    <w:rsid w:val="402BD4FF"/>
    <w:rsid w:val="402EFCDD"/>
    <w:rsid w:val="403428D5"/>
    <w:rsid w:val="404FB706"/>
    <w:rsid w:val="405B89B8"/>
    <w:rsid w:val="405E9A78"/>
    <w:rsid w:val="4086BAE8"/>
    <w:rsid w:val="409DC1DA"/>
    <w:rsid w:val="40C59EAD"/>
    <w:rsid w:val="4110DE30"/>
    <w:rsid w:val="41130A50"/>
    <w:rsid w:val="411C8DD7"/>
    <w:rsid w:val="41226C3D"/>
    <w:rsid w:val="4161F1D0"/>
    <w:rsid w:val="416FB138"/>
    <w:rsid w:val="417F4600"/>
    <w:rsid w:val="41AAB408"/>
    <w:rsid w:val="41B8C6F0"/>
    <w:rsid w:val="41C05352"/>
    <w:rsid w:val="41D0989F"/>
    <w:rsid w:val="41F6A951"/>
    <w:rsid w:val="41F8A188"/>
    <w:rsid w:val="4241CAD2"/>
    <w:rsid w:val="424B9A1C"/>
    <w:rsid w:val="426237F4"/>
    <w:rsid w:val="42691585"/>
    <w:rsid w:val="42728A80"/>
    <w:rsid w:val="42779EDC"/>
    <w:rsid w:val="427BD0ED"/>
    <w:rsid w:val="4284BED9"/>
    <w:rsid w:val="42B37ACD"/>
    <w:rsid w:val="42CCA32A"/>
    <w:rsid w:val="430E2B1C"/>
    <w:rsid w:val="43127363"/>
    <w:rsid w:val="43301E52"/>
    <w:rsid w:val="4332EC09"/>
    <w:rsid w:val="433C02A4"/>
    <w:rsid w:val="4354785F"/>
    <w:rsid w:val="4366B73A"/>
    <w:rsid w:val="438F7E7D"/>
    <w:rsid w:val="438FA6D1"/>
    <w:rsid w:val="43A2FBAB"/>
    <w:rsid w:val="43DA121D"/>
    <w:rsid w:val="43EDC371"/>
    <w:rsid w:val="43EF2A44"/>
    <w:rsid w:val="44033F4B"/>
    <w:rsid w:val="441DD6AA"/>
    <w:rsid w:val="441E5F06"/>
    <w:rsid w:val="4441E400"/>
    <w:rsid w:val="449E072F"/>
    <w:rsid w:val="44D07BAC"/>
    <w:rsid w:val="44E2E552"/>
    <w:rsid w:val="44EC97F6"/>
    <w:rsid w:val="45060A31"/>
    <w:rsid w:val="4509474D"/>
    <w:rsid w:val="4513D6EF"/>
    <w:rsid w:val="4531D576"/>
    <w:rsid w:val="454CED8A"/>
    <w:rsid w:val="45787E5D"/>
    <w:rsid w:val="45918D15"/>
    <w:rsid w:val="4598D028"/>
    <w:rsid w:val="45C3D1E3"/>
    <w:rsid w:val="45D4F2F5"/>
    <w:rsid w:val="4609D3D7"/>
    <w:rsid w:val="4611B9A3"/>
    <w:rsid w:val="4615ADBE"/>
    <w:rsid w:val="4636B7E3"/>
    <w:rsid w:val="4640E4D4"/>
    <w:rsid w:val="46593148"/>
    <w:rsid w:val="466252C7"/>
    <w:rsid w:val="468B8446"/>
    <w:rsid w:val="4693A2DC"/>
    <w:rsid w:val="46AC4D80"/>
    <w:rsid w:val="46B852A7"/>
    <w:rsid w:val="46D1F39A"/>
    <w:rsid w:val="46D360B0"/>
    <w:rsid w:val="46E609B6"/>
    <w:rsid w:val="47027F27"/>
    <w:rsid w:val="472D5D76"/>
    <w:rsid w:val="473176FB"/>
    <w:rsid w:val="474EDDC6"/>
    <w:rsid w:val="4754DDDE"/>
    <w:rsid w:val="47578EE8"/>
    <w:rsid w:val="475FA244"/>
    <w:rsid w:val="477984C2"/>
    <w:rsid w:val="4798D9C7"/>
    <w:rsid w:val="47A4949E"/>
    <w:rsid w:val="47C6A5C5"/>
    <w:rsid w:val="47D55F27"/>
    <w:rsid w:val="47F10935"/>
    <w:rsid w:val="48035126"/>
    <w:rsid w:val="48522FE7"/>
    <w:rsid w:val="485F58BB"/>
    <w:rsid w:val="48791C2F"/>
    <w:rsid w:val="48849FAF"/>
    <w:rsid w:val="48A86136"/>
    <w:rsid w:val="48AF5D12"/>
    <w:rsid w:val="48F2DC91"/>
    <w:rsid w:val="49153D23"/>
    <w:rsid w:val="49237D7B"/>
    <w:rsid w:val="492D3EF8"/>
    <w:rsid w:val="49525387"/>
    <w:rsid w:val="4955B5E7"/>
    <w:rsid w:val="49765A09"/>
    <w:rsid w:val="4989E096"/>
    <w:rsid w:val="498C00AC"/>
    <w:rsid w:val="4991199D"/>
    <w:rsid w:val="49D0D28C"/>
    <w:rsid w:val="49FB996E"/>
    <w:rsid w:val="4A1C2630"/>
    <w:rsid w:val="4A616D9F"/>
    <w:rsid w:val="4A7369E1"/>
    <w:rsid w:val="4A7D82E5"/>
    <w:rsid w:val="4A822FC4"/>
    <w:rsid w:val="4A84A36E"/>
    <w:rsid w:val="4A8719DD"/>
    <w:rsid w:val="4A894C51"/>
    <w:rsid w:val="4A9DD59A"/>
    <w:rsid w:val="4AB9DDD8"/>
    <w:rsid w:val="4AC71D88"/>
    <w:rsid w:val="4AED7E98"/>
    <w:rsid w:val="4AF814B1"/>
    <w:rsid w:val="4AFDBAA1"/>
    <w:rsid w:val="4B180F60"/>
    <w:rsid w:val="4B743ABF"/>
    <w:rsid w:val="4B8B07D0"/>
    <w:rsid w:val="4BB8A26A"/>
    <w:rsid w:val="4BCDDF7F"/>
    <w:rsid w:val="4BDD59A4"/>
    <w:rsid w:val="4BF62389"/>
    <w:rsid w:val="4C44479F"/>
    <w:rsid w:val="4C46A700"/>
    <w:rsid w:val="4C4B0E4D"/>
    <w:rsid w:val="4C67E373"/>
    <w:rsid w:val="4C8916D2"/>
    <w:rsid w:val="4C92E5CF"/>
    <w:rsid w:val="4CCB5A3E"/>
    <w:rsid w:val="4CCF65D2"/>
    <w:rsid w:val="4CEC9849"/>
    <w:rsid w:val="4CFBD491"/>
    <w:rsid w:val="4D0D356F"/>
    <w:rsid w:val="4D0D9807"/>
    <w:rsid w:val="4D1AB65A"/>
    <w:rsid w:val="4D1AE68B"/>
    <w:rsid w:val="4D1D6C9B"/>
    <w:rsid w:val="4D4B7C54"/>
    <w:rsid w:val="4D512CA8"/>
    <w:rsid w:val="4D69AFE0"/>
    <w:rsid w:val="4D6ADA33"/>
    <w:rsid w:val="4D775432"/>
    <w:rsid w:val="4D7C5040"/>
    <w:rsid w:val="4D8B0898"/>
    <w:rsid w:val="4DAF9706"/>
    <w:rsid w:val="4DCC08F2"/>
    <w:rsid w:val="4DDCB66E"/>
    <w:rsid w:val="4DE3CBCA"/>
    <w:rsid w:val="4DF20B13"/>
    <w:rsid w:val="4E04BBC2"/>
    <w:rsid w:val="4E06BBB3"/>
    <w:rsid w:val="4E0A9607"/>
    <w:rsid w:val="4E149999"/>
    <w:rsid w:val="4E4F828E"/>
    <w:rsid w:val="4E5D0299"/>
    <w:rsid w:val="4E85D125"/>
    <w:rsid w:val="4EB0EA33"/>
    <w:rsid w:val="4EFEE16C"/>
    <w:rsid w:val="4F1E1910"/>
    <w:rsid w:val="4F2550AD"/>
    <w:rsid w:val="4F630EFD"/>
    <w:rsid w:val="4F7C375A"/>
    <w:rsid w:val="4F8A0C75"/>
    <w:rsid w:val="4F901982"/>
    <w:rsid w:val="4FA6B58D"/>
    <w:rsid w:val="4FBA363D"/>
    <w:rsid w:val="4FD9A510"/>
    <w:rsid w:val="4FEA05EC"/>
    <w:rsid w:val="4FEB52EF"/>
    <w:rsid w:val="502ABFA8"/>
    <w:rsid w:val="50555A2B"/>
    <w:rsid w:val="507B933B"/>
    <w:rsid w:val="50C5ED85"/>
    <w:rsid w:val="50DCB7CF"/>
    <w:rsid w:val="50F34CF1"/>
    <w:rsid w:val="50FDEE76"/>
    <w:rsid w:val="50FF0229"/>
    <w:rsid w:val="515C87F5"/>
    <w:rsid w:val="515E5132"/>
    <w:rsid w:val="5164ADA2"/>
    <w:rsid w:val="517CECA1"/>
    <w:rsid w:val="51B45069"/>
    <w:rsid w:val="5215243B"/>
    <w:rsid w:val="521633EA"/>
    <w:rsid w:val="5239380E"/>
    <w:rsid w:val="5286028F"/>
    <w:rsid w:val="528ABF96"/>
    <w:rsid w:val="52965868"/>
    <w:rsid w:val="52A45524"/>
    <w:rsid w:val="52A81554"/>
    <w:rsid w:val="52A8D81D"/>
    <w:rsid w:val="52D64B52"/>
    <w:rsid w:val="52DDE832"/>
    <w:rsid w:val="52E8476F"/>
    <w:rsid w:val="52EEA7F2"/>
    <w:rsid w:val="52FD4ACD"/>
    <w:rsid w:val="531DFA5D"/>
    <w:rsid w:val="5328A664"/>
    <w:rsid w:val="533FE969"/>
    <w:rsid w:val="5359B2E7"/>
    <w:rsid w:val="535F6A77"/>
    <w:rsid w:val="536E8236"/>
    <w:rsid w:val="5376EC07"/>
    <w:rsid w:val="538B6E49"/>
    <w:rsid w:val="53B3218A"/>
    <w:rsid w:val="53B49814"/>
    <w:rsid w:val="53DCA09C"/>
    <w:rsid w:val="53E06728"/>
    <w:rsid w:val="53E2E6A4"/>
    <w:rsid w:val="53F407DD"/>
    <w:rsid w:val="53F7A294"/>
    <w:rsid w:val="53FC8198"/>
    <w:rsid w:val="54079D45"/>
    <w:rsid w:val="5433F5C6"/>
    <w:rsid w:val="543A1AD4"/>
    <w:rsid w:val="54519DCB"/>
    <w:rsid w:val="54554E13"/>
    <w:rsid w:val="54670B7E"/>
    <w:rsid w:val="54934CCF"/>
    <w:rsid w:val="54C12EFA"/>
    <w:rsid w:val="54C745C7"/>
    <w:rsid w:val="54D32105"/>
    <w:rsid w:val="54DBB9CA"/>
    <w:rsid w:val="54EAAC7C"/>
    <w:rsid w:val="55046013"/>
    <w:rsid w:val="55380FDD"/>
    <w:rsid w:val="554423AB"/>
    <w:rsid w:val="555FD5E0"/>
    <w:rsid w:val="557FFE24"/>
    <w:rsid w:val="5584EAB1"/>
    <w:rsid w:val="559A037D"/>
    <w:rsid w:val="55A30964"/>
    <w:rsid w:val="55A4412A"/>
    <w:rsid w:val="55C564C6"/>
    <w:rsid w:val="55CAD739"/>
    <w:rsid w:val="55D25081"/>
    <w:rsid w:val="55D43774"/>
    <w:rsid w:val="55D443F9"/>
    <w:rsid w:val="55DFA81D"/>
    <w:rsid w:val="55F59A28"/>
    <w:rsid w:val="55F5AD36"/>
    <w:rsid w:val="5603B1D3"/>
    <w:rsid w:val="560FE884"/>
    <w:rsid w:val="56564761"/>
    <w:rsid w:val="566C453A"/>
    <w:rsid w:val="56778A2B"/>
    <w:rsid w:val="568C0C7E"/>
    <w:rsid w:val="56937A8F"/>
    <w:rsid w:val="56A55EB1"/>
    <w:rsid w:val="56D8F82B"/>
    <w:rsid w:val="56E73145"/>
    <w:rsid w:val="56E7F1EC"/>
    <w:rsid w:val="56EAE5DD"/>
    <w:rsid w:val="56FEF47E"/>
    <w:rsid w:val="57109C91"/>
    <w:rsid w:val="5714FC11"/>
    <w:rsid w:val="57453067"/>
    <w:rsid w:val="57522FE2"/>
    <w:rsid w:val="5774A17C"/>
    <w:rsid w:val="57BFDC34"/>
    <w:rsid w:val="57C43E21"/>
    <w:rsid w:val="57D5E27B"/>
    <w:rsid w:val="57F34778"/>
    <w:rsid w:val="58135A8C"/>
    <w:rsid w:val="581D6C64"/>
    <w:rsid w:val="583FB628"/>
    <w:rsid w:val="5862AD4B"/>
    <w:rsid w:val="58769580"/>
    <w:rsid w:val="58C6FAFE"/>
    <w:rsid w:val="58EA27C7"/>
    <w:rsid w:val="58F54524"/>
    <w:rsid w:val="58FA1708"/>
    <w:rsid w:val="591716E8"/>
    <w:rsid w:val="5936B132"/>
    <w:rsid w:val="593FDCC3"/>
    <w:rsid w:val="594CA6FB"/>
    <w:rsid w:val="596B3E2C"/>
    <w:rsid w:val="5978AD4F"/>
    <w:rsid w:val="5979565D"/>
    <w:rsid w:val="5980025C"/>
    <w:rsid w:val="598F2DC8"/>
    <w:rsid w:val="59A5077D"/>
    <w:rsid w:val="59AF2AED"/>
    <w:rsid w:val="59CB1B51"/>
    <w:rsid w:val="59CC2B2F"/>
    <w:rsid w:val="59FCC34E"/>
    <w:rsid w:val="5A137AB1"/>
    <w:rsid w:val="5A32DF13"/>
    <w:rsid w:val="5A736B02"/>
    <w:rsid w:val="5A7B1FD8"/>
    <w:rsid w:val="5A8AB7A3"/>
    <w:rsid w:val="5A92A25C"/>
    <w:rsid w:val="5AA21119"/>
    <w:rsid w:val="5AA6352A"/>
    <w:rsid w:val="5AC3AD6F"/>
    <w:rsid w:val="5B1526BE"/>
    <w:rsid w:val="5B3C943B"/>
    <w:rsid w:val="5B62BFC5"/>
    <w:rsid w:val="5B9893AF"/>
    <w:rsid w:val="5B9F541E"/>
    <w:rsid w:val="5BC6F1F7"/>
    <w:rsid w:val="5BD306AA"/>
    <w:rsid w:val="5C138056"/>
    <w:rsid w:val="5C318ED7"/>
    <w:rsid w:val="5C3DE17A"/>
    <w:rsid w:val="5C60F8D7"/>
    <w:rsid w:val="5C698710"/>
    <w:rsid w:val="5CA9AECD"/>
    <w:rsid w:val="5CB9E751"/>
    <w:rsid w:val="5CC99587"/>
    <w:rsid w:val="5CD8FD20"/>
    <w:rsid w:val="5CE48F87"/>
    <w:rsid w:val="5CF37BF7"/>
    <w:rsid w:val="5CF65F6E"/>
    <w:rsid w:val="5CFB015E"/>
    <w:rsid w:val="5D297E3B"/>
    <w:rsid w:val="5D2CBBB0"/>
    <w:rsid w:val="5DA0187D"/>
    <w:rsid w:val="5E0CB374"/>
    <w:rsid w:val="5E258D4D"/>
    <w:rsid w:val="5E2B809F"/>
    <w:rsid w:val="5E3B186A"/>
    <w:rsid w:val="5E41FFDF"/>
    <w:rsid w:val="5E49396B"/>
    <w:rsid w:val="5E4CC780"/>
    <w:rsid w:val="5E660E07"/>
    <w:rsid w:val="5E6C9E05"/>
    <w:rsid w:val="5E74CD81"/>
    <w:rsid w:val="5E8EA4FD"/>
    <w:rsid w:val="5EB78ECC"/>
    <w:rsid w:val="5EBBD69F"/>
    <w:rsid w:val="5EC3C13C"/>
    <w:rsid w:val="5EC63201"/>
    <w:rsid w:val="5ED256CC"/>
    <w:rsid w:val="5ED97EE8"/>
    <w:rsid w:val="5F1E7B6B"/>
    <w:rsid w:val="5F2CC886"/>
    <w:rsid w:val="5F377CB4"/>
    <w:rsid w:val="5F3E58B3"/>
    <w:rsid w:val="5F6D0413"/>
    <w:rsid w:val="5F9DC481"/>
    <w:rsid w:val="5F9E0783"/>
    <w:rsid w:val="5FA120E5"/>
    <w:rsid w:val="5FE78B12"/>
    <w:rsid w:val="5FE897E1"/>
    <w:rsid w:val="60109DE2"/>
    <w:rsid w:val="602D4858"/>
    <w:rsid w:val="6067236F"/>
    <w:rsid w:val="607E8EFD"/>
    <w:rsid w:val="609A631A"/>
    <w:rsid w:val="60C4B358"/>
    <w:rsid w:val="60F14D62"/>
    <w:rsid w:val="611E3851"/>
    <w:rsid w:val="612353DF"/>
    <w:rsid w:val="612BD138"/>
    <w:rsid w:val="61377ADD"/>
    <w:rsid w:val="614977F8"/>
    <w:rsid w:val="6153020B"/>
    <w:rsid w:val="6193F5CE"/>
    <w:rsid w:val="619E9B70"/>
    <w:rsid w:val="61DE6BBA"/>
    <w:rsid w:val="61EF1A72"/>
    <w:rsid w:val="6203D80B"/>
    <w:rsid w:val="620619A4"/>
    <w:rsid w:val="620A5471"/>
    <w:rsid w:val="620B0869"/>
    <w:rsid w:val="62425976"/>
    <w:rsid w:val="625A41DB"/>
    <w:rsid w:val="62643E1E"/>
    <w:rsid w:val="62767294"/>
    <w:rsid w:val="627B203E"/>
    <w:rsid w:val="62897081"/>
    <w:rsid w:val="62A84965"/>
    <w:rsid w:val="62AC7014"/>
    <w:rsid w:val="62C36ADE"/>
    <w:rsid w:val="62C46B1B"/>
    <w:rsid w:val="62D16686"/>
    <w:rsid w:val="62D7B464"/>
    <w:rsid w:val="62E6924D"/>
    <w:rsid w:val="62F5BEBB"/>
    <w:rsid w:val="62FB6839"/>
    <w:rsid w:val="632DDF63"/>
    <w:rsid w:val="63386E81"/>
    <w:rsid w:val="634B60A1"/>
    <w:rsid w:val="635EF1C0"/>
    <w:rsid w:val="638F4924"/>
    <w:rsid w:val="638F9F87"/>
    <w:rsid w:val="63A34BAC"/>
    <w:rsid w:val="63A8092E"/>
    <w:rsid w:val="63BB6EFE"/>
    <w:rsid w:val="63E8F6FF"/>
    <w:rsid w:val="640381A1"/>
    <w:rsid w:val="640B5A4B"/>
    <w:rsid w:val="640C0E10"/>
    <w:rsid w:val="644E54E1"/>
    <w:rsid w:val="648AA2CD"/>
    <w:rsid w:val="6491750E"/>
    <w:rsid w:val="64B36DDA"/>
    <w:rsid w:val="64C591AC"/>
    <w:rsid w:val="65148062"/>
    <w:rsid w:val="652BD81E"/>
    <w:rsid w:val="653155DB"/>
    <w:rsid w:val="6551279E"/>
    <w:rsid w:val="655570AD"/>
    <w:rsid w:val="6564BBA6"/>
    <w:rsid w:val="65879C23"/>
    <w:rsid w:val="658E4E08"/>
    <w:rsid w:val="65B9D7F4"/>
    <w:rsid w:val="65BC5876"/>
    <w:rsid w:val="65C31747"/>
    <w:rsid w:val="65CC85ED"/>
    <w:rsid w:val="65D6963F"/>
    <w:rsid w:val="65D98EE8"/>
    <w:rsid w:val="6602CFB4"/>
    <w:rsid w:val="663B5179"/>
    <w:rsid w:val="6643240F"/>
    <w:rsid w:val="664987B1"/>
    <w:rsid w:val="667073F9"/>
    <w:rsid w:val="667F46E2"/>
    <w:rsid w:val="66C52F2E"/>
    <w:rsid w:val="66C984A4"/>
    <w:rsid w:val="672A8675"/>
    <w:rsid w:val="6731CA27"/>
    <w:rsid w:val="674070F0"/>
    <w:rsid w:val="6753C1F5"/>
    <w:rsid w:val="67656D61"/>
    <w:rsid w:val="6771BB38"/>
    <w:rsid w:val="67749ACB"/>
    <w:rsid w:val="677AC752"/>
    <w:rsid w:val="677DDFFB"/>
    <w:rsid w:val="67A1ECB8"/>
    <w:rsid w:val="67C67E5B"/>
    <w:rsid w:val="67E12D68"/>
    <w:rsid w:val="67E3732A"/>
    <w:rsid w:val="67F3A9C6"/>
    <w:rsid w:val="67F7C916"/>
    <w:rsid w:val="68188389"/>
    <w:rsid w:val="68313414"/>
    <w:rsid w:val="683B5B6D"/>
    <w:rsid w:val="686F6949"/>
    <w:rsid w:val="6878BFDA"/>
    <w:rsid w:val="689BF70E"/>
    <w:rsid w:val="68A1FA34"/>
    <w:rsid w:val="68E06777"/>
    <w:rsid w:val="6926A996"/>
    <w:rsid w:val="694FE06A"/>
    <w:rsid w:val="69A71A77"/>
    <w:rsid w:val="69E891F6"/>
    <w:rsid w:val="6A0DF8C1"/>
    <w:rsid w:val="6A17D5DF"/>
    <w:rsid w:val="6A4A5D97"/>
    <w:rsid w:val="6A4D6587"/>
    <w:rsid w:val="6A8B355F"/>
    <w:rsid w:val="6A8D96E1"/>
    <w:rsid w:val="6A929FD7"/>
    <w:rsid w:val="6A99E761"/>
    <w:rsid w:val="6ABF6A5B"/>
    <w:rsid w:val="6AE1CDF1"/>
    <w:rsid w:val="6B053CB6"/>
    <w:rsid w:val="6B088EFA"/>
    <w:rsid w:val="6B2A68C9"/>
    <w:rsid w:val="6B38D673"/>
    <w:rsid w:val="6B6CF01D"/>
    <w:rsid w:val="6B7B10ED"/>
    <w:rsid w:val="6B91CC58"/>
    <w:rsid w:val="6B942950"/>
    <w:rsid w:val="6B969D14"/>
    <w:rsid w:val="6B97A6AA"/>
    <w:rsid w:val="6BE935E8"/>
    <w:rsid w:val="6BF4289B"/>
    <w:rsid w:val="6BF7D222"/>
    <w:rsid w:val="6C0A48E2"/>
    <w:rsid w:val="6C3AC408"/>
    <w:rsid w:val="6C432759"/>
    <w:rsid w:val="6C6A167F"/>
    <w:rsid w:val="6C6D7870"/>
    <w:rsid w:val="6C9F02BB"/>
    <w:rsid w:val="6CB142A3"/>
    <w:rsid w:val="6CDAE9D7"/>
    <w:rsid w:val="6CDBF3E7"/>
    <w:rsid w:val="6CFCA3FD"/>
    <w:rsid w:val="6D04D5A4"/>
    <w:rsid w:val="6D0A391E"/>
    <w:rsid w:val="6D1286E9"/>
    <w:rsid w:val="6D1B4855"/>
    <w:rsid w:val="6D1EE6BF"/>
    <w:rsid w:val="6D32C1B7"/>
    <w:rsid w:val="6D4157C4"/>
    <w:rsid w:val="6D4A57DA"/>
    <w:rsid w:val="6D726697"/>
    <w:rsid w:val="6D73E66D"/>
    <w:rsid w:val="6D74E841"/>
    <w:rsid w:val="6DBA9457"/>
    <w:rsid w:val="6DDAFE67"/>
    <w:rsid w:val="6DE172BC"/>
    <w:rsid w:val="6DE6A9E6"/>
    <w:rsid w:val="6DE93781"/>
    <w:rsid w:val="6E0C8B29"/>
    <w:rsid w:val="6E261358"/>
    <w:rsid w:val="6E2F961C"/>
    <w:rsid w:val="6E51BA7C"/>
    <w:rsid w:val="6E72A658"/>
    <w:rsid w:val="6E91A318"/>
    <w:rsid w:val="6EB46E7D"/>
    <w:rsid w:val="6ED92743"/>
    <w:rsid w:val="6EDC87D9"/>
    <w:rsid w:val="6EDCB29A"/>
    <w:rsid w:val="6EDF067F"/>
    <w:rsid w:val="6EE5D0C9"/>
    <w:rsid w:val="6EE98BAE"/>
    <w:rsid w:val="6EEE02C9"/>
    <w:rsid w:val="6F01F602"/>
    <w:rsid w:val="6F1E82E9"/>
    <w:rsid w:val="6F2B025F"/>
    <w:rsid w:val="6F4529E1"/>
    <w:rsid w:val="6F530F0E"/>
    <w:rsid w:val="6F66A3E1"/>
    <w:rsid w:val="6F944566"/>
    <w:rsid w:val="6F95675A"/>
    <w:rsid w:val="6FAAC04D"/>
    <w:rsid w:val="6FAB6C6F"/>
    <w:rsid w:val="6FCE809E"/>
    <w:rsid w:val="6FD6282F"/>
    <w:rsid w:val="6FF5184C"/>
    <w:rsid w:val="70050E4A"/>
    <w:rsid w:val="70213697"/>
    <w:rsid w:val="70551426"/>
    <w:rsid w:val="70A9719A"/>
    <w:rsid w:val="70E057E3"/>
    <w:rsid w:val="7109F796"/>
    <w:rsid w:val="711B7C8C"/>
    <w:rsid w:val="7148FE9F"/>
    <w:rsid w:val="71510AB1"/>
    <w:rsid w:val="7171135B"/>
    <w:rsid w:val="718E3360"/>
    <w:rsid w:val="71AC8F90"/>
    <w:rsid w:val="71BC3919"/>
    <w:rsid w:val="71BD359D"/>
    <w:rsid w:val="71CB9DDF"/>
    <w:rsid w:val="71D44A2D"/>
    <w:rsid w:val="71D5261C"/>
    <w:rsid w:val="71DA90E5"/>
    <w:rsid w:val="71E62506"/>
    <w:rsid w:val="722AB807"/>
    <w:rsid w:val="7236FDDD"/>
    <w:rsid w:val="7254C0B6"/>
    <w:rsid w:val="72636A1F"/>
    <w:rsid w:val="726D391C"/>
    <w:rsid w:val="729B80E2"/>
    <w:rsid w:val="72B7B2FB"/>
    <w:rsid w:val="72CB713E"/>
    <w:rsid w:val="72CD081C"/>
    <w:rsid w:val="72DCB9F4"/>
    <w:rsid w:val="72F72AC0"/>
    <w:rsid w:val="72F87EDA"/>
    <w:rsid w:val="7310D01B"/>
    <w:rsid w:val="7366D795"/>
    <w:rsid w:val="73900EB8"/>
    <w:rsid w:val="73929098"/>
    <w:rsid w:val="73B8DD89"/>
    <w:rsid w:val="73BF45EA"/>
    <w:rsid w:val="73DA78A4"/>
    <w:rsid w:val="73E9A544"/>
    <w:rsid w:val="73F0152C"/>
    <w:rsid w:val="740D24F6"/>
    <w:rsid w:val="74189B04"/>
    <w:rsid w:val="743FF05A"/>
    <w:rsid w:val="744CB505"/>
    <w:rsid w:val="74580492"/>
    <w:rsid w:val="749CFA08"/>
    <w:rsid w:val="74CE09C1"/>
    <w:rsid w:val="7520D49D"/>
    <w:rsid w:val="757EF852"/>
    <w:rsid w:val="75A3308E"/>
    <w:rsid w:val="75C42809"/>
    <w:rsid w:val="75E29BF4"/>
    <w:rsid w:val="7657EA64"/>
    <w:rsid w:val="76645122"/>
    <w:rsid w:val="766DFD2F"/>
    <w:rsid w:val="76759A5D"/>
    <w:rsid w:val="767BE7FA"/>
    <w:rsid w:val="76A53242"/>
    <w:rsid w:val="76A96540"/>
    <w:rsid w:val="76B66D2F"/>
    <w:rsid w:val="76B849F3"/>
    <w:rsid w:val="76E55199"/>
    <w:rsid w:val="76E64649"/>
    <w:rsid w:val="76F7CA68"/>
    <w:rsid w:val="76F8BF33"/>
    <w:rsid w:val="7702A7DB"/>
    <w:rsid w:val="77104F7C"/>
    <w:rsid w:val="7711F20E"/>
    <w:rsid w:val="771BE2E0"/>
    <w:rsid w:val="777BFC8A"/>
    <w:rsid w:val="7781CCAF"/>
    <w:rsid w:val="77A59F80"/>
    <w:rsid w:val="77A6E765"/>
    <w:rsid w:val="77AD0EF6"/>
    <w:rsid w:val="77BA56C6"/>
    <w:rsid w:val="77D347AA"/>
    <w:rsid w:val="77DB93A2"/>
    <w:rsid w:val="77E042A4"/>
    <w:rsid w:val="77E054DF"/>
    <w:rsid w:val="77E96DC0"/>
    <w:rsid w:val="77F4C9C4"/>
    <w:rsid w:val="77F982CF"/>
    <w:rsid w:val="78021D91"/>
    <w:rsid w:val="780BF596"/>
    <w:rsid w:val="785F5A7A"/>
    <w:rsid w:val="7870D837"/>
    <w:rsid w:val="78787DA1"/>
    <w:rsid w:val="78948F94"/>
    <w:rsid w:val="78B5856D"/>
    <w:rsid w:val="78EC9E78"/>
    <w:rsid w:val="7907295B"/>
    <w:rsid w:val="794503F7"/>
    <w:rsid w:val="796C8CD2"/>
    <w:rsid w:val="7992FA12"/>
    <w:rsid w:val="79B45F54"/>
    <w:rsid w:val="79C2B46B"/>
    <w:rsid w:val="7A06ECCC"/>
    <w:rsid w:val="7A23FF13"/>
    <w:rsid w:val="7A308E31"/>
    <w:rsid w:val="7A5D7954"/>
    <w:rsid w:val="7A65FEBF"/>
    <w:rsid w:val="7A8874AE"/>
    <w:rsid w:val="7A8B3B00"/>
    <w:rsid w:val="7AAAD057"/>
    <w:rsid w:val="7AB3C405"/>
    <w:rsid w:val="7AC1C29C"/>
    <w:rsid w:val="7AC8C4D8"/>
    <w:rsid w:val="7B0AC006"/>
    <w:rsid w:val="7B4C09DB"/>
    <w:rsid w:val="7B574AD0"/>
    <w:rsid w:val="7B8271D6"/>
    <w:rsid w:val="7B94D9E7"/>
    <w:rsid w:val="7B99F1DC"/>
    <w:rsid w:val="7BCC3056"/>
    <w:rsid w:val="7BED23DA"/>
    <w:rsid w:val="7BF949B5"/>
    <w:rsid w:val="7C127212"/>
    <w:rsid w:val="7C190B78"/>
    <w:rsid w:val="7C3721B3"/>
    <w:rsid w:val="7CA6DE76"/>
    <w:rsid w:val="7CCD9766"/>
    <w:rsid w:val="7CF25D45"/>
    <w:rsid w:val="7CF45650"/>
    <w:rsid w:val="7D22438C"/>
    <w:rsid w:val="7D2A54A8"/>
    <w:rsid w:val="7D3DB2E5"/>
    <w:rsid w:val="7D44C400"/>
    <w:rsid w:val="7D492AB0"/>
    <w:rsid w:val="7D5A9331"/>
    <w:rsid w:val="7D648299"/>
    <w:rsid w:val="7D662830"/>
    <w:rsid w:val="7D6F5FDD"/>
    <w:rsid w:val="7D7722EE"/>
    <w:rsid w:val="7D862AD3"/>
    <w:rsid w:val="7D8F7338"/>
    <w:rsid w:val="7D94E1EF"/>
    <w:rsid w:val="7D951A16"/>
    <w:rsid w:val="7DA08259"/>
    <w:rsid w:val="7DB54ACF"/>
    <w:rsid w:val="7DBF7D4A"/>
    <w:rsid w:val="7DC39597"/>
    <w:rsid w:val="7DDA1F30"/>
    <w:rsid w:val="7DDA6EEE"/>
    <w:rsid w:val="7DDEE2DC"/>
    <w:rsid w:val="7DEDADD9"/>
    <w:rsid w:val="7E09B1D6"/>
    <w:rsid w:val="7E19188B"/>
    <w:rsid w:val="7E22F96B"/>
    <w:rsid w:val="7E33AB62"/>
    <w:rsid w:val="7E3FB36C"/>
    <w:rsid w:val="7E483B2D"/>
    <w:rsid w:val="7E6BAAE0"/>
    <w:rsid w:val="7E873B11"/>
    <w:rsid w:val="7E8C703D"/>
    <w:rsid w:val="7E8D0143"/>
    <w:rsid w:val="7E99DFB9"/>
    <w:rsid w:val="7EAD54BD"/>
    <w:rsid w:val="7EB2483B"/>
    <w:rsid w:val="7EC8486F"/>
    <w:rsid w:val="7EC8765A"/>
    <w:rsid w:val="7EE50FB1"/>
    <w:rsid w:val="7EEED5E5"/>
    <w:rsid w:val="7EF49163"/>
    <w:rsid w:val="7EFBEFEE"/>
    <w:rsid w:val="7F01F891"/>
    <w:rsid w:val="7F0CD1C6"/>
    <w:rsid w:val="7F160976"/>
    <w:rsid w:val="7F1A9ACF"/>
    <w:rsid w:val="7F25F414"/>
    <w:rsid w:val="7F31AA7D"/>
    <w:rsid w:val="7F3519A4"/>
    <w:rsid w:val="7F4265B3"/>
    <w:rsid w:val="7F53A9AA"/>
    <w:rsid w:val="7F5623CB"/>
    <w:rsid w:val="7F7DE609"/>
    <w:rsid w:val="7FA96218"/>
    <w:rsid w:val="7FB13A55"/>
    <w:rsid w:val="7FBDB258"/>
    <w:rsid w:val="7FC77A0C"/>
    <w:rsid w:val="7FCCB918"/>
    <w:rsid w:val="7FD12BCB"/>
    <w:rsid w:val="7FD1F428"/>
    <w:rsid w:val="7FDBA09D"/>
    <w:rsid w:val="7FE52290"/>
    <w:rsid w:val="7FF93337"/>
    <w:rsid w:val="7FFB2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9086B4D"/>
  <w15:docId w15:val="{C328428E-FFE5-9C45-8DDD-C80BA683A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EinfacheTabelle11">
    <w:name w:val="Einfache Tabelle 11"/>
    <w:basedOn w:val="Normlntabulka"/>
    <w:uiPriority w:val="41"/>
    <w:rsid w:val="00C01498"/>
    <w:pPr>
      <w:spacing w:after="0" w:line="240" w:lineRule="auto"/>
    </w:pPr>
    <w:rPr>
      <w:rFonts w:asciiTheme="minorHAnsi" w:hAnsiTheme="minorHAnsi" w:cstheme="minorBid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9F26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F26DF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9F26DF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2D47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D47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D47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D47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D47E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4A03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A03FB"/>
  </w:style>
  <w:style w:type="paragraph" w:styleId="Zpat">
    <w:name w:val="footer"/>
    <w:basedOn w:val="Normln"/>
    <w:link w:val="ZpatChar"/>
    <w:uiPriority w:val="99"/>
    <w:unhideWhenUsed/>
    <w:rsid w:val="004A03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A03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8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a8310ef53adc435e" Type="http://schemas.microsoft.com/office/2019/09/relationships/intelligence" Target="intelligence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AE00C6088F9254081089BFACF12164E" ma:contentTypeVersion="4" ma:contentTypeDescription="Vytvoří nový dokument" ma:contentTypeScope="" ma:versionID="35fcefe8cb62da71810c1ccd2d86a908">
  <xsd:schema xmlns:xsd="http://www.w3.org/2001/XMLSchema" xmlns:xs="http://www.w3.org/2001/XMLSchema" xmlns:p="http://schemas.microsoft.com/office/2006/metadata/properties" xmlns:ns2="4f6d4d61-4331-4b55-9f41-562d008c48d0" targetNamespace="http://schemas.microsoft.com/office/2006/metadata/properties" ma:root="true" ma:fieldsID="40cf7ac1fd56a7430f400e43139c7bef" ns2:_="">
    <xsd:import namespace="4f6d4d61-4331-4b55-9f41-562d008c48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6d4d61-4331-4b55-9f41-562d008c4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9DA75A-DEFB-40D8-9353-2BF99AA05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6d4d61-4331-4b55-9f41-562d008c48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374962-92BF-45C0-81BB-4BF18FC062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8B7136-8D88-44AA-A24B-1DADE4A3CF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3D40D6-5AE0-4909-9646-27A692569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023</Words>
  <Characters>17842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20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</dc:creator>
  <cp:lastModifiedBy>Daniela Pauknerová</cp:lastModifiedBy>
  <cp:revision>3</cp:revision>
  <cp:lastPrinted>2020-01-30T08:06:00Z</cp:lastPrinted>
  <dcterms:created xsi:type="dcterms:W3CDTF">2021-09-17T07:19:00Z</dcterms:created>
  <dcterms:modified xsi:type="dcterms:W3CDTF">2021-09-1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E00C6088F9254081089BFACF12164E</vt:lpwstr>
  </property>
</Properties>
</file>